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41" w:rightFromText="141" w:horzAnchor="margin" w:tblpXSpec="center" w:tblpY="-420"/>
        <w:tblW w:w="114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26"/>
        <w:gridCol w:w="423"/>
        <w:gridCol w:w="994"/>
        <w:gridCol w:w="851"/>
        <w:gridCol w:w="11"/>
        <w:gridCol w:w="1123"/>
        <w:gridCol w:w="1134"/>
        <w:gridCol w:w="425"/>
        <w:gridCol w:w="1134"/>
        <w:gridCol w:w="709"/>
        <w:gridCol w:w="709"/>
        <w:gridCol w:w="1417"/>
        <w:gridCol w:w="992"/>
      </w:tblGrid>
      <w:tr w:rsidR="003962D3" w:rsidRPr="001D4174" w14:paraId="19B69755" w14:textId="77777777" w:rsidTr="0023470D">
        <w:trPr>
          <w:trHeight w:val="425"/>
        </w:trPr>
        <w:tc>
          <w:tcPr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C67FDC" w14:textId="77777777" w:rsidR="003962D3" w:rsidRPr="001D4174" w:rsidRDefault="003962D3" w:rsidP="0023470D">
            <w:pPr>
              <w:spacing w:after="0" w:line="240" w:lineRule="auto"/>
              <w:jc w:val="center"/>
              <w:rPr>
                <w:rFonts w:cs="Times New Roman"/>
                <w:b/>
                <w:sz w:val="18"/>
                <w:szCs w:val="18"/>
              </w:rPr>
            </w:pPr>
          </w:p>
          <w:p w14:paraId="3D240399" w14:textId="77777777" w:rsidR="003962D3" w:rsidRPr="002F4A61" w:rsidRDefault="003962D3" w:rsidP="0023470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2F4A61">
              <w:rPr>
                <w:rFonts w:ascii="Times New Roman" w:hAnsi="Times New Roman" w:cs="Times New Roman"/>
                <w:b/>
                <w:sz w:val="20"/>
                <w:szCs w:val="20"/>
              </w:rPr>
              <w:t>Bahar</w:t>
            </w:r>
            <w:proofErr w:type="spellEnd"/>
            <w:r w:rsidRPr="002F4A61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2018-2019</w:t>
            </w:r>
          </w:p>
        </w:tc>
        <w:tc>
          <w:tcPr>
            <w:tcW w:w="9922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AAD4E8" w14:textId="77777777" w:rsidR="003962D3" w:rsidRPr="002F4A61" w:rsidRDefault="003962D3" w:rsidP="0023470D">
            <w:pPr>
              <w:tabs>
                <w:tab w:val="left" w:pos="2805"/>
                <w:tab w:val="center" w:pos="3931"/>
              </w:tabs>
              <w:spacing w:before="24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F4A61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PROF. DR. KÜRŞAD TURGUT </w:t>
            </w:r>
          </w:p>
        </w:tc>
      </w:tr>
      <w:tr w:rsidR="003962D3" w:rsidRPr="001D4174" w14:paraId="1C369F09" w14:textId="77777777" w:rsidTr="0023470D">
        <w:tc>
          <w:tcPr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D8638F" w14:textId="77777777" w:rsidR="003962D3" w:rsidRPr="001D4174" w:rsidRDefault="003962D3" w:rsidP="0023470D">
            <w:pPr>
              <w:spacing w:after="0" w:line="240" w:lineRule="auto"/>
              <w:rPr>
                <w:rFonts w:cs="Times New Roman"/>
                <w:b/>
                <w:sz w:val="18"/>
                <w:szCs w:val="18"/>
              </w:rPr>
            </w:pP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7029F5" w14:textId="77777777" w:rsidR="003962D3" w:rsidRPr="002F4A61" w:rsidRDefault="003962D3" w:rsidP="0023470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2F4A61">
              <w:rPr>
                <w:rFonts w:ascii="Times New Roman" w:hAnsi="Times New Roman" w:cs="Times New Roman"/>
                <w:b/>
                <w:sz w:val="20"/>
                <w:szCs w:val="20"/>
              </w:rPr>
              <w:t>Pazartesi</w:t>
            </w:r>
            <w:proofErr w:type="spellEnd"/>
          </w:p>
        </w:tc>
        <w:tc>
          <w:tcPr>
            <w:tcW w:w="198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068102" w14:textId="77777777" w:rsidR="003962D3" w:rsidRPr="002F4A61" w:rsidRDefault="003962D3" w:rsidP="0023470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2F4A61">
              <w:rPr>
                <w:rFonts w:ascii="Times New Roman" w:hAnsi="Times New Roman" w:cs="Times New Roman"/>
                <w:b/>
                <w:sz w:val="20"/>
                <w:szCs w:val="20"/>
              </w:rPr>
              <w:t>Salı</w:t>
            </w:r>
            <w:proofErr w:type="spellEnd"/>
          </w:p>
        </w:tc>
        <w:tc>
          <w:tcPr>
            <w:tcW w:w="1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8FFDE0" w14:textId="77777777" w:rsidR="003962D3" w:rsidRPr="002F4A61" w:rsidRDefault="003962D3" w:rsidP="0023470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2F4A61">
              <w:rPr>
                <w:rFonts w:ascii="Times New Roman" w:hAnsi="Times New Roman" w:cs="Times New Roman"/>
                <w:b/>
                <w:sz w:val="20"/>
                <w:szCs w:val="20"/>
              </w:rPr>
              <w:t>Çarşamba</w:t>
            </w:r>
            <w:proofErr w:type="spellEnd"/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0B2D2E" w14:textId="77777777" w:rsidR="003962D3" w:rsidRPr="002F4A61" w:rsidRDefault="003962D3" w:rsidP="0023470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2F4A61">
              <w:rPr>
                <w:rFonts w:ascii="Times New Roman" w:hAnsi="Times New Roman" w:cs="Times New Roman"/>
                <w:b/>
                <w:sz w:val="20"/>
                <w:szCs w:val="20"/>
              </w:rPr>
              <w:t>Perşembe</w:t>
            </w:r>
            <w:proofErr w:type="spellEnd"/>
          </w:p>
        </w:tc>
        <w:tc>
          <w:tcPr>
            <w:tcW w:w="21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D0F708" w14:textId="77777777" w:rsidR="003962D3" w:rsidRPr="002F4A61" w:rsidRDefault="003962D3" w:rsidP="0023470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2F4A61">
              <w:rPr>
                <w:rFonts w:ascii="Times New Roman" w:hAnsi="Times New Roman" w:cs="Times New Roman"/>
                <w:b/>
                <w:sz w:val="20"/>
                <w:szCs w:val="20"/>
              </w:rPr>
              <w:t>Cuma</w:t>
            </w:r>
            <w:proofErr w:type="spellEnd"/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A1C606" w14:textId="77777777" w:rsidR="003962D3" w:rsidRPr="002F4A61" w:rsidRDefault="003962D3" w:rsidP="0023470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2F4A61">
              <w:rPr>
                <w:rFonts w:ascii="Times New Roman" w:hAnsi="Times New Roman" w:cs="Times New Roman"/>
                <w:b/>
                <w:sz w:val="20"/>
                <w:szCs w:val="20"/>
              </w:rPr>
              <w:t>Cumartesi</w:t>
            </w:r>
            <w:proofErr w:type="spellEnd"/>
          </w:p>
        </w:tc>
      </w:tr>
      <w:tr w:rsidR="003962D3" w:rsidRPr="001D4174" w14:paraId="29D228E9" w14:textId="77777777" w:rsidTr="0023470D">
        <w:trPr>
          <w:trHeight w:val="449"/>
        </w:trPr>
        <w:tc>
          <w:tcPr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7FE15A" w14:textId="77777777" w:rsidR="003962D3" w:rsidRPr="00D653DE" w:rsidRDefault="003962D3" w:rsidP="0023470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653DE">
              <w:rPr>
                <w:rFonts w:ascii="Times New Roman" w:hAnsi="Times New Roman" w:cs="Times New Roman"/>
                <w:sz w:val="20"/>
                <w:szCs w:val="20"/>
              </w:rPr>
              <w:t>8:00 – 8:50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F525AB" w14:textId="77777777" w:rsidR="003962D3" w:rsidRPr="00D653DE" w:rsidRDefault="003962D3" w:rsidP="0023470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8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B2E138" w14:textId="77777777" w:rsidR="003962D3" w:rsidRPr="00D653DE" w:rsidRDefault="003962D3" w:rsidP="0023470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7701DA" w14:textId="77777777" w:rsidR="003962D3" w:rsidRPr="00D653DE" w:rsidRDefault="003962D3" w:rsidP="0023470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8EE03D" w14:textId="77777777" w:rsidR="003962D3" w:rsidRPr="00D653DE" w:rsidRDefault="003962D3" w:rsidP="0023470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3D480C" w14:textId="77777777" w:rsidR="003962D3" w:rsidRPr="00D653DE" w:rsidRDefault="003962D3" w:rsidP="0023470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01BD91" w14:textId="77777777" w:rsidR="003962D3" w:rsidRPr="001D4174" w:rsidRDefault="003962D3" w:rsidP="0023470D">
            <w:pPr>
              <w:spacing w:after="0" w:line="240" w:lineRule="auto"/>
              <w:rPr>
                <w:rFonts w:cs="Times New Roman"/>
                <w:sz w:val="18"/>
                <w:szCs w:val="18"/>
              </w:rPr>
            </w:pPr>
          </w:p>
        </w:tc>
      </w:tr>
      <w:tr w:rsidR="003962D3" w:rsidRPr="001D4174" w14:paraId="227763E5" w14:textId="77777777" w:rsidTr="0023470D">
        <w:trPr>
          <w:trHeight w:val="626"/>
        </w:trPr>
        <w:tc>
          <w:tcPr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784630" w14:textId="77777777" w:rsidR="003962D3" w:rsidRPr="00D653DE" w:rsidRDefault="003962D3" w:rsidP="0023470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653DE">
              <w:rPr>
                <w:rFonts w:ascii="Times New Roman" w:hAnsi="Times New Roman" w:cs="Times New Roman"/>
                <w:sz w:val="20"/>
                <w:szCs w:val="20"/>
              </w:rPr>
              <w:t>9:00 – 9:50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298D94" w14:textId="77777777" w:rsidR="003962D3" w:rsidRPr="00D653DE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53DE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NEUVET 502 </w:t>
            </w:r>
          </w:p>
          <w:p w14:paraId="40296791" w14:textId="77777777" w:rsidR="003962D3" w:rsidRPr="00D653DE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53DE">
              <w:rPr>
                <w:rFonts w:ascii="Times New Roman" w:eastAsia="Times New Roman" w:hAnsi="Times New Roman" w:cs="Times New Roman"/>
                <w:sz w:val="20"/>
                <w:szCs w:val="20"/>
              </w:rPr>
              <w:t>(T)</w:t>
            </w:r>
          </w:p>
          <w:p w14:paraId="0F7708BC" w14:textId="77777777" w:rsidR="003962D3" w:rsidRPr="00D653DE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53DE">
              <w:rPr>
                <w:rFonts w:ascii="Times New Roman" w:eastAsia="Times New Roman" w:hAnsi="Times New Roman" w:cs="Times New Roman"/>
                <w:sz w:val="20"/>
                <w:szCs w:val="20"/>
              </w:rPr>
              <w:t>Hayvan Hastanesi</w:t>
            </w:r>
          </w:p>
          <w:p w14:paraId="6496CCB7" w14:textId="77777777" w:rsidR="003962D3" w:rsidRPr="00D653DE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53DE">
              <w:rPr>
                <w:rFonts w:ascii="Times New Roman" w:eastAsia="Times New Roman" w:hAnsi="Times New Roman" w:cs="Times New Roman"/>
                <w:sz w:val="20"/>
                <w:szCs w:val="20"/>
              </w:rPr>
              <w:t>(U)</w:t>
            </w:r>
          </w:p>
        </w:tc>
        <w:tc>
          <w:tcPr>
            <w:tcW w:w="198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388012" w14:textId="77777777" w:rsidR="003962D3" w:rsidRPr="00D653DE" w:rsidRDefault="003962D3" w:rsidP="0023470D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</w:pPr>
            <w:r w:rsidRPr="00D653DE"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 xml:space="preserve">NEUVET 412 </w:t>
            </w:r>
          </w:p>
          <w:p w14:paraId="7A95E21E" w14:textId="77777777" w:rsidR="003962D3" w:rsidRPr="00D653DE" w:rsidRDefault="003962D3" w:rsidP="0023470D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</w:pPr>
            <w:r w:rsidRPr="00D653DE"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>(İ)</w:t>
            </w:r>
          </w:p>
          <w:p w14:paraId="63107FD9" w14:textId="77777777" w:rsidR="003962D3" w:rsidRPr="00D653DE" w:rsidRDefault="003962D3" w:rsidP="0023470D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</w:pPr>
            <w:r w:rsidRPr="00D653DE">
              <w:rPr>
                <w:rFonts w:ascii="Times New Roman" w:eastAsia="Times New Roman" w:hAnsi="Times New Roman" w:cs="Times New Roman"/>
                <w:sz w:val="20"/>
                <w:szCs w:val="20"/>
              </w:rPr>
              <w:t>VT-4-D03</w:t>
            </w:r>
          </w:p>
        </w:tc>
        <w:tc>
          <w:tcPr>
            <w:tcW w:w="1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0597DA" w14:textId="77777777" w:rsidR="003962D3" w:rsidRPr="00D653DE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53DE">
              <w:rPr>
                <w:rFonts w:ascii="Times New Roman" w:eastAsia="Times New Roman" w:hAnsi="Times New Roman" w:cs="Times New Roman"/>
                <w:sz w:val="20"/>
                <w:szCs w:val="20"/>
              </w:rPr>
              <w:t>NEUVET 502</w:t>
            </w:r>
          </w:p>
          <w:p w14:paraId="709F4EE0" w14:textId="77777777" w:rsidR="003962D3" w:rsidRPr="00D653DE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53DE">
              <w:rPr>
                <w:rFonts w:ascii="Times New Roman" w:eastAsia="Times New Roman" w:hAnsi="Times New Roman" w:cs="Times New Roman"/>
                <w:sz w:val="20"/>
                <w:szCs w:val="20"/>
              </w:rPr>
              <w:t>(T)</w:t>
            </w:r>
          </w:p>
          <w:p w14:paraId="2AA1C88F" w14:textId="77777777" w:rsidR="003962D3" w:rsidRPr="00D653DE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53DE">
              <w:rPr>
                <w:rFonts w:ascii="Times New Roman" w:eastAsia="Times New Roman" w:hAnsi="Times New Roman" w:cs="Times New Roman"/>
                <w:sz w:val="20"/>
                <w:szCs w:val="20"/>
              </w:rPr>
              <w:t>Çiftlik</w:t>
            </w:r>
          </w:p>
          <w:p w14:paraId="1B97E00E" w14:textId="77777777" w:rsidR="003962D3" w:rsidRPr="00D653DE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53DE">
              <w:rPr>
                <w:rFonts w:ascii="Times New Roman" w:eastAsia="Times New Roman" w:hAnsi="Times New Roman" w:cs="Times New Roman"/>
                <w:sz w:val="20"/>
                <w:szCs w:val="20"/>
              </w:rPr>
              <w:t>(U)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7B4537" w14:textId="77777777" w:rsidR="003962D3" w:rsidRPr="00D653DE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53DE">
              <w:rPr>
                <w:rFonts w:ascii="Times New Roman" w:eastAsia="Times New Roman" w:hAnsi="Times New Roman" w:cs="Times New Roman"/>
                <w:sz w:val="20"/>
                <w:szCs w:val="20"/>
              </w:rPr>
              <w:t>NEUVET 414</w:t>
            </w:r>
          </w:p>
          <w:p w14:paraId="101B1770" w14:textId="77777777" w:rsidR="003962D3" w:rsidRPr="00D653DE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53DE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T)</w:t>
            </w:r>
          </w:p>
          <w:p w14:paraId="7A5EEFF6" w14:textId="77777777" w:rsidR="003962D3" w:rsidRPr="00D653DE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53DE">
              <w:rPr>
                <w:rFonts w:ascii="Times New Roman" w:eastAsia="Times New Roman" w:hAnsi="Times New Roman" w:cs="Times New Roman"/>
                <w:sz w:val="20"/>
                <w:szCs w:val="20"/>
              </w:rPr>
              <w:t>Çiftlik</w:t>
            </w:r>
          </w:p>
          <w:p w14:paraId="2728AD20" w14:textId="77777777" w:rsidR="003962D3" w:rsidRPr="00D653DE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53DE">
              <w:rPr>
                <w:rFonts w:ascii="Times New Roman" w:eastAsia="Times New Roman" w:hAnsi="Times New Roman" w:cs="Times New Roman"/>
                <w:sz w:val="20"/>
                <w:szCs w:val="20"/>
              </w:rPr>
              <w:t>(U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8668BC" w14:textId="77777777" w:rsidR="003962D3" w:rsidRPr="00D653DE" w:rsidRDefault="003962D3" w:rsidP="0023470D">
            <w:pPr>
              <w:pStyle w:val="NoSpacing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56CD268" w14:textId="77777777" w:rsidR="003962D3" w:rsidRPr="00D653DE" w:rsidRDefault="003962D3" w:rsidP="0023470D">
            <w:pPr>
              <w:pStyle w:val="NoSpacing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AD0BF05" w14:textId="77777777" w:rsidR="003962D3" w:rsidRPr="00D653DE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53DE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3CD11F" w14:textId="77777777" w:rsidR="003962D3" w:rsidRPr="00D653DE" w:rsidRDefault="003962D3" w:rsidP="0023470D">
            <w:pPr>
              <w:pStyle w:val="NoSpacing"/>
              <w:spacing w:before="240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53DE">
              <w:rPr>
                <w:rFonts w:ascii="Times New Roman" w:eastAsia="Times New Roman" w:hAnsi="Times New Roman" w:cs="Times New Roman"/>
                <w:sz w:val="20"/>
                <w:szCs w:val="20"/>
              </w:rPr>
              <w:t>NEUVET 414</w:t>
            </w:r>
          </w:p>
          <w:p w14:paraId="192F75D8" w14:textId="77777777" w:rsidR="003962D3" w:rsidRPr="00D653DE" w:rsidRDefault="003962D3" w:rsidP="0023470D">
            <w:pPr>
              <w:pStyle w:val="NoSpacing"/>
              <w:spacing w:before="240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53DE">
              <w:rPr>
                <w:rFonts w:ascii="Times New Roman" w:eastAsia="Times New Roman" w:hAnsi="Times New Roman" w:cs="Times New Roman"/>
                <w:sz w:val="20"/>
                <w:szCs w:val="20"/>
              </w:rPr>
              <w:t>(T)</w:t>
            </w:r>
          </w:p>
          <w:p w14:paraId="4CC8A24E" w14:textId="77777777" w:rsidR="003962D3" w:rsidRPr="00D653DE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53DE">
              <w:rPr>
                <w:rFonts w:ascii="Times New Roman" w:eastAsia="Times New Roman" w:hAnsi="Times New Roman" w:cs="Times New Roman"/>
                <w:sz w:val="20"/>
                <w:szCs w:val="20"/>
              </w:rPr>
              <w:t>Hayvan Hastanesi</w:t>
            </w:r>
          </w:p>
          <w:p w14:paraId="48076513" w14:textId="77777777" w:rsidR="003962D3" w:rsidRPr="00D653DE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53DE">
              <w:rPr>
                <w:rFonts w:ascii="Times New Roman" w:eastAsia="Times New Roman" w:hAnsi="Times New Roman" w:cs="Times New Roman"/>
                <w:sz w:val="20"/>
                <w:szCs w:val="20"/>
              </w:rPr>
              <w:t>(U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BD6277" w14:textId="77777777" w:rsidR="003962D3" w:rsidRPr="001D4174" w:rsidRDefault="003962D3" w:rsidP="0023470D">
            <w:pPr>
              <w:spacing w:after="0" w:line="240" w:lineRule="auto"/>
              <w:jc w:val="center"/>
              <w:rPr>
                <w:rFonts w:eastAsia="Times New Roman" w:cs="Times New Roman"/>
                <w:b/>
                <w:color w:val="000000"/>
                <w:sz w:val="18"/>
                <w:szCs w:val="18"/>
              </w:rPr>
            </w:pPr>
          </w:p>
        </w:tc>
      </w:tr>
      <w:tr w:rsidR="003962D3" w:rsidRPr="001D4174" w14:paraId="7FC1A7CF" w14:textId="77777777" w:rsidTr="0023470D">
        <w:trPr>
          <w:trHeight w:val="635"/>
        </w:trPr>
        <w:tc>
          <w:tcPr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401AE9" w14:textId="77777777" w:rsidR="003962D3" w:rsidRPr="00D653DE" w:rsidRDefault="003962D3" w:rsidP="0023470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653DE">
              <w:rPr>
                <w:rFonts w:ascii="Times New Roman" w:hAnsi="Times New Roman" w:cs="Times New Roman"/>
                <w:sz w:val="20"/>
                <w:szCs w:val="20"/>
              </w:rPr>
              <w:t>10:00 – 10:50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554ADE" w14:textId="77777777" w:rsidR="003962D3" w:rsidRPr="00D653DE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53DE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NEUVET 502 </w:t>
            </w:r>
          </w:p>
          <w:p w14:paraId="6225E18A" w14:textId="77777777" w:rsidR="003962D3" w:rsidRPr="00D653DE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53DE">
              <w:rPr>
                <w:rFonts w:ascii="Times New Roman" w:eastAsia="Times New Roman" w:hAnsi="Times New Roman" w:cs="Times New Roman"/>
                <w:sz w:val="20"/>
                <w:szCs w:val="20"/>
              </w:rPr>
              <w:t>(T)</w:t>
            </w:r>
          </w:p>
          <w:p w14:paraId="624A627E" w14:textId="77777777" w:rsidR="003962D3" w:rsidRPr="00D653DE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53DE">
              <w:rPr>
                <w:rFonts w:ascii="Times New Roman" w:eastAsia="Times New Roman" w:hAnsi="Times New Roman" w:cs="Times New Roman"/>
                <w:sz w:val="20"/>
                <w:szCs w:val="20"/>
              </w:rPr>
              <w:t>Hayvan Hastanesi</w:t>
            </w:r>
          </w:p>
          <w:p w14:paraId="5AB1632C" w14:textId="77777777" w:rsidR="003962D3" w:rsidRPr="00D653DE" w:rsidRDefault="003962D3" w:rsidP="0023470D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53DE">
              <w:rPr>
                <w:rFonts w:ascii="Times New Roman" w:eastAsia="Times New Roman" w:hAnsi="Times New Roman" w:cs="Times New Roman"/>
                <w:sz w:val="20"/>
                <w:szCs w:val="20"/>
              </w:rPr>
              <w:t>(U)</w:t>
            </w:r>
          </w:p>
        </w:tc>
        <w:tc>
          <w:tcPr>
            <w:tcW w:w="198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36824C" w14:textId="77777777" w:rsidR="003962D3" w:rsidRPr="00D653DE" w:rsidRDefault="003962D3" w:rsidP="0023470D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</w:pPr>
            <w:r w:rsidRPr="00D653DE"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 xml:space="preserve">NEUVET 412 </w:t>
            </w:r>
          </w:p>
          <w:p w14:paraId="60318C5A" w14:textId="77777777" w:rsidR="003962D3" w:rsidRPr="00D653DE" w:rsidRDefault="003962D3" w:rsidP="0023470D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</w:pPr>
            <w:r w:rsidRPr="00D653DE"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>(İ)</w:t>
            </w:r>
          </w:p>
          <w:p w14:paraId="67E2445D" w14:textId="77777777" w:rsidR="003962D3" w:rsidRPr="00D653DE" w:rsidRDefault="003962D3" w:rsidP="0023470D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53DE">
              <w:rPr>
                <w:rFonts w:ascii="Times New Roman" w:eastAsia="Times New Roman" w:hAnsi="Times New Roman" w:cs="Times New Roman"/>
                <w:sz w:val="20"/>
                <w:szCs w:val="20"/>
              </w:rPr>
              <w:t>VT-4-D03</w:t>
            </w:r>
          </w:p>
        </w:tc>
        <w:tc>
          <w:tcPr>
            <w:tcW w:w="1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65A4A9" w14:textId="77777777" w:rsidR="003962D3" w:rsidRPr="00D653DE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53DE">
              <w:rPr>
                <w:rFonts w:ascii="Times New Roman" w:eastAsia="Times New Roman" w:hAnsi="Times New Roman" w:cs="Times New Roman"/>
                <w:sz w:val="20"/>
                <w:szCs w:val="20"/>
              </w:rPr>
              <w:t>NEUVET 502</w:t>
            </w:r>
          </w:p>
          <w:p w14:paraId="4C6AD16B" w14:textId="77777777" w:rsidR="003962D3" w:rsidRPr="00D653DE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53DE">
              <w:rPr>
                <w:rFonts w:ascii="Times New Roman" w:eastAsia="Times New Roman" w:hAnsi="Times New Roman" w:cs="Times New Roman"/>
                <w:sz w:val="20"/>
                <w:szCs w:val="20"/>
              </w:rPr>
              <w:t>(T)</w:t>
            </w:r>
          </w:p>
          <w:p w14:paraId="38F0D09C" w14:textId="77777777" w:rsidR="003962D3" w:rsidRPr="00D653DE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53DE">
              <w:rPr>
                <w:rFonts w:ascii="Times New Roman" w:eastAsia="Times New Roman" w:hAnsi="Times New Roman" w:cs="Times New Roman"/>
                <w:sz w:val="20"/>
                <w:szCs w:val="20"/>
              </w:rPr>
              <w:t>Çiftlik</w:t>
            </w:r>
          </w:p>
          <w:p w14:paraId="097FC93E" w14:textId="77777777" w:rsidR="003962D3" w:rsidRPr="00D653DE" w:rsidRDefault="003962D3" w:rsidP="0023470D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53DE">
              <w:rPr>
                <w:rFonts w:ascii="Times New Roman" w:eastAsia="Times New Roman" w:hAnsi="Times New Roman" w:cs="Times New Roman"/>
                <w:sz w:val="20"/>
                <w:szCs w:val="20"/>
              </w:rPr>
              <w:t>(U)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57F777" w14:textId="77777777" w:rsidR="003962D3" w:rsidRPr="00D653DE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53DE">
              <w:rPr>
                <w:rFonts w:ascii="Times New Roman" w:eastAsia="Times New Roman" w:hAnsi="Times New Roman" w:cs="Times New Roman"/>
                <w:sz w:val="20"/>
                <w:szCs w:val="20"/>
              </w:rPr>
              <w:t>NEUVET 414</w:t>
            </w:r>
          </w:p>
          <w:p w14:paraId="77BD3C96" w14:textId="77777777" w:rsidR="003962D3" w:rsidRPr="00D653DE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53DE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T)</w:t>
            </w:r>
          </w:p>
          <w:p w14:paraId="31CA34B7" w14:textId="77777777" w:rsidR="003962D3" w:rsidRPr="00D653DE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53DE">
              <w:rPr>
                <w:rFonts w:ascii="Times New Roman" w:eastAsia="Times New Roman" w:hAnsi="Times New Roman" w:cs="Times New Roman"/>
                <w:sz w:val="20"/>
                <w:szCs w:val="20"/>
              </w:rPr>
              <w:t>Çiftlik</w:t>
            </w:r>
          </w:p>
          <w:p w14:paraId="35550B73" w14:textId="77777777" w:rsidR="003962D3" w:rsidRPr="00D653DE" w:rsidRDefault="003962D3" w:rsidP="0023470D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53DE">
              <w:rPr>
                <w:rFonts w:ascii="Times New Roman" w:eastAsia="Times New Roman" w:hAnsi="Times New Roman" w:cs="Times New Roman"/>
                <w:sz w:val="20"/>
                <w:szCs w:val="20"/>
              </w:rPr>
              <w:t>(U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A512BF" w14:textId="77777777" w:rsidR="003962D3" w:rsidRPr="00D653DE" w:rsidRDefault="003962D3" w:rsidP="0023470D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53DE"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CCE64E" w14:textId="77777777" w:rsidR="003962D3" w:rsidRPr="00D653DE" w:rsidRDefault="003962D3" w:rsidP="0023470D">
            <w:pPr>
              <w:pStyle w:val="NoSpacing"/>
              <w:spacing w:before="240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53DE">
              <w:rPr>
                <w:rFonts w:ascii="Times New Roman" w:eastAsia="Times New Roman" w:hAnsi="Times New Roman" w:cs="Times New Roman"/>
                <w:sz w:val="20"/>
                <w:szCs w:val="20"/>
              </w:rPr>
              <w:t>NEUVET 414</w:t>
            </w:r>
          </w:p>
          <w:p w14:paraId="54AC0BA9" w14:textId="77777777" w:rsidR="003962D3" w:rsidRPr="00D653DE" w:rsidRDefault="003962D3" w:rsidP="0023470D">
            <w:pPr>
              <w:pStyle w:val="NoSpacing"/>
              <w:spacing w:before="240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53DE">
              <w:rPr>
                <w:rFonts w:ascii="Times New Roman" w:eastAsia="Times New Roman" w:hAnsi="Times New Roman" w:cs="Times New Roman"/>
                <w:sz w:val="20"/>
                <w:szCs w:val="20"/>
              </w:rPr>
              <w:t>(T)</w:t>
            </w:r>
          </w:p>
          <w:p w14:paraId="67483D9D" w14:textId="77777777" w:rsidR="003962D3" w:rsidRPr="00D653DE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53DE">
              <w:rPr>
                <w:rFonts w:ascii="Times New Roman" w:eastAsia="Times New Roman" w:hAnsi="Times New Roman" w:cs="Times New Roman"/>
                <w:sz w:val="20"/>
                <w:szCs w:val="20"/>
              </w:rPr>
              <w:t>Hayvan Hastanesi</w:t>
            </w:r>
          </w:p>
          <w:p w14:paraId="5970AD77" w14:textId="77777777" w:rsidR="003962D3" w:rsidRPr="00D653DE" w:rsidRDefault="003962D3" w:rsidP="0023470D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53DE">
              <w:rPr>
                <w:rFonts w:ascii="Times New Roman" w:eastAsia="Times New Roman" w:hAnsi="Times New Roman" w:cs="Times New Roman"/>
                <w:sz w:val="20"/>
                <w:szCs w:val="20"/>
              </w:rPr>
              <w:t>(U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BB8A9E" w14:textId="77777777" w:rsidR="003962D3" w:rsidRPr="001D4174" w:rsidRDefault="003962D3" w:rsidP="0023470D">
            <w:pPr>
              <w:spacing w:after="0" w:line="240" w:lineRule="auto"/>
              <w:rPr>
                <w:rFonts w:eastAsia="Times New Roman" w:cs="Times New Roman"/>
                <w:b/>
                <w:color w:val="000000"/>
                <w:sz w:val="18"/>
                <w:szCs w:val="18"/>
              </w:rPr>
            </w:pPr>
          </w:p>
        </w:tc>
      </w:tr>
      <w:tr w:rsidR="003962D3" w:rsidRPr="001D4174" w14:paraId="1D26BFD4" w14:textId="77777777" w:rsidTr="0023470D">
        <w:trPr>
          <w:trHeight w:val="587"/>
        </w:trPr>
        <w:tc>
          <w:tcPr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4FBD4A" w14:textId="77777777" w:rsidR="003962D3" w:rsidRPr="00D653DE" w:rsidRDefault="003962D3" w:rsidP="0023470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653DE">
              <w:rPr>
                <w:rFonts w:ascii="Times New Roman" w:hAnsi="Times New Roman" w:cs="Times New Roman"/>
                <w:sz w:val="20"/>
                <w:szCs w:val="20"/>
              </w:rPr>
              <w:t>11:00 – 11:50</w:t>
            </w:r>
          </w:p>
        </w:tc>
        <w:tc>
          <w:tcPr>
            <w:tcW w:w="4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1D9AEB" w14:textId="77777777" w:rsidR="003962D3" w:rsidRPr="00D653DE" w:rsidRDefault="003962D3" w:rsidP="0023470D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653DE"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CD1DCF" w14:textId="77777777" w:rsidR="003962D3" w:rsidRPr="00D653DE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53DE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NEUVET 502 </w:t>
            </w:r>
          </w:p>
          <w:p w14:paraId="46FD7261" w14:textId="77777777" w:rsidR="003962D3" w:rsidRPr="00D653DE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53DE">
              <w:rPr>
                <w:rFonts w:ascii="Times New Roman" w:eastAsia="Times New Roman" w:hAnsi="Times New Roman" w:cs="Times New Roman"/>
                <w:sz w:val="20"/>
                <w:szCs w:val="20"/>
              </w:rPr>
              <w:t>(T)</w:t>
            </w:r>
          </w:p>
          <w:p w14:paraId="0419C776" w14:textId="77777777" w:rsidR="003962D3" w:rsidRPr="00D653DE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53DE">
              <w:rPr>
                <w:rFonts w:ascii="Times New Roman" w:eastAsia="Times New Roman" w:hAnsi="Times New Roman" w:cs="Times New Roman"/>
                <w:sz w:val="20"/>
                <w:szCs w:val="20"/>
              </w:rPr>
              <w:t>Hayvan Hastanesi</w:t>
            </w:r>
          </w:p>
          <w:p w14:paraId="6C05B3A2" w14:textId="77777777" w:rsidR="003962D3" w:rsidRPr="00D653DE" w:rsidRDefault="003962D3" w:rsidP="0023470D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653DE">
              <w:rPr>
                <w:rFonts w:ascii="Times New Roman" w:eastAsia="Times New Roman" w:hAnsi="Times New Roman" w:cs="Times New Roman"/>
                <w:sz w:val="20"/>
                <w:szCs w:val="20"/>
              </w:rPr>
              <w:t>(U))</w:t>
            </w:r>
          </w:p>
        </w:tc>
        <w:tc>
          <w:tcPr>
            <w:tcW w:w="8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C94FC7" w14:textId="77777777" w:rsidR="003962D3" w:rsidRPr="00D653DE" w:rsidRDefault="003962D3" w:rsidP="0023470D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53DE"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065DF0" w14:textId="77777777" w:rsidR="003962D3" w:rsidRPr="00D653DE" w:rsidRDefault="003962D3" w:rsidP="0023470D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</w:pPr>
            <w:r w:rsidRPr="00D653DE"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 xml:space="preserve">NEUVET 412 </w:t>
            </w:r>
          </w:p>
          <w:p w14:paraId="764E6F17" w14:textId="77777777" w:rsidR="003962D3" w:rsidRPr="00D653DE" w:rsidRDefault="003962D3" w:rsidP="0023470D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</w:pPr>
            <w:r w:rsidRPr="00D653DE"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>(İ)</w:t>
            </w:r>
          </w:p>
          <w:p w14:paraId="3A08BA52" w14:textId="77777777" w:rsidR="003962D3" w:rsidRPr="00D653DE" w:rsidRDefault="003962D3" w:rsidP="0023470D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53DE">
              <w:rPr>
                <w:rFonts w:ascii="Times New Roman" w:eastAsia="Times New Roman" w:hAnsi="Times New Roman" w:cs="Times New Roman"/>
                <w:sz w:val="20"/>
                <w:szCs w:val="20"/>
              </w:rPr>
              <w:t>VT-4-D03</w:t>
            </w:r>
          </w:p>
        </w:tc>
        <w:tc>
          <w:tcPr>
            <w:tcW w:w="1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E0A417" w14:textId="77777777" w:rsidR="003962D3" w:rsidRPr="00D653DE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53DE">
              <w:rPr>
                <w:rFonts w:ascii="Times New Roman" w:eastAsia="Times New Roman" w:hAnsi="Times New Roman" w:cs="Times New Roman"/>
                <w:sz w:val="20"/>
                <w:szCs w:val="20"/>
              </w:rPr>
              <w:t>NEUVET 502</w:t>
            </w:r>
          </w:p>
          <w:p w14:paraId="7404116B" w14:textId="77777777" w:rsidR="003962D3" w:rsidRPr="00D653DE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53DE">
              <w:rPr>
                <w:rFonts w:ascii="Times New Roman" w:eastAsia="Times New Roman" w:hAnsi="Times New Roman" w:cs="Times New Roman"/>
                <w:sz w:val="20"/>
                <w:szCs w:val="20"/>
              </w:rPr>
              <w:t>(T)</w:t>
            </w:r>
          </w:p>
          <w:p w14:paraId="5B1D3ADE" w14:textId="77777777" w:rsidR="003962D3" w:rsidRPr="00D653DE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53DE">
              <w:rPr>
                <w:rFonts w:ascii="Times New Roman" w:eastAsia="Times New Roman" w:hAnsi="Times New Roman" w:cs="Times New Roman"/>
                <w:sz w:val="20"/>
                <w:szCs w:val="20"/>
              </w:rPr>
              <w:t>Çiftlik</w:t>
            </w:r>
          </w:p>
          <w:p w14:paraId="0B684060" w14:textId="77777777" w:rsidR="003962D3" w:rsidRPr="00D653DE" w:rsidRDefault="003962D3" w:rsidP="0023470D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653DE">
              <w:rPr>
                <w:rFonts w:ascii="Times New Roman" w:eastAsia="Times New Roman" w:hAnsi="Times New Roman" w:cs="Times New Roman"/>
                <w:sz w:val="20"/>
                <w:szCs w:val="20"/>
              </w:rPr>
              <w:t>(U)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7A61AA" w14:textId="77777777" w:rsidR="003962D3" w:rsidRPr="00D653DE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53DE">
              <w:rPr>
                <w:rFonts w:ascii="Times New Roman" w:eastAsia="Times New Roman" w:hAnsi="Times New Roman" w:cs="Times New Roman"/>
                <w:sz w:val="20"/>
                <w:szCs w:val="20"/>
              </w:rPr>
              <w:t>NEUVET 414</w:t>
            </w:r>
          </w:p>
          <w:p w14:paraId="270198D7" w14:textId="77777777" w:rsidR="003962D3" w:rsidRPr="00D653DE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53DE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T)</w:t>
            </w:r>
          </w:p>
          <w:p w14:paraId="03514108" w14:textId="77777777" w:rsidR="003962D3" w:rsidRPr="00D653DE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53DE">
              <w:rPr>
                <w:rFonts w:ascii="Times New Roman" w:eastAsia="Times New Roman" w:hAnsi="Times New Roman" w:cs="Times New Roman"/>
                <w:sz w:val="20"/>
                <w:szCs w:val="20"/>
              </w:rPr>
              <w:t>Çiftlik</w:t>
            </w:r>
          </w:p>
          <w:p w14:paraId="5F3889F9" w14:textId="77777777" w:rsidR="003962D3" w:rsidRPr="00D653DE" w:rsidRDefault="003962D3" w:rsidP="0023470D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53DE">
              <w:rPr>
                <w:rFonts w:ascii="Times New Roman" w:eastAsia="Times New Roman" w:hAnsi="Times New Roman" w:cs="Times New Roman"/>
                <w:sz w:val="20"/>
                <w:szCs w:val="20"/>
              </w:rPr>
              <w:t>(U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120CE6" w14:textId="77777777" w:rsidR="003962D3" w:rsidRPr="00D653DE" w:rsidRDefault="003962D3" w:rsidP="0023470D">
            <w:pPr>
              <w:pStyle w:val="NoSpacing"/>
              <w:spacing w:before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53DE"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858C34" w14:textId="77777777" w:rsidR="003962D3" w:rsidRPr="00D653DE" w:rsidRDefault="003962D3" w:rsidP="0023470D">
            <w:pPr>
              <w:pStyle w:val="NoSpacing"/>
              <w:spacing w:before="240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53DE">
              <w:rPr>
                <w:rFonts w:ascii="Times New Roman" w:eastAsia="Times New Roman" w:hAnsi="Times New Roman" w:cs="Times New Roman"/>
                <w:sz w:val="20"/>
                <w:szCs w:val="20"/>
              </w:rPr>
              <w:t>NEUVET 414</w:t>
            </w:r>
          </w:p>
          <w:p w14:paraId="606066A7" w14:textId="77777777" w:rsidR="003962D3" w:rsidRPr="00D653DE" w:rsidRDefault="003962D3" w:rsidP="0023470D">
            <w:pPr>
              <w:pStyle w:val="NoSpacing"/>
              <w:spacing w:before="240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53DE">
              <w:rPr>
                <w:rFonts w:ascii="Times New Roman" w:eastAsia="Times New Roman" w:hAnsi="Times New Roman" w:cs="Times New Roman"/>
                <w:sz w:val="20"/>
                <w:szCs w:val="20"/>
              </w:rPr>
              <w:t>(T)</w:t>
            </w:r>
          </w:p>
          <w:p w14:paraId="6D4F049C" w14:textId="77777777" w:rsidR="003962D3" w:rsidRPr="00D653DE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53DE">
              <w:rPr>
                <w:rFonts w:ascii="Times New Roman" w:eastAsia="Times New Roman" w:hAnsi="Times New Roman" w:cs="Times New Roman"/>
                <w:sz w:val="20"/>
                <w:szCs w:val="20"/>
              </w:rPr>
              <w:t>Hayvan Hastanesi</w:t>
            </w:r>
          </w:p>
          <w:p w14:paraId="0B70BCC0" w14:textId="77777777" w:rsidR="003962D3" w:rsidRPr="00D653DE" w:rsidRDefault="003962D3" w:rsidP="0023470D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53DE">
              <w:rPr>
                <w:rFonts w:ascii="Times New Roman" w:eastAsia="Times New Roman" w:hAnsi="Times New Roman" w:cs="Times New Roman"/>
                <w:sz w:val="20"/>
                <w:szCs w:val="20"/>
              </w:rPr>
              <w:t>(U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05D0C3" w14:textId="77777777" w:rsidR="003962D3" w:rsidRPr="001D4174" w:rsidRDefault="003962D3" w:rsidP="0023470D">
            <w:pPr>
              <w:spacing w:after="0" w:line="240" w:lineRule="auto"/>
              <w:jc w:val="center"/>
              <w:rPr>
                <w:rFonts w:eastAsia="Times New Roman" w:cs="Times New Roman"/>
                <w:b/>
                <w:color w:val="000000"/>
                <w:sz w:val="18"/>
                <w:szCs w:val="18"/>
              </w:rPr>
            </w:pPr>
          </w:p>
        </w:tc>
      </w:tr>
      <w:tr w:rsidR="003962D3" w:rsidRPr="001D4174" w14:paraId="54F9FCF2" w14:textId="77777777" w:rsidTr="0023470D">
        <w:trPr>
          <w:trHeight w:val="537"/>
        </w:trPr>
        <w:tc>
          <w:tcPr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99EC92" w14:textId="77777777" w:rsidR="003962D3" w:rsidRPr="00D653DE" w:rsidRDefault="003962D3" w:rsidP="0023470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653DE">
              <w:rPr>
                <w:rFonts w:ascii="Times New Roman" w:hAnsi="Times New Roman" w:cs="Times New Roman"/>
                <w:sz w:val="20"/>
                <w:szCs w:val="20"/>
              </w:rPr>
              <w:t>12:00 – 12:50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15A4F6" w14:textId="77777777" w:rsidR="003962D3" w:rsidRPr="00D653DE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53DE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NEUVET 502 </w:t>
            </w:r>
          </w:p>
          <w:p w14:paraId="57663806" w14:textId="77777777" w:rsidR="003962D3" w:rsidRPr="00D653DE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53DE">
              <w:rPr>
                <w:rFonts w:ascii="Times New Roman" w:eastAsia="Times New Roman" w:hAnsi="Times New Roman" w:cs="Times New Roman"/>
                <w:sz w:val="20"/>
                <w:szCs w:val="20"/>
              </w:rPr>
              <w:t>(T)</w:t>
            </w:r>
          </w:p>
          <w:p w14:paraId="07802309" w14:textId="77777777" w:rsidR="003962D3" w:rsidRPr="00D653DE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53DE">
              <w:rPr>
                <w:rFonts w:ascii="Times New Roman" w:eastAsia="Times New Roman" w:hAnsi="Times New Roman" w:cs="Times New Roman"/>
                <w:sz w:val="20"/>
                <w:szCs w:val="20"/>
              </w:rPr>
              <w:t>Hayvan Hastanesi</w:t>
            </w:r>
          </w:p>
          <w:p w14:paraId="59CCD67A" w14:textId="77777777" w:rsidR="003962D3" w:rsidRPr="00D653DE" w:rsidRDefault="003962D3" w:rsidP="0023470D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653DE">
              <w:rPr>
                <w:rFonts w:ascii="Times New Roman" w:eastAsia="Times New Roman" w:hAnsi="Times New Roman" w:cs="Times New Roman"/>
                <w:sz w:val="20"/>
                <w:szCs w:val="20"/>
              </w:rPr>
              <w:t>(U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4CE7BB" w14:textId="77777777" w:rsidR="003962D3" w:rsidRPr="00D653DE" w:rsidRDefault="003962D3" w:rsidP="0023470D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653DE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62A980" w14:textId="77777777" w:rsidR="003962D3" w:rsidRPr="00D653DE" w:rsidRDefault="003962D3" w:rsidP="0023470D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</w:pPr>
            <w:r w:rsidRPr="00D653DE"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 xml:space="preserve">NEUVET 412 </w:t>
            </w:r>
          </w:p>
          <w:p w14:paraId="130D9906" w14:textId="77777777" w:rsidR="003962D3" w:rsidRPr="00D653DE" w:rsidRDefault="003962D3" w:rsidP="0023470D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</w:pPr>
            <w:r w:rsidRPr="00D653DE"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>(İ)</w:t>
            </w:r>
          </w:p>
          <w:p w14:paraId="0BB44909" w14:textId="77777777" w:rsidR="003962D3" w:rsidRPr="00D653DE" w:rsidRDefault="003962D3" w:rsidP="0023470D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653DE">
              <w:rPr>
                <w:rFonts w:ascii="Times New Roman" w:eastAsia="Times New Roman" w:hAnsi="Times New Roman" w:cs="Times New Roman"/>
                <w:sz w:val="20"/>
                <w:szCs w:val="20"/>
              </w:rPr>
              <w:t>VT-4-D03</w:t>
            </w:r>
          </w:p>
        </w:tc>
        <w:tc>
          <w:tcPr>
            <w:tcW w:w="1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62872F" w14:textId="77777777" w:rsidR="003962D3" w:rsidRPr="00D653DE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53DE">
              <w:rPr>
                <w:rFonts w:ascii="Times New Roman" w:eastAsia="Times New Roman" w:hAnsi="Times New Roman" w:cs="Times New Roman"/>
                <w:sz w:val="20"/>
                <w:szCs w:val="20"/>
              </w:rPr>
              <w:t>NEUVET 502</w:t>
            </w:r>
          </w:p>
          <w:p w14:paraId="44E8D04B" w14:textId="77777777" w:rsidR="003962D3" w:rsidRPr="00D653DE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53DE">
              <w:rPr>
                <w:rFonts w:ascii="Times New Roman" w:eastAsia="Times New Roman" w:hAnsi="Times New Roman" w:cs="Times New Roman"/>
                <w:sz w:val="20"/>
                <w:szCs w:val="20"/>
              </w:rPr>
              <w:t>(T)</w:t>
            </w:r>
          </w:p>
          <w:p w14:paraId="328BAC42" w14:textId="77777777" w:rsidR="003962D3" w:rsidRPr="00D653DE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53DE">
              <w:rPr>
                <w:rFonts w:ascii="Times New Roman" w:eastAsia="Times New Roman" w:hAnsi="Times New Roman" w:cs="Times New Roman"/>
                <w:sz w:val="20"/>
                <w:szCs w:val="20"/>
              </w:rPr>
              <w:t>Çiftlik</w:t>
            </w:r>
          </w:p>
          <w:p w14:paraId="335C1FBE" w14:textId="77777777" w:rsidR="003962D3" w:rsidRPr="00D653DE" w:rsidRDefault="003962D3" w:rsidP="0023470D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653DE">
              <w:rPr>
                <w:rFonts w:ascii="Times New Roman" w:eastAsia="Times New Roman" w:hAnsi="Times New Roman" w:cs="Times New Roman"/>
                <w:sz w:val="20"/>
                <w:szCs w:val="20"/>
              </w:rPr>
              <w:t>(U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3A859A" w14:textId="77777777" w:rsidR="003962D3" w:rsidRPr="00D653DE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53DE">
              <w:rPr>
                <w:rFonts w:ascii="Times New Roman" w:eastAsia="Times New Roman" w:hAnsi="Times New Roman" w:cs="Times New Roman"/>
                <w:sz w:val="20"/>
                <w:szCs w:val="20"/>
              </w:rPr>
              <w:t>NEUVET 414</w:t>
            </w:r>
          </w:p>
          <w:p w14:paraId="10244D06" w14:textId="77777777" w:rsidR="003962D3" w:rsidRPr="00D653DE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53DE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T)</w:t>
            </w:r>
          </w:p>
          <w:p w14:paraId="5BAB9E31" w14:textId="77777777" w:rsidR="003962D3" w:rsidRPr="00D653DE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53DE">
              <w:rPr>
                <w:rFonts w:ascii="Times New Roman" w:eastAsia="Times New Roman" w:hAnsi="Times New Roman" w:cs="Times New Roman"/>
                <w:sz w:val="20"/>
                <w:szCs w:val="20"/>
              </w:rPr>
              <w:t>Çiftlik</w:t>
            </w:r>
          </w:p>
          <w:p w14:paraId="61E0B4C9" w14:textId="77777777" w:rsidR="003962D3" w:rsidRPr="00D653DE" w:rsidRDefault="003962D3" w:rsidP="0023470D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53DE">
              <w:rPr>
                <w:rFonts w:ascii="Times New Roman" w:eastAsia="Times New Roman" w:hAnsi="Times New Roman" w:cs="Times New Roman"/>
                <w:sz w:val="20"/>
                <w:szCs w:val="20"/>
              </w:rPr>
              <w:t>(U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846DF2" w14:textId="77777777" w:rsidR="003962D3" w:rsidRPr="00D653DE" w:rsidRDefault="003962D3" w:rsidP="0023470D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653DE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21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7A981B" w14:textId="77777777" w:rsidR="003962D3" w:rsidRPr="00D653DE" w:rsidRDefault="003962D3" w:rsidP="0023470D">
            <w:pPr>
              <w:pStyle w:val="NoSpacing"/>
              <w:spacing w:before="240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53DE">
              <w:rPr>
                <w:rFonts w:ascii="Times New Roman" w:eastAsia="Times New Roman" w:hAnsi="Times New Roman" w:cs="Times New Roman"/>
                <w:sz w:val="20"/>
                <w:szCs w:val="20"/>
              </w:rPr>
              <w:t>NEUVET 414</w:t>
            </w:r>
          </w:p>
          <w:p w14:paraId="652A30AD" w14:textId="77777777" w:rsidR="003962D3" w:rsidRPr="00D653DE" w:rsidRDefault="003962D3" w:rsidP="0023470D">
            <w:pPr>
              <w:pStyle w:val="NoSpacing"/>
              <w:spacing w:before="240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53DE">
              <w:rPr>
                <w:rFonts w:ascii="Times New Roman" w:eastAsia="Times New Roman" w:hAnsi="Times New Roman" w:cs="Times New Roman"/>
                <w:sz w:val="20"/>
                <w:szCs w:val="20"/>
              </w:rPr>
              <w:t>(T)</w:t>
            </w:r>
          </w:p>
          <w:p w14:paraId="1E9A5A21" w14:textId="77777777" w:rsidR="003962D3" w:rsidRPr="00D653DE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53DE">
              <w:rPr>
                <w:rFonts w:ascii="Times New Roman" w:eastAsia="Times New Roman" w:hAnsi="Times New Roman" w:cs="Times New Roman"/>
                <w:sz w:val="20"/>
                <w:szCs w:val="20"/>
              </w:rPr>
              <w:t>Hayvan Hastanesi</w:t>
            </w:r>
          </w:p>
          <w:p w14:paraId="22807271" w14:textId="77777777" w:rsidR="003962D3" w:rsidRPr="00D653DE" w:rsidRDefault="003962D3" w:rsidP="0023470D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53DE">
              <w:rPr>
                <w:rFonts w:ascii="Times New Roman" w:eastAsia="Times New Roman" w:hAnsi="Times New Roman" w:cs="Times New Roman"/>
                <w:sz w:val="20"/>
                <w:szCs w:val="20"/>
              </w:rPr>
              <w:t>(U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B31359" w14:textId="77777777" w:rsidR="003962D3" w:rsidRPr="001D4174" w:rsidRDefault="003962D3" w:rsidP="0023470D">
            <w:pPr>
              <w:spacing w:after="0" w:line="240" w:lineRule="auto"/>
              <w:rPr>
                <w:rFonts w:eastAsia="Times New Roman" w:cs="Times New Roman"/>
                <w:b/>
                <w:color w:val="000000"/>
                <w:sz w:val="18"/>
                <w:szCs w:val="18"/>
              </w:rPr>
            </w:pPr>
          </w:p>
        </w:tc>
      </w:tr>
      <w:tr w:rsidR="003962D3" w:rsidRPr="001D4174" w14:paraId="762A4A01" w14:textId="77777777" w:rsidTr="0023470D">
        <w:trPr>
          <w:trHeight w:val="671"/>
        </w:trPr>
        <w:tc>
          <w:tcPr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69B1EC" w14:textId="77777777" w:rsidR="003962D3" w:rsidRPr="00D653DE" w:rsidRDefault="003962D3" w:rsidP="0023470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653DE">
              <w:rPr>
                <w:rFonts w:ascii="Times New Roman" w:hAnsi="Times New Roman" w:cs="Times New Roman"/>
                <w:sz w:val="20"/>
                <w:szCs w:val="20"/>
              </w:rPr>
              <w:t>13:00 – 13:50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DB74B1" w14:textId="77777777" w:rsidR="003962D3" w:rsidRPr="00D653DE" w:rsidRDefault="003962D3" w:rsidP="0023470D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98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18687F" w14:textId="77777777" w:rsidR="003962D3" w:rsidRPr="00D653DE" w:rsidRDefault="003962D3" w:rsidP="0023470D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6D7A79" w14:textId="77777777" w:rsidR="003962D3" w:rsidRPr="00D653DE" w:rsidRDefault="003962D3" w:rsidP="0023470D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003F7D" w14:textId="77777777" w:rsidR="003962D3" w:rsidRPr="00D653DE" w:rsidRDefault="003962D3" w:rsidP="0023470D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90557B" w14:textId="77777777" w:rsidR="003962D3" w:rsidRPr="00D653DE" w:rsidRDefault="003962D3" w:rsidP="0023470D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2C3CEF" w14:textId="77777777" w:rsidR="003962D3" w:rsidRPr="001D4174" w:rsidRDefault="003962D3" w:rsidP="0023470D">
            <w:pPr>
              <w:spacing w:after="0" w:line="240" w:lineRule="auto"/>
              <w:jc w:val="center"/>
              <w:rPr>
                <w:rFonts w:eastAsia="Times New Roman" w:cs="Times New Roman"/>
                <w:b/>
                <w:color w:val="000000"/>
                <w:sz w:val="18"/>
                <w:szCs w:val="18"/>
              </w:rPr>
            </w:pPr>
          </w:p>
        </w:tc>
      </w:tr>
      <w:tr w:rsidR="003962D3" w:rsidRPr="001D4174" w14:paraId="63735902" w14:textId="77777777" w:rsidTr="0023470D">
        <w:trPr>
          <w:trHeight w:val="523"/>
        </w:trPr>
        <w:tc>
          <w:tcPr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65F682" w14:textId="77777777" w:rsidR="003962D3" w:rsidRDefault="003962D3" w:rsidP="0023470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5AECA99" w14:textId="77777777" w:rsidR="003962D3" w:rsidRDefault="003962D3" w:rsidP="0023470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D9EFC3D" w14:textId="77777777" w:rsidR="003962D3" w:rsidRPr="00D653DE" w:rsidRDefault="003962D3" w:rsidP="0023470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653DE">
              <w:rPr>
                <w:rFonts w:ascii="Times New Roman" w:hAnsi="Times New Roman" w:cs="Times New Roman"/>
                <w:sz w:val="20"/>
                <w:szCs w:val="20"/>
              </w:rPr>
              <w:t>14:00 – 14:50</w:t>
            </w:r>
          </w:p>
        </w:tc>
        <w:tc>
          <w:tcPr>
            <w:tcW w:w="4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3F93E5" w14:textId="77777777" w:rsidR="003962D3" w:rsidRPr="00D653DE" w:rsidRDefault="003962D3" w:rsidP="0023470D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53DE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1962AD" w14:textId="77777777" w:rsidR="003962D3" w:rsidRPr="00D653DE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53DE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NEUVET 502 </w:t>
            </w:r>
          </w:p>
          <w:p w14:paraId="41EB6050" w14:textId="77777777" w:rsidR="003962D3" w:rsidRPr="00D653DE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53DE">
              <w:rPr>
                <w:rFonts w:ascii="Times New Roman" w:eastAsia="Times New Roman" w:hAnsi="Times New Roman" w:cs="Times New Roman"/>
                <w:sz w:val="20"/>
                <w:szCs w:val="20"/>
              </w:rPr>
              <w:t>(T)</w:t>
            </w:r>
          </w:p>
          <w:p w14:paraId="7DDAB241" w14:textId="77777777" w:rsidR="003962D3" w:rsidRPr="00D653DE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53DE">
              <w:rPr>
                <w:rFonts w:ascii="Times New Roman" w:eastAsia="Times New Roman" w:hAnsi="Times New Roman" w:cs="Times New Roman"/>
                <w:sz w:val="20"/>
                <w:szCs w:val="20"/>
              </w:rPr>
              <w:t>Hayvan Hastanesi</w:t>
            </w:r>
          </w:p>
          <w:p w14:paraId="49F5559C" w14:textId="77777777" w:rsidR="003962D3" w:rsidRPr="00D653DE" w:rsidRDefault="003962D3" w:rsidP="0023470D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53DE">
              <w:rPr>
                <w:rFonts w:ascii="Times New Roman" w:eastAsia="Times New Roman" w:hAnsi="Times New Roman" w:cs="Times New Roman"/>
                <w:sz w:val="20"/>
                <w:szCs w:val="20"/>
              </w:rPr>
              <w:t>(U)</w:t>
            </w:r>
          </w:p>
        </w:tc>
        <w:tc>
          <w:tcPr>
            <w:tcW w:w="198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E20E06" w14:textId="77777777" w:rsidR="003962D3" w:rsidRPr="00D653DE" w:rsidRDefault="003962D3" w:rsidP="0023470D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</w:pPr>
            <w:r w:rsidRPr="00D653DE"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>NEUVET 412</w:t>
            </w:r>
          </w:p>
          <w:p w14:paraId="7240D98A" w14:textId="77777777" w:rsidR="003962D3" w:rsidRPr="00D653DE" w:rsidRDefault="003962D3" w:rsidP="0023470D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</w:pPr>
            <w:r w:rsidRPr="00D653DE"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>(T)</w:t>
            </w:r>
          </w:p>
          <w:p w14:paraId="3CE66969" w14:textId="77777777" w:rsidR="003962D3" w:rsidRPr="00D653DE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53DE">
              <w:rPr>
                <w:rFonts w:ascii="Times New Roman" w:eastAsia="Times New Roman" w:hAnsi="Times New Roman" w:cs="Times New Roman"/>
                <w:sz w:val="20"/>
                <w:szCs w:val="20"/>
              </w:rPr>
              <w:t>VT-4-D03</w:t>
            </w:r>
          </w:p>
        </w:tc>
        <w:tc>
          <w:tcPr>
            <w:tcW w:w="1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66B8BC" w14:textId="77777777" w:rsidR="003962D3" w:rsidRPr="00D653DE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53DE">
              <w:rPr>
                <w:rFonts w:ascii="Times New Roman" w:eastAsia="Times New Roman" w:hAnsi="Times New Roman" w:cs="Times New Roman"/>
                <w:sz w:val="20"/>
                <w:szCs w:val="20"/>
              </w:rPr>
              <w:t>NEUVET 502</w:t>
            </w:r>
          </w:p>
          <w:p w14:paraId="75C9EB18" w14:textId="77777777" w:rsidR="003962D3" w:rsidRPr="00D653DE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53DE">
              <w:rPr>
                <w:rFonts w:ascii="Times New Roman" w:eastAsia="Times New Roman" w:hAnsi="Times New Roman" w:cs="Times New Roman"/>
                <w:sz w:val="20"/>
                <w:szCs w:val="20"/>
              </w:rPr>
              <w:t>(T)</w:t>
            </w:r>
          </w:p>
          <w:p w14:paraId="5E4D0003" w14:textId="77777777" w:rsidR="003962D3" w:rsidRPr="00D653DE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53DE">
              <w:rPr>
                <w:rFonts w:ascii="Times New Roman" w:eastAsia="Times New Roman" w:hAnsi="Times New Roman" w:cs="Times New Roman"/>
                <w:sz w:val="20"/>
                <w:szCs w:val="20"/>
              </w:rPr>
              <w:t>Çiftlik</w:t>
            </w:r>
          </w:p>
          <w:p w14:paraId="4B065C83" w14:textId="77777777" w:rsidR="003962D3" w:rsidRPr="00D653DE" w:rsidRDefault="003962D3" w:rsidP="0023470D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653DE">
              <w:rPr>
                <w:rFonts w:ascii="Times New Roman" w:eastAsia="Times New Roman" w:hAnsi="Times New Roman" w:cs="Times New Roman"/>
                <w:sz w:val="20"/>
                <w:szCs w:val="20"/>
              </w:rPr>
              <w:t>(U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17FD3C" w14:textId="77777777" w:rsidR="003962D3" w:rsidRPr="00D653DE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53DE">
              <w:rPr>
                <w:rFonts w:ascii="Times New Roman" w:eastAsia="Times New Roman" w:hAnsi="Times New Roman" w:cs="Times New Roman"/>
                <w:sz w:val="20"/>
                <w:szCs w:val="20"/>
              </w:rPr>
              <w:t>NEUVET 414</w:t>
            </w:r>
          </w:p>
          <w:p w14:paraId="095AB301" w14:textId="77777777" w:rsidR="003962D3" w:rsidRPr="00D653DE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53DE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T)</w:t>
            </w:r>
          </w:p>
          <w:p w14:paraId="7791D66C" w14:textId="77777777" w:rsidR="003962D3" w:rsidRPr="00D653DE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53DE">
              <w:rPr>
                <w:rFonts w:ascii="Times New Roman" w:eastAsia="Times New Roman" w:hAnsi="Times New Roman" w:cs="Times New Roman"/>
                <w:sz w:val="20"/>
                <w:szCs w:val="20"/>
              </w:rPr>
              <w:t>Çiftlik</w:t>
            </w:r>
          </w:p>
          <w:p w14:paraId="30DBDBC1" w14:textId="77777777" w:rsidR="003962D3" w:rsidRPr="00D653DE" w:rsidRDefault="003962D3" w:rsidP="0023470D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53DE">
              <w:rPr>
                <w:rFonts w:ascii="Times New Roman" w:eastAsia="Times New Roman" w:hAnsi="Times New Roman" w:cs="Times New Roman"/>
                <w:sz w:val="20"/>
                <w:szCs w:val="20"/>
              </w:rPr>
              <w:t>(U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8A51F4" w14:textId="77777777" w:rsidR="003962D3" w:rsidRPr="00D653DE" w:rsidRDefault="003962D3" w:rsidP="0023470D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53DE"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3E76EB7C" w14:textId="77777777" w:rsidR="003962D3" w:rsidRPr="00D653DE" w:rsidRDefault="003962D3" w:rsidP="0023470D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653DE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  <w:p w14:paraId="7334D8F9" w14:textId="77777777" w:rsidR="003962D3" w:rsidRPr="00D653DE" w:rsidRDefault="003962D3" w:rsidP="0023470D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D74BBFF" w14:textId="77777777" w:rsidR="003962D3" w:rsidRPr="00D653DE" w:rsidRDefault="003962D3" w:rsidP="0023470D">
            <w:pPr>
              <w:pStyle w:val="NoSpacing"/>
              <w:spacing w:before="240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53DE">
              <w:rPr>
                <w:rFonts w:ascii="Times New Roman" w:eastAsia="Times New Roman" w:hAnsi="Times New Roman" w:cs="Times New Roman"/>
                <w:sz w:val="20"/>
                <w:szCs w:val="20"/>
              </w:rPr>
              <w:t>NEUVET 414</w:t>
            </w:r>
          </w:p>
          <w:p w14:paraId="125D0313" w14:textId="77777777" w:rsidR="003962D3" w:rsidRPr="00D653DE" w:rsidRDefault="003962D3" w:rsidP="0023470D">
            <w:pPr>
              <w:pStyle w:val="NoSpacing"/>
              <w:spacing w:before="240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53DE">
              <w:rPr>
                <w:rFonts w:ascii="Times New Roman" w:eastAsia="Times New Roman" w:hAnsi="Times New Roman" w:cs="Times New Roman"/>
                <w:sz w:val="20"/>
                <w:szCs w:val="20"/>
              </w:rPr>
              <w:t>(T)</w:t>
            </w:r>
          </w:p>
          <w:p w14:paraId="154BB6CA" w14:textId="77777777" w:rsidR="003962D3" w:rsidRPr="00D653DE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53DE">
              <w:rPr>
                <w:rFonts w:ascii="Times New Roman" w:eastAsia="Times New Roman" w:hAnsi="Times New Roman" w:cs="Times New Roman"/>
                <w:sz w:val="20"/>
                <w:szCs w:val="20"/>
              </w:rPr>
              <w:t>Hayvan Hastanesi</w:t>
            </w:r>
          </w:p>
          <w:p w14:paraId="14B0106B" w14:textId="77777777" w:rsidR="003962D3" w:rsidRPr="00D653DE" w:rsidRDefault="003962D3" w:rsidP="0023470D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653DE">
              <w:rPr>
                <w:rFonts w:ascii="Times New Roman" w:eastAsia="Times New Roman" w:hAnsi="Times New Roman" w:cs="Times New Roman"/>
                <w:sz w:val="20"/>
                <w:szCs w:val="20"/>
              </w:rPr>
              <w:t>(U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7292B7" w14:textId="77777777" w:rsidR="003962D3" w:rsidRPr="001D4174" w:rsidRDefault="003962D3" w:rsidP="0023470D">
            <w:pPr>
              <w:spacing w:after="0" w:line="240" w:lineRule="auto"/>
              <w:jc w:val="center"/>
              <w:rPr>
                <w:rFonts w:eastAsia="Times New Roman" w:cs="Times New Roman"/>
                <w:b/>
                <w:color w:val="000000"/>
                <w:sz w:val="18"/>
                <w:szCs w:val="18"/>
              </w:rPr>
            </w:pPr>
          </w:p>
        </w:tc>
      </w:tr>
      <w:tr w:rsidR="003962D3" w:rsidRPr="001D4174" w14:paraId="65A9C0A5" w14:textId="77777777" w:rsidTr="0023470D">
        <w:trPr>
          <w:trHeight w:val="546"/>
        </w:trPr>
        <w:tc>
          <w:tcPr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2A9C75" w14:textId="77777777" w:rsidR="003962D3" w:rsidRDefault="003962D3" w:rsidP="0023470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CC12294" w14:textId="77777777" w:rsidR="003962D3" w:rsidRDefault="003962D3" w:rsidP="0023470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85834B8" w14:textId="77777777" w:rsidR="003962D3" w:rsidRPr="00D653DE" w:rsidRDefault="003962D3" w:rsidP="0023470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653DE">
              <w:rPr>
                <w:rFonts w:ascii="Times New Roman" w:hAnsi="Times New Roman" w:cs="Times New Roman"/>
                <w:sz w:val="20"/>
                <w:szCs w:val="20"/>
              </w:rPr>
              <w:t>15:00 – 15:50</w:t>
            </w:r>
          </w:p>
        </w:tc>
        <w:tc>
          <w:tcPr>
            <w:tcW w:w="4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EB7673" w14:textId="77777777" w:rsidR="003962D3" w:rsidRPr="00D653DE" w:rsidRDefault="003962D3" w:rsidP="0023470D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53DE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2BDA11" w14:textId="77777777" w:rsidR="003962D3" w:rsidRPr="00D653DE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53DE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NEUVET 502 </w:t>
            </w:r>
          </w:p>
          <w:p w14:paraId="6B59922B" w14:textId="77777777" w:rsidR="003962D3" w:rsidRPr="00D653DE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53DE">
              <w:rPr>
                <w:rFonts w:ascii="Times New Roman" w:eastAsia="Times New Roman" w:hAnsi="Times New Roman" w:cs="Times New Roman"/>
                <w:sz w:val="20"/>
                <w:szCs w:val="20"/>
              </w:rPr>
              <w:t>(T)</w:t>
            </w:r>
          </w:p>
          <w:p w14:paraId="66496D36" w14:textId="77777777" w:rsidR="003962D3" w:rsidRPr="00D653DE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53DE">
              <w:rPr>
                <w:rFonts w:ascii="Times New Roman" w:eastAsia="Times New Roman" w:hAnsi="Times New Roman" w:cs="Times New Roman"/>
                <w:sz w:val="20"/>
                <w:szCs w:val="20"/>
              </w:rPr>
              <w:t>Hayvan Hastanesi</w:t>
            </w:r>
          </w:p>
          <w:p w14:paraId="29EF988B" w14:textId="77777777" w:rsidR="003962D3" w:rsidRPr="00D653DE" w:rsidRDefault="003962D3" w:rsidP="0023470D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53DE">
              <w:rPr>
                <w:rFonts w:ascii="Times New Roman" w:eastAsia="Times New Roman" w:hAnsi="Times New Roman" w:cs="Times New Roman"/>
                <w:sz w:val="20"/>
                <w:szCs w:val="20"/>
              </w:rPr>
              <w:t>(U)</w:t>
            </w:r>
          </w:p>
        </w:tc>
        <w:tc>
          <w:tcPr>
            <w:tcW w:w="198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BBE3DC" w14:textId="77777777" w:rsidR="003962D3" w:rsidRPr="00D653DE" w:rsidRDefault="003962D3" w:rsidP="0023470D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</w:pPr>
            <w:r w:rsidRPr="00D653DE"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>NEUVET 412</w:t>
            </w:r>
          </w:p>
          <w:p w14:paraId="2E21672F" w14:textId="77777777" w:rsidR="003962D3" w:rsidRPr="00D653DE" w:rsidRDefault="003962D3" w:rsidP="0023470D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</w:pPr>
            <w:r w:rsidRPr="00D653DE"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>(T)</w:t>
            </w:r>
          </w:p>
          <w:p w14:paraId="52803E01" w14:textId="77777777" w:rsidR="003962D3" w:rsidRPr="00D653DE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53DE">
              <w:rPr>
                <w:rFonts w:ascii="Times New Roman" w:eastAsia="Times New Roman" w:hAnsi="Times New Roman" w:cs="Times New Roman"/>
                <w:sz w:val="20"/>
                <w:szCs w:val="20"/>
              </w:rPr>
              <w:t>VT-4-D03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D79497" w14:textId="77777777" w:rsidR="003962D3" w:rsidRPr="00D653DE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53DE">
              <w:rPr>
                <w:rFonts w:ascii="Times New Roman" w:eastAsia="Times New Roman" w:hAnsi="Times New Roman" w:cs="Times New Roman"/>
                <w:sz w:val="20"/>
                <w:szCs w:val="20"/>
              </w:rPr>
              <w:t>NEUVET 502</w:t>
            </w:r>
          </w:p>
          <w:p w14:paraId="156C31BC" w14:textId="77777777" w:rsidR="003962D3" w:rsidRPr="00D653DE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53DE">
              <w:rPr>
                <w:rFonts w:ascii="Times New Roman" w:eastAsia="Times New Roman" w:hAnsi="Times New Roman" w:cs="Times New Roman"/>
                <w:sz w:val="20"/>
                <w:szCs w:val="20"/>
              </w:rPr>
              <w:t>(T)</w:t>
            </w:r>
          </w:p>
          <w:p w14:paraId="72BCBAB5" w14:textId="77777777" w:rsidR="003962D3" w:rsidRPr="00D653DE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53DE">
              <w:rPr>
                <w:rFonts w:ascii="Times New Roman" w:eastAsia="Times New Roman" w:hAnsi="Times New Roman" w:cs="Times New Roman"/>
                <w:sz w:val="20"/>
                <w:szCs w:val="20"/>
              </w:rPr>
              <w:t>Çiftlik</w:t>
            </w:r>
          </w:p>
          <w:p w14:paraId="4D53A18C" w14:textId="77777777" w:rsidR="003962D3" w:rsidRPr="00D653DE" w:rsidRDefault="003962D3" w:rsidP="0023470D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53DE">
              <w:rPr>
                <w:rFonts w:ascii="Times New Roman" w:eastAsia="Times New Roman" w:hAnsi="Times New Roman" w:cs="Times New Roman"/>
                <w:sz w:val="20"/>
                <w:szCs w:val="20"/>
              </w:rPr>
              <w:t>(U)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695200" w14:textId="77777777" w:rsidR="003962D3" w:rsidRPr="00D653DE" w:rsidRDefault="003962D3" w:rsidP="0023470D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653DE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7B912F" w14:textId="77777777" w:rsidR="003962D3" w:rsidRPr="00D653DE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53DE">
              <w:rPr>
                <w:rFonts w:ascii="Times New Roman" w:eastAsia="Times New Roman" w:hAnsi="Times New Roman" w:cs="Times New Roman"/>
                <w:sz w:val="20"/>
                <w:szCs w:val="20"/>
              </w:rPr>
              <w:t>NEUVET 414</w:t>
            </w:r>
          </w:p>
          <w:p w14:paraId="127D80FC" w14:textId="77777777" w:rsidR="003962D3" w:rsidRPr="00D653DE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53DE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T)</w:t>
            </w:r>
          </w:p>
          <w:p w14:paraId="73C9ECE8" w14:textId="77777777" w:rsidR="003962D3" w:rsidRPr="00D653DE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53DE">
              <w:rPr>
                <w:rFonts w:ascii="Times New Roman" w:eastAsia="Times New Roman" w:hAnsi="Times New Roman" w:cs="Times New Roman"/>
                <w:sz w:val="20"/>
                <w:szCs w:val="20"/>
              </w:rPr>
              <w:t>Çiftlik</w:t>
            </w:r>
          </w:p>
          <w:p w14:paraId="24926450" w14:textId="77777777" w:rsidR="003962D3" w:rsidRPr="00D653DE" w:rsidRDefault="003962D3" w:rsidP="0023470D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53DE">
              <w:rPr>
                <w:rFonts w:ascii="Times New Roman" w:eastAsia="Times New Roman" w:hAnsi="Times New Roman" w:cs="Times New Roman"/>
                <w:sz w:val="20"/>
                <w:szCs w:val="20"/>
              </w:rPr>
              <w:t>(U)</w:t>
            </w:r>
          </w:p>
        </w:tc>
        <w:tc>
          <w:tcPr>
            <w:tcW w:w="709" w:type="dxa"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1F1F176C" w14:textId="77777777" w:rsidR="003962D3" w:rsidRPr="00D653DE" w:rsidRDefault="003962D3" w:rsidP="0023470D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653DE"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417" w:type="dxa"/>
            <w:tcBorders>
              <w:left w:val="single" w:sz="4" w:space="0" w:color="auto"/>
              <w:right w:val="single" w:sz="4" w:space="0" w:color="auto"/>
            </w:tcBorders>
          </w:tcPr>
          <w:p w14:paraId="06D25338" w14:textId="77777777" w:rsidR="003962D3" w:rsidRPr="00D653DE" w:rsidRDefault="003962D3" w:rsidP="0023470D">
            <w:pPr>
              <w:pStyle w:val="NoSpacing"/>
              <w:spacing w:before="240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53DE">
              <w:rPr>
                <w:rFonts w:ascii="Times New Roman" w:eastAsia="Times New Roman" w:hAnsi="Times New Roman" w:cs="Times New Roman"/>
                <w:sz w:val="20"/>
                <w:szCs w:val="20"/>
              </w:rPr>
              <w:t>NEUVET 414</w:t>
            </w:r>
          </w:p>
          <w:p w14:paraId="4DCF3BAC" w14:textId="77777777" w:rsidR="003962D3" w:rsidRPr="00D653DE" w:rsidRDefault="003962D3" w:rsidP="0023470D">
            <w:pPr>
              <w:pStyle w:val="NoSpacing"/>
              <w:spacing w:before="240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53DE">
              <w:rPr>
                <w:rFonts w:ascii="Times New Roman" w:eastAsia="Times New Roman" w:hAnsi="Times New Roman" w:cs="Times New Roman"/>
                <w:sz w:val="20"/>
                <w:szCs w:val="20"/>
              </w:rPr>
              <w:t>(T)</w:t>
            </w:r>
          </w:p>
          <w:p w14:paraId="22311565" w14:textId="77777777" w:rsidR="003962D3" w:rsidRPr="00D653DE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53DE">
              <w:rPr>
                <w:rFonts w:ascii="Times New Roman" w:eastAsia="Times New Roman" w:hAnsi="Times New Roman" w:cs="Times New Roman"/>
                <w:sz w:val="20"/>
                <w:szCs w:val="20"/>
              </w:rPr>
              <w:t>Hayvan Hastanesi</w:t>
            </w:r>
          </w:p>
          <w:p w14:paraId="500E8A59" w14:textId="77777777" w:rsidR="003962D3" w:rsidRPr="00D653DE" w:rsidRDefault="003962D3" w:rsidP="0023470D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653DE">
              <w:rPr>
                <w:rFonts w:ascii="Times New Roman" w:eastAsia="Times New Roman" w:hAnsi="Times New Roman" w:cs="Times New Roman"/>
                <w:sz w:val="20"/>
                <w:szCs w:val="20"/>
              </w:rPr>
              <w:t>(U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DE5D2F" w14:textId="77777777" w:rsidR="003962D3" w:rsidRPr="001D4174" w:rsidRDefault="003962D3" w:rsidP="0023470D">
            <w:pPr>
              <w:spacing w:after="0" w:line="240" w:lineRule="auto"/>
              <w:jc w:val="center"/>
              <w:rPr>
                <w:rFonts w:eastAsia="Times New Roman" w:cs="Times New Roman"/>
                <w:b/>
                <w:color w:val="000000"/>
                <w:sz w:val="18"/>
                <w:szCs w:val="18"/>
              </w:rPr>
            </w:pPr>
          </w:p>
        </w:tc>
      </w:tr>
      <w:tr w:rsidR="003962D3" w:rsidRPr="001D4174" w14:paraId="0D6AFD3A" w14:textId="77777777" w:rsidTr="0023470D">
        <w:trPr>
          <w:trHeight w:val="524"/>
        </w:trPr>
        <w:tc>
          <w:tcPr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505B59" w14:textId="77777777" w:rsidR="003962D3" w:rsidRDefault="003962D3" w:rsidP="0023470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1CD4443" w14:textId="77777777" w:rsidR="003962D3" w:rsidRDefault="003962D3" w:rsidP="0023470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AC0C3DC" w14:textId="77777777" w:rsidR="003962D3" w:rsidRPr="00D653DE" w:rsidRDefault="003962D3" w:rsidP="0023470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653DE">
              <w:rPr>
                <w:rFonts w:ascii="Times New Roman" w:hAnsi="Times New Roman" w:cs="Times New Roman"/>
                <w:sz w:val="20"/>
                <w:szCs w:val="20"/>
              </w:rPr>
              <w:t>16:00 – 16:50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26C324" w14:textId="77777777" w:rsidR="003962D3" w:rsidRPr="00D653DE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53DE">
              <w:rPr>
                <w:rFonts w:ascii="Times New Roman" w:eastAsia="Times New Roman" w:hAnsi="Times New Roman" w:cs="Times New Roman"/>
                <w:sz w:val="20"/>
                <w:szCs w:val="20"/>
              </w:rPr>
              <w:t>NEUVET 502</w:t>
            </w:r>
          </w:p>
          <w:p w14:paraId="6A18E4FD" w14:textId="77777777" w:rsidR="003962D3" w:rsidRPr="00D653DE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53DE">
              <w:rPr>
                <w:rFonts w:ascii="Times New Roman" w:eastAsia="Times New Roman" w:hAnsi="Times New Roman" w:cs="Times New Roman"/>
                <w:sz w:val="20"/>
                <w:szCs w:val="20"/>
              </w:rPr>
              <w:t>(T)</w:t>
            </w:r>
          </w:p>
          <w:p w14:paraId="58159E7E" w14:textId="77777777" w:rsidR="003962D3" w:rsidRPr="00D653DE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53DE">
              <w:rPr>
                <w:rFonts w:ascii="Times New Roman" w:eastAsia="Times New Roman" w:hAnsi="Times New Roman" w:cs="Times New Roman"/>
                <w:sz w:val="20"/>
                <w:szCs w:val="20"/>
              </w:rPr>
              <w:t>Hayvan Hastanesi</w:t>
            </w:r>
          </w:p>
          <w:p w14:paraId="506E352B" w14:textId="77777777" w:rsidR="003962D3" w:rsidRPr="00D653DE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53DE">
              <w:rPr>
                <w:rFonts w:ascii="Times New Roman" w:eastAsia="Times New Roman" w:hAnsi="Times New Roman" w:cs="Times New Roman"/>
                <w:sz w:val="20"/>
                <w:szCs w:val="20"/>
              </w:rPr>
              <w:t>(U)</w:t>
            </w:r>
          </w:p>
        </w:tc>
        <w:tc>
          <w:tcPr>
            <w:tcW w:w="198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FA93F4" w14:textId="77777777" w:rsidR="003962D3" w:rsidRPr="00D653DE" w:rsidRDefault="003962D3" w:rsidP="0023470D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</w:pPr>
            <w:r w:rsidRPr="00D653DE"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>NEUVET 412</w:t>
            </w:r>
          </w:p>
          <w:p w14:paraId="5E0ACF9B" w14:textId="77777777" w:rsidR="003962D3" w:rsidRPr="00D653DE" w:rsidRDefault="003962D3" w:rsidP="0023470D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</w:pPr>
            <w:r w:rsidRPr="00D653DE"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>(T)</w:t>
            </w:r>
          </w:p>
          <w:p w14:paraId="5FCB5096" w14:textId="77777777" w:rsidR="003962D3" w:rsidRPr="00D653DE" w:rsidRDefault="003962D3" w:rsidP="0023470D">
            <w:pPr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653DE">
              <w:rPr>
                <w:rFonts w:ascii="Times New Roman" w:eastAsia="Times New Roman" w:hAnsi="Times New Roman" w:cs="Times New Roman"/>
                <w:sz w:val="20"/>
                <w:szCs w:val="20"/>
              </w:rPr>
              <w:t>VT-4-D03</w:t>
            </w:r>
          </w:p>
        </w:tc>
        <w:tc>
          <w:tcPr>
            <w:tcW w:w="1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DF7E2F" w14:textId="77777777" w:rsidR="003962D3" w:rsidRPr="00D653DE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53DE">
              <w:rPr>
                <w:rFonts w:ascii="Times New Roman" w:eastAsia="Times New Roman" w:hAnsi="Times New Roman" w:cs="Times New Roman"/>
                <w:sz w:val="20"/>
                <w:szCs w:val="20"/>
              </w:rPr>
              <w:t>NEUVET 502</w:t>
            </w:r>
          </w:p>
          <w:p w14:paraId="39F895EF" w14:textId="77777777" w:rsidR="003962D3" w:rsidRPr="00D653DE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53DE">
              <w:rPr>
                <w:rFonts w:ascii="Times New Roman" w:eastAsia="Times New Roman" w:hAnsi="Times New Roman" w:cs="Times New Roman"/>
                <w:sz w:val="20"/>
                <w:szCs w:val="20"/>
              </w:rPr>
              <w:t>(T)</w:t>
            </w:r>
          </w:p>
          <w:p w14:paraId="109CC8E5" w14:textId="77777777" w:rsidR="003962D3" w:rsidRPr="00D653DE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53DE">
              <w:rPr>
                <w:rFonts w:ascii="Times New Roman" w:eastAsia="Times New Roman" w:hAnsi="Times New Roman" w:cs="Times New Roman"/>
                <w:sz w:val="20"/>
                <w:szCs w:val="20"/>
              </w:rPr>
              <w:t>Çiftlik</w:t>
            </w:r>
          </w:p>
          <w:p w14:paraId="69D3AF36" w14:textId="77777777" w:rsidR="003962D3" w:rsidRPr="00D653DE" w:rsidRDefault="003962D3" w:rsidP="0023470D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653DE">
              <w:rPr>
                <w:rFonts w:ascii="Times New Roman" w:eastAsia="Times New Roman" w:hAnsi="Times New Roman" w:cs="Times New Roman"/>
                <w:sz w:val="20"/>
                <w:szCs w:val="20"/>
              </w:rPr>
              <w:t>(U)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F5A965" w14:textId="77777777" w:rsidR="003962D3" w:rsidRPr="00D653DE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53DE">
              <w:rPr>
                <w:rFonts w:ascii="Times New Roman" w:eastAsia="Times New Roman" w:hAnsi="Times New Roman" w:cs="Times New Roman"/>
                <w:sz w:val="20"/>
                <w:szCs w:val="20"/>
              </w:rPr>
              <w:t>NEUVET 414</w:t>
            </w:r>
          </w:p>
          <w:p w14:paraId="03706E6C" w14:textId="77777777" w:rsidR="003962D3" w:rsidRPr="00D653DE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53DE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T)</w:t>
            </w:r>
          </w:p>
          <w:p w14:paraId="0B48D9EA" w14:textId="77777777" w:rsidR="003962D3" w:rsidRPr="00D653DE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53DE">
              <w:rPr>
                <w:rFonts w:ascii="Times New Roman" w:eastAsia="Times New Roman" w:hAnsi="Times New Roman" w:cs="Times New Roman"/>
                <w:sz w:val="20"/>
                <w:szCs w:val="20"/>
              </w:rPr>
              <w:t>Çiftlik</w:t>
            </w:r>
          </w:p>
          <w:p w14:paraId="04DC8DB9" w14:textId="77777777" w:rsidR="003962D3" w:rsidRPr="00D653DE" w:rsidRDefault="003962D3" w:rsidP="0023470D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53DE">
              <w:rPr>
                <w:rFonts w:ascii="Times New Roman" w:eastAsia="Times New Roman" w:hAnsi="Times New Roman" w:cs="Times New Roman"/>
                <w:sz w:val="20"/>
                <w:szCs w:val="20"/>
              </w:rPr>
              <w:t>(U)</w:t>
            </w:r>
          </w:p>
        </w:tc>
        <w:tc>
          <w:tcPr>
            <w:tcW w:w="709" w:type="dxa"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1C35B006" w14:textId="77777777" w:rsidR="003962D3" w:rsidRPr="00D653DE" w:rsidRDefault="003962D3" w:rsidP="0023470D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653DE"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  <w:p w14:paraId="52AEAA66" w14:textId="77777777" w:rsidR="003962D3" w:rsidRPr="00D653DE" w:rsidRDefault="003962D3" w:rsidP="0023470D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left w:val="single" w:sz="4" w:space="0" w:color="auto"/>
              <w:right w:val="single" w:sz="4" w:space="0" w:color="auto"/>
            </w:tcBorders>
          </w:tcPr>
          <w:p w14:paraId="11CBEB31" w14:textId="77777777" w:rsidR="003962D3" w:rsidRPr="00D653DE" w:rsidRDefault="003962D3" w:rsidP="0023470D">
            <w:pPr>
              <w:pStyle w:val="NoSpacing"/>
              <w:spacing w:before="240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53DE">
              <w:rPr>
                <w:rFonts w:ascii="Times New Roman" w:eastAsia="Times New Roman" w:hAnsi="Times New Roman" w:cs="Times New Roman"/>
                <w:sz w:val="20"/>
                <w:szCs w:val="20"/>
              </w:rPr>
              <w:t>NEUVET 414</w:t>
            </w:r>
          </w:p>
          <w:p w14:paraId="570A6C00" w14:textId="77777777" w:rsidR="003962D3" w:rsidRPr="00D653DE" w:rsidRDefault="003962D3" w:rsidP="0023470D">
            <w:pPr>
              <w:pStyle w:val="NoSpacing"/>
              <w:spacing w:before="240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53DE">
              <w:rPr>
                <w:rFonts w:ascii="Times New Roman" w:eastAsia="Times New Roman" w:hAnsi="Times New Roman" w:cs="Times New Roman"/>
                <w:sz w:val="20"/>
                <w:szCs w:val="20"/>
              </w:rPr>
              <w:t>(T)</w:t>
            </w:r>
          </w:p>
          <w:p w14:paraId="45DE147E" w14:textId="77777777" w:rsidR="003962D3" w:rsidRPr="00D653DE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53DE">
              <w:rPr>
                <w:rFonts w:ascii="Times New Roman" w:eastAsia="Times New Roman" w:hAnsi="Times New Roman" w:cs="Times New Roman"/>
                <w:sz w:val="20"/>
                <w:szCs w:val="20"/>
              </w:rPr>
              <w:t>Hayvan Hastanesi</w:t>
            </w:r>
          </w:p>
          <w:p w14:paraId="73C4ED1A" w14:textId="77777777" w:rsidR="003962D3" w:rsidRPr="00D653DE" w:rsidRDefault="003962D3" w:rsidP="0023470D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653DE">
              <w:rPr>
                <w:rFonts w:ascii="Times New Roman" w:eastAsia="Times New Roman" w:hAnsi="Times New Roman" w:cs="Times New Roman"/>
                <w:sz w:val="20"/>
                <w:szCs w:val="20"/>
              </w:rPr>
              <w:t>(U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C8FBA6" w14:textId="77777777" w:rsidR="003962D3" w:rsidRPr="001D4174" w:rsidRDefault="003962D3" w:rsidP="0023470D">
            <w:pPr>
              <w:spacing w:after="0" w:line="240" w:lineRule="auto"/>
              <w:jc w:val="center"/>
              <w:rPr>
                <w:rFonts w:eastAsia="Times New Roman" w:cs="Times New Roman"/>
                <w:b/>
                <w:color w:val="000000"/>
                <w:sz w:val="18"/>
                <w:szCs w:val="18"/>
              </w:rPr>
            </w:pPr>
          </w:p>
        </w:tc>
      </w:tr>
      <w:tr w:rsidR="003962D3" w:rsidRPr="001D4174" w14:paraId="3BFBE3FC" w14:textId="77777777" w:rsidTr="0023470D">
        <w:trPr>
          <w:trHeight w:val="702"/>
        </w:trPr>
        <w:tc>
          <w:tcPr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815F74" w14:textId="77777777" w:rsidR="003962D3" w:rsidRDefault="003962D3" w:rsidP="0023470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A37C69F" w14:textId="77777777" w:rsidR="003962D3" w:rsidRDefault="003962D3" w:rsidP="0023470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8CBA7A9" w14:textId="77777777" w:rsidR="003962D3" w:rsidRPr="00D653DE" w:rsidRDefault="003962D3" w:rsidP="0023470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653DE">
              <w:rPr>
                <w:rFonts w:ascii="Times New Roman" w:hAnsi="Times New Roman" w:cs="Times New Roman"/>
                <w:sz w:val="20"/>
                <w:szCs w:val="20"/>
              </w:rPr>
              <w:t>17:00 – 17:50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EBFFCC" w14:textId="77777777" w:rsidR="003962D3" w:rsidRPr="00D653DE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53DE">
              <w:rPr>
                <w:rFonts w:ascii="Times New Roman" w:eastAsia="Times New Roman" w:hAnsi="Times New Roman" w:cs="Times New Roman"/>
                <w:sz w:val="20"/>
                <w:szCs w:val="20"/>
              </w:rPr>
              <w:t>NEUVET 502</w:t>
            </w:r>
          </w:p>
          <w:p w14:paraId="73C10342" w14:textId="77777777" w:rsidR="003962D3" w:rsidRPr="00D653DE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53DE">
              <w:rPr>
                <w:rFonts w:ascii="Times New Roman" w:eastAsia="Times New Roman" w:hAnsi="Times New Roman" w:cs="Times New Roman"/>
                <w:sz w:val="20"/>
                <w:szCs w:val="20"/>
              </w:rPr>
              <w:t>(T)</w:t>
            </w:r>
          </w:p>
          <w:p w14:paraId="4EA6E620" w14:textId="77777777" w:rsidR="003962D3" w:rsidRPr="00D653DE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53DE">
              <w:rPr>
                <w:rFonts w:ascii="Times New Roman" w:eastAsia="Times New Roman" w:hAnsi="Times New Roman" w:cs="Times New Roman"/>
                <w:sz w:val="20"/>
                <w:szCs w:val="20"/>
              </w:rPr>
              <w:t>Hayvan Hastanesi</w:t>
            </w:r>
          </w:p>
          <w:p w14:paraId="73D729DF" w14:textId="77777777" w:rsidR="003962D3" w:rsidRPr="00D653DE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53DE">
              <w:rPr>
                <w:rFonts w:ascii="Times New Roman" w:eastAsia="Times New Roman" w:hAnsi="Times New Roman" w:cs="Times New Roman"/>
                <w:sz w:val="20"/>
                <w:szCs w:val="20"/>
              </w:rPr>
              <w:t>(U)</w:t>
            </w:r>
          </w:p>
        </w:tc>
        <w:tc>
          <w:tcPr>
            <w:tcW w:w="198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6E3E75" w14:textId="77777777" w:rsidR="003962D3" w:rsidRPr="00D653DE" w:rsidRDefault="003962D3" w:rsidP="0023470D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</w:pPr>
            <w:r w:rsidRPr="00D653DE"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>NEUVET 412</w:t>
            </w:r>
          </w:p>
          <w:p w14:paraId="405EDE74" w14:textId="77777777" w:rsidR="003962D3" w:rsidRPr="00D653DE" w:rsidRDefault="003962D3" w:rsidP="0023470D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</w:pPr>
            <w:r w:rsidRPr="00D653DE"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>(T)</w:t>
            </w:r>
          </w:p>
          <w:p w14:paraId="1288DAB7" w14:textId="77777777" w:rsidR="003962D3" w:rsidRPr="00D653DE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53DE">
              <w:rPr>
                <w:rFonts w:ascii="Times New Roman" w:eastAsia="Times New Roman" w:hAnsi="Times New Roman" w:cs="Times New Roman"/>
                <w:sz w:val="20"/>
                <w:szCs w:val="20"/>
              </w:rPr>
              <w:t>VT-4-D03</w:t>
            </w:r>
          </w:p>
        </w:tc>
        <w:tc>
          <w:tcPr>
            <w:tcW w:w="1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3B5867" w14:textId="77777777" w:rsidR="003962D3" w:rsidRPr="00D653DE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53DE">
              <w:rPr>
                <w:rFonts w:ascii="Times New Roman" w:eastAsia="Times New Roman" w:hAnsi="Times New Roman" w:cs="Times New Roman"/>
                <w:sz w:val="20"/>
                <w:szCs w:val="20"/>
              </w:rPr>
              <w:t>NEUVET 502</w:t>
            </w:r>
          </w:p>
          <w:p w14:paraId="2ABB2A8E" w14:textId="77777777" w:rsidR="003962D3" w:rsidRPr="00D653DE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53DE">
              <w:rPr>
                <w:rFonts w:ascii="Times New Roman" w:eastAsia="Times New Roman" w:hAnsi="Times New Roman" w:cs="Times New Roman"/>
                <w:sz w:val="20"/>
                <w:szCs w:val="20"/>
              </w:rPr>
              <w:t>(T)</w:t>
            </w:r>
          </w:p>
          <w:p w14:paraId="695C59D5" w14:textId="77777777" w:rsidR="003962D3" w:rsidRPr="00D653DE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53DE">
              <w:rPr>
                <w:rFonts w:ascii="Times New Roman" w:eastAsia="Times New Roman" w:hAnsi="Times New Roman" w:cs="Times New Roman"/>
                <w:sz w:val="20"/>
                <w:szCs w:val="20"/>
              </w:rPr>
              <w:t>Çiftlik</w:t>
            </w:r>
          </w:p>
          <w:p w14:paraId="16EF2ED3" w14:textId="77777777" w:rsidR="003962D3" w:rsidRPr="00D653DE" w:rsidRDefault="003962D3" w:rsidP="0023470D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653DE">
              <w:rPr>
                <w:rFonts w:ascii="Times New Roman" w:eastAsia="Times New Roman" w:hAnsi="Times New Roman" w:cs="Times New Roman"/>
                <w:sz w:val="20"/>
                <w:szCs w:val="20"/>
              </w:rPr>
              <w:t>(U)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E42473" w14:textId="77777777" w:rsidR="003962D3" w:rsidRPr="00D653DE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53DE">
              <w:rPr>
                <w:rFonts w:ascii="Times New Roman" w:eastAsia="Times New Roman" w:hAnsi="Times New Roman" w:cs="Times New Roman"/>
                <w:sz w:val="20"/>
                <w:szCs w:val="20"/>
              </w:rPr>
              <w:t>NEUVET 414</w:t>
            </w:r>
          </w:p>
          <w:p w14:paraId="7B573AC6" w14:textId="77777777" w:rsidR="003962D3" w:rsidRPr="00D653DE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53DE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T)</w:t>
            </w:r>
          </w:p>
          <w:p w14:paraId="5C76A674" w14:textId="77777777" w:rsidR="003962D3" w:rsidRPr="00D653DE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53DE">
              <w:rPr>
                <w:rFonts w:ascii="Times New Roman" w:eastAsia="Times New Roman" w:hAnsi="Times New Roman" w:cs="Times New Roman"/>
                <w:sz w:val="20"/>
                <w:szCs w:val="20"/>
              </w:rPr>
              <w:t>Çiftlik</w:t>
            </w:r>
          </w:p>
          <w:p w14:paraId="4EDC98F7" w14:textId="77777777" w:rsidR="003962D3" w:rsidRPr="00D653DE" w:rsidRDefault="003962D3" w:rsidP="0023470D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653DE">
              <w:rPr>
                <w:rFonts w:ascii="Times New Roman" w:eastAsia="Times New Roman" w:hAnsi="Times New Roman" w:cs="Times New Roman"/>
                <w:sz w:val="20"/>
                <w:szCs w:val="20"/>
              </w:rPr>
              <w:t>(U)</w:t>
            </w:r>
          </w:p>
        </w:tc>
        <w:tc>
          <w:tcPr>
            <w:tcW w:w="709" w:type="dxa"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7FE519FD" w14:textId="77777777" w:rsidR="003962D3" w:rsidRPr="00D653DE" w:rsidRDefault="003962D3" w:rsidP="0023470D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653DE"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417" w:type="dxa"/>
            <w:tcBorders>
              <w:left w:val="single" w:sz="4" w:space="0" w:color="auto"/>
              <w:right w:val="single" w:sz="4" w:space="0" w:color="auto"/>
            </w:tcBorders>
          </w:tcPr>
          <w:p w14:paraId="1322EC15" w14:textId="77777777" w:rsidR="003962D3" w:rsidRPr="00D653DE" w:rsidRDefault="003962D3" w:rsidP="0023470D">
            <w:pPr>
              <w:pStyle w:val="NoSpacing"/>
              <w:spacing w:before="240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53DE">
              <w:rPr>
                <w:rFonts w:ascii="Times New Roman" w:eastAsia="Times New Roman" w:hAnsi="Times New Roman" w:cs="Times New Roman"/>
                <w:sz w:val="20"/>
                <w:szCs w:val="20"/>
              </w:rPr>
              <w:t>NEUVET 414</w:t>
            </w:r>
          </w:p>
          <w:p w14:paraId="3DC7AE22" w14:textId="77777777" w:rsidR="003962D3" w:rsidRPr="00D653DE" w:rsidRDefault="003962D3" w:rsidP="0023470D">
            <w:pPr>
              <w:pStyle w:val="NoSpacing"/>
              <w:spacing w:before="240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53DE">
              <w:rPr>
                <w:rFonts w:ascii="Times New Roman" w:eastAsia="Times New Roman" w:hAnsi="Times New Roman" w:cs="Times New Roman"/>
                <w:sz w:val="20"/>
                <w:szCs w:val="20"/>
              </w:rPr>
              <w:t>(T)</w:t>
            </w:r>
          </w:p>
          <w:p w14:paraId="30701349" w14:textId="77777777" w:rsidR="003962D3" w:rsidRPr="00D653DE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53DE">
              <w:rPr>
                <w:rFonts w:ascii="Times New Roman" w:eastAsia="Times New Roman" w:hAnsi="Times New Roman" w:cs="Times New Roman"/>
                <w:sz w:val="20"/>
                <w:szCs w:val="20"/>
              </w:rPr>
              <w:t>Hayvan Hastanesi</w:t>
            </w:r>
          </w:p>
          <w:p w14:paraId="56A0B58E" w14:textId="77777777" w:rsidR="003962D3" w:rsidRPr="00D653DE" w:rsidRDefault="003962D3" w:rsidP="0023470D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653DE">
              <w:rPr>
                <w:rFonts w:ascii="Times New Roman" w:eastAsia="Times New Roman" w:hAnsi="Times New Roman" w:cs="Times New Roman"/>
                <w:sz w:val="20"/>
                <w:szCs w:val="20"/>
              </w:rPr>
              <w:t>(U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61E0D9" w14:textId="77777777" w:rsidR="003962D3" w:rsidRPr="001D4174" w:rsidRDefault="003962D3" w:rsidP="0023470D">
            <w:pPr>
              <w:spacing w:after="0" w:line="240" w:lineRule="auto"/>
              <w:jc w:val="center"/>
              <w:rPr>
                <w:rFonts w:eastAsia="Times New Roman" w:cs="Times New Roman"/>
                <w:b/>
                <w:color w:val="000000"/>
                <w:sz w:val="18"/>
                <w:szCs w:val="18"/>
              </w:rPr>
            </w:pPr>
          </w:p>
        </w:tc>
      </w:tr>
    </w:tbl>
    <w:p w14:paraId="49661DD4" w14:textId="77777777" w:rsidR="003962D3" w:rsidRPr="002F4A61" w:rsidRDefault="003962D3" w:rsidP="003962D3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2F4A61">
        <w:rPr>
          <w:rFonts w:ascii="Times New Roman" w:hAnsi="Times New Roman" w:cs="Times New Roman"/>
          <w:sz w:val="20"/>
          <w:szCs w:val="20"/>
        </w:rPr>
        <w:t xml:space="preserve">AOS = Akademik </w:t>
      </w:r>
      <w:proofErr w:type="spellStart"/>
      <w:r w:rsidRPr="002F4A61">
        <w:rPr>
          <w:rFonts w:ascii="Times New Roman" w:hAnsi="Times New Roman" w:cs="Times New Roman"/>
          <w:sz w:val="20"/>
          <w:szCs w:val="20"/>
        </w:rPr>
        <w:t>Ofis</w:t>
      </w:r>
      <w:proofErr w:type="spellEnd"/>
      <w:r w:rsidRPr="002F4A61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2F4A61">
        <w:rPr>
          <w:rFonts w:ascii="Times New Roman" w:hAnsi="Times New Roman" w:cs="Times New Roman"/>
          <w:sz w:val="20"/>
          <w:szCs w:val="20"/>
        </w:rPr>
        <w:t>Saati</w:t>
      </w:r>
      <w:proofErr w:type="spellEnd"/>
    </w:p>
    <w:p w14:paraId="6D931B57" w14:textId="77777777" w:rsidR="003962D3" w:rsidRPr="002F4A61" w:rsidRDefault="003962D3" w:rsidP="003962D3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2F4A61">
        <w:rPr>
          <w:rFonts w:ascii="Times New Roman" w:hAnsi="Times New Roman" w:cs="Times New Roman"/>
          <w:sz w:val="20"/>
          <w:szCs w:val="20"/>
        </w:rPr>
        <w:t xml:space="preserve">ÖOS = </w:t>
      </w:r>
      <w:proofErr w:type="spellStart"/>
      <w:r w:rsidRPr="002F4A61">
        <w:rPr>
          <w:rFonts w:ascii="Times New Roman" w:hAnsi="Times New Roman" w:cs="Times New Roman"/>
          <w:sz w:val="20"/>
          <w:szCs w:val="20"/>
        </w:rPr>
        <w:t>Öğrenci</w:t>
      </w:r>
      <w:proofErr w:type="spellEnd"/>
      <w:r w:rsidRPr="002F4A61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2F4A61">
        <w:rPr>
          <w:rFonts w:ascii="Times New Roman" w:hAnsi="Times New Roman" w:cs="Times New Roman"/>
          <w:sz w:val="20"/>
          <w:szCs w:val="20"/>
        </w:rPr>
        <w:t>Ofis</w:t>
      </w:r>
      <w:proofErr w:type="spellEnd"/>
      <w:r w:rsidRPr="002F4A61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2F4A61">
        <w:rPr>
          <w:rFonts w:ascii="Times New Roman" w:hAnsi="Times New Roman" w:cs="Times New Roman"/>
          <w:sz w:val="20"/>
          <w:szCs w:val="20"/>
        </w:rPr>
        <w:t>Saati</w:t>
      </w:r>
      <w:proofErr w:type="spellEnd"/>
    </w:p>
    <w:p w14:paraId="3F8CC3D4" w14:textId="77777777" w:rsidR="003962D3" w:rsidRPr="00045F21" w:rsidRDefault="003962D3" w:rsidP="003962D3">
      <w:pPr>
        <w:rPr>
          <w:rFonts w:ascii="Times New Roman" w:hAnsi="Times New Roman" w:cs="Times New Roman"/>
          <w:sz w:val="20"/>
          <w:szCs w:val="20"/>
        </w:rPr>
      </w:pPr>
    </w:p>
    <w:p w14:paraId="533C498A" w14:textId="16417329" w:rsidR="000824A9" w:rsidRDefault="000824A9">
      <w:pPr>
        <w:spacing w:after="200" w:line="276" w:lineRule="auto"/>
        <w:rPr>
          <w:rFonts w:ascii="Times New Roman" w:hAnsi="Times New Roman" w:cs="Times New Roman"/>
          <w:sz w:val="20"/>
          <w:szCs w:val="20"/>
        </w:rPr>
      </w:pPr>
    </w:p>
    <w:p w14:paraId="67EBA8E2" w14:textId="56BAE0C2" w:rsidR="003962D3" w:rsidRDefault="003962D3">
      <w:pPr>
        <w:spacing w:after="200" w:line="276" w:lineRule="auto"/>
        <w:rPr>
          <w:rFonts w:ascii="Times New Roman" w:hAnsi="Times New Roman" w:cs="Times New Roman"/>
          <w:sz w:val="20"/>
          <w:szCs w:val="20"/>
        </w:rPr>
      </w:pPr>
    </w:p>
    <w:p w14:paraId="5A4D5994" w14:textId="64725A34" w:rsidR="003962D3" w:rsidRDefault="003962D3">
      <w:pPr>
        <w:spacing w:after="200" w:line="276" w:lineRule="auto"/>
        <w:rPr>
          <w:rFonts w:ascii="Times New Roman" w:hAnsi="Times New Roman" w:cs="Times New Roman"/>
          <w:sz w:val="20"/>
          <w:szCs w:val="20"/>
        </w:rPr>
      </w:pPr>
    </w:p>
    <w:p w14:paraId="11FB7C1F" w14:textId="77777777" w:rsidR="003962D3" w:rsidRDefault="003962D3">
      <w:pPr>
        <w:spacing w:after="200" w:line="276" w:lineRule="auto"/>
        <w:rPr>
          <w:rFonts w:ascii="Times New Roman" w:hAnsi="Times New Roman" w:cs="Times New Roman"/>
          <w:sz w:val="20"/>
          <w:szCs w:val="20"/>
        </w:rPr>
      </w:pPr>
    </w:p>
    <w:p w14:paraId="1EAF2260" w14:textId="77777777" w:rsidR="003962D3" w:rsidRDefault="003962D3">
      <w:pPr>
        <w:spacing w:after="200" w:line="276" w:lineRule="auto"/>
        <w:rPr>
          <w:rFonts w:ascii="Times New Roman" w:hAnsi="Times New Roman" w:cs="Times New Roman"/>
          <w:sz w:val="20"/>
          <w:szCs w:val="20"/>
        </w:rPr>
      </w:pPr>
    </w:p>
    <w:tbl>
      <w:tblPr>
        <w:tblW w:w="1020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02"/>
        <w:gridCol w:w="1519"/>
        <w:gridCol w:w="1377"/>
        <w:gridCol w:w="1377"/>
        <w:gridCol w:w="1438"/>
        <w:gridCol w:w="1316"/>
        <w:gridCol w:w="1377"/>
      </w:tblGrid>
      <w:tr w:rsidR="000824A9" w:rsidRPr="007B5CFD" w14:paraId="51D2039A" w14:textId="77777777" w:rsidTr="000824A9">
        <w:trPr>
          <w:trHeight w:val="385"/>
          <w:jc w:val="center"/>
        </w:trPr>
        <w:tc>
          <w:tcPr>
            <w:tcW w:w="1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DC992B" w14:textId="77777777" w:rsidR="000824A9" w:rsidRPr="009E7A48" w:rsidRDefault="000824A9" w:rsidP="00BB54E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9E7A48"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>Bahar</w:t>
            </w:r>
            <w:proofErr w:type="spellEnd"/>
            <w:r w:rsidRPr="009E7A48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2018-2019</w:t>
            </w:r>
          </w:p>
        </w:tc>
        <w:tc>
          <w:tcPr>
            <w:tcW w:w="840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ECA711" w14:textId="77777777" w:rsidR="000824A9" w:rsidRPr="009E7A48" w:rsidRDefault="000824A9" w:rsidP="00BB54E6">
            <w:pPr>
              <w:tabs>
                <w:tab w:val="left" w:pos="2805"/>
                <w:tab w:val="center" w:pos="3931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E7A48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PROF. DR. A. PERRAN GÖKÇE  </w:t>
            </w:r>
          </w:p>
        </w:tc>
      </w:tr>
      <w:tr w:rsidR="000824A9" w:rsidRPr="007B5CFD" w14:paraId="785F31C9" w14:textId="77777777" w:rsidTr="000824A9">
        <w:trPr>
          <w:trHeight w:val="534"/>
          <w:jc w:val="center"/>
        </w:trPr>
        <w:tc>
          <w:tcPr>
            <w:tcW w:w="1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E10F47" w14:textId="77777777" w:rsidR="000824A9" w:rsidRPr="009E7A48" w:rsidRDefault="000824A9" w:rsidP="00BB54E6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13D296" w14:textId="77777777" w:rsidR="000824A9" w:rsidRPr="009E7A48" w:rsidRDefault="000824A9" w:rsidP="00BB54E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E7A48">
              <w:rPr>
                <w:rFonts w:ascii="Times New Roman" w:hAnsi="Times New Roman" w:cs="Times New Roman"/>
                <w:b/>
                <w:sz w:val="20"/>
                <w:szCs w:val="20"/>
              </w:rPr>
              <w:t>Pazartesi</w:t>
            </w:r>
            <w:proofErr w:type="spellEnd"/>
          </w:p>
        </w:tc>
        <w:tc>
          <w:tcPr>
            <w:tcW w:w="1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829C62" w14:textId="77777777" w:rsidR="000824A9" w:rsidRPr="009E7A48" w:rsidRDefault="000824A9" w:rsidP="00BB54E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E7A48">
              <w:rPr>
                <w:rFonts w:ascii="Times New Roman" w:hAnsi="Times New Roman" w:cs="Times New Roman"/>
                <w:b/>
                <w:sz w:val="20"/>
                <w:szCs w:val="20"/>
              </w:rPr>
              <w:t>Salı</w:t>
            </w:r>
            <w:proofErr w:type="spellEnd"/>
          </w:p>
        </w:tc>
        <w:tc>
          <w:tcPr>
            <w:tcW w:w="1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B64360" w14:textId="77777777" w:rsidR="000824A9" w:rsidRPr="009E7A48" w:rsidRDefault="000824A9" w:rsidP="00BB54E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E7A48">
              <w:rPr>
                <w:rFonts w:ascii="Times New Roman" w:hAnsi="Times New Roman" w:cs="Times New Roman"/>
                <w:b/>
                <w:sz w:val="20"/>
                <w:szCs w:val="20"/>
              </w:rPr>
              <w:t>Çarşamba</w:t>
            </w:r>
            <w:proofErr w:type="spellEnd"/>
          </w:p>
        </w:tc>
        <w:tc>
          <w:tcPr>
            <w:tcW w:w="1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43A9BE" w14:textId="77777777" w:rsidR="000824A9" w:rsidRPr="009E7A48" w:rsidRDefault="000824A9" w:rsidP="00BB54E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E7A48">
              <w:rPr>
                <w:rFonts w:ascii="Times New Roman" w:hAnsi="Times New Roman" w:cs="Times New Roman"/>
                <w:b/>
                <w:sz w:val="20"/>
                <w:szCs w:val="20"/>
              </w:rPr>
              <w:t>Perşembe</w:t>
            </w:r>
            <w:proofErr w:type="spellEnd"/>
          </w:p>
        </w:tc>
        <w:tc>
          <w:tcPr>
            <w:tcW w:w="1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D3BF22" w14:textId="77777777" w:rsidR="000824A9" w:rsidRPr="009E7A48" w:rsidRDefault="000824A9" w:rsidP="00BB54E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E7A48">
              <w:rPr>
                <w:rFonts w:ascii="Times New Roman" w:hAnsi="Times New Roman" w:cs="Times New Roman"/>
                <w:b/>
                <w:sz w:val="20"/>
                <w:szCs w:val="20"/>
              </w:rPr>
              <w:t>Cuma</w:t>
            </w:r>
            <w:proofErr w:type="spellEnd"/>
          </w:p>
        </w:tc>
        <w:tc>
          <w:tcPr>
            <w:tcW w:w="1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583E69" w14:textId="77777777" w:rsidR="000824A9" w:rsidRPr="009E7A48" w:rsidRDefault="000824A9" w:rsidP="00BB54E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E7A48">
              <w:rPr>
                <w:rFonts w:ascii="Times New Roman" w:hAnsi="Times New Roman" w:cs="Times New Roman"/>
                <w:b/>
                <w:sz w:val="20"/>
                <w:szCs w:val="20"/>
              </w:rPr>
              <w:t>Cumartesi</w:t>
            </w:r>
            <w:proofErr w:type="spellEnd"/>
          </w:p>
        </w:tc>
      </w:tr>
      <w:tr w:rsidR="000824A9" w:rsidRPr="007B5CFD" w14:paraId="31E5F222" w14:textId="77777777" w:rsidTr="000824A9">
        <w:trPr>
          <w:trHeight w:val="534"/>
          <w:jc w:val="center"/>
        </w:trPr>
        <w:tc>
          <w:tcPr>
            <w:tcW w:w="1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05DEBB" w14:textId="77777777" w:rsidR="000824A9" w:rsidRPr="009E7A48" w:rsidRDefault="000824A9" w:rsidP="00BB54E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E7A48">
              <w:rPr>
                <w:rFonts w:ascii="Times New Roman" w:hAnsi="Times New Roman" w:cs="Times New Roman"/>
                <w:sz w:val="20"/>
                <w:szCs w:val="20"/>
              </w:rPr>
              <w:t>9:00 – 9:50</w:t>
            </w:r>
          </w:p>
        </w:tc>
        <w:tc>
          <w:tcPr>
            <w:tcW w:w="1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3EAFBC" w14:textId="77777777" w:rsidR="000824A9" w:rsidRPr="009E7A48" w:rsidRDefault="000824A9" w:rsidP="00BB54E6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7A48"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E88640" w14:textId="77777777" w:rsidR="000824A9" w:rsidRPr="009E7A48" w:rsidRDefault="000824A9" w:rsidP="00BB54E6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7A48"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7345FA" w14:textId="77777777" w:rsidR="000824A9" w:rsidRPr="009E7A48" w:rsidRDefault="000824A9" w:rsidP="00BB54E6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7A48"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50640E" w14:textId="77777777" w:rsidR="000824A9" w:rsidRPr="009E7A48" w:rsidRDefault="000824A9" w:rsidP="00BB54E6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7A48"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1B5DEE" w14:textId="77777777" w:rsidR="000824A9" w:rsidRPr="009E7A48" w:rsidRDefault="000824A9" w:rsidP="00BB54E6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7A48"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EF3C37" w14:textId="77777777" w:rsidR="000824A9" w:rsidRPr="009E7A48" w:rsidRDefault="000824A9" w:rsidP="00BB54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0824A9" w:rsidRPr="007B5CFD" w14:paraId="201FF4D1" w14:textId="77777777" w:rsidTr="000824A9">
        <w:trPr>
          <w:trHeight w:val="534"/>
          <w:jc w:val="center"/>
        </w:trPr>
        <w:tc>
          <w:tcPr>
            <w:tcW w:w="1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86C842" w14:textId="77777777" w:rsidR="000824A9" w:rsidRDefault="000824A9" w:rsidP="00BB54E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6BD77E0" w14:textId="77777777" w:rsidR="000824A9" w:rsidRPr="009E7A48" w:rsidRDefault="000824A9" w:rsidP="00BB54E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E7A48">
              <w:rPr>
                <w:rFonts w:ascii="Times New Roman" w:hAnsi="Times New Roman" w:cs="Times New Roman"/>
                <w:sz w:val="20"/>
                <w:szCs w:val="20"/>
              </w:rPr>
              <w:t>10:00 – 10:50</w:t>
            </w:r>
          </w:p>
        </w:tc>
        <w:tc>
          <w:tcPr>
            <w:tcW w:w="1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AC956D" w14:textId="77777777" w:rsidR="000824A9" w:rsidRPr="009E7A48" w:rsidRDefault="000824A9" w:rsidP="00BB54E6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E7A48">
              <w:rPr>
                <w:rFonts w:ascii="Times New Roman" w:hAnsi="Times New Roman" w:cs="Times New Roman"/>
                <w:sz w:val="20"/>
                <w:szCs w:val="20"/>
              </w:rPr>
              <w:t>NEUVET 502</w:t>
            </w:r>
          </w:p>
          <w:p w14:paraId="60ED7A9F" w14:textId="77777777" w:rsidR="000824A9" w:rsidRPr="009E7A48" w:rsidRDefault="000824A9" w:rsidP="00BB54E6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E7A48">
              <w:rPr>
                <w:rFonts w:ascii="Times New Roman" w:hAnsi="Times New Roman" w:cs="Times New Roman"/>
                <w:sz w:val="20"/>
                <w:szCs w:val="20"/>
              </w:rPr>
              <w:t>HAYVAN HASTANESİ</w:t>
            </w:r>
          </w:p>
          <w:p w14:paraId="118601B4" w14:textId="77777777" w:rsidR="000824A9" w:rsidRPr="009E7A48" w:rsidRDefault="000824A9" w:rsidP="00BB54E6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E7A48">
              <w:rPr>
                <w:rFonts w:ascii="Times New Roman" w:hAnsi="Times New Roman" w:cs="Times New Roman"/>
                <w:sz w:val="20"/>
                <w:szCs w:val="20"/>
              </w:rPr>
              <w:t>*(U)</w:t>
            </w:r>
          </w:p>
        </w:tc>
        <w:tc>
          <w:tcPr>
            <w:tcW w:w="1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FC04FF" w14:textId="77777777" w:rsidR="000824A9" w:rsidRPr="009E7A48" w:rsidRDefault="000824A9" w:rsidP="00BB54E6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E7A48">
              <w:rPr>
                <w:rFonts w:ascii="Times New Roman" w:hAnsi="Times New Roman" w:cs="Times New Roman"/>
                <w:sz w:val="20"/>
                <w:szCs w:val="20"/>
              </w:rPr>
              <w:t>NEUVET 502</w:t>
            </w:r>
          </w:p>
          <w:p w14:paraId="4B5883BA" w14:textId="77777777" w:rsidR="000824A9" w:rsidRPr="009E7A48" w:rsidRDefault="000824A9" w:rsidP="00BB54E6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E7A48">
              <w:rPr>
                <w:rFonts w:ascii="Times New Roman" w:hAnsi="Times New Roman" w:cs="Times New Roman"/>
                <w:sz w:val="20"/>
                <w:szCs w:val="20"/>
              </w:rPr>
              <w:t>HAYVAN HASTANESİ</w:t>
            </w:r>
          </w:p>
          <w:p w14:paraId="1DC24F4A" w14:textId="77777777" w:rsidR="000824A9" w:rsidRPr="009E7A48" w:rsidRDefault="000824A9" w:rsidP="00BB54E6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7A48">
              <w:rPr>
                <w:rFonts w:ascii="Times New Roman" w:hAnsi="Times New Roman" w:cs="Times New Roman"/>
                <w:sz w:val="20"/>
                <w:szCs w:val="20"/>
              </w:rPr>
              <w:t>*(U)</w:t>
            </w:r>
          </w:p>
        </w:tc>
        <w:tc>
          <w:tcPr>
            <w:tcW w:w="1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687FC2" w14:textId="77777777" w:rsidR="000824A9" w:rsidRPr="009E7A48" w:rsidRDefault="000824A9" w:rsidP="00BB54E6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E7A48">
              <w:rPr>
                <w:rFonts w:ascii="Times New Roman" w:hAnsi="Times New Roman" w:cs="Times New Roman"/>
                <w:sz w:val="20"/>
                <w:szCs w:val="20"/>
              </w:rPr>
              <w:t>NEUVET 502</w:t>
            </w:r>
          </w:p>
          <w:p w14:paraId="3DF9FFF5" w14:textId="77777777" w:rsidR="000824A9" w:rsidRPr="009E7A48" w:rsidRDefault="000824A9" w:rsidP="00BB54E6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E7A48">
              <w:rPr>
                <w:rFonts w:ascii="Times New Roman" w:hAnsi="Times New Roman" w:cs="Times New Roman"/>
                <w:sz w:val="20"/>
                <w:szCs w:val="20"/>
              </w:rPr>
              <w:t>HAYVAN HASTANESİ</w:t>
            </w:r>
          </w:p>
          <w:p w14:paraId="3ADD229C" w14:textId="77777777" w:rsidR="000824A9" w:rsidRPr="009E7A48" w:rsidRDefault="000824A9" w:rsidP="00BB54E6">
            <w:pPr>
              <w:pStyle w:val="HTMLPreformatted"/>
              <w:jc w:val="center"/>
              <w:rPr>
                <w:rFonts w:ascii="Times New Roman" w:hAnsi="Times New Roman" w:cs="Times New Roman"/>
              </w:rPr>
            </w:pPr>
            <w:r w:rsidRPr="009E7A48">
              <w:rPr>
                <w:rFonts w:ascii="Times New Roman" w:hAnsi="Times New Roman" w:cs="Times New Roman"/>
              </w:rPr>
              <w:t>*(U)</w:t>
            </w:r>
          </w:p>
        </w:tc>
        <w:tc>
          <w:tcPr>
            <w:tcW w:w="1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8594E3" w14:textId="77777777" w:rsidR="000824A9" w:rsidRPr="009E7A48" w:rsidRDefault="000824A9" w:rsidP="00BB54E6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FAD969E" w14:textId="77777777" w:rsidR="000824A9" w:rsidRPr="009E7A48" w:rsidRDefault="000824A9" w:rsidP="00BB54E6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7A48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77F02F" w14:textId="77777777" w:rsidR="000824A9" w:rsidRPr="009E7A48" w:rsidRDefault="000824A9" w:rsidP="00BB54E6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1460B2C" w14:textId="77777777" w:rsidR="000824A9" w:rsidRPr="009E7A48" w:rsidRDefault="000824A9" w:rsidP="00BB54E6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7A48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27777E" w14:textId="77777777" w:rsidR="000824A9" w:rsidRPr="009E7A48" w:rsidRDefault="000824A9" w:rsidP="00BB54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0824A9" w:rsidRPr="007B5CFD" w14:paraId="5A6F6B89" w14:textId="77777777" w:rsidTr="000824A9">
        <w:trPr>
          <w:trHeight w:val="534"/>
          <w:jc w:val="center"/>
        </w:trPr>
        <w:tc>
          <w:tcPr>
            <w:tcW w:w="1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FFB9D1" w14:textId="77777777" w:rsidR="000824A9" w:rsidRDefault="000824A9" w:rsidP="00BB54E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18829C4" w14:textId="77777777" w:rsidR="000824A9" w:rsidRPr="009E7A48" w:rsidRDefault="000824A9" w:rsidP="00BB54E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E7A48">
              <w:rPr>
                <w:rFonts w:ascii="Times New Roman" w:hAnsi="Times New Roman" w:cs="Times New Roman"/>
                <w:sz w:val="20"/>
                <w:szCs w:val="20"/>
              </w:rPr>
              <w:t>11:00 – 11:50</w:t>
            </w:r>
          </w:p>
        </w:tc>
        <w:tc>
          <w:tcPr>
            <w:tcW w:w="1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B72FCD" w14:textId="77777777" w:rsidR="000824A9" w:rsidRPr="009E7A48" w:rsidRDefault="000824A9" w:rsidP="00BB54E6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E7A48">
              <w:rPr>
                <w:rFonts w:ascii="Times New Roman" w:hAnsi="Times New Roman" w:cs="Times New Roman"/>
                <w:sz w:val="20"/>
                <w:szCs w:val="20"/>
              </w:rPr>
              <w:t>NEUVET 502</w:t>
            </w:r>
          </w:p>
          <w:p w14:paraId="71B19F04" w14:textId="77777777" w:rsidR="000824A9" w:rsidRPr="009E7A48" w:rsidRDefault="000824A9" w:rsidP="00BB54E6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E7A48">
              <w:rPr>
                <w:rFonts w:ascii="Times New Roman" w:hAnsi="Times New Roman" w:cs="Times New Roman"/>
                <w:sz w:val="20"/>
                <w:szCs w:val="20"/>
              </w:rPr>
              <w:t>HAYVAN HASTANESİ</w:t>
            </w:r>
          </w:p>
          <w:p w14:paraId="462E4A99" w14:textId="77777777" w:rsidR="000824A9" w:rsidRPr="009E7A48" w:rsidRDefault="000824A9" w:rsidP="00BB54E6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E7A48">
              <w:rPr>
                <w:rFonts w:ascii="Times New Roman" w:hAnsi="Times New Roman" w:cs="Times New Roman"/>
                <w:sz w:val="20"/>
                <w:szCs w:val="20"/>
              </w:rPr>
              <w:t>*(U)</w:t>
            </w:r>
          </w:p>
        </w:tc>
        <w:tc>
          <w:tcPr>
            <w:tcW w:w="1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F0AA04" w14:textId="77777777" w:rsidR="000824A9" w:rsidRPr="009E7A48" w:rsidRDefault="000824A9" w:rsidP="00BB54E6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E7A48">
              <w:rPr>
                <w:rFonts w:ascii="Times New Roman" w:hAnsi="Times New Roman" w:cs="Times New Roman"/>
                <w:sz w:val="20"/>
                <w:szCs w:val="20"/>
              </w:rPr>
              <w:t>NEUVET 502</w:t>
            </w:r>
          </w:p>
          <w:p w14:paraId="43B764DF" w14:textId="77777777" w:rsidR="000824A9" w:rsidRPr="009E7A48" w:rsidRDefault="000824A9" w:rsidP="00BB54E6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E7A48">
              <w:rPr>
                <w:rFonts w:ascii="Times New Roman" w:hAnsi="Times New Roman" w:cs="Times New Roman"/>
                <w:sz w:val="20"/>
                <w:szCs w:val="20"/>
              </w:rPr>
              <w:t>HAYVAN HASTANESİ</w:t>
            </w:r>
          </w:p>
          <w:p w14:paraId="6DA59DF2" w14:textId="77777777" w:rsidR="000824A9" w:rsidRPr="009E7A48" w:rsidRDefault="000824A9" w:rsidP="00BB54E6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7A48">
              <w:rPr>
                <w:rFonts w:ascii="Times New Roman" w:hAnsi="Times New Roman" w:cs="Times New Roman"/>
                <w:sz w:val="20"/>
                <w:szCs w:val="20"/>
              </w:rPr>
              <w:t>*(U)</w:t>
            </w:r>
          </w:p>
        </w:tc>
        <w:tc>
          <w:tcPr>
            <w:tcW w:w="1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A92C14" w14:textId="77777777" w:rsidR="000824A9" w:rsidRPr="009E7A48" w:rsidRDefault="000824A9" w:rsidP="00BB54E6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E7A48">
              <w:rPr>
                <w:rFonts w:ascii="Times New Roman" w:hAnsi="Times New Roman" w:cs="Times New Roman"/>
                <w:sz w:val="20"/>
                <w:szCs w:val="20"/>
              </w:rPr>
              <w:t>NEUVET 502</w:t>
            </w:r>
          </w:p>
          <w:p w14:paraId="460CA2C1" w14:textId="77777777" w:rsidR="000824A9" w:rsidRPr="009E7A48" w:rsidRDefault="000824A9" w:rsidP="00BB54E6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E7A48">
              <w:rPr>
                <w:rFonts w:ascii="Times New Roman" w:hAnsi="Times New Roman" w:cs="Times New Roman"/>
                <w:sz w:val="20"/>
                <w:szCs w:val="20"/>
              </w:rPr>
              <w:t>HAYVAN HASTANESİ</w:t>
            </w:r>
          </w:p>
          <w:p w14:paraId="6DCC9563" w14:textId="77777777" w:rsidR="000824A9" w:rsidRPr="009E7A48" w:rsidRDefault="000824A9" w:rsidP="00BB54E6">
            <w:pPr>
              <w:pStyle w:val="HTMLPreformatted"/>
              <w:jc w:val="center"/>
              <w:rPr>
                <w:rFonts w:ascii="Times New Roman" w:hAnsi="Times New Roman" w:cs="Times New Roman"/>
              </w:rPr>
            </w:pPr>
            <w:r w:rsidRPr="009E7A48">
              <w:rPr>
                <w:rFonts w:ascii="Times New Roman" w:hAnsi="Times New Roman" w:cs="Times New Roman"/>
              </w:rPr>
              <w:t>*(U)</w:t>
            </w:r>
          </w:p>
        </w:tc>
        <w:tc>
          <w:tcPr>
            <w:tcW w:w="1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8BD78C" w14:textId="77777777" w:rsidR="000824A9" w:rsidRPr="009E7A48" w:rsidRDefault="000824A9" w:rsidP="00BB54E6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E7A48">
              <w:rPr>
                <w:rFonts w:ascii="Times New Roman" w:hAnsi="Times New Roman" w:cs="Times New Roman"/>
                <w:sz w:val="20"/>
                <w:szCs w:val="20"/>
              </w:rPr>
              <w:t xml:space="preserve">NEUVET 414 </w:t>
            </w:r>
          </w:p>
          <w:p w14:paraId="7BD8F4F1" w14:textId="77777777" w:rsidR="000824A9" w:rsidRPr="009E7A48" w:rsidRDefault="000824A9" w:rsidP="00BB54E6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E7A48">
              <w:rPr>
                <w:rFonts w:ascii="Times New Roman" w:hAnsi="Times New Roman" w:cs="Times New Roman"/>
                <w:sz w:val="20"/>
                <w:szCs w:val="20"/>
              </w:rPr>
              <w:t>HAYVAN HASTANESİ</w:t>
            </w:r>
          </w:p>
          <w:p w14:paraId="4D39AEA5" w14:textId="77777777" w:rsidR="000824A9" w:rsidRPr="009E7A48" w:rsidRDefault="000824A9" w:rsidP="00BB54E6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7A48">
              <w:rPr>
                <w:rFonts w:ascii="Times New Roman" w:hAnsi="Times New Roman" w:cs="Times New Roman"/>
                <w:sz w:val="20"/>
                <w:szCs w:val="20"/>
              </w:rPr>
              <w:t>*(U)</w:t>
            </w:r>
          </w:p>
        </w:tc>
        <w:tc>
          <w:tcPr>
            <w:tcW w:w="1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EDDBC4" w14:textId="77777777" w:rsidR="000824A9" w:rsidRPr="009E7A48" w:rsidRDefault="000824A9" w:rsidP="00BB54E6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E7A48">
              <w:rPr>
                <w:rFonts w:ascii="Times New Roman" w:hAnsi="Times New Roman" w:cs="Times New Roman"/>
                <w:sz w:val="20"/>
                <w:szCs w:val="20"/>
              </w:rPr>
              <w:t xml:space="preserve">NEUVET 414 </w:t>
            </w:r>
          </w:p>
          <w:p w14:paraId="1814B04B" w14:textId="77777777" w:rsidR="000824A9" w:rsidRPr="009E7A48" w:rsidRDefault="000824A9" w:rsidP="00BB54E6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E7A48">
              <w:rPr>
                <w:rFonts w:ascii="Times New Roman" w:hAnsi="Times New Roman" w:cs="Times New Roman"/>
                <w:sz w:val="20"/>
                <w:szCs w:val="20"/>
              </w:rPr>
              <w:t>HAYVAN HASTANESİ</w:t>
            </w:r>
          </w:p>
          <w:p w14:paraId="6CBBE8A9" w14:textId="77777777" w:rsidR="000824A9" w:rsidRPr="009E7A48" w:rsidRDefault="000824A9" w:rsidP="00BB54E6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7A48">
              <w:rPr>
                <w:rFonts w:ascii="Times New Roman" w:hAnsi="Times New Roman" w:cs="Times New Roman"/>
                <w:sz w:val="20"/>
                <w:szCs w:val="20"/>
              </w:rPr>
              <w:t>*(U)</w:t>
            </w:r>
          </w:p>
        </w:tc>
        <w:tc>
          <w:tcPr>
            <w:tcW w:w="1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D99D2B" w14:textId="77777777" w:rsidR="000824A9" w:rsidRPr="009E7A48" w:rsidRDefault="000824A9" w:rsidP="00BB54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0824A9" w:rsidRPr="007B5CFD" w14:paraId="3834FC43" w14:textId="77777777" w:rsidTr="000824A9">
        <w:trPr>
          <w:trHeight w:val="875"/>
          <w:jc w:val="center"/>
        </w:trPr>
        <w:tc>
          <w:tcPr>
            <w:tcW w:w="1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7D5CC7" w14:textId="77777777" w:rsidR="000824A9" w:rsidRDefault="000824A9" w:rsidP="00BB54E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75D41B9" w14:textId="77777777" w:rsidR="000824A9" w:rsidRPr="009E7A48" w:rsidRDefault="000824A9" w:rsidP="00BB54E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E7A48">
              <w:rPr>
                <w:rFonts w:ascii="Times New Roman" w:hAnsi="Times New Roman" w:cs="Times New Roman"/>
                <w:sz w:val="20"/>
                <w:szCs w:val="20"/>
              </w:rPr>
              <w:t>12:00 – 12:50</w:t>
            </w:r>
          </w:p>
        </w:tc>
        <w:tc>
          <w:tcPr>
            <w:tcW w:w="1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AEFA66" w14:textId="77777777" w:rsidR="000824A9" w:rsidRPr="009E7A48" w:rsidRDefault="000824A9" w:rsidP="00BB54E6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E7A48">
              <w:rPr>
                <w:rFonts w:ascii="Times New Roman" w:hAnsi="Times New Roman" w:cs="Times New Roman"/>
                <w:sz w:val="20"/>
                <w:szCs w:val="20"/>
              </w:rPr>
              <w:t>NEUVET 502</w:t>
            </w:r>
          </w:p>
          <w:p w14:paraId="16C8EAA2" w14:textId="77777777" w:rsidR="000824A9" w:rsidRPr="009E7A48" w:rsidRDefault="000824A9" w:rsidP="00BB54E6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E7A48">
              <w:rPr>
                <w:rFonts w:ascii="Times New Roman" w:hAnsi="Times New Roman" w:cs="Times New Roman"/>
                <w:sz w:val="20"/>
                <w:szCs w:val="20"/>
              </w:rPr>
              <w:t>HAYVAN HASTANESİ</w:t>
            </w:r>
          </w:p>
          <w:p w14:paraId="34DDF895" w14:textId="77777777" w:rsidR="000824A9" w:rsidRPr="009E7A48" w:rsidRDefault="000824A9" w:rsidP="00BB54E6">
            <w:pPr>
              <w:pStyle w:val="HTMLPreformatted"/>
              <w:jc w:val="center"/>
              <w:rPr>
                <w:rFonts w:ascii="Times New Roman" w:hAnsi="Times New Roman" w:cs="Times New Roman"/>
              </w:rPr>
            </w:pPr>
            <w:r w:rsidRPr="009E7A48">
              <w:rPr>
                <w:rFonts w:ascii="Times New Roman" w:hAnsi="Times New Roman" w:cs="Times New Roman"/>
              </w:rPr>
              <w:t>*(U)</w:t>
            </w:r>
          </w:p>
        </w:tc>
        <w:tc>
          <w:tcPr>
            <w:tcW w:w="1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963AA7" w14:textId="77777777" w:rsidR="000824A9" w:rsidRPr="009E7A48" w:rsidRDefault="000824A9" w:rsidP="00BB54E6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E7A48">
              <w:rPr>
                <w:rFonts w:ascii="Times New Roman" w:hAnsi="Times New Roman" w:cs="Times New Roman"/>
                <w:sz w:val="20"/>
                <w:szCs w:val="20"/>
              </w:rPr>
              <w:t>NEUVET 502</w:t>
            </w:r>
          </w:p>
          <w:p w14:paraId="1855004C" w14:textId="77777777" w:rsidR="000824A9" w:rsidRPr="009E7A48" w:rsidRDefault="000824A9" w:rsidP="00BB54E6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E7A48">
              <w:rPr>
                <w:rFonts w:ascii="Times New Roman" w:hAnsi="Times New Roman" w:cs="Times New Roman"/>
                <w:sz w:val="20"/>
                <w:szCs w:val="20"/>
              </w:rPr>
              <w:t>HAYVAN HASTANESİ</w:t>
            </w:r>
          </w:p>
          <w:p w14:paraId="0FF91F1B" w14:textId="77777777" w:rsidR="000824A9" w:rsidRPr="009E7A48" w:rsidRDefault="000824A9" w:rsidP="00BB54E6">
            <w:pPr>
              <w:pStyle w:val="HTMLPreformatted"/>
              <w:jc w:val="center"/>
              <w:rPr>
                <w:rFonts w:ascii="Times New Roman" w:hAnsi="Times New Roman" w:cs="Times New Roman"/>
              </w:rPr>
            </w:pPr>
            <w:r w:rsidRPr="009E7A48">
              <w:rPr>
                <w:rFonts w:ascii="Times New Roman" w:hAnsi="Times New Roman" w:cs="Times New Roman"/>
              </w:rPr>
              <w:t>*(U)</w:t>
            </w:r>
          </w:p>
        </w:tc>
        <w:tc>
          <w:tcPr>
            <w:tcW w:w="1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2B0AD3" w14:textId="77777777" w:rsidR="000824A9" w:rsidRPr="009E7A48" w:rsidRDefault="000824A9" w:rsidP="00BB54E6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E7A48">
              <w:rPr>
                <w:rFonts w:ascii="Times New Roman" w:hAnsi="Times New Roman" w:cs="Times New Roman"/>
                <w:sz w:val="20"/>
                <w:szCs w:val="20"/>
              </w:rPr>
              <w:t>NEUVET 502</w:t>
            </w:r>
          </w:p>
          <w:p w14:paraId="054B2D74" w14:textId="77777777" w:rsidR="000824A9" w:rsidRPr="009E7A48" w:rsidRDefault="000824A9" w:rsidP="00BB54E6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E7A48">
              <w:rPr>
                <w:rFonts w:ascii="Times New Roman" w:hAnsi="Times New Roman" w:cs="Times New Roman"/>
                <w:sz w:val="20"/>
                <w:szCs w:val="20"/>
              </w:rPr>
              <w:t>HAYVAN HASTANESİ</w:t>
            </w:r>
          </w:p>
          <w:p w14:paraId="301B64BA" w14:textId="77777777" w:rsidR="000824A9" w:rsidRPr="009E7A48" w:rsidRDefault="000824A9" w:rsidP="00BB54E6">
            <w:pPr>
              <w:pStyle w:val="HTMLPreformatted"/>
              <w:jc w:val="center"/>
              <w:rPr>
                <w:rFonts w:ascii="Times New Roman" w:hAnsi="Times New Roman" w:cs="Times New Roman"/>
              </w:rPr>
            </w:pPr>
            <w:r w:rsidRPr="009E7A48">
              <w:rPr>
                <w:rFonts w:ascii="Times New Roman" w:hAnsi="Times New Roman" w:cs="Times New Roman"/>
              </w:rPr>
              <w:t>*(U)</w:t>
            </w:r>
          </w:p>
        </w:tc>
        <w:tc>
          <w:tcPr>
            <w:tcW w:w="1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F40625" w14:textId="77777777" w:rsidR="000824A9" w:rsidRPr="009E7A48" w:rsidRDefault="000824A9" w:rsidP="00BB54E6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E7A48">
              <w:rPr>
                <w:rFonts w:ascii="Times New Roman" w:hAnsi="Times New Roman" w:cs="Times New Roman"/>
                <w:sz w:val="20"/>
                <w:szCs w:val="20"/>
              </w:rPr>
              <w:t xml:space="preserve">NEUVET 414 </w:t>
            </w:r>
          </w:p>
          <w:p w14:paraId="1D9C735D" w14:textId="77777777" w:rsidR="000824A9" w:rsidRPr="009E7A48" w:rsidRDefault="000824A9" w:rsidP="00BB54E6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E7A48">
              <w:rPr>
                <w:rFonts w:ascii="Times New Roman" w:hAnsi="Times New Roman" w:cs="Times New Roman"/>
                <w:sz w:val="20"/>
                <w:szCs w:val="20"/>
              </w:rPr>
              <w:t>HAYVAN HASTANESİ</w:t>
            </w:r>
          </w:p>
          <w:p w14:paraId="160279EC" w14:textId="77777777" w:rsidR="000824A9" w:rsidRPr="009E7A48" w:rsidRDefault="000824A9" w:rsidP="00BB54E6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7A48">
              <w:rPr>
                <w:rFonts w:ascii="Times New Roman" w:hAnsi="Times New Roman" w:cs="Times New Roman"/>
                <w:sz w:val="20"/>
                <w:szCs w:val="20"/>
              </w:rPr>
              <w:t>*(U)</w:t>
            </w:r>
          </w:p>
        </w:tc>
        <w:tc>
          <w:tcPr>
            <w:tcW w:w="1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0C22FB" w14:textId="77777777" w:rsidR="000824A9" w:rsidRPr="009E7A48" w:rsidRDefault="000824A9" w:rsidP="00BB54E6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E7A48">
              <w:rPr>
                <w:rFonts w:ascii="Times New Roman" w:hAnsi="Times New Roman" w:cs="Times New Roman"/>
                <w:sz w:val="20"/>
                <w:szCs w:val="20"/>
              </w:rPr>
              <w:t xml:space="preserve">NEUVET 414 </w:t>
            </w:r>
          </w:p>
          <w:p w14:paraId="04A6E5A2" w14:textId="77777777" w:rsidR="000824A9" w:rsidRPr="009E7A48" w:rsidRDefault="000824A9" w:rsidP="00BB54E6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E7A48">
              <w:rPr>
                <w:rFonts w:ascii="Times New Roman" w:hAnsi="Times New Roman" w:cs="Times New Roman"/>
                <w:sz w:val="20"/>
                <w:szCs w:val="20"/>
              </w:rPr>
              <w:t>HAYVAN HASTANESİ</w:t>
            </w:r>
          </w:p>
          <w:p w14:paraId="11C42171" w14:textId="77777777" w:rsidR="000824A9" w:rsidRPr="009E7A48" w:rsidRDefault="000824A9" w:rsidP="00BB54E6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7A48">
              <w:rPr>
                <w:rFonts w:ascii="Times New Roman" w:hAnsi="Times New Roman" w:cs="Times New Roman"/>
                <w:sz w:val="20"/>
                <w:szCs w:val="20"/>
              </w:rPr>
              <w:t>*(U)</w:t>
            </w:r>
          </w:p>
        </w:tc>
        <w:tc>
          <w:tcPr>
            <w:tcW w:w="1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439843" w14:textId="77777777" w:rsidR="000824A9" w:rsidRPr="009E7A48" w:rsidRDefault="000824A9" w:rsidP="00BB54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0824A9" w:rsidRPr="007B5CFD" w14:paraId="75C66E93" w14:textId="77777777" w:rsidTr="000824A9">
        <w:trPr>
          <w:trHeight w:val="534"/>
          <w:jc w:val="center"/>
        </w:trPr>
        <w:tc>
          <w:tcPr>
            <w:tcW w:w="1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BE5979" w14:textId="77777777" w:rsidR="000824A9" w:rsidRDefault="000824A9" w:rsidP="00BB54E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87B6D92" w14:textId="77777777" w:rsidR="000824A9" w:rsidRPr="009E7A48" w:rsidRDefault="000824A9" w:rsidP="00BB54E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E7A48">
              <w:rPr>
                <w:rFonts w:ascii="Times New Roman" w:hAnsi="Times New Roman" w:cs="Times New Roman"/>
                <w:sz w:val="20"/>
                <w:szCs w:val="20"/>
              </w:rPr>
              <w:t>13:00 – 13:50</w:t>
            </w:r>
          </w:p>
        </w:tc>
        <w:tc>
          <w:tcPr>
            <w:tcW w:w="1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27421F" w14:textId="77777777" w:rsidR="000824A9" w:rsidRPr="009E7A48" w:rsidRDefault="000824A9" w:rsidP="00BB54E6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E7A48">
              <w:rPr>
                <w:rFonts w:ascii="Times New Roman" w:hAnsi="Times New Roman" w:cs="Times New Roman"/>
                <w:sz w:val="20"/>
                <w:szCs w:val="20"/>
              </w:rPr>
              <w:t>NEUVET 502</w:t>
            </w:r>
          </w:p>
          <w:p w14:paraId="47206F0F" w14:textId="77777777" w:rsidR="000824A9" w:rsidRPr="009E7A48" w:rsidRDefault="000824A9" w:rsidP="00BB54E6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E7A48">
              <w:rPr>
                <w:rFonts w:ascii="Times New Roman" w:hAnsi="Times New Roman" w:cs="Times New Roman"/>
                <w:sz w:val="20"/>
                <w:szCs w:val="20"/>
              </w:rPr>
              <w:t>HAYVAN HASTANESİ</w:t>
            </w:r>
          </w:p>
          <w:p w14:paraId="42517D72" w14:textId="77777777" w:rsidR="000824A9" w:rsidRPr="009E7A48" w:rsidRDefault="000824A9" w:rsidP="00BB54E6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7A48">
              <w:rPr>
                <w:rFonts w:ascii="Times New Roman" w:hAnsi="Times New Roman" w:cs="Times New Roman"/>
                <w:sz w:val="20"/>
                <w:szCs w:val="20"/>
              </w:rPr>
              <w:t>*(U)</w:t>
            </w:r>
          </w:p>
        </w:tc>
        <w:tc>
          <w:tcPr>
            <w:tcW w:w="1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4666F0" w14:textId="77777777" w:rsidR="000824A9" w:rsidRPr="009E7A48" w:rsidRDefault="000824A9" w:rsidP="00BB54E6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E7A48">
              <w:rPr>
                <w:rFonts w:ascii="Times New Roman" w:hAnsi="Times New Roman" w:cs="Times New Roman"/>
                <w:sz w:val="20"/>
                <w:szCs w:val="20"/>
              </w:rPr>
              <w:t>NEUVET 502</w:t>
            </w:r>
          </w:p>
          <w:p w14:paraId="66E7EDEF" w14:textId="77777777" w:rsidR="000824A9" w:rsidRPr="009E7A48" w:rsidRDefault="000824A9" w:rsidP="00BB54E6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E7A48">
              <w:rPr>
                <w:rFonts w:ascii="Times New Roman" w:hAnsi="Times New Roman" w:cs="Times New Roman"/>
                <w:sz w:val="20"/>
                <w:szCs w:val="20"/>
              </w:rPr>
              <w:t>HAYVAN HASTANESİ</w:t>
            </w:r>
          </w:p>
          <w:p w14:paraId="6A9FE77A" w14:textId="77777777" w:rsidR="000824A9" w:rsidRPr="009E7A48" w:rsidRDefault="000824A9" w:rsidP="00BB54E6">
            <w:pPr>
              <w:pStyle w:val="HTMLPreformatted"/>
              <w:jc w:val="center"/>
              <w:rPr>
                <w:rFonts w:ascii="Times New Roman" w:hAnsi="Times New Roman" w:cs="Times New Roman"/>
              </w:rPr>
            </w:pPr>
            <w:r w:rsidRPr="009E7A48">
              <w:rPr>
                <w:rFonts w:ascii="Times New Roman" w:hAnsi="Times New Roman" w:cs="Times New Roman"/>
              </w:rPr>
              <w:t>*(U)</w:t>
            </w:r>
          </w:p>
        </w:tc>
        <w:tc>
          <w:tcPr>
            <w:tcW w:w="1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80249D" w14:textId="77777777" w:rsidR="000824A9" w:rsidRPr="009E7A48" w:rsidRDefault="000824A9" w:rsidP="00BB54E6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E7A48">
              <w:rPr>
                <w:rFonts w:ascii="Times New Roman" w:hAnsi="Times New Roman" w:cs="Times New Roman"/>
                <w:sz w:val="20"/>
                <w:szCs w:val="20"/>
              </w:rPr>
              <w:t>NEUVET 502</w:t>
            </w:r>
          </w:p>
          <w:p w14:paraId="36096717" w14:textId="77777777" w:rsidR="000824A9" w:rsidRPr="009E7A48" w:rsidRDefault="000824A9" w:rsidP="00BB54E6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E7A48">
              <w:rPr>
                <w:rFonts w:ascii="Times New Roman" w:hAnsi="Times New Roman" w:cs="Times New Roman"/>
                <w:sz w:val="20"/>
                <w:szCs w:val="20"/>
              </w:rPr>
              <w:t>HAYVAN HASTANESİ</w:t>
            </w:r>
          </w:p>
          <w:p w14:paraId="21C49ED8" w14:textId="77777777" w:rsidR="000824A9" w:rsidRPr="009E7A48" w:rsidRDefault="000824A9" w:rsidP="00BB54E6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E7A48">
              <w:rPr>
                <w:rFonts w:ascii="Times New Roman" w:hAnsi="Times New Roman" w:cs="Times New Roman"/>
                <w:sz w:val="20"/>
                <w:szCs w:val="20"/>
              </w:rPr>
              <w:t>*(U)</w:t>
            </w:r>
          </w:p>
        </w:tc>
        <w:tc>
          <w:tcPr>
            <w:tcW w:w="1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0E94DF" w14:textId="77777777" w:rsidR="000824A9" w:rsidRPr="009E7A48" w:rsidRDefault="000824A9" w:rsidP="00BB54E6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E7A48">
              <w:rPr>
                <w:rFonts w:ascii="Times New Roman" w:hAnsi="Times New Roman" w:cs="Times New Roman"/>
                <w:sz w:val="20"/>
                <w:szCs w:val="20"/>
              </w:rPr>
              <w:t xml:space="preserve">NEUVET 414 </w:t>
            </w:r>
          </w:p>
          <w:p w14:paraId="3D71DEAB" w14:textId="77777777" w:rsidR="000824A9" w:rsidRPr="009E7A48" w:rsidRDefault="000824A9" w:rsidP="00BB54E6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E7A48">
              <w:rPr>
                <w:rFonts w:ascii="Times New Roman" w:hAnsi="Times New Roman" w:cs="Times New Roman"/>
                <w:sz w:val="20"/>
                <w:szCs w:val="20"/>
              </w:rPr>
              <w:t>HAYVAN HASTANESİ</w:t>
            </w:r>
          </w:p>
          <w:p w14:paraId="54780DAD" w14:textId="77777777" w:rsidR="000824A9" w:rsidRPr="009E7A48" w:rsidRDefault="000824A9" w:rsidP="00BB54E6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7A48">
              <w:rPr>
                <w:rFonts w:ascii="Times New Roman" w:hAnsi="Times New Roman" w:cs="Times New Roman"/>
                <w:sz w:val="20"/>
                <w:szCs w:val="20"/>
              </w:rPr>
              <w:t>*(U)</w:t>
            </w:r>
          </w:p>
        </w:tc>
        <w:tc>
          <w:tcPr>
            <w:tcW w:w="1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B19199" w14:textId="77777777" w:rsidR="000824A9" w:rsidRPr="009E7A48" w:rsidRDefault="000824A9" w:rsidP="00BB54E6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E7A48">
              <w:rPr>
                <w:rFonts w:ascii="Times New Roman" w:hAnsi="Times New Roman" w:cs="Times New Roman"/>
                <w:sz w:val="20"/>
                <w:szCs w:val="20"/>
              </w:rPr>
              <w:t xml:space="preserve">NEUVET 414 </w:t>
            </w:r>
          </w:p>
          <w:p w14:paraId="632B55B3" w14:textId="77777777" w:rsidR="000824A9" w:rsidRPr="009E7A48" w:rsidRDefault="000824A9" w:rsidP="00BB54E6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E7A48">
              <w:rPr>
                <w:rFonts w:ascii="Times New Roman" w:hAnsi="Times New Roman" w:cs="Times New Roman"/>
                <w:sz w:val="20"/>
                <w:szCs w:val="20"/>
              </w:rPr>
              <w:t>HAYVAN HASTANESİ</w:t>
            </w:r>
          </w:p>
          <w:p w14:paraId="108399EF" w14:textId="77777777" w:rsidR="000824A9" w:rsidRPr="009E7A48" w:rsidRDefault="000824A9" w:rsidP="00BB54E6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7A48">
              <w:rPr>
                <w:rFonts w:ascii="Times New Roman" w:hAnsi="Times New Roman" w:cs="Times New Roman"/>
                <w:sz w:val="20"/>
                <w:szCs w:val="20"/>
              </w:rPr>
              <w:t>*(U)</w:t>
            </w:r>
          </w:p>
        </w:tc>
        <w:tc>
          <w:tcPr>
            <w:tcW w:w="1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B51A80" w14:textId="77777777" w:rsidR="000824A9" w:rsidRPr="009E7A48" w:rsidRDefault="000824A9" w:rsidP="00BB54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0824A9" w:rsidRPr="007B5CFD" w14:paraId="001FF616" w14:textId="77777777" w:rsidTr="000824A9">
        <w:trPr>
          <w:trHeight w:val="534"/>
          <w:jc w:val="center"/>
        </w:trPr>
        <w:tc>
          <w:tcPr>
            <w:tcW w:w="1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8CE195" w14:textId="77777777" w:rsidR="000824A9" w:rsidRDefault="000824A9" w:rsidP="00BB54E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FB6E56D" w14:textId="77777777" w:rsidR="000824A9" w:rsidRPr="009E7A48" w:rsidRDefault="000824A9" w:rsidP="00BB54E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E7A48">
              <w:rPr>
                <w:rFonts w:ascii="Times New Roman" w:hAnsi="Times New Roman" w:cs="Times New Roman"/>
                <w:sz w:val="20"/>
                <w:szCs w:val="20"/>
              </w:rPr>
              <w:t>14:00 – 14:50</w:t>
            </w:r>
          </w:p>
        </w:tc>
        <w:tc>
          <w:tcPr>
            <w:tcW w:w="1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8C4757" w14:textId="77777777" w:rsidR="000824A9" w:rsidRPr="009E7A48" w:rsidRDefault="000824A9" w:rsidP="00BB54E6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E7A48">
              <w:rPr>
                <w:rFonts w:ascii="Times New Roman" w:hAnsi="Times New Roman" w:cs="Times New Roman"/>
                <w:sz w:val="20"/>
                <w:szCs w:val="20"/>
              </w:rPr>
              <w:t>NEUVET 502</w:t>
            </w:r>
          </w:p>
          <w:p w14:paraId="1E9985B0" w14:textId="77777777" w:rsidR="000824A9" w:rsidRPr="009E7A48" w:rsidRDefault="000824A9" w:rsidP="00BB54E6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E7A48">
              <w:rPr>
                <w:rFonts w:ascii="Times New Roman" w:hAnsi="Times New Roman" w:cs="Times New Roman"/>
                <w:sz w:val="20"/>
                <w:szCs w:val="20"/>
              </w:rPr>
              <w:t>HAYVAN HASTANESİ</w:t>
            </w:r>
          </w:p>
          <w:p w14:paraId="02AA6371" w14:textId="77777777" w:rsidR="000824A9" w:rsidRPr="009E7A48" w:rsidRDefault="000824A9" w:rsidP="00BB54E6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7A48">
              <w:rPr>
                <w:rFonts w:ascii="Times New Roman" w:hAnsi="Times New Roman" w:cs="Times New Roman"/>
                <w:sz w:val="20"/>
                <w:szCs w:val="20"/>
              </w:rPr>
              <w:t>*(U)</w:t>
            </w:r>
          </w:p>
        </w:tc>
        <w:tc>
          <w:tcPr>
            <w:tcW w:w="1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B5A9DC" w14:textId="77777777" w:rsidR="000824A9" w:rsidRPr="009E7A48" w:rsidRDefault="000824A9" w:rsidP="00BB54E6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E7A48">
              <w:rPr>
                <w:rFonts w:ascii="Times New Roman" w:hAnsi="Times New Roman" w:cs="Times New Roman"/>
                <w:sz w:val="20"/>
                <w:szCs w:val="20"/>
              </w:rPr>
              <w:t>NEUVET 502</w:t>
            </w:r>
          </w:p>
          <w:p w14:paraId="1D424587" w14:textId="77777777" w:rsidR="000824A9" w:rsidRPr="009E7A48" w:rsidRDefault="000824A9" w:rsidP="00BB54E6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E7A48">
              <w:rPr>
                <w:rFonts w:ascii="Times New Roman" w:hAnsi="Times New Roman" w:cs="Times New Roman"/>
                <w:sz w:val="20"/>
                <w:szCs w:val="20"/>
              </w:rPr>
              <w:t>HAYVAN HASTANESİ</w:t>
            </w:r>
          </w:p>
          <w:p w14:paraId="1272060A" w14:textId="77777777" w:rsidR="000824A9" w:rsidRPr="009E7A48" w:rsidRDefault="000824A9" w:rsidP="00BB54E6">
            <w:pPr>
              <w:pStyle w:val="HTMLPreformatted"/>
              <w:jc w:val="center"/>
              <w:rPr>
                <w:rFonts w:ascii="Times New Roman" w:hAnsi="Times New Roman" w:cs="Times New Roman"/>
              </w:rPr>
            </w:pPr>
            <w:r w:rsidRPr="009E7A48">
              <w:rPr>
                <w:rFonts w:ascii="Times New Roman" w:hAnsi="Times New Roman" w:cs="Times New Roman"/>
              </w:rPr>
              <w:t>*(U)</w:t>
            </w:r>
          </w:p>
        </w:tc>
        <w:tc>
          <w:tcPr>
            <w:tcW w:w="1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5E77BD" w14:textId="77777777" w:rsidR="000824A9" w:rsidRPr="009E7A48" w:rsidRDefault="000824A9" w:rsidP="00BB54E6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E7A48">
              <w:rPr>
                <w:rFonts w:ascii="Times New Roman" w:hAnsi="Times New Roman" w:cs="Times New Roman"/>
                <w:sz w:val="20"/>
                <w:szCs w:val="20"/>
              </w:rPr>
              <w:t>NEUVET 406</w:t>
            </w:r>
          </w:p>
          <w:p w14:paraId="322459CA" w14:textId="77777777" w:rsidR="000824A9" w:rsidRPr="009E7A48" w:rsidRDefault="000824A9" w:rsidP="00BB54E6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E7A48">
              <w:rPr>
                <w:rFonts w:ascii="Times New Roman" w:hAnsi="Times New Roman" w:cs="Times New Roman"/>
                <w:sz w:val="20"/>
                <w:szCs w:val="20"/>
              </w:rPr>
              <w:t>(T)</w:t>
            </w:r>
          </w:p>
          <w:p w14:paraId="379562D7" w14:textId="77777777" w:rsidR="000824A9" w:rsidRPr="009E7A48" w:rsidRDefault="000824A9" w:rsidP="00BB54E6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E7A48">
              <w:rPr>
                <w:rFonts w:ascii="Times New Roman" w:hAnsi="Times New Roman" w:cs="Times New Roman"/>
                <w:sz w:val="20"/>
                <w:szCs w:val="20"/>
              </w:rPr>
              <w:t>VT-4-D03</w:t>
            </w:r>
          </w:p>
        </w:tc>
        <w:tc>
          <w:tcPr>
            <w:tcW w:w="1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FD9E61" w14:textId="77777777" w:rsidR="000824A9" w:rsidRPr="009E7A48" w:rsidRDefault="000824A9" w:rsidP="00BB54E6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E7A48">
              <w:rPr>
                <w:rFonts w:ascii="Times New Roman" w:hAnsi="Times New Roman" w:cs="Times New Roman"/>
                <w:sz w:val="20"/>
                <w:szCs w:val="20"/>
              </w:rPr>
              <w:t xml:space="preserve">NEUVET 414 </w:t>
            </w:r>
          </w:p>
          <w:p w14:paraId="34B1EBFF" w14:textId="77777777" w:rsidR="000824A9" w:rsidRPr="009E7A48" w:rsidRDefault="000824A9" w:rsidP="00BB54E6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E7A48">
              <w:rPr>
                <w:rFonts w:ascii="Times New Roman" w:hAnsi="Times New Roman" w:cs="Times New Roman"/>
                <w:sz w:val="20"/>
                <w:szCs w:val="20"/>
              </w:rPr>
              <w:t>HAYVAN HASTANESİ</w:t>
            </w:r>
          </w:p>
          <w:p w14:paraId="28B759C0" w14:textId="77777777" w:rsidR="000824A9" w:rsidRPr="009E7A48" w:rsidRDefault="000824A9" w:rsidP="00BB54E6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7A48">
              <w:rPr>
                <w:rFonts w:ascii="Times New Roman" w:hAnsi="Times New Roman" w:cs="Times New Roman"/>
                <w:sz w:val="20"/>
                <w:szCs w:val="20"/>
              </w:rPr>
              <w:t>*(U)</w:t>
            </w:r>
          </w:p>
        </w:tc>
        <w:tc>
          <w:tcPr>
            <w:tcW w:w="1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FAD280" w14:textId="77777777" w:rsidR="000824A9" w:rsidRPr="009E7A48" w:rsidRDefault="000824A9" w:rsidP="00BB54E6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E7A48">
              <w:rPr>
                <w:rFonts w:ascii="Times New Roman" w:hAnsi="Times New Roman" w:cs="Times New Roman"/>
                <w:sz w:val="20"/>
                <w:szCs w:val="20"/>
              </w:rPr>
              <w:t xml:space="preserve">NEUVET 414 </w:t>
            </w:r>
          </w:p>
          <w:p w14:paraId="5D6A315E" w14:textId="77777777" w:rsidR="000824A9" w:rsidRPr="009E7A48" w:rsidRDefault="000824A9" w:rsidP="00BB54E6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E7A48">
              <w:rPr>
                <w:rFonts w:ascii="Times New Roman" w:hAnsi="Times New Roman" w:cs="Times New Roman"/>
                <w:sz w:val="20"/>
                <w:szCs w:val="20"/>
              </w:rPr>
              <w:t>HAYVAN HASTANESİ</w:t>
            </w:r>
          </w:p>
          <w:p w14:paraId="4DF4DE2E" w14:textId="77777777" w:rsidR="000824A9" w:rsidRPr="009E7A48" w:rsidRDefault="000824A9" w:rsidP="00BB54E6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7A48">
              <w:rPr>
                <w:rFonts w:ascii="Times New Roman" w:hAnsi="Times New Roman" w:cs="Times New Roman"/>
                <w:sz w:val="20"/>
                <w:szCs w:val="20"/>
              </w:rPr>
              <w:t>*(U)</w:t>
            </w:r>
          </w:p>
        </w:tc>
        <w:tc>
          <w:tcPr>
            <w:tcW w:w="1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FC6E4A" w14:textId="77777777" w:rsidR="000824A9" w:rsidRPr="009E7A48" w:rsidRDefault="000824A9" w:rsidP="00BB54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0824A9" w:rsidRPr="007B5CFD" w14:paraId="4023BC5B" w14:textId="77777777" w:rsidTr="000824A9">
        <w:trPr>
          <w:trHeight w:val="534"/>
          <w:jc w:val="center"/>
        </w:trPr>
        <w:tc>
          <w:tcPr>
            <w:tcW w:w="1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305E5D" w14:textId="77777777" w:rsidR="000824A9" w:rsidRDefault="000824A9" w:rsidP="00BB54E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BA114B8" w14:textId="77777777" w:rsidR="000824A9" w:rsidRPr="009E7A48" w:rsidRDefault="000824A9" w:rsidP="00BB54E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E7A48">
              <w:rPr>
                <w:rFonts w:ascii="Times New Roman" w:hAnsi="Times New Roman" w:cs="Times New Roman"/>
                <w:sz w:val="20"/>
                <w:szCs w:val="20"/>
              </w:rPr>
              <w:t>15:00 – 15:50</w:t>
            </w:r>
          </w:p>
        </w:tc>
        <w:tc>
          <w:tcPr>
            <w:tcW w:w="1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A48D2B" w14:textId="77777777" w:rsidR="000824A9" w:rsidRPr="009E7A48" w:rsidRDefault="000824A9" w:rsidP="00BB54E6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E7A48">
              <w:rPr>
                <w:rFonts w:ascii="Times New Roman" w:hAnsi="Times New Roman" w:cs="Times New Roman"/>
                <w:sz w:val="20"/>
                <w:szCs w:val="20"/>
              </w:rPr>
              <w:t>NEUVET 502</w:t>
            </w:r>
          </w:p>
          <w:p w14:paraId="6CC8788B" w14:textId="77777777" w:rsidR="000824A9" w:rsidRPr="009E7A48" w:rsidRDefault="000824A9" w:rsidP="00BB54E6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E7A48">
              <w:rPr>
                <w:rFonts w:ascii="Times New Roman" w:hAnsi="Times New Roman" w:cs="Times New Roman"/>
                <w:sz w:val="20"/>
                <w:szCs w:val="20"/>
              </w:rPr>
              <w:t>HAYVAN HASTANESİ</w:t>
            </w:r>
          </w:p>
          <w:p w14:paraId="61C5691A" w14:textId="77777777" w:rsidR="000824A9" w:rsidRPr="009E7A48" w:rsidRDefault="000824A9" w:rsidP="00BB54E6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7A48">
              <w:rPr>
                <w:rFonts w:ascii="Times New Roman" w:hAnsi="Times New Roman" w:cs="Times New Roman"/>
                <w:sz w:val="20"/>
                <w:szCs w:val="20"/>
              </w:rPr>
              <w:t>*(U)</w:t>
            </w:r>
          </w:p>
        </w:tc>
        <w:tc>
          <w:tcPr>
            <w:tcW w:w="1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5DE6FB" w14:textId="77777777" w:rsidR="000824A9" w:rsidRPr="009E7A48" w:rsidRDefault="000824A9" w:rsidP="00BB54E6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E7A48">
              <w:rPr>
                <w:rFonts w:ascii="Times New Roman" w:hAnsi="Times New Roman" w:cs="Times New Roman"/>
                <w:sz w:val="20"/>
                <w:szCs w:val="20"/>
              </w:rPr>
              <w:t>NEUVET 502</w:t>
            </w:r>
          </w:p>
          <w:p w14:paraId="46731189" w14:textId="77777777" w:rsidR="000824A9" w:rsidRPr="009E7A48" w:rsidRDefault="000824A9" w:rsidP="00BB54E6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E7A48">
              <w:rPr>
                <w:rFonts w:ascii="Times New Roman" w:hAnsi="Times New Roman" w:cs="Times New Roman"/>
                <w:sz w:val="20"/>
                <w:szCs w:val="20"/>
              </w:rPr>
              <w:t>HAYVAN HASTANESİ</w:t>
            </w:r>
          </w:p>
          <w:p w14:paraId="47749367" w14:textId="77777777" w:rsidR="000824A9" w:rsidRPr="009E7A48" w:rsidRDefault="000824A9" w:rsidP="00BB54E6">
            <w:pPr>
              <w:pStyle w:val="HTMLPreformatted"/>
              <w:jc w:val="center"/>
              <w:rPr>
                <w:rFonts w:ascii="Times New Roman" w:hAnsi="Times New Roman" w:cs="Times New Roman"/>
              </w:rPr>
            </w:pPr>
            <w:r w:rsidRPr="009E7A48">
              <w:rPr>
                <w:rFonts w:ascii="Times New Roman" w:hAnsi="Times New Roman" w:cs="Times New Roman"/>
              </w:rPr>
              <w:t>*(U)</w:t>
            </w:r>
          </w:p>
        </w:tc>
        <w:tc>
          <w:tcPr>
            <w:tcW w:w="1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47C011" w14:textId="77777777" w:rsidR="000824A9" w:rsidRPr="009E7A48" w:rsidRDefault="000824A9" w:rsidP="00BB54E6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E7A48">
              <w:rPr>
                <w:rFonts w:ascii="Times New Roman" w:hAnsi="Times New Roman" w:cs="Times New Roman"/>
                <w:sz w:val="20"/>
                <w:szCs w:val="20"/>
              </w:rPr>
              <w:t>NEUVET 406</w:t>
            </w:r>
          </w:p>
          <w:p w14:paraId="01A02A5D" w14:textId="77777777" w:rsidR="000824A9" w:rsidRPr="009E7A48" w:rsidRDefault="000824A9" w:rsidP="00BB54E6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E7A48">
              <w:rPr>
                <w:rFonts w:ascii="Times New Roman" w:hAnsi="Times New Roman" w:cs="Times New Roman"/>
                <w:sz w:val="20"/>
                <w:szCs w:val="20"/>
              </w:rPr>
              <w:t>(T)</w:t>
            </w:r>
          </w:p>
          <w:p w14:paraId="7885F19F" w14:textId="77777777" w:rsidR="000824A9" w:rsidRPr="009E7A48" w:rsidRDefault="000824A9" w:rsidP="00BB54E6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E7A48">
              <w:rPr>
                <w:rFonts w:ascii="Times New Roman" w:hAnsi="Times New Roman" w:cs="Times New Roman"/>
                <w:sz w:val="20"/>
                <w:szCs w:val="20"/>
              </w:rPr>
              <w:t>VT-4-D03</w:t>
            </w:r>
          </w:p>
        </w:tc>
        <w:tc>
          <w:tcPr>
            <w:tcW w:w="1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9357AD" w14:textId="77777777" w:rsidR="000824A9" w:rsidRPr="009E7A48" w:rsidRDefault="000824A9" w:rsidP="00BB54E6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E7A48">
              <w:rPr>
                <w:rFonts w:ascii="Times New Roman" w:hAnsi="Times New Roman" w:cs="Times New Roman"/>
                <w:sz w:val="20"/>
                <w:szCs w:val="20"/>
              </w:rPr>
              <w:t xml:space="preserve">NEUVET 414 </w:t>
            </w:r>
          </w:p>
          <w:p w14:paraId="4097510E" w14:textId="77777777" w:rsidR="000824A9" w:rsidRPr="009E7A48" w:rsidRDefault="000824A9" w:rsidP="00BB54E6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E7A48">
              <w:rPr>
                <w:rFonts w:ascii="Times New Roman" w:hAnsi="Times New Roman" w:cs="Times New Roman"/>
                <w:sz w:val="20"/>
                <w:szCs w:val="20"/>
              </w:rPr>
              <w:t>HAYVAN HASTANESİ</w:t>
            </w:r>
          </w:p>
          <w:p w14:paraId="080D4B53" w14:textId="77777777" w:rsidR="000824A9" w:rsidRPr="009E7A48" w:rsidRDefault="000824A9" w:rsidP="00BB54E6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7A48">
              <w:rPr>
                <w:rFonts w:ascii="Times New Roman" w:hAnsi="Times New Roman" w:cs="Times New Roman"/>
                <w:sz w:val="20"/>
                <w:szCs w:val="20"/>
              </w:rPr>
              <w:t>*(U)</w:t>
            </w:r>
          </w:p>
        </w:tc>
        <w:tc>
          <w:tcPr>
            <w:tcW w:w="1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0F5C57" w14:textId="77777777" w:rsidR="000824A9" w:rsidRPr="009E7A48" w:rsidRDefault="000824A9" w:rsidP="00BB54E6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E7A48">
              <w:rPr>
                <w:rFonts w:ascii="Times New Roman" w:hAnsi="Times New Roman" w:cs="Times New Roman"/>
                <w:sz w:val="20"/>
                <w:szCs w:val="20"/>
              </w:rPr>
              <w:t xml:space="preserve">NEUVET 414 </w:t>
            </w:r>
          </w:p>
          <w:p w14:paraId="45561706" w14:textId="77777777" w:rsidR="000824A9" w:rsidRPr="009E7A48" w:rsidRDefault="000824A9" w:rsidP="00BB54E6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E7A48">
              <w:rPr>
                <w:rFonts w:ascii="Times New Roman" w:hAnsi="Times New Roman" w:cs="Times New Roman"/>
                <w:sz w:val="20"/>
                <w:szCs w:val="20"/>
              </w:rPr>
              <w:t>HAYVAN HASTANESİ</w:t>
            </w:r>
          </w:p>
          <w:p w14:paraId="12BE1B79" w14:textId="77777777" w:rsidR="000824A9" w:rsidRPr="009E7A48" w:rsidRDefault="000824A9" w:rsidP="00BB54E6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7A48">
              <w:rPr>
                <w:rFonts w:ascii="Times New Roman" w:hAnsi="Times New Roman" w:cs="Times New Roman"/>
                <w:sz w:val="20"/>
                <w:szCs w:val="20"/>
              </w:rPr>
              <w:t>*(U)</w:t>
            </w:r>
          </w:p>
        </w:tc>
        <w:tc>
          <w:tcPr>
            <w:tcW w:w="1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30AB2E" w14:textId="77777777" w:rsidR="000824A9" w:rsidRPr="009E7A48" w:rsidRDefault="000824A9" w:rsidP="00BB54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0824A9" w:rsidRPr="007B5CFD" w14:paraId="36E4E80D" w14:textId="77777777" w:rsidTr="000824A9">
        <w:trPr>
          <w:trHeight w:val="534"/>
          <w:jc w:val="center"/>
        </w:trPr>
        <w:tc>
          <w:tcPr>
            <w:tcW w:w="1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FDD530" w14:textId="77777777" w:rsidR="000824A9" w:rsidRDefault="000824A9" w:rsidP="00BB54E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5E85C04" w14:textId="77777777" w:rsidR="000824A9" w:rsidRPr="009E7A48" w:rsidRDefault="000824A9" w:rsidP="00BB54E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E7A48">
              <w:rPr>
                <w:rFonts w:ascii="Times New Roman" w:hAnsi="Times New Roman" w:cs="Times New Roman"/>
                <w:sz w:val="20"/>
                <w:szCs w:val="20"/>
              </w:rPr>
              <w:t>16:00 – 16:50</w:t>
            </w:r>
          </w:p>
        </w:tc>
        <w:tc>
          <w:tcPr>
            <w:tcW w:w="1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1EED88" w14:textId="77777777" w:rsidR="000824A9" w:rsidRPr="009E7A48" w:rsidRDefault="000824A9" w:rsidP="00BB54E6">
            <w:pPr>
              <w:pStyle w:val="HTMLPreformatted"/>
              <w:jc w:val="center"/>
              <w:rPr>
                <w:rFonts w:ascii="Times New Roman" w:hAnsi="Times New Roman" w:cs="Times New Roman"/>
              </w:rPr>
            </w:pPr>
            <w:r w:rsidRPr="009E7A48">
              <w:rPr>
                <w:rFonts w:ascii="Times New Roman" w:hAnsi="Times New Roman" w:cs="Times New Roman"/>
              </w:rPr>
              <w:t>AOS</w:t>
            </w:r>
          </w:p>
        </w:tc>
        <w:tc>
          <w:tcPr>
            <w:tcW w:w="1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8B3959" w14:textId="77777777" w:rsidR="000824A9" w:rsidRPr="009E7A48" w:rsidRDefault="000824A9" w:rsidP="00BB54E6">
            <w:pPr>
              <w:pStyle w:val="HTMLPreformatted"/>
              <w:jc w:val="center"/>
              <w:rPr>
                <w:rFonts w:ascii="Times New Roman" w:hAnsi="Times New Roman" w:cs="Times New Roman"/>
              </w:rPr>
            </w:pPr>
            <w:r w:rsidRPr="009E7A48">
              <w:rPr>
                <w:rFonts w:ascii="Times New Roman" w:hAnsi="Times New Roman" w:cs="Times New Roman"/>
              </w:rPr>
              <w:t>NEUVET 406</w:t>
            </w:r>
          </w:p>
          <w:p w14:paraId="2F23D4FD" w14:textId="77777777" w:rsidR="000824A9" w:rsidRPr="009E7A48" w:rsidRDefault="000824A9" w:rsidP="00BB54E6">
            <w:pPr>
              <w:pStyle w:val="HTMLPreformatted"/>
              <w:jc w:val="center"/>
              <w:rPr>
                <w:rFonts w:ascii="Times New Roman" w:hAnsi="Times New Roman" w:cs="Times New Roman"/>
              </w:rPr>
            </w:pPr>
            <w:r w:rsidRPr="009E7A48">
              <w:rPr>
                <w:rFonts w:ascii="Times New Roman" w:hAnsi="Times New Roman" w:cs="Times New Roman"/>
              </w:rPr>
              <w:t>(T)</w:t>
            </w:r>
          </w:p>
          <w:p w14:paraId="0CAEB698" w14:textId="77777777" w:rsidR="000824A9" w:rsidRPr="009E7A48" w:rsidRDefault="000824A9" w:rsidP="00BB54E6">
            <w:pPr>
              <w:pStyle w:val="HTMLPreformatted"/>
              <w:jc w:val="center"/>
              <w:rPr>
                <w:rFonts w:ascii="Times New Roman" w:hAnsi="Times New Roman" w:cs="Times New Roman"/>
              </w:rPr>
            </w:pPr>
            <w:r w:rsidRPr="009E7A48">
              <w:rPr>
                <w:rFonts w:ascii="Times New Roman" w:hAnsi="Times New Roman" w:cs="Times New Roman"/>
              </w:rPr>
              <w:t>VT-4-D03</w:t>
            </w:r>
          </w:p>
        </w:tc>
        <w:tc>
          <w:tcPr>
            <w:tcW w:w="1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9FA00A" w14:textId="77777777" w:rsidR="000824A9" w:rsidRPr="009E7A48" w:rsidRDefault="000824A9" w:rsidP="00BB54E6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E7A48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CB69A9" w14:textId="77777777" w:rsidR="000824A9" w:rsidRPr="009E7A48" w:rsidRDefault="000824A9" w:rsidP="00BB54E6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E7A48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A163EA" w14:textId="77777777" w:rsidR="000824A9" w:rsidRPr="009E7A48" w:rsidRDefault="000824A9" w:rsidP="00BB54E6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E7A48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82FB06" w14:textId="77777777" w:rsidR="000824A9" w:rsidRPr="009E7A48" w:rsidRDefault="000824A9" w:rsidP="00BB54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0824A9" w:rsidRPr="007B5CFD" w14:paraId="4A001101" w14:textId="77777777" w:rsidTr="000824A9">
        <w:trPr>
          <w:trHeight w:val="534"/>
          <w:jc w:val="center"/>
        </w:trPr>
        <w:tc>
          <w:tcPr>
            <w:tcW w:w="1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A71085" w14:textId="77777777" w:rsidR="000824A9" w:rsidRDefault="000824A9" w:rsidP="00BB54E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23170F8" w14:textId="77777777" w:rsidR="000824A9" w:rsidRPr="009E7A48" w:rsidRDefault="000824A9" w:rsidP="00BB54E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E7A48">
              <w:rPr>
                <w:rFonts w:ascii="Times New Roman" w:hAnsi="Times New Roman" w:cs="Times New Roman"/>
                <w:sz w:val="20"/>
                <w:szCs w:val="20"/>
              </w:rPr>
              <w:t>17:00 – 17:50</w:t>
            </w:r>
          </w:p>
        </w:tc>
        <w:tc>
          <w:tcPr>
            <w:tcW w:w="1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C7ABD7" w14:textId="77777777" w:rsidR="000824A9" w:rsidRPr="009E7A48" w:rsidRDefault="000824A9" w:rsidP="00BB54E6">
            <w:pPr>
              <w:pStyle w:val="HTMLPreformatted"/>
              <w:jc w:val="center"/>
              <w:rPr>
                <w:rFonts w:ascii="Times New Roman" w:hAnsi="Times New Roman" w:cs="Times New Roman"/>
              </w:rPr>
            </w:pPr>
            <w:r w:rsidRPr="009E7A48">
              <w:rPr>
                <w:rFonts w:ascii="Times New Roman" w:hAnsi="Times New Roman" w:cs="Times New Roman"/>
              </w:rPr>
              <w:t>AOS</w:t>
            </w:r>
          </w:p>
        </w:tc>
        <w:tc>
          <w:tcPr>
            <w:tcW w:w="1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183778" w14:textId="77777777" w:rsidR="000824A9" w:rsidRPr="009E7A48" w:rsidRDefault="000824A9" w:rsidP="00BB54E6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7A48">
              <w:rPr>
                <w:rFonts w:ascii="Times New Roman" w:eastAsia="Times New Roman" w:hAnsi="Times New Roman" w:cs="Times New Roman"/>
                <w:sz w:val="20"/>
                <w:szCs w:val="20"/>
              </w:rPr>
              <w:t>NEUVET 406</w:t>
            </w:r>
          </w:p>
          <w:p w14:paraId="3C149A56" w14:textId="77777777" w:rsidR="000824A9" w:rsidRPr="009E7A48" w:rsidRDefault="000824A9" w:rsidP="00BB54E6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7A48">
              <w:rPr>
                <w:rFonts w:ascii="Times New Roman" w:eastAsia="Times New Roman" w:hAnsi="Times New Roman" w:cs="Times New Roman"/>
                <w:sz w:val="20"/>
                <w:szCs w:val="20"/>
              </w:rPr>
              <w:t>(T)</w:t>
            </w:r>
          </w:p>
          <w:p w14:paraId="7D71A15E" w14:textId="77777777" w:rsidR="000824A9" w:rsidRPr="009E7A48" w:rsidRDefault="000824A9" w:rsidP="00BB54E6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7A48">
              <w:rPr>
                <w:rFonts w:ascii="Times New Roman" w:eastAsia="Times New Roman" w:hAnsi="Times New Roman" w:cs="Times New Roman"/>
                <w:sz w:val="20"/>
                <w:szCs w:val="20"/>
              </w:rPr>
              <w:t>VT-4-D03</w:t>
            </w:r>
          </w:p>
        </w:tc>
        <w:tc>
          <w:tcPr>
            <w:tcW w:w="1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488F9C" w14:textId="77777777" w:rsidR="000824A9" w:rsidRPr="009E7A48" w:rsidRDefault="000824A9" w:rsidP="00BB54E6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E7A48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B9FBE8" w14:textId="77777777" w:rsidR="000824A9" w:rsidRPr="009E7A48" w:rsidRDefault="000824A9" w:rsidP="00BB54E6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E7A48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01E1DF" w14:textId="77777777" w:rsidR="000824A9" w:rsidRPr="009E7A48" w:rsidRDefault="000824A9" w:rsidP="00BB54E6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E7A48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432C1C" w14:textId="77777777" w:rsidR="000824A9" w:rsidRPr="009E7A48" w:rsidRDefault="000824A9" w:rsidP="00BB54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</w:tbl>
    <w:p w14:paraId="7F991D3D" w14:textId="77777777" w:rsidR="000824A9" w:rsidRPr="004521C3" w:rsidRDefault="000824A9" w:rsidP="000824A9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4521C3">
        <w:rPr>
          <w:rFonts w:ascii="Times New Roman" w:hAnsi="Times New Roman" w:cs="Times New Roman"/>
          <w:sz w:val="20"/>
          <w:szCs w:val="20"/>
        </w:rPr>
        <w:t xml:space="preserve">AOS = Akademik </w:t>
      </w:r>
      <w:proofErr w:type="spellStart"/>
      <w:r w:rsidRPr="004521C3">
        <w:rPr>
          <w:rFonts w:ascii="Times New Roman" w:hAnsi="Times New Roman" w:cs="Times New Roman"/>
          <w:sz w:val="20"/>
          <w:szCs w:val="20"/>
        </w:rPr>
        <w:t>Ofis</w:t>
      </w:r>
      <w:proofErr w:type="spellEnd"/>
      <w:r w:rsidRPr="004521C3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4521C3">
        <w:rPr>
          <w:rFonts w:ascii="Times New Roman" w:hAnsi="Times New Roman" w:cs="Times New Roman"/>
          <w:sz w:val="20"/>
          <w:szCs w:val="20"/>
        </w:rPr>
        <w:t>Saati</w:t>
      </w:r>
      <w:proofErr w:type="spellEnd"/>
    </w:p>
    <w:p w14:paraId="3003B11C" w14:textId="774498ED" w:rsidR="000824A9" w:rsidRDefault="000824A9" w:rsidP="000824A9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4521C3">
        <w:rPr>
          <w:rFonts w:ascii="Times New Roman" w:hAnsi="Times New Roman" w:cs="Times New Roman"/>
          <w:sz w:val="20"/>
          <w:szCs w:val="20"/>
        </w:rPr>
        <w:t xml:space="preserve">ÖOS = </w:t>
      </w:r>
      <w:proofErr w:type="spellStart"/>
      <w:r w:rsidRPr="004521C3">
        <w:rPr>
          <w:rFonts w:ascii="Times New Roman" w:hAnsi="Times New Roman" w:cs="Times New Roman"/>
          <w:sz w:val="20"/>
          <w:szCs w:val="20"/>
        </w:rPr>
        <w:t>Öğrenci</w:t>
      </w:r>
      <w:proofErr w:type="spellEnd"/>
      <w:r w:rsidRPr="004521C3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4521C3">
        <w:rPr>
          <w:rFonts w:ascii="Times New Roman" w:hAnsi="Times New Roman" w:cs="Times New Roman"/>
          <w:sz w:val="20"/>
          <w:szCs w:val="20"/>
        </w:rPr>
        <w:t>Ofis</w:t>
      </w:r>
      <w:proofErr w:type="spellEnd"/>
      <w:r w:rsidRPr="004521C3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4521C3">
        <w:rPr>
          <w:rFonts w:ascii="Times New Roman" w:hAnsi="Times New Roman" w:cs="Times New Roman"/>
          <w:sz w:val="20"/>
          <w:szCs w:val="20"/>
        </w:rPr>
        <w:t>Saati</w:t>
      </w:r>
      <w:proofErr w:type="spellEnd"/>
    </w:p>
    <w:p w14:paraId="1DABC2BF" w14:textId="77777777" w:rsidR="000824A9" w:rsidRDefault="000824A9">
      <w:pPr>
        <w:spacing w:after="200" w:line="276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br w:type="page"/>
      </w:r>
    </w:p>
    <w:tbl>
      <w:tblPr>
        <w:tblW w:w="1107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71"/>
        <w:gridCol w:w="1165"/>
        <w:gridCol w:w="716"/>
        <w:gridCol w:w="709"/>
        <w:gridCol w:w="425"/>
        <w:gridCol w:w="1134"/>
        <w:gridCol w:w="843"/>
        <w:gridCol w:w="15"/>
        <w:gridCol w:w="1119"/>
        <w:gridCol w:w="658"/>
        <w:gridCol w:w="1476"/>
        <w:gridCol w:w="1141"/>
      </w:tblGrid>
      <w:tr w:rsidR="003962D3" w:rsidRPr="0041345A" w14:paraId="393DDB65" w14:textId="77777777" w:rsidTr="0023470D">
        <w:trPr>
          <w:trHeight w:val="416"/>
          <w:jc w:val="center"/>
        </w:trPr>
        <w:tc>
          <w:tcPr>
            <w:tcW w:w="1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014F7A" w14:textId="77777777" w:rsidR="003962D3" w:rsidRPr="0095284B" w:rsidRDefault="003962D3" w:rsidP="0023470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5284B"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>Bahar</w:t>
            </w:r>
            <w:proofErr w:type="spellEnd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Pr="0095284B">
              <w:rPr>
                <w:rFonts w:ascii="Times New Roman" w:hAnsi="Times New Roman" w:cs="Times New Roman"/>
                <w:b/>
                <w:sz w:val="20"/>
                <w:szCs w:val="20"/>
              </w:rPr>
              <w:t>2018-2019</w:t>
            </w:r>
          </w:p>
        </w:tc>
        <w:tc>
          <w:tcPr>
            <w:tcW w:w="9401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52E591" w14:textId="1BF6325F" w:rsidR="003962D3" w:rsidRPr="0095284B" w:rsidRDefault="003962D3" w:rsidP="0023470D">
            <w:pPr>
              <w:tabs>
                <w:tab w:val="left" w:pos="2805"/>
                <w:tab w:val="center" w:pos="3931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PROF. DR</w:t>
            </w:r>
            <w:r w:rsidRPr="0095284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. 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ABDULLAH</w:t>
            </w:r>
            <w:r w:rsidRPr="0095284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BAŞOĞLU </w:t>
            </w:r>
          </w:p>
        </w:tc>
      </w:tr>
      <w:tr w:rsidR="003962D3" w:rsidRPr="0041345A" w14:paraId="3F903851" w14:textId="77777777" w:rsidTr="0023470D">
        <w:trPr>
          <w:jc w:val="center"/>
        </w:trPr>
        <w:tc>
          <w:tcPr>
            <w:tcW w:w="1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1684DD" w14:textId="77777777" w:rsidR="003962D3" w:rsidRPr="0095284B" w:rsidRDefault="003962D3" w:rsidP="0023470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8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F3DD97" w14:textId="77777777" w:rsidR="003962D3" w:rsidRPr="0095284B" w:rsidRDefault="003962D3" w:rsidP="0023470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5284B">
              <w:rPr>
                <w:rFonts w:ascii="Times New Roman" w:hAnsi="Times New Roman" w:cs="Times New Roman"/>
                <w:b/>
                <w:sz w:val="20"/>
                <w:szCs w:val="20"/>
              </w:rPr>
              <w:t>Pazartesi</w:t>
            </w:r>
            <w:proofErr w:type="spellEnd"/>
          </w:p>
        </w:tc>
        <w:tc>
          <w:tcPr>
            <w:tcW w:w="226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88B262" w14:textId="77777777" w:rsidR="003962D3" w:rsidRPr="0095284B" w:rsidRDefault="003962D3" w:rsidP="0023470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5284B">
              <w:rPr>
                <w:rFonts w:ascii="Times New Roman" w:hAnsi="Times New Roman" w:cs="Times New Roman"/>
                <w:b/>
                <w:sz w:val="20"/>
                <w:szCs w:val="20"/>
              </w:rPr>
              <w:t>Salı</w:t>
            </w:r>
            <w:proofErr w:type="spellEnd"/>
          </w:p>
        </w:tc>
        <w:tc>
          <w:tcPr>
            <w:tcW w:w="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305337" w14:textId="77777777" w:rsidR="003962D3" w:rsidRPr="0095284B" w:rsidRDefault="003962D3" w:rsidP="0023470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5284B">
              <w:rPr>
                <w:rFonts w:ascii="Times New Roman" w:hAnsi="Times New Roman" w:cs="Times New Roman"/>
                <w:b/>
                <w:sz w:val="20"/>
                <w:szCs w:val="20"/>
              </w:rPr>
              <w:t>Çarşamba</w:t>
            </w:r>
            <w:proofErr w:type="spellEnd"/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F510F7" w14:textId="77777777" w:rsidR="003962D3" w:rsidRPr="0095284B" w:rsidRDefault="003962D3" w:rsidP="0023470D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5284B">
              <w:rPr>
                <w:rFonts w:ascii="Times New Roman" w:hAnsi="Times New Roman" w:cs="Times New Roman"/>
                <w:b/>
                <w:sz w:val="20"/>
                <w:szCs w:val="20"/>
              </w:rPr>
              <w:t>Perşembe</w:t>
            </w:r>
            <w:proofErr w:type="spellEnd"/>
          </w:p>
        </w:tc>
        <w:tc>
          <w:tcPr>
            <w:tcW w:w="2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989F1C" w14:textId="77777777" w:rsidR="003962D3" w:rsidRPr="0095284B" w:rsidRDefault="003962D3" w:rsidP="0023470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5284B">
              <w:rPr>
                <w:rFonts w:ascii="Times New Roman" w:hAnsi="Times New Roman" w:cs="Times New Roman"/>
                <w:b/>
                <w:sz w:val="20"/>
                <w:szCs w:val="20"/>
              </w:rPr>
              <w:t>Cuma</w:t>
            </w:r>
            <w:proofErr w:type="spellEnd"/>
          </w:p>
        </w:tc>
        <w:tc>
          <w:tcPr>
            <w:tcW w:w="11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1CC4AD" w14:textId="77777777" w:rsidR="003962D3" w:rsidRDefault="003962D3" w:rsidP="0023470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95284B">
              <w:rPr>
                <w:rFonts w:ascii="Times New Roman" w:hAnsi="Times New Roman" w:cs="Times New Roman"/>
                <w:b/>
                <w:sz w:val="20"/>
                <w:szCs w:val="20"/>
              </w:rPr>
              <w:t>Cumartesi</w:t>
            </w:r>
            <w:proofErr w:type="spellEnd"/>
          </w:p>
          <w:p w14:paraId="00B1C99D" w14:textId="77777777" w:rsidR="003962D3" w:rsidRPr="0095284B" w:rsidRDefault="003962D3" w:rsidP="0023470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3962D3" w:rsidRPr="0041345A" w14:paraId="69BB52BD" w14:textId="77777777" w:rsidTr="0023470D">
        <w:trPr>
          <w:trHeight w:val="218"/>
          <w:jc w:val="center"/>
        </w:trPr>
        <w:tc>
          <w:tcPr>
            <w:tcW w:w="1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CD62AE" w14:textId="77777777" w:rsidR="003962D3" w:rsidRPr="0095284B" w:rsidRDefault="003962D3" w:rsidP="0023470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5284B">
              <w:rPr>
                <w:rFonts w:ascii="Times New Roman" w:hAnsi="Times New Roman" w:cs="Times New Roman"/>
                <w:sz w:val="20"/>
                <w:szCs w:val="20"/>
              </w:rPr>
              <w:t>8:00 – 8:50</w:t>
            </w:r>
          </w:p>
        </w:tc>
        <w:tc>
          <w:tcPr>
            <w:tcW w:w="18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4F77B0" w14:textId="77777777" w:rsidR="003962D3" w:rsidRPr="0095284B" w:rsidRDefault="003962D3" w:rsidP="0023470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6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AF89E9" w14:textId="77777777" w:rsidR="003962D3" w:rsidRPr="0095284B" w:rsidRDefault="003962D3" w:rsidP="0023470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4A637E" w14:textId="77777777" w:rsidR="003962D3" w:rsidRPr="0095284B" w:rsidRDefault="003962D3" w:rsidP="0023470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D7CD49" w14:textId="77777777" w:rsidR="003962D3" w:rsidRPr="0095284B" w:rsidRDefault="003962D3" w:rsidP="0023470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EB54BE" w14:textId="77777777" w:rsidR="003962D3" w:rsidRPr="0095284B" w:rsidRDefault="003962D3" w:rsidP="0023470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1ED416" w14:textId="77777777" w:rsidR="003962D3" w:rsidRPr="0095284B" w:rsidRDefault="003962D3" w:rsidP="0023470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962D3" w:rsidRPr="0041345A" w14:paraId="056EE9BB" w14:textId="77777777" w:rsidTr="0023470D">
        <w:trPr>
          <w:trHeight w:val="626"/>
          <w:jc w:val="center"/>
        </w:trPr>
        <w:tc>
          <w:tcPr>
            <w:tcW w:w="1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621B83" w14:textId="77777777" w:rsidR="003962D3" w:rsidRPr="0095284B" w:rsidRDefault="003962D3" w:rsidP="0023470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5284B">
              <w:rPr>
                <w:rFonts w:ascii="Times New Roman" w:hAnsi="Times New Roman" w:cs="Times New Roman"/>
                <w:sz w:val="20"/>
                <w:szCs w:val="20"/>
              </w:rPr>
              <w:t>9:00 – 9:50</w:t>
            </w:r>
          </w:p>
        </w:tc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C65E4A" w14:textId="77777777" w:rsidR="003962D3" w:rsidRPr="0095284B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5284B">
              <w:rPr>
                <w:rFonts w:ascii="Times New Roman" w:eastAsia="Times New Roman" w:hAnsi="Times New Roman" w:cs="Times New Roman"/>
                <w:sz w:val="20"/>
                <w:szCs w:val="20"/>
              </w:rPr>
              <w:t>NEUVET 502 (T)</w:t>
            </w:r>
          </w:p>
          <w:p w14:paraId="0D1BED5D" w14:textId="77777777" w:rsidR="003962D3" w:rsidRPr="0095284B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5284B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Hayvan Hastanesi</w:t>
            </w:r>
          </w:p>
          <w:p w14:paraId="036DD045" w14:textId="77777777" w:rsidR="003962D3" w:rsidRPr="0095284B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5284B">
              <w:rPr>
                <w:rFonts w:ascii="Times New Roman" w:eastAsia="Times New Roman" w:hAnsi="Times New Roman" w:cs="Times New Roman"/>
                <w:sz w:val="20"/>
                <w:szCs w:val="20"/>
              </w:rPr>
              <w:t>(U)</w:t>
            </w:r>
          </w:p>
        </w:tc>
        <w:tc>
          <w:tcPr>
            <w:tcW w:w="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DBA57C" w14:textId="77777777" w:rsidR="003962D3" w:rsidRPr="0095284B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5284B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226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684549" w14:textId="77777777" w:rsidR="003962D3" w:rsidRPr="0095284B" w:rsidRDefault="003962D3" w:rsidP="0023470D">
            <w:pPr>
              <w:pStyle w:val="NoSpacing"/>
              <w:spacing w:before="24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</w:pPr>
            <w:r w:rsidRPr="0095284B"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>NEUVET 420</w:t>
            </w:r>
          </w:p>
          <w:p w14:paraId="6236E70C" w14:textId="77777777" w:rsidR="003962D3" w:rsidRPr="0095284B" w:rsidRDefault="003962D3" w:rsidP="0023470D">
            <w:pPr>
              <w:pStyle w:val="NoSpacing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</w:pPr>
            <w:r w:rsidRPr="0095284B"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 xml:space="preserve"> (T)</w:t>
            </w:r>
          </w:p>
          <w:p w14:paraId="6F4A95EB" w14:textId="77777777" w:rsidR="003962D3" w:rsidRPr="0095284B" w:rsidRDefault="003962D3" w:rsidP="0023470D">
            <w:pPr>
              <w:spacing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5284B">
              <w:rPr>
                <w:rFonts w:ascii="Times New Roman" w:eastAsia="Times New Roman" w:hAnsi="Times New Roman" w:cs="Times New Roman"/>
                <w:sz w:val="20"/>
                <w:szCs w:val="20"/>
              </w:rPr>
              <w:t>VT-4-D02</w:t>
            </w:r>
          </w:p>
          <w:p w14:paraId="1B663B0E" w14:textId="77777777" w:rsidR="003962D3" w:rsidRPr="0095284B" w:rsidRDefault="003962D3" w:rsidP="0023470D">
            <w:pPr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F4441B" w14:textId="77777777" w:rsidR="003962D3" w:rsidRPr="0095284B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5284B">
              <w:rPr>
                <w:rFonts w:ascii="Times New Roman" w:eastAsia="Times New Roman" w:hAnsi="Times New Roman" w:cs="Times New Roman"/>
                <w:sz w:val="20"/>
                <w:szCs w:val="20"/>
              </w:rPr>
              <w:t>NEUVET 502</w:t>
            </w:r>
          </w:p>
          <w:p w14:paraId="24E5863E" w14:textId="77777777" w:rsidR="003962D3" w:rsidRPr="0095284B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5284B">
              <w:rPr>
                <w:rFonts w:ascii="Times New Roman" w:eastAsia="Times New Roman" w:hAnsi="Times New Roman" w:cs="Times New Roman"/>
                <w:sz w:val="20"/>
                <w:szCs w:val="20"/>
              </w:rPr>
              <w:t>(T)</w:t>
            </w:r>
          </w:p>
          <w:p w14:paraId="145BC87A" w14:textId="77777777" w:rsidR="003962D3" w:rsidRPr="0095284B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5284B">
              <w:rPr>
                <w:rFonts w:ascii="Times New Roman" w:eastAsia="Times New Roman" w:hAnsi="Times New Roman" w:cs="Times New Roman"/>
                <w:sz w:val="20"/>
                <w:szCs w:val="20"/>
              </w:rPr>
              <w:t>Çiftlik</w:t>
            </w:r>
          </w:p>
          <w:p w14:paraId="20269C88" w14:textId="77777777" w:rsidR="003962D3" w:rsidRPr="0095284B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5284B">
              <w:rPr>
                <w:rFonts w:ascii="Times New Roman" w:eastAsia="Times New Roman" w:hAnsi="Times New Roman" w:cs="Times New Roman"/>
                <w:sz w:val="20"/>
                <w:szCs w:val="20"/>
              </w:rPr>
              <w:t>(U)</w:t>
            </w:r>
          </w:p>
        </w:tc>
        <w:tc>
          <w:tcPr>
            <w:tcW w:w="1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4FC754" w14:textId="77777777" w:rsidR="003962D3" w:rsidRPr="0095284B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5284B">
              <w:rPr>
                <w:rFonts w:ascii="Times New Roman" w:eastAsia="Times New Roman" w:hAnsi="Times New Roman" w:cs="Times New Roman"/>
                <w:sz w:val="20"/>
                <w:szCs w:val="20"/>
              </w:rPr>
              <w:t>NEUVET 414 (T)</w:t>
            </w:r>
          </w:p>
          <w:p w14:paraId="039EA4A8" w14:textId="77777777" w:rsidR="003962D3" w:rsidRPr="0095284B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5284B">
              <w:rPr>
                <w:rFonts w:ascii="Times New Roman" w:eastAsia="Times New Roman" w:hAnsi="Times New Roman" w:cs="Times New Roman"/>
                <w:sz w:val="20"/>
                <w:szCs w:val="20"/>
              </w:rPr>
              <w:t>Çiftlik</w:t>
            </w:r>
          </w:p>
          <w:p w14:paraId="781F6AEA" w14:textId="77777777" w:rsidR="003962D3" w:rsidRPr="0095284B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5284B">
              <w:rPr>
                <w:rFonts w:ascii="Times New Roman" w:eastAsia="Times New Roman" w:hAnsi="Times New Roman" w:cs="Times New Roman"/>
                <w:sz w:val="20"/>
                <w:szCs w:val="20"/>
              </w:rPr>
              <w:t>(U)</w:t>
            </w:r>
          </w:p>
        </w:tc>
        <w:tc>
          <w:tcPr>
            <w:tcW w:w="6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558173" w14:textId="77777777" w:rsidR="003962D3" w:rsidRPr="0095284B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5284B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540F17" w14:textId="77777777" w:rsidR="003962D3" w:rsidRPr="0095284B" w:rsidRDefault="003962D3" w:rsidP="0023470D">
            <w:pPr>
              <w:pStyle w:val="NoSpacing"/>
              <w:spacing w:before="240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5284B">
              <w:rPr>
                <w:rFonts w:ascii="Times New Roman" w:eastAsia="Times New Roman" w:hAnsi="Times New Roman" w:cs="Times New Roman"/>
                <w:sz w:val="20"/>
                <w:szCs w:val="20"/>
              </w:rPr>
              <w:t>NEUVET 414</w:t>
            </w:r>
          </w:p>
          <w:p w14:paraId="3AD3B7ED" w14:textId="77777777" w:rsidR="003962D3" w:rsidRPr="0095284B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5284B">
              <w:rPr>
                <w:rFonts w:ascii="Times New Roman" w:eastAsia="Times New Roman" w:hAnsi="Times New Roman" w:cs="Times New Roman"/>
                <w:sz w:val="20"/>
                <w:szCs w:val="20"/>
              </w:rPr>
              <w:t>(T)</w:t>
            </w:r>
          </w:p>
          <w:p w14:paraId="6743DF61" w14:textId="77777777" w:rsidR="003962D3" w:rsidRPr="0095284B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5284B">
              <w:rPr>
                <w:rFonts w:ascii="Times New Roman" w:eastAsia="Times New Roman" w:hAnsi="Times New Roman" w:cs="Times New Roman"/>
                <w:sz w:val="20"/>
                <w:szCs w:val="20"/>
              </w:rPr>
              <w:t>Hayvan Hastanesi</w:t>
            </w:r>
          </w:p>
          <w:p w14:paraId="31DD75BD" w14:textId="77777777" w:rsidR="003962D3" w:rsidRPr="0095284B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5284B">
              <w:rPr>
                <w:rFonts w:ascii="Times New Roman" w:eastAsia="Times New Roman" w:hAnsi="Times New Roman" w:cs="Times New Roman"/>
                <w:sz w:val="20"/>
                <w:szCs w:val="20"/>
              </w:rPr>
              <w:t>(U)</w:t>
            </w:r>
          </w:p>
        </w:tc>
        <w:tc>
          <w:tcPr>
            <w:tcW w:w="11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FAA3E9" w14:textId="77777777" w:rsidR="003962D3" w:rsidRPr="0095284B" w:rsidRDefault="003962D3" w:rsidP="002347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3962D3" w:rsidRPr="0041345A" w14:paraId="50CA9813" w14:textId="77777777" w:rsidTr="0023470D">
        <w:trPr>
          <w:trHeight w:val="635"/>
          <w:jc w:val="center"/>
        </w:trPr>
        <w:tc>
          <w:tcPr>
            <w:tcW w:w="1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09545F" w14:textId="77777777" w:rsidR="003962D3" w:rsidRPr="0095284B" w:rsidRDefault="003962D3" w:rsidP="0023470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5284B">
              <w:rPr>
                <w:rFonts w:ascii="Times New Roman" w:hAnsi="Times New Roman" w:cs="Times New Roman"/>
                <w:sz w:val="20"/>
                <w:szCs w:val="20"/>
              </w:rPr>
              <w:t>10:00 – 10:50</w:t>
            </w:r>
          </w:p>
        </w:tc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F68524" w14:textId="77777777" w:rsidR="003962D3" w:rsidRPr="0095284B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5284B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NEUVET 502 (T) </w:t>
            </w:r>
          </w:p>
          <w:p w14:paraId="2F5EC4F8" w14:textId="77777777" w:rsidR="003962D3" w:rsidRPr="0095284B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5284B">
              <w:rPr>
                <w:rFonts w:ascii="Times New Roman" w:eastAsia="Times New Roman" w:hAnsi="Times New Roman" w:cs="Times New Roman"/>
                <w:sz w:val="20"/>
                <w:szCs w:val="20"/>
              </w:rPr>
              <w:t>Hayvan Hastanesi</w:t>
            </w:r>
          </w:p>
          <w:p w14:paraId="61B7208E" w14:textId="77777777" w:rsidR="003962D3" w:rsidRPr="0095284B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5284B">
              <w:rPr>
                <w:rFonts w:ascii="Times New Roman" w:eastAsia="Times New Roman" w:hAnsi="Times New Roman" w:cs="Times New Roman"/>
                <w:sz w:val="20"/>
                <w:szCs w:val="20"/>
              </w:rPr>
              <w:t>(U)</w:t>
            </w:r>
          </w:p>
        </w:tc>
        <w:tc>
          <w:tcPr>
            <w:tcW w:w="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68C5D8" w14:textId="77777777" w:rsidR="003962D3" w:rsidRPr="0095284B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5284B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226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7ADCA3" w14:textId="77777777" w:rsidR="003962D3" w:rsidRPr="0095284B" w:rsidRDefault="003962D3" w:rsidP="0023470D">
            <w:pPr>
              <w:pStyle w:val="NoSpacing"/>
              <w:spacing w:before="24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</w:pPr>
            <w:r w:rsidRPr="0095284B"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>NEUVET 420</w:t>
            </w:r>
          </w:p>
          <w:p w14:paraId="2B6F4C02" w14:textId="77777777" w:rsidR="003962D3" w:rsidRPr="0095284B" w:rsidRDefault="003962D3" w:rsidP="0023470D">
            <w:pPr>
              <w:pStyle w:val="NoSpacing"/>
              <w:spacing w:before="24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</w:pPr>
            <w:r w:rsidRPr="0095284B"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 xml:space="preserve"> (T)</w:t>
            </w:r>
          </w:p>
          <w:p w14:paraId="67C3A6B1" w14:textId="77777777" w:rsidR="003962D3" w:rsidRPr="0095284B" w:rsidRDefault="003962D3" w:rsidP="0023470D">
            <w:pPr>
              <w:spacing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5284B">
              <w:rPr>
                <w:rFonts w:ascii="Times New Roman" w:eastAsia="Times New Roman" w:hAnsi="Times New Roman" w:cs="Times New Roman"/>
                <w:sz w:val="20"/>
                <w:szCs w:val="20"/>
              </w:rPr>
              <w:t>VT-4-D02</w:t>
            </w:r>
          </w:p>
          <w:p w14:paraId="57DEB675" w14:textId="77777777" w:rsidR="003962D3" w:rsidRPr="0095284B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0A7E66" w14:textId="77777777" w:rsidR="003962D3" w:rsidRPr="0095284B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5284B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NEUVET 502 </w:t>
            </w:r>
          </w:p>
          <w:p w14:paraId="2B9FC501" w14:textId="77777777" w:rsidR="003962D3" w:rsidRPr="0095284B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5284B">
              <w:rPr>
                <w:rFonts w:ascii="Times New Roman" w:eastAsia="Times New Roman" w:hAnsi="Times New Roman" w:cs="Times New Roman"/>
                <w:sz w:val="20"/>
                <w:szCs w:val="20"/>
              </w:rPr>
              <w:t>(T)</w:t>
            </w:r>
          </w:p>
          <w:p w14:paraId="2B5588D0" w14:textId="77777777" w:rsidR="003962D3" w:rsidRPr="0095284B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5284B">
              <w:rPr>
                <w:rFonts w:ascii="Times New Roman" w:eastAsia="Times New Roman" w:hAnsi="Times New Roman" w:cs="Times New Roman"/>
                <w:sz w:val="20"/>
                <w:szCs w:val="20"/>
              </w:rPr>
              <w:t>Çiftlik</w:t>
            </w:r>
          </w:p>
          <w:p w14:paraId="0B6E580D" w14:textId="77777777" w:rsidR="003962D3" w:rsidRPr="0095284B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5284B">
              <w:rPr>
                <w:rFonts w:ascii="Times New Roman" w:eastAsia="Times New Roman" w:hAnsi="Times New Roman" w:cs="Times New Roman"/>
                <w:sz w:val="20"/>
                <w:szCs w:val="20"/>
              </w:rPr>
              <w:t>(U)</w:t>
            </w:r>
          </w:p>
        </w:tc>
        <w:tc>
          <w:tcPr>
            <w:tcW w:w="1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349EF3" w14:textId="77777777" w:rsidR="003962D3" w:rsidRPr="0095284B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5284B">
              <w:rPr>
                <w:rFonts w:ascii="Times New Roman" w:eastAsia="Times New Roman" w:hAnsi="Times New Roman" w:cs="Times New Roman"/>
                <w:sz w:val="20"/>
                <w:szCs w:val="20"/>
              </w:rPr>
              <w:t>NEUVET 414 (T)</w:t>
            </w:r>
          </w:p>
          <w:p w14:paraId="34C29AE8" w14:textId="77777777" w:rsidR="003962D3" w:rsidRPr="0095284B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5284B">
              <w:rPr>
                <w:rFonts w:ascii="Times New Roman" w:eastAsia="Times New Roman" w:hAnsi="Times New Roman" w:cs="Times New Roman"/>
                <w:sz w:val="20"/>
                <w:szCs w:val="20"/>
              </w:rPr>
              <w:t>Çiftlik</w:t>
            </w:r>
          </w:p>
          <w:p w14:paraId="28BD8CD3" w14:textId="77777777" w:rsidR="003962D3" w:rsidRPr="0095284B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5284B">
              <w:rPr>
                <w:rFonts w:ascii="Times New Roman" w:eastAsia="Times New Roman" w:hAnsi="Times New Roman" w:cs="Times New Roman"/>
                <w:sz w:val="20"/>
                <w:szCs w:val="20"/>
              </w:rPr>
              <w:t>(U)</w:t>
            </w:r>
          </w:p>
        </w:tc>
        <w:tc>
          <w:tcPr>
            <w:tcW w:w="6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D04CA1" w14:textId="77777777" w:rsidR="003962D3" w:rsidRPr="0095284B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5284B"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186506" w14:textId="77777777" w:rsidR="003962D3" w:rsidRPr="0095284B" w:rsidRDefault="003962D3" w:rsidP="0023470D">
            <w:pPr>
              <w:pStyle w:val="NoSpacing"/>
              <w:spacing w:before="240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5284B">
              <w:rPr>
                <w:rFonts w:ascii="Times New Roman" w:eastAsia="Times New Roman" w:hAnsi="Times New Roman" w:cs="Times New Roman"/>
                <w:sz w:val="20"/>
                <w:szCs w:val="20"/>
              </w:rPr>
              <w:t>NEUVET 414</w:t>
            </w:r>
          </w:p>
          <w:p w14:paraId="66E87B48" w14:textId="77777777" w:rsidR="003962D3" w:rsidRPr="0095284B" w:rsidRDefault="003962D3" w:rsidP="0023470D">
            <w:pPr>
              <w:pStyle w:val="NoSpacing"/>
              <w:spacing w:before="240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5284B">
              <w:rPr>
                <w:rFonts w:ascii="Times New Roman" w:eastAsia="Times New Roman" w:hAnsi="Times New Roman" w:cs="Times New Roman"/>
                <w:sz w:val="20"/>
                <w:szCs w:val="20"/>
              </w:rPr>
              <w:t>(T)</w:t>
            </w:r>
          </w:p>
          <w:p w14:paraId="7FCE6CC4" w14:textId="77777777" w:rsidR="003962D3" w:rsidRPr="0095284B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5284B">
              <w:rPr>
                <w:rFonts w:ascii="Times New Roman" w:eastAsia="Times New Roman" w:hAnsi="Times New Roman" w:cs="Times New Roman"/>
                <w:sz w:val="20"/>
                <w:szCs w:val="20"/>
              </w:rPr>
              <w:t>Hayvan Hastanesi</w:t>
            </w:r>
          </w:p>
          <w:p w14:paraId="2D2FA5D2" w14:textId="77777777" w:rsidR="003962D3" w:rsidRPr="0095284B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5284B">
              <w:rPr>
                <w:rFonts w:ascii="Times New Roman" w:eastAsia="Times New Roman" w:hAnsi="Times New Roman" w:cs="Times New Roman"/>
                <w:sz w:val="20"/>
                <w:szCs w:val="20"/>
              </w:rPr>
              <w:t>(U)</w:t>
            </w:r>
          </w:p>
        </w:tc>
        <w:tc>
          <w:tcPr>
            <w:tcW w:w="11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F944A1" w14:textId="77777777" w:rsidR="003962D3" w:rsidRPr="0095284B" w:rsidRDefault="003962D3" w:rsidP="002347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3962D3" w:rsidRPr="0041345A" w14:paraId="0FC7E06F" w14:textId="77777777" w:rsidTr="0023470D">
        <w:trPr>
          <w:trHeight w:val="587"/>
          <w:jc w:val="center"/>
        </w:trPr>
        <w:tc>
          <w:tcPr>
            <w:tcW w:w="1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38E49A" w14:textId="77777777" w:rsidR="003962D3" w:rsidRPr="0095284B" w:rsidRDefault="003962D3" w:rsidP="0023470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5284B">
              <w:rPr>
                <w:rFonts w:ascii="Times New Roman" w:hAnsi="Times New Roman" w:cs="Times New Roman"/>
                <w:sz w:val="20"/>
                <w:szCs w:val="20"/>
              </w:rPr>
              <w:t>11:00 – 11:50</w:t>
            </w:r>
          </w:p>
        </w:tc>
        <w:tc>
          <w:tcPr>
            <w:tcW w:w="18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A6974D" w14:textId="77777777" w:rsidR="003962D3" w:rsidRPr="0095284B" w:rsidRDefault="003962D3" w:rsidP="0023470D">
            <w:pPr>
              <w:pStyle w:val="NoSpacing"/>
              <w:spacing w:before="24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</w:pPr>
            <w:r w:rsidRPr="0095284B"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 xml:space="preserve">NEUVET 420 </w:t>
            </w:r>
          </w:p>
          <w:p w14:paraId="0E073706" w14:textId="77777777" w:rsidR="003962D3" w:rsidRPr="0095284B" w:rsidRDefault="003962D3" w:rsidP="0023470D">
            <w:pPr>
              <w:pStyle w:val="NoSpacing"/>
              <w:spacing w:before="24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</w:pPr>
            <w:r w:rsidRPr="0095284B"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>(İ)</w:t>
            </w:r>
          </w:p>
          <w:p w14:paraId="45D690AF" w14:textId="77777777" w:rsidR="003962D3" w:rsidRPr="0095284B" w:rsidRDefault="003962D3" w:rsidP="0023470D">
            <w:pPr>
              <w:spacing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5284B">
              <w:rPr>
                <w:rFonts w:ascii="Times New Roman" w:eastAsia="Times New Roman" w:hAnsi="Times New Roman" w:cs="Times New Roman"/>
                <w:sz w:val="20"/>
                <w:szCs w:val="20"/>
              </w:rPr>
              <w:t>VT-4-D02</w:t>
            </w:r>
          </w:p>
          <w:p w14:paraId="5379698E" w14:textId="77777777" w:rsidR="003962D3" w:rsidRPr="0095284B" w:rsidRDefault="003962D3" w:rsidP="0023470D">
            <w:pPr>
              <w:pStyle w:val="NoSpacing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D36092" w14:textId="77777777" w:rsidR="003962D3" w:rsidRPr="0095284B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5284B"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2CC823" w14:textId="77777777" w:rsidR="003962D3" w:rsidRPr="0095284B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5284B">
              <w:rPr>
                <w:rFonts w:ascii="Times New Roman" w:eastAsia="Times New Roman" w:hAnsi="Times New Roman" w:cs="Times New Roman"/>
                <w:sz w:val="20"/>
                <w:szCs w:val="20"/>
              </w:rPr>
              <w:t>NEUVET 502</w:t>
            </w:r>
          </w:p>
          <w:p w14:paraId="4406AD5F" w14:textId="77777777" w:rsidR="003962D3" w:rsidRPr="0095284B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5284B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T)</w:t>
            </w:r>
          </w:p>
          <w:p w14:paraId="4F35FA5D" w14:textId="77777777" w:rsidR="003962D3" w:rsidRPr="0095284B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5284B">
              <w:rPr>
                <w:rFonts w:ascii="Times New Roman" w:eastAsia="Times New Roman" w:hAnsi="Times New Roman" w:cs="Times New Roman"/>
                <w:sz w:val="20"/>
                <w:szCs w:val="20"/>
              </w:rPr>
              <w:t>Hayvan Hastanesi</w:t>
            </w:r>
          </w:p>
          <w:p w14:paraId="64D2AE5B" w14:textId="77777777" w:rsidR="003962D3" w:rsidRPr="0095284B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5284B">
              <w:rPr>
                <w:rFonts w:ascii="Times New Roman" w:eastAsia="Times New Roman" w:hAnsi="Times New Roman" w:cs="Times New Roman"/>
                <w:sz w:val="20"/>
                <w:szCs w:val="20"/>
              </w:rPr>
              <w:t>(U)</w:t>
            </w:r>
          </w:p>
        </w:tc>
        <w:tc>
          <w:tcPr>
            <w:tcW w:w="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77BA78" w14:textId="77777777" w:rsidR="003962D3" w:rsidRPr="0095284B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5284B">
              <w:rPr>
                <w:rFonts w:ascii="Times New Roman" w:eastAsia="Times New Roman" w:hAnsi="Times New Roman" w:cs="Times New Roman"/>
                <w:sz w:val="20"/>
                <w:szCs w:val="20"/>
              </w:rPr>
              <w:t>NEUVET 502</w:t>
            </w:r>
          </w:p>
          <w:p w14:paraId="6939462A" w14:textId="77777777" w:rsidR="003962D3" w:rsidRPr="0095284B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5284B">
              <w:rPr>
                <w:rFonts w:ascii="Times New Roman" w:eastAsia="Times New Roman" w:hAnsi="Times New Roman" w:cs="Times New Roman"/>
                <w:sz w:val="20"/>
                <w:szCs w:val="20"/>
              </w:rPr>
              <w:t>(T)</w:t>
            </w:r>
          </w:p>
          <w:p w14:paraId="5545986B" w14:textId="77777777" w:rsidR="003962D3" w:rsidRPr="0095284B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5284B">
              <w:rPr>
                <w:rFonts w:ascii="Times New Roman" w:eastAsia="Times New Roman" w:hAnsi="Times New Roman" w:cs="Times New Roman"/>
                <w:sz w:val="20"/>
                <w:szCs w:val="20"/>
              </w:rPr>
              <w:t>Çiftlik</w:t>
            </w:r>
          </w:p>
          <w:p w14:paraId="69F51A09" w14:textId="77777777" w:rsidR="003962D3" w:rsidRPr="0095284B" w:rsidRDefault="003962D3" w:rsidP="0023470D">
            <w:pPr>
              <w:pStyle w:val="NoSpacing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5284B">
              <w:rPr>
                <w:rFonts w:ascii="Times New Roman" w:eastAsia="Times New Roman" w:hAnsi="Times New Roman" w:cs="Times New Roman"/>
                <w:sz w:val="20"/>
                <w:szCs w:val="20"/>
              </w:rPr>
              <w:t>(U)</w:t>
            </w:r>
          </w:p>
        </w:tc>
        <w:tc>
          <w:tcPr>
            <w:tcW w:w="1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F4AAF3" w14:textId="77777777" w:rsidR="003962D3" w:rsidRPr="0095284B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5284B">
              <w:rPr>
                <w:rFonts w:ascii="Times New Roman" w:eastAsia="Times New Roman" w:hAnsi="Times New Roman" w:cs="Times New Roman"/>
                <w:sz w:val="20"/>
                <w:szCs w:val="20"/>
              </w:rPr>
              <w:t>NEUVET 414 (T)</w:t>
            </w:r>
          </w:p>
          <w:p w14:paraId="174F2AC2" w14:textId="77777777" w:rsidR="003962D3" w:rsidRPr="0095284B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5284B">
              <w:rPr>
                <w:rFonts w:ascii="Times New Roman" w:eastAsia="Times New Roman" w:hAnsi="Times New Roman" w:cs="Times New Roman"/>
                <w:sz w:val="20"/>
                <w:szCs w:val="20"/>
              </w:rPr>
              <w:t>Çiftlik</w:t>
            </w:r>
          </w:p>
          <w:p w14:paraId="53281F54" w14:textId="77777777" w:rsidR="003962D3" w:rsidRPr="0095284B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5284B">
              <w:rPr>
                <w:rFonts w:ascii="Times New Roman" w:eastAsia="Times New Roman" w:hAnsi="Times New Roman" w:cs="Times New Roman"/>
                <w:sz w:val="20"/>
                <w:szCs w:val="20"/>
              </w:rPr>
              <w:t>(U)</w:t>
            </w:r>
          </w:p>
        </w:tc>
        <w:tc>
          <w:tcPr>
            <w:tcW w:w="6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46C4F6" w14:textId="77777777" w:rsidR="003962D3" w:rsidRPr="0095284B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5284B"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FEFD57" w14:textId="77777777" w:rsidR="003962D3" w:rsidRPr="0095284B" w:rsidRDefault="003962D3" w:rsidP="0023470D">
            <w:pPr>
              <w:pStyle w:val="NoSpacing"/>
              <w:spacing w:before="240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5284B">
              <w:rPr>
                <w:rFonts w:ascii="Times New Roman" w:eastAsia="Times New Roman" w:hAnsi="Times New Roman" w:cs="Times New Roman"/>
                <w:sz w:val="20"/>
                <w:szCs w:val="20"/>
              </w:rPr>
              <w:t>NEUVET 414</w:t>
            </w:r>
          </w:p>
          <w:p w14:paraId="3F49C2A1" w14:textId="77777777" w:rsidR="003962D3" w:rsidRPr="0095284B" w:rsidRDefault="003962D3" w:rsidP="0023470D">
            <w:pPr>
              <w:pStyle w:val="NoSpacing"/>
              <w:spacing w:before="240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5284B">
              <w:rPr>
                <w:rFonts w:ascii="Times New Roman" w:eastAsia="Times New Roman" w:hAnsi="Times New Roman" w:cs="Times New Roman"/>
                <w:sz w:val="20"/>
                <w:szCs w:val="20"/>
              </w:rPr>
              <w:t>(T)</w:t>
            </w:r>
          </w:p>
          <w:p w14:paraId="0BBC7408" w14:textId="77777777" w:rsidR="003962D3" w:rsidRPr="0095284B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5284B">
              <w:rPr>
                <w:rFonts w:ascii="Times New Roman" w:eastAsia="Times New Roman" w:hAnsi="Times New Roman" w:cs="Times New Roman"/>
                <w:sz w:val="20"/>
                <w:szCs w:val="20"/>
              </w:rPr>
              <w:t>Hayvan Hastanesi</w:t>
            </w:r>
          </w:p>
          <w:p w14:paraId="57BC0CB4" w14:textId="77777777" w:rsidR="003962D3" w:rsidRPr="0095284B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5284B">
              <w:rPr>
                <w:rFonts w:ascii="Times New Roman" w:eastAsia="Times New Roman" w:hAnsi="Times New Roman" w:cs="Times New Roman"/>
                <w:sz w:val="20"/>
                <w:szCs w:val="20"/>
              </w:rPr>
              <w:t>(U)</w:t>
            </w:r>
          </w:p>
        </w:tc>
        <w:tc>
          <w:tcPr>
            <w:tcW w:w="11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403F43" w14:textId="77777777" w:rsidR="003962D3" w:rsidRPr="0095284B" w:rsidRDefault="003962D3" w:rsidP="002347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3962D3" w:rsidRPr="0041345A" w14:paraId="7406264A" w14:textId="77777777" w:rsidTr="0023470D">
        <w:trPr>
          <w:trHeight w:val="537"/>
          <w:jc w:val="center"/>
        </w:trPr>
        <w:tc>
          <w:tcPr>
            <w:tcW w:w="1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F9B5CE" w14:textId="77777777" w:rsidR="003962D3" w:rsidRPr="0095284B" w:rsidRDefault="003962D3" w:rsidP="0023470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5284B">
              <w:rPr>
                <w:rFonts w:ascii="Times New Roman" w:hAnsi="Times New Roman" w:cs="Times New Roman"/>
                <w:sz w:val="20"/>
                <w:szCs w:val="20"/>
              </w:rPr>
              <w:t>12:00 – 12:50</w:t>
            </w:r>
          </w:p>
        </w:tc>
        <w:tc>
          <w:tcPr>
            <w:tcW w:w="18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C04B25" w14:textId="77777777" w:rsidR="003962D3" w:rsidRPr="0095284B" w:rsidRDefault="003962D3" w:rsidP="0023470D">
            <w:pPr>
              <w:pStyle w:val="NoSpacing"/>
              <w:spacing w:before="24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</w:pPr>
            <w:r w:rsidRPr="0095284B"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>NEUVET 420</w:t>
            </w:r>
          </w:p>
          <w:p w14:paraId="630FA3D5" w14:textId="77777777" w:rsidR="003962D3" w:rsidRPr="0095284B" w:rsidRDefault="003962D3" w:rsidP="0023470D">
            <w:pPr>
              <w:pStyle w:val="NoSpacing"/>
              <w:spacing w:before="24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</w:pPr>
            <w:r w:rsidRPr="0095284B"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 xml:space="preserve"> (İ)</w:t>
            </w:r>
          </w:p>
          <w:p w14:paraId="6A0D079B" w14:textId="77777777" w:rsidR="003962D3" w:rsidRPr="0095284B" w:rsidRDefault="003962D3" w:rsidP="0023470D">
            <w:pPr>
              <w:spacing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5284B">
              <w:rPr>
                <w:rFonts w:ascii="Times New Roman" w:eastAsia="Times New Roman" w:hAnsi="Times New Roman" w:cs="Times New Roman"/>
                <w:sz w:val="20"/>
                <w:szCs w:val="20"/>
              </w:rPr>
              <w:t>VT-4-D02</w:t>
            </w:r>
          </w:p>
          <w:p w14:paraId="10E9AE5C" w14:textId="77777777" w:rsidR="003962D3" w:rsidRPr="0095284B" w:rsidRDefault="003962D3" w:rsidP="0023470D">
            <w:pPr>
              <w:pStyle w:val="NoSpacing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6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D2CC39" w14:textId="77777777" w:rsidR="003962D3" w:rsidRPr="0095284B" w:rsidRDefault="003962D3" w:rsidP="0023470D">
            <w:pPr>
              <w:pStyle w:val="NoSpacing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5284B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F18785" w14:textId="77777777" w:rsidR="003962D3" w:rsidRPr="0095284B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5284B">
              <w:rPr>
                <w:rFonts w:ascii="Times New Roman" w:eastAsia="Times New Roman" w:hAnsi="Times New Roman" w:cs="Times New Roman"/>
                <w:sz w:val="20"/>
                <w:szCs w:val="20"/>
              </w:rPr>
              <w:t>NEUVET 502</w:t>
            </w:r>
          </w:p>
          <w:p w14:paraId="40E8A081" w14:textId="77777777" w:rsidR="003962D3" w:rsidRPr="0095284B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5284B">
              <w:rPr>
                <w:rFonts w:ascii="Times New Roman" w:eastAsia="Times New Roman" w:hAnsi="Times New Roman" w:cs="Times New Roman"/>
                <w:sz w:val="20"/>
                <w:szCs w:val="20"/>
              </w:rPr>
              <w:t>(T)</w:t>
            </w:r>
          </w:p>
          <w:p w14:paraId="37624EA1" w14:textId="77777777" w:rsidR="003962D3" w:rsidRPr="0095284B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5284B">
              <w:rPr>
                <w:rFonts w:ascii="Times New Roman" w:eastAsia="Times New Roman" w:hAnsi="Times New Roman" w:cs="Times New Roman"/>
                <w:sz w:val="20"/>
                <w:szCs w:val="20"/>
              </w:rPr>
              <w:t>Çiftlik</w:t>
            </w:r>
          </w:p>
          <w:p w14:paraId="516F4131" w14:textId="77777777" w:rsidR="003962D3" w:rsidRPr="0095284B" w:rsidRDefault="003962D3" w:rsidP="0023470D">
            <w:pPr>
              <w:pStyle w:val="NoSpacing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5284B">
              <w:rPr>
                <w:rFonts w:ascii="Times New Roman" w:eastAsia="Times New Roman" w:hAnsi="Times New Roman" w:cs="Times New Roman"/>
                <w:sz w:val="20"/>
                <w:szCs w:val="20"/>
              </w:rPr>
              <w:t>(U)</w:t>
            </w:r>
          </w:p>
        </w:tc>
        <w:tc>
          <w:tcPr>
            <w:tcW w:w="1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24D250" w14:textId="77777777" w:rsidR="003962D3" w:rsidRPr="0095284B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5284B">
              <w:rPr>
                <w:rFonts w:ascii="Times New Roman" w:eastAsia="Times New Roman" w:hAnsi="Times New Roman" w:cs="Times New Roman"/>
                <w:sz w:val="20"/>
                <w:szCs w:val="20"/>
              </w:rPr>
              <w:t>NEUVET 414 (T)</w:t>
            </w:r>
          </w:p>
          <w:p w14:paraId="03A514EB" w14:textId="77777777" w:rsidR="003962D3" w:rsidRPr="0095284B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5284B">
              <w:rPr>
                <w:rFonts w:ascii="Times New Roman" w:eastAsia="Times New Roman" w:hAnsi="Times New Roman" w:cs="Times New Roman"/>
                <w:sz w:val="20"/>
                <w:szCs w:val="20"/>
              </w:rPr>
              <w:t>Çiftlik</w:t>
            </w:r>
          </w:p>
          <w:p w14:paraId="6F202448" w14:textId="77777777" w:rsidR="003962D3" w:rsidRPr="0095284B" w:rsidRDefault="003962D3" w:rsidP="0023470D">
            <w:pPr>
              <w:pStyle w:val="NoSpacing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5284B">
              <w:rPr>
                <w:rFonts w:ascii="Times New Roman" w:eastAsia="Times New Roman" w:hAnsi="Times New Roman" w:cs="Times New Roman"/>
                <w:sz w:val="20"/>
                <w:szCs w:val="20"/>
              </w:rPr>
              <w:t>(U)</w:t>
            </w:r>
          </w:p>
        </w:tc>
        <w:tc>
          <w:tcPr>
            <w:tcW w:w="2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1CBEBD" w14:textId="77777777" w:rsidR="003962D3" w:rsidRPr="0095284B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5284B">
              <w:rPr>
                <w:rFonts w:ascii="Times New Roman" w:eastAsia="Times New Roman" w:hAnsi="Times New Roman" w:cs="Times New Roman"/>
                <w:sz w:val="20"/>
                <w:szCs w:val="20"/>
              </w:rPr>
              <w:t>NEUVET 414 (T)</w:t>
            </w:r>
          </w:p>
          <w:p w14:paraId="4CCE37BE" w14:textId="77777777" w:rsidR="003962D3" w:rsidRPr="0095284B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5284B">
              <w:rPr>
                <w:rFonts w:ascii="Times New Roman" w:eastAsia="Times New Roman" w:hAnsi="Times New Roman" w:cs="Times New Roman"/>
                <w:sz w:val="20"/>
                <w:szCs w:val="20"/>
              </w:rPr>
              <w:t>Hayvan Hastanesi</w:t>
            </w:r>
          </w:p>
          <w:p w14:paraId="1E3D611F" w14:textId="77777777" w:rsidR="003962D3" w:rsidRPr="0095284B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5284B">
              <w:rPr>
                <w:rFonts w:ascii="Times New Roman" w:eastAsia="Times New Roman" w:hAnsi="Times New Roman" w:cs="Times New Roman"/>
                <w:sz w:val="20"/>
                <w:szCs w:val="20"/>
              </w:rPr>
              <w:t>(U)</w:t>
            </w:r>
          </w:p>
        </w:tc>
        <w:tc>
          <w:tcPr>
            <w:tcW w:w="11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C3A7B9" w14:textId="77777777" w:rsidR="003962D3" w:rsidRPr="0095284B" w:rsidRDefault="003962D3" w:rsidP="002347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3962D3" w:rsidRPr="0041345A" w14:paraId="5D19CFF0" w14:textId="77777777" w:rsidTr="0023470D">
        <w:trPr>
          <w:trHeight w:val="561"/>
          <w:jc w:val="center"/>
        </w:trPr>
        <w:tc>
          <w:tcPr>
            <w:tcW w:w="1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F7ED07" w14:textId="77777777" w:rsidR="003962D3" w:rsidRPr="0095284B" w:rsidRDefault="003962D3" w:rsidP="0023470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5284B">
              <w:rPr>
                <w:rFonts w:ascii="Times New Roman" w:hAnsi="Times New Roman" w:cs="Times New Roman"/>
                <w:sz w:val="20"/>
                <w:szCs w:val="20"/>
              </w:rPr>
              <w:t>13:00 – 13:50</w:t>
            </w:r>
          </w:p>
        </w:tc>
        <w:tc>
          <w:tcPr>
            <w:tcW w:w="18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4D0109" w14:textId="77777777" w:rsidR="003962D3" w:rsidRPr="0095284B" w:rsidRDefault="003962D3" w:rsidP="0023470D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26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2D616E" w14:textId="77777777" w:rsidR="003962D3" w:rsidRPr="0095284B" w:rsidRDefault="003962D3" w:rsidP="0023470D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FF8469" w14:textId="77777777" w:rsidR="003962D3" w:rsidRPr="0095284B" w:rsidRDefault="003962D3" w:rsidP="0023470D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87ACF9" w14:textId="77777777" w:rsidR="003962D3" w:rsidRPr="0095284B" w:rsidRDefault="003962D3" w:rsidP="0023470D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03BDF8" w14:textId="77777777" w:rsidR="003962D3" w:rsidRPr="0095284B" w:rsidRDefault="003962D3" w:rsidP="0023470D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9BDA7E" w14:textId="77777777" w:rsidR="003962D3" w:rsidRPr="0095284B" w:rsidRDefault="003962D3" w:rsidP="002347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3962D3" w:rsidRPr="0041345A" w14:paraId="17B7535B" w14:textId="77777777" w:rsidTr="0023470D">
        <w:trPr>
          <w:trHeight w:val="523"/>
          <w:jc w:val="center"/>
        </w:trPr>
        <w:tc>
          <w:tcPr>
            <w:tcW w:w="1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4B24EC" w14:textId="77777777" w:rsidR="003962D3" w:rsidRPr="0095284B" w:rsidRDefault="003962D3" w:rsidP="0023470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5284B">
              <w:rPr>
                <w:rFonts w:ascii="Times New Roman" w:hAnsi="Times New Roman" w:cs="Times New Roman"/>
                <w:sz w:val="20"/>
                <w:szCs w:val="20"/>
              </w:rPr>
              <w:t>14:00 – 14:50</w:t>
            </w:r>
          </w:p>
        </w:tc>
        <w:tc>
          <w:tcPr>
            <w:tcW w:w="18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D43971" w14:textId="77777777" w:rsidR="003962D3" w:rsidRPr="0095284B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5284B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226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AC7760" w14:textId="77777777" w:rsidR="003962D3" w:rsidRPr="0095284B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0A6C50C1" w14:textId="77777777" w:rsidR="003962D3" w:rsidRPr="0095284B" w:rsidRDefault="003962D3" w:rsidP="0023470D">
            <w:pPr>
              <w:pStyle w:val="NoSpacing"/>
              <w:spacing w:before="24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</w:pPr>
            <w:r w:rsidRPr="0095284B"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>NEUVET 420</w:t>
            </w:r>
          </w:p>
          <w:p w14:paraId="7862BC66" w14:textId="77777777" w:rsidR="003962D3" w:rsidRPr="0095284B" w:rsidRDefault="003962D3" w:rsidP="0023470D">
            <w:pPr>
              <w:pStyle w:val="NoSpacing"/>
              <w:spacing w:before="24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</w:pPr>
            <w:r w:rsidRPr="0095284B"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 xml:space="preserve"> (İ)</w:t>
            </w:r>
          </w:p>
          <w:p w14:paraId="7EE28F69" w14:textId="77777777" w:rsidR="003962D3" w:rsidRPr="0095284B" w:rsidRDefault="003962D3" w:rsidP="0023470D">
            <w:pPr>
              <w:spacing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5284B">
              <w:rPr>
                <w:rFonts w:ascii="Times New Roman" w:eastAsia="Times New Roman" w:hAnsi="Times New Roman" w:cs="Times New Roman"/>
                <w:sz w:val="20"/>
                <w:szCs w:val="20"/>
              </w:rPr>
              <w:t>VT-4-D02</w:t>
            </w:r>
          </w:p>
          <w:p w14:paraId="54A4A0CF" w14:textId="77777777" w:rsidR="003962D3" w:rsidRPr="0095284B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BA142B" w14:textId="77777777" w:rsidR="003962D3" w:rsidRPr="0095284B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5284B">
              <w:rPr>
                <w:rFonts w:ascii="Times New Roman" w:eastAsia="Times New Roman" w:hAnsi="Times New Roman" w:cs="Times New Roman"/>
                <w:sz w:val="20"/>
                <w:szCs w:val="20"/>
              </w:rPr>
              <w:t>NEUVET 502</w:t>
            </w:r>
          </w:p>
          <w:p w14:paraId="5FA48FD5" w14:textId="77777777" w:rsidR="003962D3" w:rsidRPr="0095284B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5284B">
              <w:rPr>
                <w:rFonts w:ascii="Times New Roman" w:eastAsia="Times New Roman" w:hAnsi="Times New Roman" w:cs="Times New Roman"/>
                <w:sz w:val="20"/>
                <w:szCs w:val="20"/>
              </w:rPr>
              <w:t>(T)</w:t>
            </w:r>
          </w:p>
          <w:p w14:paraId="472ED2E4" w14:textId="77777777" w:rsidR="003962D3" w:rsidRPr="0095284B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5284B">
              <w:rPr>
                <w:rFonts w:ascii="Times New Roman" w:eastAsia="Times New Roman" w:hAnsi="Times New Roman" w:cs="Times New Roman"/>
                <w:sz w:val="20"/>
                <w:szCs w:val="20"/>
              </w:rPr>
              <w:t>Çiftlik</w:t>
            </w:r>
          </w:p>
          <w:p w14:paraId="6A5D5FF9" w14:textId="77777777" w:rsidR="003962D3" w:rsidRPr="0095284B" w:rsidRDefault="003962D3" w:rsidP="0023470D">
            <w:pPr>
              <w:pStyle w:val="NoSpacing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5284B">
              <w:rPr>
                <w:rFonts w:ascii="Times New Roman" w:eastAsia="Times New Roman" w:hAnsi="Times New Roman" w:cs="Times New Roman"/>
                <w:sz w:val="20"/>
                <w:szCs w:val="20"/>
              </w:rPr>
              <w:t>(U)</w:t>
            </w:r>
          </w:p>
        </w:tc>
        <w:tc>
          <w:tcPr>
            <w:tcW w:w="1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37C9EC" w14:textId="77777777" w:rsidR="003962D3" w:rsidRPr="0095284B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5284B">
              <w:rPr>
                <w:rFonts w:ascii="Times New Roman" w:eastAsia="Times New Roman" w:hAnsi="Times New Roman" w:cs="Times New Roman"/>
                <w:sz w:val="20"/>
                <w:szCs w:val="20"/>
              </w:rPr>
              <w:t>NEUVET 414 (T)</w:t>
            </w:r>
          </w:p>
          <w:p w14:paraId="464A1CE1" w14:textId="77777777" w:rsidR="003962D3" w:rsidRPr="0095284B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5284B">
              <w:rPr>
                <w:rFonts w:ascii="Times New Roman" w:eastAsia="Times New Roman" w:hAnsi="Times New Roman" w:cs="Times New Roman"/>
                <w:sz w:val="20"/>
                <w:szCs w:val="20"/>
              </w:rPr>
              <w:t>Çiftlik</w:t>
            </w:r>
          </w:p>
          <w:p w14:paraId="2442BBC8" w14:textId="77777777" w:rsidR="003962D3" w:rsidRPr="0095284B" w:rsidRDefault="003962D3" w:rsidP="0023470D">
            <w:pPr>
              <w:pStyle w:val="NoSpacing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5284B">
              <w:rPr>
                <w:rFonts w:ascii="Times New Roman" w:eastAsia="Times New Roman" w:hAnsi="Times New Roman" w:cs="Times New Roman"/>
                <w:sz w:val="20"/>
                <w:szCs w:val="20"/>
              </w:rPr>
              <w:t>(U)</w:t>
            </w:r>
          </w:p>
        </w:tc>
        <w:tc>
          <w:tcPr>
            <w:tcW w:w="65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2F2AAB8B" w14:textId="77777777" w:rsidR="003962D3" w:rsidRPr="0095284B" w:rsidRDefault="003962D3" w:rsidP="0023470D">
            <w:pPr>
              <w:pStyle w:val="NoSpacing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5284B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  <w:p w14:paraId="1303BCB4" w14:textId="77777777" w:rsidR="003962D3" w:rsidRPr="0095284B" w:rsidRDefault="003962D3" w:rsidP="0023470D">
            <w:pPr>
              <w:pStyle w:val="NoSpacing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7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16B0AA1" w14:textId="77777777" w:rsidR="003962D3" w:rsidRPr="0095284B" w:rsidRDefault="003962D3" w:rsidP="0023470D">
            <w:pPr>
              <w:pStyle w:val="NoSpacing"/>
              <w:spacing w:before="240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5284B">
              <w:rPr>
                <w:rFonts w:ascii="Times New Roman" w:eastAsia="Times New Roman" w:hAnsi="Times New Roman" w:cs="Times New Roman"/>
                <w:sz w:val="20"/>
                <w:szCs w:val="20"/>
              </w:rPr>
              <w:t>NEUVET 414</w:t>
            </w:r>
          </w:p>
          <w:p w14:paraId="52836FAB" w14:textId="77777777" w:rsidR="003962D3" w:rsidRPr="0095284B" w:rsidRDefault="003962D3" w:rsidP="0023470D">
            <w:pPr>
              <w:pStyle w:val="NoSpacing"/>
              <w:spacing w:before="240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5284B">
              <w:rPr>
                <w:rFonts w:ascii="Times New Roman" w:eastAsia="Times New Roman" w:hAnsi="Times New Roman" w:cs="Times New Roman"/>
                <w:sz w:val="20"/>
                <w:szCs w:val="20"/>
              </w:rPr>
              <w:t>(T)</w:t>
            </w:r>
          </w:p>
          <w:p w14:paraId="175FE145" w14:textId="77777777" w:rsidR="003962D3" w:rsidRPr="0095284B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5284B">
              <w:rPr>
                <w:rFonts w:ascii="Times New Roman" w:eastAsia="Times New Roman" w:hAnsi="Times New Roman" w:cs="Times New Roman"/>
                <w:sz w:val="20"/>
                <w:szCs w:val="20"/>
              </w:rPr>
              <w:t>Hayvan Hastanesi</w:t>
            </w:r>
          </w:p>
          <w:p w14:paraId="5451C7FE" w14:textId="77777777" w:rsidR="003962D3" w:rsidRPr="0095284B" w:rsidRDefault="003962D3" w:rsidP="0023470D">
            <w:pPr>
              <w:pStyle w:val="NoSpacing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5284B">
              <w:rPr>
                <w:rFonts w:ascii="Times New Roman" w:eastAsia="Times New Roman" w:hAnsi="Times New Roman" w:cs="Times New Roman"/>
                <w:sz w:val="20"/>
                <w:szCs w:val="20"/>
              </w:rPr>
              <w:t>(U)</w:t>
            </w:r>
          </w:p>
        </w:tc>
        <w:tc>
          <w:tcPr>
            <w:tcW w:w="11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723064" w14:textId="77777777" w:rsidR="003962D3" w:rsidRPr="0095284B" w:rsidRDefault="003962D3" w:rsidP="002347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3962D3" w:rsidRPr="0041345A" w14:paraId="1C8EC3B4" w14:textId="77777777" w:rsidTr="0023470D">
        <w:trPr>
          <w:trHeight w:val="546"/>
          <w:jc w:val="center"/>
        </w:trPr>
        <w:tc>
          <w:tcPr>
            <w:tcW w:w="1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059A87" w14:textId="77777777" w:rsidR="003962D3" w:rsidRPr="0095284B" w:rsidRDefault="003962D3" w:rsidP="0023470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5284B">
              <w:rPr>
                <w:rFonts w:ascii="Times New Roman" w:hAnsi="Times New Roman" w:cs="Times New Roman"/>
                <w:sz w:val="20"/>
                <w:szCs w:val="20"/>
              </w:rPr>
              <w:t>15:00 – 15:50</w:t>
            </w:r>
          </w:p>
        </w:tc>
        <w:tc>
          <w:tcPr>
            <w:tcW w:w="18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063064" w14:textId="77777777" w:rsidR="003962D3" w:rsidRPr="0095284B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5284B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226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7B5634" w14:textId="77777777" w:rsidR="003962D3" w:rsidRPr="0095284B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2BA6D59E" w14:textId="77777777" w:rsidR="003962D3" w:rsidRPr="0095284B" w:rsidRDefault="003962D3" w:rsidP="0023470D">
            <w:pPr>
              <w:pStyle w:val="NoSpacing"/>
              <w:spacing w:before="24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</w:pPr>
            <w:r w:rsidRPr="0095284B"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 xml:space="preserve">NEUVET 420 </w:t>
            </w:r>
          </w:p>
          <w:p w14:paraId="3A5DE83D" w14:textId="77777777" w:rsidR="003962D3" w:rsidRPr="0095284B" w:rsidRDefault="003962D3" w:rsidP="0023470D">
            <w:pPr>
              <w:pStyle w:val="NoSpacing"/>
              <w:spacing w:before="24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</w:pPr>
            <w:r w:rsidRPr="0095284B"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>(İ)</w:t>
            </w:r>
          </w:p>
          <w:p w14:paraId="3FA33DD5" w14:textId="77777777" w:rsidR="003962D3" w:rsidRPr="0095284B" w:rsidRDefault="003962D3" w:rsidP="0023470D">
            <w:pPr>
              <w:spacing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5284B">
              <w:rPr>
                <w:rFonts w:ascii="Times New Roman" w:eastAsia="Times New Roman" w:hAnsi="Times New Roman" w:cs="Times New Roman"/>
                <w:sz w:val="20"/>
                <w:szCs w:val="20"/>
              </w:rPr>
              <w:t>VT-4-D02</w:t>
            </w:r>
          </w:p>
          <w:p w14:paraId="7487EDC4" w14:textId="77777777" w:rsidR="003962D3" w:rsidRPr="0095284B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B96CCB" w14:textId="77777777" w:rsidR="003962D3" w:rsidRPr="0095284B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5284B">
              <w:rPr>
                <w:rFonts w:ascii="Times New Roman" w:eastAsia="Times New Roman" w:hAnsi="Times New Roman" w:cs="Times New Roman"/>
                <w:sz w:val="20"/>
                <w:szCs w:val="20"/>
              </w:rPr>
              <w:t>NEUVET 502</w:t>
            </w:r>
          </w:p>
          <w:p w14:paraId="6D8F737F" w14:textId="77777777" w:rsidR="003962D3" w:rsidRPr="0095284B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5284B">
              <w:rPr>
                <w:rFonts w:ascii="Times New Roman" w:eastAsia="Times New Roman" w:hAnsi="Times New Roman" w:cs="Times New Roman"/>
                <w:sz w:val="20"/>
                <w:szCs w:val="20"/>
              </w:rPr>
              <w:t>(T)</w:t>
            </w:r>
          </w:p>
          <w:p w14:paraId="334EC17A" w14:textId="77777777" w:rsidR="003962D3" w:rsidRPr="0095284B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5284B">
              <w:rPr>
                <w:rFonts w:ascii="Times New Roman" w:eastAsia="Times New Roman" w:hAnsi="Times New Roman" w:cs="Times New Roman"/>
                <w:sz w:val="20"/>
                <w:szCs w:val="20"/>
              </w:rPr>
              <w:t>Çiftlik</w:t>
            </w:r>
          </w:p>
          <w:p w14:paraId="6F61465A" w14:textId="77777777" w:rsidR="003962D3" w:rsidRPr="0095284B" w:rsidRDefault="003962D3" w:rsidP="0023470D">
            <w:pPr>
              <w:pStyle w:val="NoSpacing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5284B">
              <w:rPr>
                <w:rFonts w:ascii="Times New Roman" w:eastAsia="Times New Roman" w:hAnsi="Times New Roman" w:cs="Times New Roman"/>
                <w:sz w:val="20"/>
                <w:szCs w:val="20"/>
              </w:rPr>
              <w:t>(U)</w:t>
            </w:r>
          </w:p>
        </w:tc>
        <w:tc>
          <w:tcPr>
            <w:tcW w:w="1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D4CD28" w14:textId="77777777" w:rsidR="003962D3" w:rsidRPr="0095284B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5284B">
              <w:rPr>
                <w:rFonts w:ascii="Times New Roman" w:eastAsia="Times New Roman" w:hAnsi="Times New Roman" w:cs="Times New Roman"/>
                <w:sz w:val="20"/>
                <w:szCs w:val="20"/>
              </w:rPr>
              <w:t>NEUVET 414 (T)</w:t>
            </w:r>
          </w:p>
          <w:p w14:paraId="5BCF1EB8" w14:textId="77777777" w:rsidR="003962D3" w:rsidRPr="0095284B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5284B">
              <w:rPr>
                <w:rFonts w:ascii="Times New Roman" w:eastAsia="Times New Roman" w:hAnsi="Times New Roman" w:cs="Times New Roman"/>
                <w:sz w:val="20"/>
                <w:szCs w:val="20"/>
              </w:rPr>
              <w:t>Çiftlik</w:t>
            </w:r>
          </w:p>
          <w:p w14:paraId="33DA529C" w14:textId="77777777" w:rsidR="003962D3" w:rsidRPr="0095284B" w:rsidRDefault="003962D3" w:rsidP="0023470D">
            <w:pPr>
              <w:pStyle w:val="NoSpacing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5284B">
              <w:rPr>
                <w:rFonts w:ascii="Times New Roman" w:eastAsia="Times New Roman" w:hAnsi="Times New Roman" w:cs="Times New Roman"/>
                <w:sz w:val="20"/>
                <w:szCs w:val="20"/>
              </w:rPr>
              <w:t>(U)</w:t>
            </w:r>
          </w:p>
        </w:tc>
        <w:tc>
          <w:tcPr>
            <w:tcW w:w="658" w:type="dxa"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59A00C61" w14:textId="77777777" w:rsidR="003962D3" w:rsidRPr="0095284B" w:rsidRDefault="003962D3" w:rsidP="0023470D">
            <w:pPr>
              <w:pStyle w:val="NoSpacing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5284B"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47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C07B9AE" w14:textId="77777777" w:rsidR="003962D3" w:rsidRPr="0095284B" w:rsidRDefault="003962D3" w:rsidP="0023470D">
            <w:pPr>
              <w:pStyle w:val="NoSpacing"/>
              <w:spacing w:before="240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5284B">
              <w:rPr>
                <w:rFonts w:ascii="Times New Roman" w:eastAsia="Times New Roman" w:hAnsi="Times New Roman" w:cs="Times New Roman"/>
                <w:sz w:val="20"/>
                <w:szCs w:val="20"/>
              </w:rPr>
              <w:t>NEUVET 414</w:t>
            </w:r>
          </w:p>
          <w:p w14:paraId="7F6B3D3F" w14:textId="77777777" w:rsidR="003962D3" w:rsidRPr="0095284B" w:rsidRDefault="003962D3" w:rsidP="0023470D">
            <w:pPr>
              <w:pStyle w:val="NoSpacing"/>
              <w:spacing w:before="240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5284B">
              <w:rPr>
                <w:rFonts w:ascii="Times New Roman" w:eastAsia="Times New Roman" w:hAnsi="Times New Roman" w:cs="Times New Roman"/>
                <w:sz w:val="20"/>
                <w:szCs w:val="20"/>
              </w:rPr>
              <w:t>(T)</w:t>
            </w:r>
          </w:p>
          <w:p w14:paraId="50198F99" w14:textId="77777777" w:rsidR="003962D3" w:rsidRPr="0095284B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5284B">
              <w:rPr>
                <w:rFonts w:ascii="Times New Roman" w:eastAsia="Times New Roman" w:hAnsi="Times New Roman" w:cs="Times New Roman"/>
                <w:sz w:val="20"/>
                <w:szCs w:val="20"/>
              </w:rPr>
              <w:t>Hayvan Hastanesi</w:t>
            </w:r>
          </w:p>
          <w:p w14:paraId="7FA6C834" w14:textId="77777777" w:rsidR="003962D3" w:rsidRPr="0095284B" w:rsidRDefault="003962D3" w:rsidP="0023470D">
            <w:pPr>
              <w:pStyle w:val="NoSpacing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5284B">
              <w:rPr>
                <w:rFonts w:ascii="Times New Roman" w:eastAsia="Times New Roman" w:hAnsi="Times New Roman" w:cs="Times New Roman"/>
                <w:sz w:val="20"/>
                <w:szCs w:val="20"/>
              </w:rPr>
              <w:t>(U)</w:t>
            </w:r>
          </w:p>
        </w:tc>
        <w:tc>
          <w:tcPr>
            <w:tcW w:w="11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5B7B1C" w14:textId="77777777" w:rsidR="003962D3" w:rsidRPr="0095284B" w:rsidRDefault="003962D3" w:rsidP="002347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3962D3" w:rsidRPr="0041345A" w14:paraId="5B05EE3A" w14:textId="77777777" w:rsidTr="0023470D">
        <w:trPr>
          <w:trHeight w:val="524"/>
          <w:jc w:val="center"/>
        </w:trPr>
        <w:tc>
          <w:tcPr>
            <w:tcW w:w="1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F6A4C3" w14:textId="77777777" w:rsidR="003962D3" w:rsidRPr="0095284B" w:rsidRDefault="003962D3" w:rsidP="0023470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5284B">
              <w:rPr>
                <w:rFonts w:ascii="Times New Roman" w:hAnsi="Times New Roman" w:cs="Times New Roman"/>
                <w:sz w:val="20"/>
                <w:szCs w:val="20"/>
              </w:rPr>
              <w:t>16:00 – 16:50</w:t>
            </w:r>
          </w:p>
        </w:tc>
        <w:tc>
          <w:tcPr>
            <w:tcW w:w="18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1B948C" w14:textId="77777777" w:rsidR="003962D3" w:rsidRPr="0095284B" w:rsidRDefault="003962D3" w:rsidP="0023470D">
            <w:pPr>
              <w:pStyle w:val="NoSpacing"/>
              <w:spacing w:before="24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</w:pPr>
            <w:r w:rsidRPr="0095284B"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>NEUVET 420</w:t>
            </w:r>
          </w:p>
          <w:p w14:paraId="2D1E922E" w14:textId="77777777" w:rsidR="003962D3" w:rsidRPr="0095284B" w:rsidRDefault="003962D3" w:rsidP="0023470D">
            <w:pPr>
              <w:pStyle w:val="NoSpacing"/>
              <w:spacing w:before="24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</w:pPr>
            <w:r w:rsidRPr="0095284B"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 xml:space="preserve"> (T)</w:t>
            </w:r>
          </w:p>
          <w:p w14:paraId="08DAC7F4" w14:textId="77777777" w:rsidR="003962D3" w:rsidRPr="0095284B" w:rsidRDefault="003962D3" w:rsidP="0023470D">
            <w:pPr>
              <w:spacing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5284B">
              <w:rPr>
                <w:rFonts w:ascii="Times New Roman" w:eastAsia="Times New Roman" w:hAnsi="Times New Roman" w:cs="Times New Roman"/>
                <w:sz w:val="20"/>
                <w:szCs w:val="20"/>
              </w:rPr>
              <w:t>VT-4-D02</w:t>
            </w:r>
          </w:p>
          <w:p w14:paraId="4C359BEE" w14:textId="77777777" w:rsidR="003962D3" w:rsidRPr="0095284B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ABCD75" w14:textId="77777777" w:rsidR="003962D3" w:rsidRPr="0095284B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3CF5CCBC" w14:textId="77777777" w:rsidR="003962D3" w:rsidRPr="0095284B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5284B">
              <w:rPr>
                <w:rFonts w:ascii="Times New Roman" w:eastAsia="Times New Roman" w:hAnsi="Times New Roman" w:cs="Times New Roman"/>
                <w:sz w:val="20"/>
                <w:szCs w:val="20"/>
              </w:rPr>
              <w:t>NEUVET 502 (T)</w:t>
            </w:r>
          </w:p>
          <w:p w14:paraId="3CBC09DC" w14:textId="77777777" w:rsidR="003962D3" w:rsidRPr="0095284B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5284B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Hayvan Hastanesi</w:t>
            </w:r>
          </w:p>
          <w:p w14:paraId="14D3144B" w14:textId="77777777" w:rsidR="003962D3" w:rsidRPr="0095284B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5284B">
              <w:rPr>
                <w:rFonts w:ascii="Times New Roman" w:eastAsia="Times New Roman" w:hAnsi="Times New Roman" w:cs="Times New Roman"/>
                <w:sz w:val="20"/>
                <w:szCs w:val="20"/>
              </w:rPr>
              <w:t>(U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BE2CC9" w14:textId="77777777" w:rsidR="003962D3" w:rsidRPr="0095284B" w:rsidRDefault="003962D3" w:rsidP="0023470D">
            <w:pPr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5284B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C8BC97" w14:textId="77777777" w:rsidR="003962D3" w:rsidRPr="0095284B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5284B">
              <w:rPr>
                <w:rFonts w:ascii="Times New Roman" w:eastAsia="Times New Roman" w:hAnsi="Times New Roman" w:cs="Times New Roman"/>
                <w:sz w:val="20"/>
                <w:szCs w:val="20"/>
              </w:rPr>
              <w:t>NEUVET 502</w:t>
            </w:r>
          </w:p>
          <w:p w14:paraId="21F7AEB9" w14:textId="77777777" w:rsidR="003962D3" w:rsidRPr="0095284B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5284B">
              <w:rPr>
                <w:rFonts w:ascii="Times New Roman" w:eastAsia="Times New Roman" w:hAnsi="Times New Roman" w:cs="Times New Roman"/>
                <w:sz w:val="20"/>
                <w:szCs w:val="20"/>
              </w:rPr>
              <w:t>(T)</w:t>
            </w:r>
          </w:p>
          <w:p w14:paraId="35F6A139" w14:textId="77777777" w:rsidR="003962D3" w:rsidRPr="0095284B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5284B">
              <w:rPr>
                <w:rFonts w:ascii="Times New Roman" w:eastAsia="Times New Roman" w:hAnsi="Times New Roman" w:cs="Times New Roman"/>
                <w:sz w:val="20"/>
                <w:szCs w:val="20"/>
              </w:rPr>
              <w:t>Çiftlik</w:t>
            </w:r>
          </w:p>
          <w:p w14:paraId="5193D7C4" w14:textId="77777777" w:rsidR="003962D3" w:rsidRPr="0095284B" w:rsidRDefault="003962D3" w:rsidP="0023470D">
            <w:pPr>
              <w:pStyle w:val="NoSpacing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5284B">
              <w:rPr>
                <w:rFonts w:ascii="Times New Roman" w:eastAsia="Times New Roman" w:hAnsi="Times New Roman" w:cs="Times New Roman"/>
                <w:sz w:val="20"/>
                <w:szCs w:val="20"/>
              </w:rPr>
              <w:t>(U)</w:t>
            </w:r>
          </w:p>
        </w:tc>
        <w:tc>
          <w:tcPr>
            <w:tcW w:w="1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C96A72" w14:textId="77777777" w:rsidR="003962D3" w:rsidRPr="0095284B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5284B">
              <w:rPr>
                <w:rFonts w:ascii="Times New Roman" w:eastAsia="Times New Roman" w:hAnsi="Times New Roman" w:cs="Times New Roman"/>
                <w:sz w:val="20"/>
                <w:szCs w:val="20"/>
              </w:rPr>
              <w:t>NEUVET 414</w:t>
            </w:r>
          </w:p>
          <w:p w14:paraId="5D057500" w14:textId="77777777" w:rsidR="003962D3" w:rsidRPr="0095284B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5284B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T)</w:t>
            </w:r>
          </w:p>
          <w:p w14:paraId="356655D2" w14:textId="77777777" w:rsidR="003962D3" w:rsidRPr="0095284B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5284B">
              <w:rPr>
                <w:rFonts w:ascii="Times New Roman" w:eastAsia="Times New Roman" w:hAnsi="Times New Roman" w:cs="Times New Roman"/>
                <w:sz w:val="20"/>
                <w:szCs w:val="20"/>
              </w:rPr>
              <w:t>Çiftlik</w:t>
            </w:r>
          </w:p>
          <w:p w14:paraId="31F72471" w14:textId="77777777" w:rsidR="003962D3" w:rsidRPr="0095284B" w:rsidRDefault="003962D3" w:rsidP="0023470D">
            <w:pPr>
              <w:pStyle w:val="NoSpacing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5284B">
              <w:rPr>
                <w:rFonts w:ascii="Times New Roman" w:eastAsia="Times New Roman" w:hAnsi="Times New Roman" w:cs="Times New Roman"/>
                <w:sz w:val="20"/>
                <w:szCs w:val="20"/>
              </w:rPr>
              <w:t>(U)</w:t>
            </w:r>
          </w:p>
        </w:tc>
        <w:tc>
          <w:tcPr>
            <w:tcW w:w="658" w:type="dxa"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713DE401" w14:textId="77777777" w:rsidR="003962D3" w:rsidRPr="0095284B" w:rsidRDefault="003962D3" w:rsidP="0023470D">
            <w:pPr>
              <w:pStyle w:val="NoSpacing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5284B"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  <w:p w14:paraId="6E60FC36" w14:textId="77777777" w:rsidR="003962D3" w:rsidRPr="0095284B" w:rsidRDefault="003962D3" w:rsidP="0023470D">
            <w:pPr>
              <w:pStyle w:val="NoSpacing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7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9B89B94" w14:textId="77777777" w:rsidR="003962D3" w:rsidRPr="0095284B" w:rsidRDefault="003962D3" w:rsidP="0023470D">
            <w:pPr>
              <w:pStyle w:val="NoSpacing"/>
              <w:spacing w:before="240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5284B">
              <w:rPr>
                <w:rFonts w:ascii="Times New Roman" w:eastAsia="Times New Roman" w:hAnsi="Times New Roman" w:cs="Times New Roman"/>
                <w:sz w:val="20"/>
                <w:szCs w:val="20"/>
              </w:rPr>
              <w:t>NEUVET 414</w:t>
            </w:r>
          </w:p>
          <w:p w14:paraId="5A354F43" w14:textId="77777777" w:rsidR="003962D3" w:rsidRPr="0095284B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5284B">
              <w:rPr>
                <w:rFonts w:ascii="Times New Roman" w:eastAsia="Times New Roman" w:hAnsi="Times New Roman" w:cs="Times New Roman"/>
                <w:sz w:val="20"/>
                <w:szCs w:val="20"/>
              </w:rPr>
              <w:t>(T)</w:t>
            </w:r>
          </w:p>
          <w:p w14:paraId="4A2E96A7" w14:textId="77777777" w:rsidR="003962D3" w:rsidRPr="0095284B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5284B">
              <w:rPr>
                <w:rFonts w:ascii="Times New Roman" w:eastAsia="Times New Roman" w:hAnsi="Times New Roman" w:cs="Times New Roman"/>
                <w:sz w:val="20"/>
                <w:szCs w:val="20"/>
              </w:rPr>
              <w:t>Hayvan Hastanesi</w:t>
            </w:r>
          </w:p>
          <w:p w14:paraId="78567249" w14:textId="77777777" w:rsidR="003962D3" w:rsidRPr="0095284B" w:rsidRDefault="003962D3" w:rsidP="0023470D">
            <w:pPr>
              <w:pStyle w:val="NoSpacing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5284B">
              <w:rPr>
                <w:rFonts w:ascii="Times New Roman" w:eastAsia="Times New Roman" w:hAnsi="Times New Roman" w:cs="Times New Roman"/>
                <w:sz w:val="20"/>
                <w:szCs w:val="20"/>
              </w:rPr>
              <w:t>(U)</w:t>
            </w:r>
          </w:p>
        </w:tc>
        <w:tc>
          <w:tcPr>
            <w:tcW w:w="11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6B50C2" w14:textId="77777777" w:rsidR="003962D3" w:rsidRPr="0095284B" w:rsidRDefault="003962D3" w:rsidP="002347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3962D3" w:rsidRPr="0041345A" w14:paraId="23E6F8F6" w14:textId="77777777" w:rsidTr="0023470D">
        <w:trPr>
          <w:trHeight w:val="702"/>
          <w:jc w:val="center"/>
        </w:trPr>
        <w:tc>
          <w:tcPr>
            <w:tcW w:w="1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91196A" w14:textId="77777777" w:rsidR="003962D3" w:rsidRPr="0095284B" w:rsidRDefault="003962D3" w:rsidP="0023470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5284B">
              <w:rPr>
                <w:rFonts w:ascii="Times New Roman" w:hAnsi="Times New Roman" w:cs="Times New Roman"/>
                <w:sz w:val="20"/>
                <w:szCs w:val="20"/>
              </w:rPr>
              <w:t>17:00 – 17:50</w:t>
            </w:r>
          </w:p>
        </w:tc>
        <w:tc>
          <w:tcPr>
            <w:tcW w:w="18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88B208" w14:textId="77777777" w:rsidR="003962D3" w:rsidRPr="0095284B" w:rsidRDefault="003962D3" w:rsidP="0023470D">
            <w:pPr>
              <w:pStyle w:val="NoSpacing"/>
              <w:spacing w:before="240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</w:pPr>
            <w:r w:rsidRPr="0095284B"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>NEUVET 420</w:t>
            </w:r>
          </w:p>
          <w:p w14:paraId="21228B10" w14:textId="77777777" w:rsidR="003962D3" w:rsidRPr="0095284B" w:rsidRDefault="003962D3" w:rsidP="0023470D">
            <w:pPr>
              <w:pStyle w:val="NoSpacing"/>
              <w:contextualSpacing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</w:pPr>
            <w:r w:rsidRPr="0095284B"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 xml:space="preserve"> (T)</w:t>
            </w:r>
          </w:p>
          <w:p w14:paraId="453DBA75" w14:textId="77777777" w:rsidR="003962D3" w:rsidRPr="0095284B" w:rsidRDefault="003962D3" w:rsidP="0023470D">
            <w:pPr>
              <w:spacing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5284B">
              <w:rPr>
                <w:rFonts w:ascii="Times New Roman" w:eastAsia="Times New Roman" w:hAnsi="Times New Roman" w:cs="Times New Roman"/>
                <w:sz w:val="20"/>
                <w:szCs w:val="20"/>
              </w:rPr>
              <w:t>VT-4-D02</w:t>
            </w:r>
          </w:p>
          <w:p w14:paraId="6C26E594" w14:textId="77777777" w:rsidR="003962D3" w:rsidRPr="0095284B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425F1F" w14:textId="77777777" w:rsidR="003962D3" w:rsidRPr="0095284B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2C47E195" w14:textId="77777777" w:rsidR="003962D3" w:rsidRPr="0095284B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5284B">
              <w:rPr>
                <w:rFonts w:ascii="Times New Roman" w:eastAsia="Times New Roman" w:hAnsi="Times New Roman" w:cs="Times New Roman"/>
                <w:sz w:val="20"/>
                <w:szCs w:val="20"/>
              </w:rPr>
              <w:t>NEUVET 502 (T)</w:t>
            </w:r>
          </w:p>
          <w:p w14:paraId="5CA5E93E" w14:textId="77777777" w:rsidR="003962D3" w:rsidRPr="0095284B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5284B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Hayvan Hastanesi</w:t>
            </w:r>
          </w:p>
          <w:p w14:paraId="63F1E0BD" w14:textId="77777777" w:rsidR="003962D3" w:rsidRPr="0095284B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5284B">
              <w:rPr>
                <w:rFonts w:ascii="Times New Roman" w:eastAsia="Times New Roman" w:hAnsi="Times New Roman" w:cs="Times New Roman"/>
                <w:sz w:val="20"/>
                <w:szCs w:val="20"/>
              </w:rPr>
              <w:t>(U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479E1B" w14:textId="77777777" w:rsidR="003962D3" w:rsidRPr="0095284B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5284B"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895DC8" w14:textId="77777777" w:rsidR="003962D3" w:rsidRPr="0095284B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5284B">
              <w:rPr>
                <w:rFonts w:ascii="Times New Roman" w:eastAsia="Times New Roman" w:hAnsi="Times New Roman" w:cs="Times New Roman"/>
                <w:sz w:val="20"/>
                <w:szCs w:val="20"/>
              </w:rPr>
              <w:t>NEUVET 502</w:t>
            </w:r>
          </w:p>
          <w:p w14:paraId="07DF91AF" w14:textId="77777777" w:rsidR="003962D3" w:rsidRPr="0095284B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5284B">
              <w:rPr>
                <w:rFonts w:ascii="Times New Roman" w:eastAsia="Times New Roman" w:hAnsi="Times New Roman" w:cs="Times New Roman"/>
                <w:sz w:val="20"/>
                <w:szCs w:val="20"/>
              </w:rPr>
              <w:t>(T)</w:t>
            </w:r>
          </w:p>
          <w:p w14:paraId="26E499C1" w14:textId="77777777" w:rsidR="003962D3" w:rsidRPr="0095284B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5284B">
              <w:rPr>
                <w:rFonts w:ascii="Times New Roman" w:eastAsia="Times New Roman" w:hAnsi="Times New Roman" w:cs="Times New Roman"/>
                <w:sz w:val="20"/>
                <w:szCs w:val="20"/>
              </w:rPr>
              <w:t>Çiftlik</w:t>
            </w:r>
          </w:p>
          <w:p w14:paraId="2AEB36EA" w14:textId="77777777" w:rsidR="003962D3" w:rsidRPr="0095284B" w:rsidRDefault="003962D3" w:rsidP="0023470D">
            <w:pPr>
              <w:pStyle w:val="NoSpacing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5284B">
              <w:rPr>
                <w:rFonts w:ascii="Times New Roman" w:eastAsia="Times New Roman" w:hAnsi="Times New Roman" w:cs="Times New Roman"/>
                <w:sz w:val="20"/>
                <w:szCs w:val="20"/>
              </w:rPr>
              <w:t>(U)</w:t>
            </w:r>
          </w:p>
        </w:tc>
        <w:tc>
          <w:tcPr>
            <w:tcW w:w="1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A67285" w14:textId="77777777" w:rsidR="003962D3" w:rsidRPr="0095284B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5284B">
              <w:rPr>
                <w:rFonts w:ascii="Times New Roman" w:eastAsia="Times New Roman" w:hAnsi="Times New Roman" w:cs="Times New Roman"/>
                <w:sz w:val="20"/>
                <w:szCs w:val="20"/>
              </w:rPr>
              <w:t>NEUVET 414 (T)</w:t>
            </w:r>
          </w:p>
          <w:p w14:paraId="3884250B" w14:textId="77777777" w:rsidR="003962D3" w:rsidRPr="0095284B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5284B">
              <w:rPr>
                <w:rFonts w:ascii="Times New Roman" w:eastAsia="Times New Roman" w:hAnsi="Times New Roman" w:cs="Times New Roman"/>
                <w:sz w:val="20"/>
                <w:szCs w:val="20"/>
              </w:rPr>
              <w:t>Çiftlik</w:t>
            </w:r>
          </w:p>
          <w:p w14:paraId="408DF0D6" w14:textId="77777777" w:rsidR="003962D3" w:rsidRPr="0095284B" w:rsidRDefault="003962D3" w:rsidP="0023470D">
            <w:pPr>
              <w:pStyle w:val="NoSpacing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5284B">
              <w:rPr>
                <w:rFonts w:ascii="Times New Roman" w:eastAsia="Times New Roman" w:hAnsi="Times New Roman" w:cs="Times New Roman"/>
                <w:sz w:val="20"/>
                <w:szCs w:val="20"/>
              </w:rPr>
              <w:t>(U)</w:t>
            </w:r>
          </w:p>
        </w:tc>
        <w:tc>
          <w:tcPr>
            <w:tcW w:w="658" w:type="dxa"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205D136B" w14:textId="77777777" w:rsidR="003962D3" w:rsidRPr="0095284B" w:rsidRDefault="003962D3" w:rsidP="0023470D">
            <w:pPr>
              <w:pStyle w:val="NoSpacing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5284B"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47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DBEA2E6" w14:textId="77777777" w:rsidR="003962D3" w:rsidRPr="0095284B" w:rsidRDefault="003962D3" w:rsidP="0023470D">
            <w:pPr>
              <w:pStyle w:val="NoSpacing"/>
              <w:spacing w:before="240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5284B">
              <w:rPr>
                <w:rFonts w:ascii="Times New Roman" w:eastAsia="Times New Roman" w:hAnsi="Times New Roman" w:cs="Times New Roman"/>
                <w:sz w:val="20"/>
                <w:szCs w:val="20"/>
              </w:rPr>
              <w:t>NEUVET 414</w:t>
            </w:r>
          </w:p>
          <w:p w14:paraId="057C1FC9" w14:textId="77777777" w:rsidR="003962D3" w:rsidRPr="0095284B" w:rsidRDefault="003962D3" w:rsidP="0023470D">
            <w:pPr>
              <w:pStyle w:val="NoSpacing"/>
              <w:spacing w:before="240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5284B">
              <w:rPr>
                <w:rFonts w:ascii="Times New Roman" w:eastAsia="Times New Roman" w:hAnsi="Times New Roman" w:cs="Times New Roman"/>
                <w:sz w:val="20"/>
                <w:szCs w:val="20"/>
              </w:rPr>
              <w:t>(T)</w:t>
            </w:r>
          </w:p>
          <w:p w14:paraId="05DC076A" w14:textId="77777777" w:rsidR="003962D3" w:rsidRPr="0095284B" w:rsidRDefault="003962D3" w:rsidP="0023470D">
            <w:pPr>
              <w:pStyle w:val="NoSpacing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5284B">
              <w:rPr>
                <w:rFonts w:ascii="Times New Roman" w:eastAsia="Times New Roman" w:hAnsi="Times New Roman" w:cs="Times New Roman"/>
                <w:sz w:val="20"/>
                <w:szCs w:val="20"/>
              </w:rPr>
              <w:t>Hayvan Hastanesi</w:t>
            </w:r>
          </w:p>
          <w:p w14:paraId="6515131F" w14:textId="77777777" w:rsidR="003962D3" w:rsidRPr="0095284B" w:rsidRDefault="003962D3" w:rsidP="0023470D">
            <w:pPr>
              <w:pStyle w:val="NoSpacing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5284B">
              <w:rPr>
                <w:rFonts w:ascii="Times New Roman" w:eastAsia="Times New Roman" w:hAnsi="Times New Roman" w:cs="Times New Roman"/>
                <w:sz w:val="20"/>
                <w:szCs w:val="20"/>
              </w:rPr>
              <w:t>(U)</w:t>
            </w:r>
          </w:p>
        </w:tc>
        <w:tc>
          <w:tcPr>
            <w:tcW w:w="11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8B6D24" w14:textId="77777777" w:rsidR="003962D3" w:rsidRPr="0095284B" w:rsidRDefault="003962D3" w:rsidP="002347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</w:tbl>
    <w:p w14:paraId="6EE9CB02" w14:textId="77777777" w:rsidR="003962D3" w:rsidRPr="004521C3" w:rsidRDefault="003962D3" w:rsidP="003962D3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4521C3">
        <w:rPr>
          <w:rFonts w:ascii="Times New Roman" w:hAnsi="Times New Roman" w:cs="Times New Roman"/>
          <w:sz w:val="20"/>
          <w:szCs w:val="20"/>
        </w:rPr>
        <w:t xml:space="preserve">AOS = Akademik </w:t>
      </w:r>
      <w:proofErr w:type="spellStart"/>
      <w:r w:rsidRPr="004521C3">
        <w:rPr>
          <w:rFonts w:ascii="Times New Roman" w:hAnsi="Times New Roman" w:cs="Times New Roman"/>
          <w:sz w:val="20"/>
          <w:szCs w:val="20"/>
        </w:rPr>
        <w:t>Ofis</w:t>
      </w:r>
      <w:proofErr w:type="spellEnd"/>
      <w:r w:rsidRPr="004521C3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4521C3">
        <w:rPr>
          <w:rFonts w:ascii="Times New Roman" w:hAnsi="Times New Roman" w:cs="Times New Roman"/>
          <w:sz w:val="20"/>
          <w:szCs w:val="20"/>
        </w:rPr>
        <w:t>Saati</w:t>
      </w:r>
      <w:proofErr w:type="spellEnd"/>
    </w:p>
    <w:p w14:paraId="1A1DFD2C" w14:textId="77777777" w:rsidR="003962D3" w:rsidRDefault="003962D3" w:rsidP="003962D3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4521C3">
        <w:rPr>
          <w:rFonts w:ascii="Times New Roman" w:hAnsi="Times New Roman" w:cs="Times New Roman"/>
          <w:sz w:val="20"/>
          <w:szCs w:val="20"/>
        </w:rPr>
        <w:t xml:space="preserve">ÖOS = </w:t>
      </w:r>
      <w:proofErr w:type="spellStart"/>
      <w:r w:rsidRPr="004521C3">
        <w:rPr>
          <w:rFonts w:ascii="Times New Roman" w:hAnsi="Times New Roman" w:cs="Times New Roman"/>
          <w:sz w:val="20"/>
          <w:szCs w:val="20"/>
        </w:rPr>
        <w:t>Öğrenci</w:t>
      </w:r>
      <w:proofErr w:type="spellEnd"/>
      <w:r w:rsidRPr="004521C3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4521C3">
        <w:rPr>
          <w:rFonts w:ascii="Times New Roman" w:hAnsi="Times New Roman" w:cs="Times New Roman"/>
          <w:sz w:val="20"/>
          <w:szCs w:val="20"/>
        </w:rPr>
        <w:t>Ofis</w:t>
      </w:r>
      <w:proofErr w:type="spellEnd"/>
      <w:r w:rsidRPr="004521C3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4521C3">
        <w:rPr>
          <w:rFonts w:ascii="Times New Roman" w:hAnsi="Times New Roman" w:cs="Times New Roman"/>
          <w:sz w:val="20"/>
          <w:szCs w:val="20"/>
        </w:rPr>
        <w:t>Saati</w:t>
      </w:r>
      <w:proofErr w:type="spellEnd"/>
    </w:p>
    <w:p w14:paraId="0B8634C3" w14:textId="77777777" w:rsidR="003962D3" w:rsidRPr="0041345A" w:rsidRDefault="003962D3" w:rsidP="003962D3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789B061D" w14:textId="36A2E406" w:rsidR="000824A9" w:rsidRDefault="000824A9">
      <w:pPr>
        <w:spacing w:after="200" w:line="276" w:lineRule="auto"/>
        <w:rPr>
          <w:rFonts w:ascii="Times New Roman" w:hAnsi="Times New Roman" w:cs="Times New Roman"/>
          <w:sz w:val="20"/>
          <w:szCs w:val="20"/>
        </w:rPr>
      </w:pPr>
    </w:p>
    <w:p w14:paraId="22128316" w14:textId="3B3BB2B7" w:rsidR="003962D3" w:rsidRDefault="003962D3">
      <w:pPr>
        <w:spacing w:after="200" w:line="276" w:lineRule="auto"/>
        <w:rPr>
          <w:rFonts w:ascii="Times New Roman" w:hAnsi="Times New Roman" w:cs="Times New Roman"/>
          <w:sz w:val="20"/>
          <w:szCs w:val="20"/>
        </w:rPr>
      </w:pPr>
    </w:p>
    <w:p w14:paraId="7C43FA82" w14:textId="56EE39DF" w:rsidR="003962D3" w:rsidRDefault="003962D3">
      <w:pPr>
        <w:spacing w:after="200" w:line="276" w:lineRule="auto"/>
        <w:rPr>
          <w:rFonts w:ascii="Times New Roman" w:hAnsi="Times New Roman" w:cs="Times New Roman"/>
          <w:sz w:val="20"/>
          <w:szCs w:val="20"/>
        </w:rPr>
      </w:pPr>
    </w:p>
    <w:p w14:paraId="0C2F088A" w14:textId="03675886" w:rsidR="003962D3" w:rsidRDefault="003962D3">
      <w:pPr>
        <w:spacing w:after="200" w:line="276" w:lineRule="auto"/>
        <w:rPr>
          <w:rFonts w:ascii="Times New Roman" w:hAnsi="Times New Roman" w:cs="Times New Roman"/>
          <w:sz w:val="20"/>
          <w:szCs w:val="20"/>
        </w:rPr>
      </w:pPr>
    </w:p>
    <w:p w14:paraId="2EBBBD9C" w14:textId="77777777" w:rsidR="003962D3" w:rsidRDefault="003962D3">
      <w:pPr>
        <w:spacing w:after="200" w:line="276" w:lineRule="auto"/>
        <w:rPr>
          <w:rFonts w:ascii="Times New Roman" w:hAnsi="Times New Roman" w:cs="Times New Roman"/>
          <w:sz w:val="20"/>
          <w:szCs w:val="20"/>
        </w:rPr>
      </w:pPr>
    </w:p>
    <w:p w14:paraId="1781FE31" w14:textId="77777777" w:rsidR="003962D3" w:rsidRDefault="003962D3">
      <w:pPr>
        <w:spacing w:after="200" w:line="276" w:lineRule="auto"/>
        <w:rPr>
          <w:rFonts w:ascii="Times New Roman" w:hAnsi="Times New Roman" w:cs="Times New Roman"/>
          <w:sz w:val="20"/>
          <w:szCs w:val="20"/>
        </w:rPr>
      </w:pPr>
    </w:p>
    <w:tbl>
      <w:tblPr>
        <w:tblW w:w="1020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02"/>
        <w:gridCol w:w="1519"/>
        <w:gridCol w:w="1377"/>
        <w:gridCol w:w="1377"/>
        <w:gridCol w:w="1377"/>
        <w:gridCol w:w="1377"/>
        <w:gridCol w:w="1377"/>
      </w:tblGrid>
      <w:tr w:rsidR="000824A9" w14:paraId="275FFECE" w14:textId="77777777" w:rsidTr="000824A9">
        <w:trPr>
          <w:trHeight w:val="385"/>
          <w:jc w:val="center"/>
        </w:trPr>
        <w:tc>
          <w:tcPr>
            <w:tcW w:w="1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9F4DFB" w14:textId="77777777" w:rsidR="000824A9" w:rsidRDefault="000824A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tr-TR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>Bahar</w:t>
            </w:r>
            <w:proofErr w:type="spellEnd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2018-2019</w:t>
            </w:r>
          </w:p>
        </w:tc>
        <w:tc>
          <w:tcPr>
            <w:tcW w:w="840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BDB89C" w14:textId="77777777" w:rsidR="000824A9" w:rsidRDefault="000824A9">
            <w:pPr>
              <w:tabs>
                <w:tab w:val="left" w:pos="2805"/>
                <w:tab w:val="center" w:pos="3931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PROF. DR. DENİZ SEYREK-İNTAŞ </w:t>
            </w:r>
          </w:p>
        </w:tc>
      </w:tr>
      <w:tr w:rsidR="000824A9" w14:paraId="747645DF" w14:textId="77777777" w:rsidTr="000824A9">
        <w:trPr>
          <w:trHeight w:val="534"/>
          <w:jc w:val="center"/>
        </w:trPr>
        <w:tc>
          <w:tcPr>
            <w:tcW w:w="1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BEFF47" w14:textId="77777777" w:rsidR="000824A9" w:rsidRDefault="000824A9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54037C" w14:textId="77777777" w:rsidR="000824A9" w:rsidRDefault="000824A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Pazartesi</w:t>
            </w:r>
            <w:proofErr w:type="spellEnd"/>
          </w:p>
        </w:tc>
        <w:tc>
          <w:tcPr>
            <w:tcW w:w="1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168AD5" w14:textId="77777777" w:rsidR="000824A9" w:rsidRDefault="000824A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Salı</w:t>
            </w:r>
            <w:proofErr w:type="spellEnd"/>
          </w:p>
        </w:tc>
        <w:tc>
          <w:tcPr>
            <w:tcW w:w="1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D8DE99" w14:textId="77777777" w:rsidR="000824A9" w:rsidRDefault="000824A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Çarşamba</w:t>
            </w:r>
            <w:proofErr w:type="spellEnd"/>
          </w:p>
        </w:tc>
        <w:tc>
          <w:tcPr>
            <w:tcW w:w="1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E08FE3" w14:textId="77777777" w:rsidR="000824A9" w:rsidRDefault="000824A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Perşembe</w:t>
            </w:r>
            <w:proofErr w:type="spellEnd"/>
          </w:p>
        </w:tc>
        <w:tc>
          <w:tcPr>
            <w:tcW w:w="1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FCDE7E" w14:textId="77777777" w:rsidR="000824A9" w:rsidRDefault="000824A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Cuma</w:t>
            </w:r>
            <w:proofErr w:type="spellEnd"/>
          </w:p>
        </w:tc>
        <w:tc>
          <w:tcPr>
            <w:tcW w:w="1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F0583F" w14:textId="77777777" w:rsidR="000824A9" w:rsidRDefault="000824A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Cumartesi</w:t>
            </w:r>
            <w:proofErr w:type="spellEnd"/>
          </w:p>
        </w:tc>
      </w:tr>
      <w:tr w:rsidR="000824A9" w14:paraId="7505A1D0" w14:textId="77777777" w:rsidTr="000824A9">
        <w:trPr>
          <w:trHeight w:val="534"/>
          <w:jc w:val="center"/>
        </w:trPr>
        <w:tc>
          <w:tcPr>
            <w:tcW w:w="1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6365CF" w14:textId="77777777" w:rsidR="000824A9" w:rsidRDefault="000824A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8:00 – 8:50</w:t>
            </w:r>
          </w:p>
        </w:tc>
        <w:tc>
          <w:tcPr>
            <w:tcW w:w="1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45A253" w14:textId="77777777" w:rsidR="000824A9" w:rsidRDefault="000824A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1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7101D3" w14:textId="77777777" w:rsidR="000824A9" w:rsidRDefault="000824A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5FD3EC" w14:textId="77777777" w:rsidR="000824A9" w:rsidRDefault="000824A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51B729" w14:textId="77777777" w:rsidR="000824A9" w:rsidRDefault="000824A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EC831A" w14:textId="77777777" w:rsidR="000824A9" w:rsidRDefault="000824A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6E42CD" w14:textId="77777777" w:rsidR="000824A9" w:rsidRDefault="000824A9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824A9" w14:paraId="2EA28FAB" w14:textId="77777777" w:rsidTr="000824A9">
        <w:trPr>
          <w:trHeight w:val="534"/>
          <w:jc w:val="center"/>
        </w:trPr>
        <w:tc>
          <w:tcPr>
            <w:tcW w:w="1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1DA59D" w14:textId="77777777" w:rsidR="000824A9" w:rsidRDefault="000824A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9:00 – 9:50</w:t>
            </w:r>
          </w:p>
        </w:tc>
        <w:tc>
          <w:tcPr>
            <w:tcW w:w="1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677E62" w14:textId="77777777" w:rsidR="000824A9" w:rsidRDefault="000824A9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68434E" w14:textId="77777777" w:rsidR="000824A9" w:rsidRDefault="000824A9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EAC8AC" w14:textId="77777777" w:rsidR="000824A9" w:rsidRDefault="000824A9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215750" w14:textId="77777777" w:rsidR="000824A9" w:rsidRDefault="000824A9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1F5009" w14:textId="77777777" w:rsidR="000824A9" w:rsidRDefault="000824A9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4E370C" w14:textId="77777777" w:rsidR="000824A9" w:rsidRDefault="000824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0824A9" w14:paraId="7A67CF8B" w14:textId="77777777" w:rsidTr="000824A9">
        <w:trPr>
          <w:trHeight w:val="534"/>
          <w:jc w:val="center"/>
        </w:trPr>
        <w:tc>
          <w:tcPr>
            <w:tcW w:w="1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6E5177" w14:textId="77777777" w:rsidR="000824A9" w:rsidRDefault="000824A9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tr-TR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0:00 – 10:50</w:t>
            </w:r>
          </w:p>
        </w:tc>
        <w:tc>
          <w:tcPr>
            <w:tcW w:w="1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37FA80" w14:textId="77777777" w:rsidR="000824A9" w:rsidRDefault="000824A9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İntör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Klinik Uygulama</w:t>
            </w:r>
          </w:p>
        </w:tc>
        <w:tc>
          <w:tcPr>
            <w:tcW w:w="1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91EA27" w14:textId="77777777" w:rsidR="000824A9" w:rsidRDefault="000824A9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İntör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Klinik Uygulama</w:t>
            </w:r>
          </w:p>
        </w:tc>
        <w:tc>
          <w:tcPr>
            <w:tcW w:w="1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D09224" w14:textId="77777777" w:rsidR="000824A9" w:rsidRDefault="000824A9">
            <w:pPr>
              <w:pStyle w:val="HTMLPreformatted"/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İntörn</w:t>
            </w:r>
            <w:proofErr w:type="spellEnd"/>
            <w:r>
              <w:rPr>
                <w:rFonts w:ascii="Times New Roman" w:hAnsi="Times New Roman" w:cs="Times New Roman"/>
              </w:rPr>
              <w:t xml:space="preserve"> Klinik Uygulama</w:t>
            </w:r>
          </w:p>
        </w:tc>
        <w:tc>
          <w:tcPr>
            <w:tcW w:w="1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833CDA" w14:textId="77777777" w:rsidR="000824A9" w:rsidRDefault="000824A9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.Sınıf Klinik Uygulama</w:t>
            </w:r>
          </w:p>
        </w:tc>
        <w:tc>
          <w:tcPr>
            <w:tcW w:w="1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C265DE" w14:textId="77777777" w:rsidR="000824A9" w:rsidRDefault="000824A9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.Sınıf Klinik Uygulama</w:t>
            </w:r>
          </w:p>
        </w:tc>
        <w:tc>
          <w:tcPr>
            <w:tcW w:w="1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CAB3FE" w14:textId="77777777" w:rsidR="000824A9" w:rsidRDefault="000824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0824A9" w14:paraId="0EEC7D74" w14:textId="77777777" w:rsidTr="000824A9">
        <w:trPr>
          <w:trHeight w:val="534"/>
          <w:jc w:val="center"/>
        </w:trPr>
        <w:tc>
          <w:tcPr>
            <w:tcW w:w="1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91F124" w14:textId="77777777" w:rsidR="000824A9" w:rsidRDefault="000824A9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tr-TR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1:00 – 11:50</w:t>
            </w:r>
          </w:p>
        </w:tc>
        <w:tc>
          <w:tcPr>
            <w:tcW w:w="1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DCF6C7" w14:textId="77777777" w:rsidR="000824A9" w:rsidRDefault="000824A9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İntör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Klinik Uygulama</w:t>
            </w:r>
          </w:p>
        </w:tc>
        <w:tc>
          <w:tcPr>
            <w:tcW w:w="1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F3FE25" w14:textId="77777777" w:rsidR="000824A9" w:rsidRDefault="000824A9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İntör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Klinik Uygulama</w:t>
            </w:r>
          </w:p>
        </w:tc>
        <w:tc>
          <w:tcPr>
            <w:tcW w:w="1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69A0B8" w14:textId="77777777" w:rsidR="000824A9" w:rsidRDefault="000824A9">
            <w:pPr>
              <w:pStyle w:val="HTMLPreformatted"/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İntörn</w:t>
            </w:r>
            <w:proofErr w:type="spellEnd"/>
            <w:r>
              <w:rPr>
                <w:rFonts w:ascii="Times New Roman" w:hAnsi="Times New Roman" w:cs="Times New Roman"/>
              </w:rPr>
              <w:t xml:space="preserve"> Klinik Uygulama</w:t>
            </w:r>
          </w:p>
        </w:tc>
        <w:tc>
          <w:tcPr>
            <w:tcW w:w="1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476D11" w14:textId="77777777" w:rsidR="000824A9" w:rsidRDefault="000824A9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.Sınıf Klinik Uygulama</w:t>
            </w:r>
          </w:p>
        </w:tc>
        <w:tc>
          <w:tcPr>
            <w:tcW w:w="1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2FDDD3" w14:textId="77777777" w:rsidR="000824A9" w:rsidRDefault="000824A9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.Sınıf Klinik Uygulama</w:t>
            </w:r>
          </w:p>
        </w:tc>
        <w:tc>
          <w:tcPr>
            <w:tcW w:w="1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5DA76A" w14:textId="77777777" w:rsidR="000824A9" w:rsidRDefault="000824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0824A9" w14:paraId="1DDBD11E" w14:textId="77777777" w:rsidTr="000824A9">
        <w:trPr>
          <w:trHeight w:val="534"/>
          <w:jc w:val="center"/>
        </w:trPr>
        <w:tc>
          <w:tcPr>
            <w:tcW w:w="1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958CDB" w14:textId="77777777" w:rsidR="000824A9" w:rsidRDefault="000824A9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tr-TR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2:00 – 12:50</w:t>
            </w:r>
          </w:p>
        </w:tc>
        <w:tc>
          <w:tcPr>
            <w:tcW w:w="1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496C81" w14:textId="77777777" w:rsidR="000824A9" w:rsidRDefault="000824A9">
            <w:pPr>
              <w:pStyle w:val="HTMLPreformatted"/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NEUVET 521 </w:t>
            </w:r>
          </w:p>
          <w:p w14:paraId="78D43427" w14:textId="77777777" w:rsidR="000824A9" w:rsidRDefault="000824A9">
            <w:pPr>
              <w:pStyle w:val="HTMLPreformatted"/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(T) </w:t>
            </w:r>
          </w:p>
          <w:p w14:paraId="7FE1AB36" w14:textId="77777777" w:rsidR="000824A9" w:rsidRDefault="000824A9">
            <w:pPr>
              <w:pStyle w:val="HTMLPreformatted"/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T-4-D03</w:t>
            </w:r>
          </w:p>
        </w:tc>
        <w:tc>
          <w:tcPr>
            <w:tcW w:w="1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722357" w14:textId="77777777" w:rsidR="000824A9" w:rsidRDefault="000824A9">
            <w:pPr>
              <w:pStyle w:val="HTMLPreformatted"/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İntörn</w:t>
            </w:r>
            <w:proofErr w:type="spellEnd"/>
            <w:r>
              <w:rPr>
                <w:rFonts w:ascii="Times New Roman" w:hAnsi="Times New Roman" w:cs="Times New Roman"/>
              </w:rPr>
              <w:t xml:space="preserve"> Klinik Uygulama</w:t>
            </w:r>
          </w:p>
        </w:tc>
        <w:tc>
          <w:tcPr>
            <w:tcW w:w="1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C289AA" w14:textId="77777777" w:rsidR="000824A9" w:rsidRDefault="000824A9">
            <w:pPr>
              <w:pStyle w:val="HTMLPreformatted"/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İntörn</w:t>
            </w:r>
            <w:proofErr w:type="spellEnd"/>
            <w:r>
              <w:rPr>
                <w:rFonts w:ascii="Times New Roman" w:hAnsi="Times New Roman" w:cs="Times New Roman"/>
              </w:rPr>
              <w:t xml:space="preserve"> Klinik Uygulama</w:t>
            </w:r>
          </w:p>
        </w:tc>
        <w:tc>
          <w:tcPr>
            <w:tcW w:w="1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27F60E" w14:textId="77777777" w:rsidR="000824A9" w:rsidRDefault="000824A9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.Sınıf Klinik Uygulama</w:t>
            </w:r>
          </w:p>
        </w:tc>
        <w:tc>
          <w:tcPr>
            <w:tcW w:w="1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1752DF" w14:textId="77777777" w:rsidR="000824A9" w:rsidRDefault="000824A9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.Sınıf Klinik Uygulama</w:t>
            </w:r>
          </w:p>
        </w:tc>
        <w:tc>
          <w:tcPr>
            <w:tcW w:w="1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D32268" w14:textId="77777777" w:rsidR="000824A9" w:rsidRDefault="000824A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0824A9" w14:paraId="3E49942B" w14:textId="77777777" w:rsidTr="000824A9">
        <w:trPr>
          <w:trHeight w:val="534"/>
          <w:jc w:val="center"/>
        </w:trPr>
        <w:tc>
          <w:tcPr>
            <w:tcW w:w="1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F21D94" w14:textId="77777777" w:rsidR="000824A9" w:rsidRDefault="000824A9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tr-TR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3:00 – 13:50</w:t>
            </w:r>
          </w:p>
        </w:tc>
        <w:tc>
          <w:tcPr>
            <w:tcW w:w="1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657AA7" w14:textId="77777777" w:rsidR="000824A9" w:rsidRDefault="000824A9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İntör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Klinik Uygulama</w:t>
            </w:r>
          </w:p>
        </w:tc>
        <w:tc>
          <w:tcPr>
            <w:tcW w:w="1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1F21DF" w14:textId="77777777" w:rsidR="000824A9" w:rsidRDefault="000824A9">
            <w:pPr>
              <w:pStyle w:val="HTMLPreformatted"/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İntörn</w:t>
            </w:r>
            <w:proofErr w:type="spellEnd"/>
            <w:r>
              <w:rPr>
                <w:rFonts w:ascii="Times New Roman" w:hAnsi="Times New Roman" w:cs="Times New Roman"/>
              </w:rPr>
              <w:t xml:space="preserve"> Klinik Uygulama</w:t>
            </w:r>
          </w:p>
        </w:tc>
        <w:tc>
          <w:tcPr>
            <w:tcW w:w="1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63539B" w14:textId="77777777" w:rsidR="000824A9" w:rsidRDefault="000824A9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İntör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Klinik Uygulama</w:t>
            </w:r>
          </w:p>
        </w:tc>
        <w:tc>
          <w:tcPr>
            <w:tcW w:w="1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8B5B38" w14:textId="77777777" w:rsidR="000824A9" w:rsidRDefault="000824A9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.Sınıf Klinik Uygulama</w:t>
            </w:r>
          </w:p>
        </w:tc>
        <w:tc>
          <w:tcPr>
            <w:tcW w:w="1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373B32" w14:textId="77777777" w:rsidR="000824A9" w:rsidRDefault="000824A9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.Sınıf Klinik Uygulama</w:t>
            </w:r>
          </w:p>
        </w:tc>
        <w:tc>
          <w:tcPr>
            <w:tcW w:w="1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E6F4C9" w14:textId="77777777" w:rsidR="000824A9" w:rsidRDefault="000824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0824A9" w14:paraId="5913EA3C" w14:textId="77777777" w:rsidTr="000824A9">
        <w:trPr>
          <w:trHeight w:val="534"/>
          <w:jc w:val="center"/>
        </w:trPr>
        <w:tc>
          <w:tcPr>
            <w:tcW w:w="1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C60499" w14:textId="77777777" w:rsidR="000824A9" w:rsidRDefault="000824A9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tr-TR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4:00 – 14:50</w:t>
            </w:r>
          </w:p>
        </w:tc>
        <w:tc>
          <w:tcPr>
            <w:tcW w:w="1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AB264A" w14:textId="77777777" w:rsidR="000824A9" w:rsidRDefault="000824A9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İntör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Klinik Uygulama</w:t>
            </w:r>
          </w:p>
        </w:tc>
        <w:tc>
          <w:tcPr>
            <w:tcW w:w="1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E8D461" w14:textId="77777777" w:rsidR="000824A9" w:rsidRDefault="000824A9">
            <w:pPr>
              <w:pStyle w:val="HTMLPreformatted"/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İntörn</w:t>
            </w:r>
            <w:proofErr w:type="spellEnd"/>
            <w:r>
              <w:rPr>
                <w:rFonts w:ascii="Times New Roman" w:hAnsi="Times New Roman" w:cs="Times New Roman"/>
              </w:rPr>
              <w:t xml:space="preserve"> Klinik Uygulama</w:t>
            </w:r>
          </w:p>
        </w:tc>
        <w:tc>
          <w:tcPr>
            <w:tcW w:w="1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284B81" w14:textId="77777777" w:rsidR="000824A9" w:rsidRDefault="000824A9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İntör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Klinik Uygulama</w:t>
            </w:r>
          </w:p>
        </w:tc>
        <w:tc>
          <w:tcPr>
            <w:tcW w:w="1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E56B88" w14:textId="77777777" w:rsidR="000824A9" w:rsidRDefault="000824A9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.Sınıf Klinik Uygulama</w:t>
            </w:r>
          </w:p>
        </w:tc>
        <w:tc>
          <w:tcPr>
            <w:tcW w:w="1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5B07D1" w14:textId="77777777" w:rsidR="000824A9" w:rsidRDefault="000824A9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.Sınıf Klinik Uygulama</w:t>
            </w:r>
          </w:p>
        </w:tc>
        <w:tc>
          <w:tcPr>
            <w:tcW w:w="1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47945F" w14:textId="77777777" w:rsidR="000824A9" w:rsidRDefault="000824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0824A9" w14:paraId="6717B7B6" w14:textId="77777777" w:rsidTr="000824A9">
        <w:trPr>
          <w:trHeight w:val="534"/>
          <w:jc w:val="center"/>
        </w:trPr>
        <w:tc>
          <w:tcPr>
            <w:tcW w:w="1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0DE4F3" w14:textId="77777777" w:rsidR="000824A9" w:rsidRDefault="000824A9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tr-TR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5:00 – 15:50</w:t>
            </w:r>
          </w:p>
        </w:tc>
        <w:tc>
          <w:tcPr>
            <w:tcW w:w="1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15205B" w14:textId="77777777" w:rsidR="000824A9" w:rsidRDefault="000824A9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İntör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Klinik Uygulama</w:t>
            </w:r>
          </w:p>
        </w:tc>
        <w:tc>
          <w:tcPr>
            <w:tcW w:w="1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873A6C" w14:textId="77777777" w:rsidR="000824A9" w:rsidRDefault="000824A9">
            <w:pPr>
              <w:pStyle w:val="HTMLPreformatted"/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İntörn</w:t>
            </w:r>
            <w:proofErr w:type="spellEnd"/>
            <w:r>
              <w:rPr>
                <w:rFonts w:ascii="Times New Roman" w:hAnsi="Times New Roman" w:cs="Times New Roman"/>
              </w:rPr>
              <w:t xml:space="preserve"> Klinik Uygulama</w:t>
            </w:r>
          </w:p>
        </w:tc>
        <w:tc>
          <w:tcPr>
            <w:tcW w:w="1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D90259" w14:textId="77777777" w:rsidR="000824A9" w:rsidRDefault="000824A9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3BE442" w14:textId="77777777" w:rsidR="000824A9" w:rsidRDefault="000824A9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.Sınıf Klinik Uygulama</w:t>
            </w:r>
          </w:p>
        </w:tc>
        <w:tc>
          <w:tcPr>
            <w:tcW w:w="1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B06157" w14:textId="77777777" w:rsidR="000824A9" w:rsidRDefault="000824A9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.Sınıf Klinik Uygulama</w:t>
            </w:r>
          </w:p>
        </w:tc>
        <w:tc>
          <w:tcPr>
            <w:tcW w:w="1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930446" w14:textId="77777777" w:rsidR="000824A9" w:rsidRDefault="000824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0824A9" w14:paraId="0D6B60F5" w14:textId="77777777" w:rsidTr="000824A9">
        <w:trPr>
          <w:trHeight w:val="534"/>
          <w:jc w:val="center"/>
        </w:trPr>
        <w:tc>
          <w:tcPr>
            <w:tcW w:w="1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EFA97F" w14:textId="77777777" w:rsidR="000824A9" w:rsidRDefault="000824A9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tr-TR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6:00 – 16:50</w:t>
            </w:r>
          </w:p>
        </w:tc>
        <w:tc>
          <w:tcPr>
            <w:tcW w:w="1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462196" w14:textId="77777777" w:rsidR="000824A9" w:rsidRDefault="000824A9">
            <w:pPr>
              <w:pStyle w:val="HTMLPreformatted"/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OS</w:t>
            </w:r>
          </w:p>
        </w:tc>
        <w:tc>
          <w:tcPr>
            <w:tcW w:w="1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835706" w14:textId="77777777" w:rsidR="000824A9" w:rsidRDefault="000824A9">
            <w:pPr>
              <w:pStyle w:val="HTMLPreformatted"/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OS</w:t>
            </w:r>
          </w:p>
        </w:tc>
        <w:tc>
          <w:tcPr>
            <w:tcW w:w="1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AE71CD" w14:textId="77777777" w:rsidR="000824A9" w:rsidRDefault="000824A9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50792D" w14:textId="77777777" w:rsidR="000824A9" w:rsidRDefault="000824A9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457390" w14:textId="77777777" w:rsidR="000824A9" w:rsidRDefault="000824A9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6F2857" w14:textId="77777777" w:rsidR="000824A9" w:rsidRDefault="000824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0824A9" w14:paraId="7FF3330F" w14:textId="77777777" w:rsidTr="000824A9">
        <w:trPr>
          <w:trHeight w:val="534"/>
          <w:jc w:val="center"/>
        </w:trPr>
        <w:tc>
          <w:tcPr>
            <w:tcW w:w="1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735830" w14:textId="77777777" w:rsidR="000824A9" w:rsidRDefault="000824A9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tr-TR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7:00 – 17:50</w:t>
            </w:r>
          </w:p>
        </w:tc>
        <w:tc>
          <w:tcPr>
            <w:tcW w:w="1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0B2AB0" w14:textId="77777777" w:rsidR="000824A9" w:rsidRDefault="000824A9">
            <w:pPr>
              <w:pStyle w:val="HTMLPreformatted"/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EUVET 521</w:t>
            </w:r>
          </w:p>
          <w:p w14:paraId="1E718884" w14:textId="77777777" w:rsidR="000824A9" w:rsidRDefault="000824A9">
            <w:pPr>
              <w:pStyle w:val="HTMLPreformatted"/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(İ) </w:t>
            </w:r>
          </w:p>
          <w:p w14:paraId="048EFCFC" w14:textId="77777777" w:rsidR="000824A9" w:rsidRDefault="000824A9">
            <w:pPr>
              <w:pStyle w:val="HTMLPreformatted"/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T-4-D02</w:t>
            </w:r>
          </w:p>
        </w:tc>
        <w:tc>
          <w:tcPr>
            <w:tcW w:w="1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8BF887" w14:textId="77777777" w:rsidR="000824A9" w:rsidRDefault="000824A9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CA60F6" w14:textId="77777777" w:rsidR="000824A9" w:rsidRDefault="000824A9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F6720C" w14:textId="77777777" w:rsidR="000824A9" w:rsidRDefault="000824A9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81DE13" w14:textId="77777777" w:rsidR="000824A9" w:rsidRDefault="000824A9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313CB8" w14:textId="77777777" w:rsidR="000824A9" w:rsidRDefault="000824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0824A9" w14:paraId="5B897FCD" w14:textId="77777777" w:rsidTr="000824A9">
        <w:trPr>
          <w:trHeight w:val="534"/>
          <w:jc w:val="center"/>
        </w:trPr>
        <w:tc>
          <w:tcPr>
            <w:tcW w:w="1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FACCF2" w14:textId="77777777" w:rsidR="000824A9" w:rsidRDefault="000824A9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tr-TR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8:00 – 18:50</w:t>
            </w:r>
          </w:p>
        </w:tc>
        <w:tc>
          <w:tcPr>
            <w:tcW w:w="1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953B8D" w14:textId="77777777" w:rsidR="000824A9" w:rsidRDefault="000824A9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1A6FAE" w14:textId="77777777" w:rsidR="000824A9" w:rsidRDefault="000824A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3B4FC9" w14:textId="77777777" w:rsidR="000824A9" w:rsidRDefault="000824A9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70A93D" w14:textId="77777777" w:rsidR="000824A9" w:rsidRDefault="000824A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194D1F" w14:textId="77777777" w:rsidR="000824A9" w:rsidRDefault="000824A9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1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B06E70" w14:textId="77777777" w:rsidR="000824A9" w:rsidRDefault="000824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</w:tbl>
    <w:p w14:paraId="44F8AF64" w14:textId="77777777" w:rsidR="000824A9" w:rsidRDefault="000824A9" w:rsidP="000824A9">
      <w:pPr>
        <w:spacing w:after="0" w:line="240" w:lineRule="auto"/>
        <w:rPr>
          <w:rFonts w:ascii="Times New Roman" w:eastAsiaTheme="minorEastAsia" w:hAnsi="Times New Roman" w:cs="Times New Roman"/>
          <w:sz w:val="20"/>
          <w:szCs w:val="20"/>
          <w:lang w:val="tr-TR"/>
        </w:rPr>
      </w:pPr>
    </w:p>
    <w:p w14:paraId="136D79F4" w14:textId="77777777" w:rsidR="000824A9" w:rsidRDefault="000824A9" w:rsidP="000824A9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AOS = Akademik </w:t>
      </w:r>
      <w:proofErr w:type="spellStart"/>
      <w:r>
        <w:rPr>
          <w:rFonts w:ascii="Times New Roman" w:hAnsi="Times New Roman" w:cs="Times New Roman"/>
          <w:sz w:val="20"/>
          <w:szCs w:val="20"/>
        </w:rPr>
        <w:t>Ofis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Saati</w:t>
      </w:r>
      <w:proofErr w:type="spellEnd"/>
    </w:p>
    <w:p w14:paraId="69EC4B52" w14:textId="3B5A39E8" w:rsidR="000824A9" w:rsidRDefault="000824A9" w:rsidP="000824A9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ÖOS = </w:t>
      </w:r>
      <w:proofErr w:type="spellStart"/>
      <w:r>
        <w:rPr>
          <w:rFonts w:ascii="Times New Roman" w:hAnsi="Times New Roman" w:cs="Times New Roman"/>
          <w:sz w:val="20"/>
          <w:szCs w:val="20"/>
        </w:rPr>
        <w:t>Öğrenci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Ofis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Saati</w:t>
      </w:r>
      <w:proofErr w:type="spellEnd"/>
    </w:p>
    <w:p w14:paraId="0F6C5778" w14:textId="77777777" w:rsidR="000824A9" w:rsidRDefault="000824A9">
      <w:pPr>
        <w:spacing w:after="200" w:line="276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br w:type="page"/>
      </w:r>
    </w:p>
    <w:tbl>
      <w:tblPr>
        <w:tblW w:w="1049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02"/>
        <w:gridCol w:w="1519"/>
        <w:gridCol w:w="1377"/>
        <w:gridCol w:w="1377"/>
        <w:gridCol w:w="1438"/>
        <w:gridCol w:w="1701"/>
        <w:gridCol w:w="1276"/>
      </w:tblGrid>
      <w:tr w:rsidR="000824A9" w:rsidRPr="007B5CFD" w14:paraId="7A123EF6" w14:textId="77777777" w:rsidTr="000824A9">
        <w:trPr>
          <w:trHeight w:val="385"/>
          <w:jc w:val="center"/>
        </w:trPr>
        <w:tc>
          <w:tcPr>
            <w:tcW w:w="1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64566F" w14:textId="77777777" w:rsidR="000824A9" w:rsidRPr="007B5CFD" w:rsidRDefault="000824A9" w:rsidP="00BB54E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7B5CFD"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>Bahar</w:t>
            </w:r>
            <w:proofErr w:type="spellEnd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2018-20</w:t>
            </w:r>
            <w:r w:rsidRPr="007B5CFD">
              <w:rPr>
                <w:rFonts w:ascii="Times New Roman" w:hAnsi="Times New Roman" w:cs="Times New Roman"/>
                <w:b/>
                <w:sz w:val="20"/>
                <w:szCs w:val="20"/>
              </w:rPr>
              <w:t>19</w:t>
            </w:r>
          </w:p>
        </w:tc>
        <w:tc>
          <w:tcPr>
            <w:tcW w:w="868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54B0E0" w14:textId="77777777" w:rsidR="000824A9" w:rsidRPr="007B5CFD" w:rsidRDefault="000824A9" w:rsidP="00BB54E6">
            <w:pPr>
              <w:tabs>
                <w:tab w:val="left" w:pos="2805"/>
                <w:tab w:val="center" w:pos="3931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PROF. DR. ESER ÖZGENCİL </w:t>
            </w:r>
          </w:p>
        </w:tc>
      </w:tr>
      <w:tr w:rsidR="000824A9" w:rsidRPr="007B5CFD" w14:paraId="30B0A8E3" w14:textId="77777777" w:rsidTr="000824A9">
        <w:trPr>
          <w:trHeight w:val="534"/>
          <w:jc w:val="center"/>
        </w:trPr>
        <w:tc>
          <w:tcPr>
            <w:tcW w:w="1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066F69" w14:textId="77777777" w:rsidR="000824A9" w:rsidRPr="007B5CFD" w:rsidRDefault="000824A9" w:rsidP="00BB54E6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ECD559" w14:textId="77777777" w:rsidR="000824A9" w:rsidRPr="007B5CFD" w:rsidRDefault="000824A9" w:rsidP="00BB54E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7B5CFD">
              <w:rPr>
                <w:rFonts w:ascii="Times New Roman" w:hAnsi="Times New Roman" w:cs="Times New Roman"/>
                <w:b/>
                <w:sz w:val="20"/>
                <w:szCs w:val="20"/>
              </w:rPr>
              <w:t>Pazartesi</w:t>
            </w:r>
            <w:proofErr w:type="spellEnd"/>
          </w:p>
        </w:tc>
        <w:tc>
          <w:tcPr>
            <w:tcW w:w="1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C1BF19" w14:textId="77777777" w:rsidR="000824A9" w:rsidRPr="007B5CFD" w:rsidRDefault="000824A9" w:rsidP="00BB54E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7B5CFD">
              <w:rPr>
                <w:rFonts w:ascii="Times New Roman" w:hAnsi="Times New Roman" w:cs="Times New Roman"/>
                <w:b/>
                <w:sz w:val="20"/>
                <w:szCs w:val="20"/>
              </w:rPr>
              <w:t>Salı</w:t>
            </w:r>
            <w:proofErr w:type="spellEnd"/>
          </w:p>
        </w:tc>
        <w:tc>
          <w:tcPr>
            <w:tcW w:w="1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CD2762" w14:textId="77777777" w:rsidR="000824A9" w:rsidRPr="007B5CFD" w:rsidRDefault="000824A9" w:rsidP="00BB54E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7B5CFD">
              <w:rPr>
                <w:rFonts w:ascii="Times New Roman" w:hAnsi="Times New Roman" w:cs="Times New Roman"/>
                <w:b/>
                <w:sz w:val="20"/>
                <w:szCs w:val="20"/>
              </w:rPr>
              <w:t>Çarşamba</w:t>
            </w:r>
            <w:proofErr w:type="spellEnd"/>
          </w:p>
        </w:tc>
        <w:tc>
          <w:tcPr>
            <w:tcW w:w="1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6C9379" w14:textId="77777777" w:rsidR="000824A9" w:rsidRPr="007B5CFD" w:rsidRDefault="000824A9" w:rsidP="00BB54E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7B5CFD">
              <w:rPr>
                <w:rFonts w:ascii="Times New Roman" w:hAnsi="Times New Roman" w:cs="Times New Roman"/>
                <w:b/>
                <w:sz w:val="20"/>
                <w:szCs w:val="20"/>
              </w:rPr>
              <w:t>Perşembe</w:t>
            </w:r>
            <w:proofErr w:type="spellEnd"/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625DA0" w14:textId="77777777" w:rsidR="000824A9" w:rsidRPr="007B5CFD" w:rsidRDefault="000824A9" w:rsidP="00BB54E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7B5CFD">
              <w:rPr>
                <w:rFonts w:ascii="Times New Roman" w:hAnsi="Times New Roman" w:cs="Times New Roman"/>
                <w:b/>
                <w:sz w:val="20"/>
                <w:szCs w:val="20"/>
              </w:rPr>
              <w:t>Cuma</w:t>
            </w:r>
            <w:proofErr w:type="spellEnd"/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AEBDB6" w14:textId="77777777" w:rsidR="000824A9" w:rsidRPr="007B5CFD" w:rsidRDefault="000824A9" w:rsidP="00BB54E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7B5CFD">
              <w:rPr>
                <w:rFonts w:ascii="Times New Roman" w:hAnsi="Times New Roman" w:cs="Times New Roman"/>
                <w:b/>
                <w:sz w:val="20"/>
                <w:szCs w:val="20"/>
              </w:rPr>
              <w:t>Cumartesi</w:t>
            </w:r>
            <w:proofErr w:type="spellEnd"/>
          </w:p>
        </w:tc>
      </w:tr>
      <w:tr w:rsidR="000824A9" w:rsidRPr="007B5CFD" w14:paraId="5A006059" w14:textId="77777777" w:rsidTr="000824A9">
        <w:trPr>
          <w:trHeight w:val="534"/>
          <w:jc w:val="center"/>
        </w:trPr>
        <w:tc>
          <w:tcPr>
            <w:tcW w:w="1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4BE808" w14:textId="77777777" w:rsidR="000824A9" w:rsidRPr="007B5CFD" w:rsidRDefault="000824A9" w:rsidP="00BB54E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B5CFD">
              <w:rPr>
                <w:rFonts w:ascii="Times New Roman" w:hAnsi="Times New Roman" w:cs="Times New Roman"/>
                <w:sz w:val="20"/>
                <w:szCs w:val="20"/>
              </w:rPr>
              <w:t>9:00 – 9:50</w:t>
            </w:r>
          </w:p>
        </w:tc>
        <w:tc>
          <w:tcPr>
            <w:tcW w:w="1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112D08" w14:textId="77777777" w:rsidR="000824A9" w:rsidRPr="0087651F" w:rsidRDefault="000824A9" w:rsidP="00BB54E6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Ö</w:t>
            </w:r>
            <w:r w:rsidRPr="0087651F">
              <w:rPr>
                <w:rFonts w:ascii="Times New Roman" w:hAnsi="Times New Roman" w:cs="Times New Roman"/>
                <w:sz w:val="20"/>
                <w:szCs w:val="20"/>
              </w:rPr>
              <w:t>OS</w:t>
            </w:r>
          </w:p>
        </w:tc>
        <w:tc>
          <w:tcPr>
            <w:tcW w:w="1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F9799B" w14:textId="77777777" w:rsidR="000824A9" w:rsidRPr="0087651F" w:rsidRDefault="000824A9" w:rsidP="00BB54E6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7651F"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BADFC9" w14:textId="77777777" w:rsidR="000824A9" w:rsidRPr="0087651F" w:rsidRDefault="000824A9" w:rsidP="00BB54E6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7651F"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280FDF" w14:textId="77777777" w:rsidR="000824A9" w:rsidRPr="0087651F" w:rsidRDefault="000824A9" w:rsidP="00BB54E6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7651F"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F5819A" w14:textId="77777777" w:rsidR="000824A9" w:rsidRPr="0087651F" w:rsidRDefault="000824A9" w:rsidP="00BB54E6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7651F"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79D580" w14:textId="77777777" w:rsidR="000824A9" w:rsidRPr="007B5CFD" w:rsidRDefault="000824A9" w:rsidP="00BB54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0824A9" w:rsidRPr="007B5CFD" w14:paraId="691AE3A4" w14:textId="77777777" w:rsidTr="000824A9">
        <w:trPr>
          <w:trHeight w:val="534"/>
          <w:jc w:val="center"/>
        </w:trPr>
        <w:tc>
          <w:tcPr>
            <w:tcW w:w="1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7D0FCC" w14:textId="77777777" w:rsidR="000824A9" w:rsidRDefault="000824A9" w:rsidP="00BB54E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7D3DA4D" w14:textId="77777777" w:rsidR="000824A9" w:rsidRPr="007B5CFD" w:rsidRDefault="000824A9" w:rsidP="00BB54E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B5CFD">
              <w:rPr>
                <w:rFonts w:ascii="Times New Roman" w:hAnsi="Times New Roman" w:cs="Times New Roman"/>
                <w:sz w:val="20"/>
                <w:szCs w:val="20"/>
              </w:rPr>
              <w:t>10:00 – 10:50</w:t>
            </w:r>
          </w:p>
        </w:tc>
        <w:tc>
          <w:tcPr>
            <w:tcW w:w="1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6AA9F8" w14:textId="77777777" w:rsidR="000824A9" w:rsidRPr="002622B4" w:rsidRDefault="000824A9" w:rsidP="00BB54E6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622B4">
              <w:rPr>
                <w:rFonts w:ascii="Times New Roman" w:hAnsi="Times New Roman" w:cs="Times New Roman"/>
                <w:sz w:val="20"/>
                <w:szCs w:val="20"/>
              </w:rPr>
              <w:t>NEUVET 502</w:t>
            </w:r>
          </w:p>
          <w:p w14:paraId="28075B73" w14:textId="77777777" w:rsidR="000824A9" w:rsidRPr="002622B4" w:rsidRDefault="000824A9" w:rsidP="00BB54E6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622B4">
              <w:rPr>
                <w:rFonts w:ascii="Times New Roman" w:hAnsi="Times New Roman" w:cs="Times New Roman"/>
                <w:sz w:val="20"/>
                <w:szCs w:val="20"/>
              </w:rPr>
              <w:t>HAYVAN HASTANESİ</w:t>
            </w:r>
          </w:p>
          <w:p w14:paraId="3D4C01C6" w14:textId="77777777" w:rsidR="000824A9" w:rsidRPr="002622B4" w:rsidRDefault="000824A9" w:rsidP="00BB54E6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622B4">
              <w:rPr>
                <w:rFonts w:ascii="Times New Roman" w:hAnsi="Times New Roman" w:cs="Times New Roman"/>
                <w:sz w:val="20"/>
                <w:szCs w:val="20"/>
              </w:rPr>
              <w:t>*(U)</w:t>
            </w:r>
          </w:p>
        </w:tc>
        <w:tc>
          <w:tcPr>
            <w:tcW w:w="1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ECEF35" w14:textId="77777777" w:rsidR="000824A9" w:rsidRPr="002622B4" w:rsidRDefault="000824A9" w:rsidP="00BB54E6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622B4">
              <w:rPr>
                <w:rFonts w:ascii="Times New Roman" w:hAnsi="Times New Roman" w:cs="Times New Roman"/>
                <w:sz w:val="20"/>
                <w:szCs w:val="20"/>
              </w:rPr>
              <w:t>NEUVET 502</w:t>
            </w:r>
          </w:p>
          <w:p w14:paraId="47A19BC5" w14:textId="77777777" w:rsidR="000824A9" w:rsidRPr="002622B4" w:rsidRDefault="000824A9" w:rsidP="00BB54E6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622B4">
              <w:rPr>
                <w:rFonts w:ascii="Times New Roman" w:hAnsi="Times New Roman" w:cs="Times New Roman"/>
                <w:sz w:val="20"/>
                <w:szCs w:val="20"/>
              </w:rPr>
              <w:t>HAYVAN HASTANESİ</w:t>
            </w:r>
          </w:p>
          <w:p w14:paraId="1DE1B467" w14:textId="77777777" w:rsidR="000824A9" w:rsidRPr="002622B4" w:rsidRDefault="000824A9" w:rsidP="00BB54E6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622B4">
              <w:rPr>
                <w:rFonts w:ascii="Times New Roman" w:hAnsi="Times New Roman" w:cs="Times New Roman"/>
                <w:sz w:val="20"/>
                <w:szCs w:val="20"/>
              </w:rPr>
              <w:t>*(U)</w:t>
            </w:r>
          </w:p>
        </w:tc>
        <w:tc>
          <w:tcPr>
            <w:tcW w:w="1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D2931B" w14:textId="77777777" w:rsidR="000824A9" w:rsidRPr="002622B4" w:rsidRDefault="000824A9" w:rsidP="00BB54E6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622B4">
              <w:rPr>
                <w:rFonts w:ascii="Times New Roman" w:hAnsi="Times New Roman" w:cs="Times New Roman"/>
                <w:sz w:val="20"/>
                <w:szCs w:val="20"/>
              </w:rPr>
              <w:t>NEUVET 502</w:t>
            </w:r>
          </w:p>
          <w:p w14:paraId="07625BC9" w14:textId="77777777" w:rsidR="000824A9" w:rsidRPr="002622B4" w:rsidRDefault="000824A9" w:rsidP="00BB54E6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622B4">
              <w:rPr>
                <w:rFonts w:ascii="Times New Roman" w:hAnsi="Times New Roman" w:cs="Times New Roman"/>
                <w:sz w:val="20"/>
                <w:szCs w:val="20"/>
              </w:rPr>
              <w:t>HAYVAN HASTANESİ</w:t>
            </w:r>
          </w:p>
          <w:p w14:paraId="6367F3ED" w14:textId="77777777" w:rsidR="000824A9" w:rsidRPr="002622B4" w:rsidRDefault="000824A9" w:rsidP="00BB54E6">
            <w:pPr>
              <w:pStyle w:val="HTMLPreformatted"/>
              <w:jc w:val="center"/>
              <w:rPr>
                <w:rFonts w:ascii="Times New Roman" w:hAnsi="Times New Roman" w:cs="Times New Roman"/>
              </w:rPr>
            </w:pPr>
            <w:r w:rsidRPr="002622B4">
              <w:rPr>
                <w:rFonts w:ascii="Times New Roman" w:hAnsi="Times New Roman" w:cs="Times New Roman"/>
              </w:rPr>
              <w:t>*(U)</w:t>
            </w:r>
          </w:p>
        </w:tc>
        <w:tc>
          <w:tcPr>
            <w:tcW w:w="1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05B6FF" w14:textId="77777777" w:rsidR="000824A9" w:rsidRPr="002622B4" w:rsidRDefault="000824A9" w:rsidP="00BB54E6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44A1DB1" w14:textId="77777777" w:rsidR="000824A9" w:rsidRPr="002622B4" w:rsidRDefault="000824A9" w:rsidP="00BB54E6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622B4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61ECF5" w14:textId="77777777" w:rsidR="000824A9" w:rsidRPr="002622B4" w:rsidRDefault="000824A9" w:rsidP="00BB54E6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9CC7527" w14:textId="77777777" w:rsidR="000824A9" w:rsidRPr="002622B4" w:rsidRDefault="000824A9" w:rsidP="00BB54E6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622B4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B74690" w14:textId="77777777" w:rsidR="000824A9" w:rsidRPr="007B5CFD" w:rsidRDefault="000824A9" w:rsidP="00BB54E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0824A9" w:rsidRPr="007B5CFD" w14:paraId="7C58832C" w14:textId="77777777" w:rsidTr="000824A9">
        <w:trPr>
          <w:trHeight w:val="534"/>
          <w:jc w:val="center"/>
        </w:trPr>
        <w:tc>
          <w:tcPr>
            <w:tcW w:w="1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9C08E8" w14:textId="77777777" w:rsidR="000824A9" w:rsidRDefault="000824A9" w:rsidP="00BB54E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80E8F90" w14:textId="77777777" w:rsidR="000824A9" w:rsidRPr="007B5CFD" w:rsidRDefault="000824A9" w:rsidP="00BB54E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B5CFD">
              <w:rPr>
                <w:rFonts w:ascii="Times New Roman" w:hAnsi="Times New Roman" w:cs="Times New Roman"/>
                <w:sz w:val="20"/>
                <w:szCs w:val="20"/>
              </w:rPr>
              <w:t>11:00 – 11:50</w:t>
            </w:r>
          </w:p>
        </w:tc>
        <w:tc>
          <w:tcPr>
            <w:tcW w:w="1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A654A3" w14:textId="77777777" w:rsidR="000824A9" w:rsidRPr="002622B4" w:rsidRDefault="000824A9" w:rsidP="00BB54E6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622B4">
              <w:rPr>
                <w:rFonts w:ascii="Times New Roman" w:hAnsi="Times New Roman" w:cs="Times New Roman"/>
                <w:sz w:val="20"/>
                <w:szCs w:val="20"/>
              </w:rPr>
              <w:t>NEUVET 502</w:t>
            </w:r>
          </w:p>
          <w:p w14:paraId="1509DC71" w14:textId="77777777" w:rsidR="000824A9" w:rsidRPr="002622B4" w:rsidRDefault="000824A9" w:rsidP="00BB54E6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622B4">
              <w:rPr>
                <w:rFonts w:ascii="Times New Roman" w:hAnsi="Times New Roman" w:cs="Times New Roman"/>
                <w:sz w:val="20"/>
                <w:szCs w:val="20"/>
              </w:rPr>
              <w:t>HAYVAN HASTANESİ</w:t>
            </w:r>
          </w:p>
          <w:p w14:paraId="365A8BD4" w14:textId="77777777" w:rsidR="000824A9" w:rsidRPr="002622B4" w:rsidRDefault="000824A9" w:rsidP="00BB54E6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622B4">
              <w:rPr>
                <w:rFonts w:ascii="Times New Roman" w:hAnsi="Times New Roman" w:cs="Times New Roman"/>
                <w:sz w:val="20"/>
                <w:szCs w:val="20"/>
              </w:rPr>
              <w:t>*(U)</w:t>
            </w:r>
          </w:p>
        </w:tc>
        <w:tc>
          <w:tcPr>
            <w:tcW w:w="1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B3275F" w14:textId="77777777" w:rsidR="000824A9" w:rsidRPr="002622B4" w:rsidRDefault="000824A9" w:rsidP="00BB54E6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622B4">
              <w:rPr>
                <w:rFonts w:ascii="Times New Roman" w:hAnsi="Times New Roman" w:cs="Times New Roman"/>
                <w:sz w:val="20"/>
                <w:szCs w:val="20"/>
              </w:rPr>
              <w:t>NEUVET 502</w:t>
            </w:r>
          </w:p>
          <w:p w14:paraId="55FA3BCE" w14:textId="77777777" w:rsidR="000824A9" w:rsidRPr="002622B4" w:rsidRDefault="000824A9" w:rsidP="00BB54E6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622B4">
              <w:rPr>
                <w:rFonts w:ascii="Times New Roman" w:hAnsi="Times New Roman" w:cs="Times New Roman"/>
                <w:sz w:val="20"/>
                <w:szCs w:val="20"/>
              </w:rPr>
              <w:t>HAYVAN HASTANESİ</w:t>
            </w:r>
          </w:p>
          <w:p w14:paraId="7BD534EF" w14:textId="77777777" w:rsidR="000824A9" w:rsidRPr="002622B4" w:rsidRDefault="000824A9" w:rsidP="00BB54E6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622B4">
              <w:rPr>
                <w:rFonts w:ascii="Times New Roman" w:hAnsi="Times New Roman" w:cs="Times New Roman"/>
                <w:sz w:val="20"/>
                <w:szCs w:val="20"/>
              </w:rPr>
              <w:t>*(U)</w:t>
            </w:r>
          </w:p>
        </w:tc>
        <w:tc>
          <w:tcPr>
            <w:tcW w:w="1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5CB2A1" w14:textId="77777777" w:rsidR="000824A9" w:rsidRPr="002622B4" w:rsidRDefault="000824A9" w:rsidP="00BB54E6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622B4">
              <w:rPr>
                <w:rFonts w:ascii="Times New Roman" w:hAnsi="Times New Roman" w:cs="Times New Roman"/>
                <w:sz w:val="20"/>
                <w:szCs w:val="20"/>
              </w:rPr>
              <w:t>NEUVET 502</w:t>
            </w:r>
          </w:p>
          <w:p w14:paraId="283DA36E" w14:textId="77777777" w:rsidR="000824A9" w:rsidRPr="002622B4" w:rsidRDefault="000824A9" w:rsidP="00BB54E6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622B4">
              <w:rPr>
                <w:rFonts w:ascii="Times New Roman" w:hAnsi="Times New Roman" w:cs="Times New Roman"/>
                <w:sz w:val="20"/>
                <w:szCs w:val="20"/>
              </w:rPr>
              <w:t>HAYVAN HASTANESİ</w:t>
            </w:r>
          </w:p>
          <w:p w14:paraId="5FB37DBD" w14:textId="77777777" w:rsidR="000824A9" w:rsidRPr="002622B4" w:rsidRDefault="000824A9" w:rsidP="00BB54E6">
            <w:pPr>
              <w:pStyle w:val="HTMLPreformatted"/>
              <w:jc w:val="center"/>
              <w:rPr>
                <w:rFonts w:ascii="Times New Roman" w:hAnsi="Times New Roman" w:cs="Times New Roman"/>
              </w:rPr>
            </w:pPr>
            <w:r w:rsidRPr="002622B4">
              <w:rPr>
                <w:rFonts w:ascii="Times New Roman" w:hAnsi="Times New Roman" w:cs="Times New Roman"/>
              </w:rPr>
              <w:t>*(U)</w:t>
            </w:r>
          </w:p>
        </w:tc>
        <w:tc>
          <w:tcPr>
            <w:tcW w:w="1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EBA025" w14:textId="77777777" w:rsidR="000824A9" w:rsidRPr="002622B4" w:rsidRDefault="000824A9" w:rsidP="00BB54E6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622B4">
              <w:rPr>
                <w:rFonts w:ascii="Times New Roman" w:hAnsi="Times New Roman" w:cs="Times New Roman"/>
                <w:sz w:val="20"/>
                <w:szCs w:val="20"/>
              </w:rPr>
              <w:t xml:space="preserve">NEUVET 414 </w:t>
            </w:r>
          </w:p>
          <w:p w14:paraId="016B4ED0" w14:textId="77777777" w:rsidR="000824A9" w:rsidRPr="002622B4" w:rsidRDefault="000824A9" w:rsidP="00BB54E6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622B4">
              <w:rPr>
                <w:rFonts w:ascii="Times New Roman" w:hAnsi="Times New Roman" w:cs="Times New Roman"/>
                <w:sz w:val="20"/>
                <w:szCs w:val="20"/>
              </w:rPr>
              <w:t>HAYVAN HASTANESİ</w:t>
            </w:r>
          </w:p>
          <w:p w14:paraId="0CBB2ADA" w14:textId="77777777" w:rsidR="000824A9" w:rsidRPr="002622B4" w:rsidRDefault="000824A9" w:rsidP="00BB54E6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622B4">
              <w:rPr>
                <w:rFonts w:ascii="Times New Roman" w:hAnsi="Times New Roman" w:cs="Times New Roman"/>
                <w:sz w:val="20"/>
                <w:szCs w:val="20"/>
              </w:rPr>
              <w:t>*(U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67A3E6" w14:textId="77777777" w:rsidR="000824A9" w:rsidRPr="002622B4" w:rsidRDefault="000824A9" w:rsidP="00BB54E6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622B4">
              <w:rPr>
                <w:rFonts w:ascii="Times New Roman" w:hAnsi="Times New Roman" w:cs="Times New Roman"/>
                <w:sz w:val="20"/>
                <w:szCs w:val="20"/>
              </w:rPr>
              <w:t xml:space="preserve">NEUVET 414 </w:t>
            </w:r>
          </w:p>
          <w:p w14:paraId="3A075E19" w14:textId="77777777" w:rsidR="000824A9" w:rsidRPr="002622B4" w:rsidRDefault="000824A9" w:rsidP="00BB54E6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622B4">
              <w:rPr>
                <w:rFonts w:ascii="Times New Roman" w:hAnsi="Times New Roman" w:cs="Times New Roman"/>
                <w:sz w:val="20"/>
                <w:szCs w:val="20"/>
              </w:rPr>
              <w:t>HAYVAN HASTANESİ</w:t>
            </w:r>
          </w:p>
          <w:p w14:paraId="47B1B55E" w14:textId="77777777" w:rsidR="000824A9" w:rsidRPr="002622B4" w:rsidRDefault="000824A9" w:rsidP="00BB54E6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622B4">
              <w:rPr>
                <w:rFonts w:ascii="Times New Roman" w:hAnsi="Times New Roman" w:cs="Times New Roman"/>
                <w:sz w:val="20"/>
                <w:szCs w:val="20"/>
              </w:rPr>
              <w:t>*(U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87B5DD" w14:textId="77777777" w:rsidR="000824A9" w:rsidRPr="007B5CFD" w:rsidRDefault="000824A9" w:rsidP="00BB54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0824A9" w:rsidRPr="007B5CFD" w14:paraId="21D6D294" w14:textId="77777777" w:rsidTr="000824A9">
        <w:trPr>
          <w:trHeight w:val="875"/>
          <w:jc w:val="center"/>
        </w:trPr>
        <w:tc>
          <w:tcPr>
            <w:tcW w:w="1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AD2F69" w14:textId="77777777" w:rsidR="000824A9" w:rsidRDefault="000824A9" w:rsidP="00BB54E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100B5E0" w14:textId="77777777" w:rsidR="000824A9" w:rsidRPr="007B5CFD" w:rsidRDefault="000824A9" w:rsidP="00BB54E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B5CFD">
              <w:rPr>
                <w:rFonts w:ascii="Times New Roman" w:hAnsi="Times New Roman" w:cs="Times New Roman"/>
                <w:sz w:val="20"/>
                <w:szCs w:val="20"/>
              </w:rPr>
              <w:t>12:00 – 12:50</w:t>
            </w:r>
          </w:p>
        </w:tc>
        <w:tc>
          <w:tcPr>
            <w:tcW w:w="1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4E06F9" w14:textId="77777777" w:rsidR="000824A9" w:rsidRPr="002622B4" w:rsidRDefault="000824A9" w:rsidP="00BB54E6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622B4">
              <w:rPr>
                <w:rFonts w:ascii="Times New Roman" w:hAnsi="Times New Roman" w:cs="Times New Roman"/>
                <w:sz w:val="20"/>
                <w:szCs w:val="20"/>
              </w:rPr>
              <w:t>NEUVET 502</w:t>
            </w:r>
          </w:p>
          <w:p w14:paraId="436E6BED" w14:textId="77777777" w:rsidR="000824A9" w:rsidRPr="002622B4" w:rsidRDefault="000824A9" w:rsidP="00BB54E6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622B4">
              <w:rPr>
                <w:rFonts w:ascii="Times New Roman" w:hAnsi="Times New Roman" w:cs="Times New Roman"/>
                <w:sz w:val="20"/>
                <w:szCs w:val="20"/>
              </w:rPr>
              <w:t>HAYVAN HASTANESİ</w:t>
            </w:r>
          </w:p>
          <w:p w14:paraId="7E2F4B65" w14:textId="77777777" w:rsidR="000824A9" w:rsidRPr="002622B4" w:rsidRDefault="000824A9" w:rsidP="00BB54E6">
            <w:pPr>
              <w:pStyle w:val="HTMLPreformatted"/>
              <w:jc w:val="center"/>
              <w:rPr>
                <w:rFonts w:ascii="Times New Roman" w:hAnsi="Times New Roman" w:cs="Times New Roman"/>
              </w:rPr>
            </w:pPr>
            <w:r w:rsidRPr="002622B4">
              <w:rPr>
                <w:rFonts w:ascii="Times New Roman" w:hAnsi="Times New Roman" w:cs="Times New Roman"/>
              </w:rPr>
              <w:t>*(U)</w:t>
            </w:r>
          </w:p>
        </w:tc>
        <w:tc>
          <w:tcPr>
            <w:tcW w:w="1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6C5BE5" w14:textId="77777777" w:rsidR="000824A9" w:rsidRPr="002622B4" w:rsidRDefault="000824A9" w:rsidP="00BB54E6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622B4">
              <w:rPr>
                <w:rFonts w:ascii="Times New Roman" w:hAnsi="Times New Roman" w:cs="Times New Roman"/>
                <w:sz w:val="20"/>
                <w:szCs w:val="20"/>
              </w:rPr>
              <w:t>NEUVET 502</w:t>
            </w:r>
          </w:p>
          <w:p w14:paraId="130E6A4A" w14:textId="77777777" w:rsidR="000824A9" w:rsidRPr="002622B4" w:rsidRDefault="000824A9" w:rsidP="00BB54E6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622B4">
              <w:rPr>
                <w:rFonts w:ascii="Times New Roman" w:hAnsi="Times New Roman" w:cs="Times New Roman"/>
                <w:sz w:val="20"/>
                <w:szCs w:val="20"/>
              </w:rPr>
              <w:t>HAYVAN HASTANESİ</w:t>
            </w:r>
          </w:p>
          <w:p w14:paraId="2B10435E" w14:textId="77777777" w:rsidR="000824A9" w:rsidRPr="002622B4" w:rsidRDefault="000824A9" w:rsidP="00BB54E6">
            <w:pPr>
              <w:pStyle w:val="HTMLPreformatted"/>
              <w:jc w:val="center"/>
              <w:rPr>
                <w:rFonts w:ascii="Times New Roman" w:hAnsi="Times New Roman" w:cs="Times New Roman"/>
              </w:rPr>
            </w:pPr>
            <w:r w:rsidRPr="002622B4">
              <w:rPr>
                <w:rFonts w:ascii="Times New Roman" w:hAnsi="Times New Roman" w:cs="Times New Roman"/>
              </w:rPr>
              <w:t>*(U)</w:t>
            </w:r>
          </w:p>
        </w:tc>
        <w:tc>
          <w:tcPr>
            <w:tcW w:w="1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F5469D" w14:textId="77777777" w:rsidR="000824A9" w:rsidRPr="002622B4" w:rsidRDefault="000824A9" w:rsidP="00BB54E6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622B4">
              <w:rPr>
                <w:rFonts w:ascii="Times New Roman" w:hAnsi="Times New Roman" w:cs="Times New Roman"/>
                <w:sz w:val="20"/>
                <w:szCs w:val="20"/>
              </w:rPr>
              <w:t>NEUVET 502</w:t>
            </w:r>
          </w:p>
          <w:p w14:paraId="41A2CA3B" w14:textId="77777777" w:rsidR="000824A9" w:rsidRPr="002622B4" w:rsidRDefault="000824A9" w:rsidP="00BB54E6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622B4">
              <w:rPr>
                <w:rFonts w:ascii="Times New Roman" w:hAnsi="Times New Roman" w:cs="Times New Roman"/>
                <w:sz w:val="20"/>
                <w:szCs w:val="20"/>
              </w:rPr>
              <w:t>HAYVAN HASTANESİ</w:t>
            </w:r>
          </w:p>
          <w:p w14:paraId="1D350111" w14:textId="77777777" w:rsidR="000824A9" w:rsidRPr="002622B4" w:rsidRDefault="000824A9" w:rsidP="00BB54E6">
            <w:pPr>
              <w:pStyle w:val="HTMLPreformatted"/>
              <w:jc w:val="center"/>
              <w:rPr>
                <w:rFonts w:ascii="Times New Roman" w:hAnsi="Times New Roman" w:cs="Times New Roman"/>
              </w:rPr>
            </w:pPr>
            <w:r w:rsidRPr="002622B4">
              <w:rPr>
                <w:rFonts w:ascii="Times New Roman" w:hAnsi="Times New Roman" w:cs="Times New Roman"/>
              </w:rPr>
              <w:t>*(U)</w:t>
            </w:r>
          </w:p>
        </w:tc>
        <w:tc>
          <w:tcPr>
            <w:tcW w:w="1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76B588" w14:textId="77777777" w:rsidR="000824A9" w:rsidRPr="002622B4" w:rsidRDefault="000824A9" w:rsidP="00BB54E6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622B4">
              <w:rPr>
                <w:rFonts w:ascii="Times New Roman" w:hAnsi="Times New Roman" w:cs="Times New Roman"/>
                <w:sz w:val="20"/>
                <w:szCs w:val="20"/>
              </w:rPr>
              <w:t xml:space="preserve">NEUVET 414 </w:t>
            </w:r>
          </w:p>
          <w:p w14:paraId="061ED968" w14:textId="77777777" w:rsidR="000824A9" w:rsidRPr="002622B4" w:rsidRDefault="000824A9" w:rsidP="00BB54E6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622B4">
              <w:rPr>
                <w:rFonts w:ascii="Times New Roman" w:hAnsi="Times New Roman" w:cs="Times New Roman"/>
                <w:sz w:val="20"/>
                <w:szCs w:val="20"/>
              </w:rPr>
              <w:t>HAYVAN HASTANESİ</w:t>
            </w:r>
          </w:p>
          <w:p w14:paraId="68872AB1" w14:textId="77777777" w:rsidR="000824A9" w:rsidRPr="002622B4" w:rsidRDefault="000824A9" w:rsidP="00BB54E6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622B4">
              <w:rPr>
                <w:rFonts w:ascii="Times New Roman" w:hAnsi="Times New Roman" w:cs="Times New Roman"/>
                <w:sz w:val="20"/>
                <w:szCs w:val="20"/>
              </w:rPr>
              <w:t>*(U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7DC62F" w14:textId="77777777" w:rsidR="000824A9" w:rsidRPr="002622B4" w:rsidRDefault="000824A9" w:rsidP="00BB54E6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622B4">
              <w:rPr>
                <w:rFonts w:ascii="Times New Roman" w:hAnsi="Times New Roman" w:cs="Times New Roman"/>
                <w:sz w:val="20"/>
                <w:szCs w:val="20"/>
              </w:rPr>
              <w:t xml:space="preserve">NEUVET 414 </w:t>
            </w:r>
          </w:p>
          <w:p w14:paraId="0828B28C" w14:textId="77777777" w:rsidR="000824A9" w:rsidRPr="002622B4" w:rsidRDefault="000824A9" w:rsidP="00BB54E6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622B4">
              <w:rPr>
                <w:rFonts w:ascii="Times New Roman" w:hAnsi="Times New Roman" w:cs="Times New Roman"/>
                <w:sz w:val="20"/>
                <w:szCs w:val="20"/>
              </w:rPr>
              <w:t>HAYVAN HASTANESİ</w:t>
            </w:r>
          </w:p>
          <w:p w14:paraId="1C56648D" w14:textId="77777777" w:rsidR="000824A9" w:rsidRPr="002622B4" w:rsidRDefault="000824A9" w:rsidP="00BB54E6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622B4">
              <w:rPr>
                <w:rFonts w:ascii="Times New Roman" w:hAnsi="Times New Roman" w:cs="Times New Roman"/>
                <w:sz w:val="20"/>
                <w:szCs w:val="20"/>
              </w:rPr>
              <w:t>*(U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5C37D6" w14:textId="77777777" w:rsidR="000824A9" w:rsidRPr="007B5CFD" w:rsidRDefault="000824A9" w:rsidP="00BB54E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0824A9" w:rsidRPr="007B5CFD" w14:paraId="0196F299" w14:textId="77777777" w:rsidTr="000824A9">
        <w:trPr>
          <w:trHeight w:val="534"/>
          <w:jc w:val="center"/>
        </w:trPr>
        <w:tc>
          <w:tcPr>
            <w:tcW w:w="1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593655" w14:textId="77777777" w:rsidR="000824A9" w:rsidRDefault="000824A9" w:rsidP="00BB54E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E86280D" w14:textId="77777777" w:rsidR="000824A9" w:rsidRPr="007B5CFD" w:rsidRDefault="000824A9" w:rsidP="00BB54E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B5CFD">
              <w:rPr>
                <w:rFonts w:ascii="Times New Roman" w:hAnsi="Times New Roman" w:cs="Times New Roman"/>
                <w:sz w:val="20"/>
                <w:szCs w:val="20"/>
              </w:rPr>
              <w:t>13:00 – 13:50</w:t>
            </w:r>
          </w:p>
        </w:tc>
        <w:tc>
          <w:tcPr>
            <w:tcW w:w="1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BB7E5E" w14:textId="77777777" w:rsidR="000824A9" w:rsidRPr="002622B4" w:rsidRDefault="000824A9" w:rsidP="00BB54E6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622B4">
              <w:rPr>
                <w:rFonts w:ascii="Times New Roman" w:hAnsi="Times New Roman" w:cs="Times New Roman"/>
                <w:sz w:val="20"/>
                <w:szCs w:val="20"/>
              </w:rPr>
              <w:t>NEUVET 502</w:t>
            </w:r>
          </w:p>
          <w:p w14:paraId="62EBE1E5" w14:textId="77777777" w:rsidR="000824A9" w:rsidRPr="002622B4" w:rsidRDefault="000824A9" w:rsidP="00BB54E6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622B4">
              <w:rPr>
                <w:rFonts w:ascii="Times New Roman" w:hAnsi="Times New Roman" w:cs="Times New Roman"/>
                <w:sz w:val="20"/>
                <w:szCs w:val="20"/>
              </w:rPr>
              <w:t>HAYVAN HASTANESİ</w:t>
            </w:r>
          </w:p>
          <w:p w14:paraId="0E45F0E0" w14:textId="77777777" w:rsidR="000824A9" w:rsidRPr="002622B4" w:rsidRDefault="000824A9" w:rsidP="00BB54E6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622B4">
              <w:rPr>
                <w:rFonts w:ascii="Times New Roman" w:hAnsi="Times New Roman" w:cs="Times New Roman"/>
                <w:sz w:val="20"/>
                <w:szCs w:val="20"/>
              </w:rPr>
              <w:t>*(U)</w:t>
            </w:r>
          </w:p>
        </w:tc>
        <w:tc>
          <w:tcPr>
            <w:tcW w:w="1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367D52" w14:textId="77777777" w:rsidR="000824A9" w:rsidRPr="002622B4" w:rsidRDefault="000824A9" w:rsidP="00BB54E6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622B4">
              <w:rPr>
                <w:rFonts w:ascii="Times New Roman" w:hAnsi="Times New Roman" w:cs="Times New Roman"/>
                <w:sz w:val="20"/>
                <w:szCs w:val="20"/>
              </w:rPr>
              <w:t>NEUVET 502</w:t>
            </w:r>
          </w:p>
          <w:p w14:paraId="41727241" w14:textId="77777777" w:rsidR="000824A9" w:rsidRPr="002622B4" w:rsidRDefault="000824A9" w:rsidP="00BB54E6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622B4">
              <w:rPr>
                <w:rFonts w:ascii="Times New Roman" w:hAnsi="Times New Roman" w:cs="Times New Roman"/>
                <w:sz w:val="20"/>
                <w:szCs w:val="20"/>
              </w:rPr>
              <w:t>HAYVAN HASTANESİ</w:t>
            </w:r>
          </w:p>
          <w:p w14:paraId="5E95FBAE" w14:textId="77777777" w:rsidR="000824A9" w:rsidRPr="002622B4" w:rsidRDefault="000824A9" w:rsidP="00BB54E6">
            <w:pPr>
              <w:pStyle w:val="HTMLPreformatted"/>
              <w:jc w:val="center"/>
              <w:rPr>
                <w:rFonts w:ascii="Times New Roman" w:hAnsi="Times New Roman" w:cs="Times New Roman"/>
              </w:rPr>
            </w:pPr>
            <w:r w:rsidRPr="002622B4">
              <w:rPr>
                <w:rFonts w:ascii="Times New Roman" w:hAnsi="Times New Roman" w:cs="Times New Roman"/>
              </w:rPr>
              <w:t>*(U)</w:t>
            </w:r>
          </w:p>
        </w:tc>
        <w:tc>
          <w:tcPr>
            <w:tcW w:w="1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E53AC5" w14:textId="77777777" w:rsidR="000824A9" w:rsidRPr="002622B4" w:rsidRDefault="000824A9" w:rsidP="00BB54E6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622B4">
              <w:rPr>
                <w:rFonts w:ascii="Times New Roman" w:hAnsi="Times New Roman" w:cs="Times New Roman"/>
                <w:sz w:val="20"/>
                <w:szCs w:val="20"/>
              </w:rPr>
              <w:t>NEUVET 502</w:t>
            </w:r>
          </w:p>
          <w:p w14:paraId="070C7B60" w14:textId="77777777" w:rsidR="000824A9" w:rsidRPr="002622B4" w:rsidRDefault="000824A9" w:rsidP="00BB54E6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622B4">
              <w:rPr>
                <w:rFonts w:ascii="Times New Roman" w:hAnsi="Times New Roman" w:cs="Times New Roman"/>
                <w:sz w:val="20"/>
                <w:szCs w:val="20"/>
              </w:rPr>
              <w:t>HAYVAN HASTANESİ</w:t>
            </w:r>
          </w:p>
          <w:p w14:paraId="04E5C342" w14:textId="77777777" w:rsidR="000824A9" w:rsidRPr="002622B4" w:rsidRDefault="000824A9" w:rsidP="00BB54E6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622B4">
              <w:rPr>
                <w:rFonts w:ascii="Times New Roman" w:hAnsi="Times New Roman" w:cs="Times New Roman"/>
                <w:sz w:val="20"/>
                <w:szCs w:val="20"/>
              </w:rPr>
              <w:t>*(U)</w:t>
            </w:r>
          </w:p>
        </w:tc>
        <w:tc>
          <w:tcPr>
            <w:tcW w:w="1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8062FC" w14:textId="77777777" w:rsidR="000824A9" w:rsidRPr="002622B4" w:rsidRDefault="000824A9" w:rsidP="00BB54E6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622B4">
              <w:rPr>
                <w:rFonts w:ascii="Times New Roman" w:hAnsi="Times New Roman" w:cs="Times New Roman"/>
                <w:sz w:val="20"/>
                <w:szCs w:val="20"/>
              </w:rPr>
              <w:t xml:space="preserve">NEUVET 414 </w:t>
            </w:r>
          </w:p>
          <w:p w14:paraId="41625D99" w14:textId="77777777" w:rsidR="000824A9" w:rsidRPr="002622B4" w:rsidRDefault="000824A9" w:rsidP="00BB54E6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622B4">
              <w:rPr>
                <w:rFonts w:ascii="Times New Roman" w:hAnsi="Times New Roman" w:cs="Times New Roman"/>
                <w:sz w:val="20"/>
                <w:szCs w:val="20"/>
              </w:rPr>
              <w:t>HAYVAN HASTANESİ</w:t>
            </w:r>
          </w:p>
          <w:p w14:paraId="75ADA0C1" w14:textId="77777777" w:rsidR="000824A9" w:rsidRPr="002622B4" w:rsidRDefault="000824A9" w:rsidP="00BB54E6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622B4">
              <w:rPr>
                <w:rFonts w:ascii="Times New Roman" w:hAnsi="Times New Roman" w:cs="Times New Roman"/>
                <w:sz w:val="20"/>
                <w:szCs w:val="20"/>
              </w:rPr>
              <w:t>*(U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FCF4B7" w14:textId="77777777" w:rsidR="000824A9" w:rsidRPr="002622B4" w:rsidRDefault="000824A9" w:rsidP="00BB54E6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622B4">
              <w:rPr>
                <w:rFonts w:ascii="Times New Roman" w:hAnsi="Times New Roman" w:cs="Times New Roman"/>
                <w:sz w:val="20"/>
                <w:szCs w:val="20"/>
              </w:rPr>
              <w:t xml:space="preserve">NEUVET 414 </w:t>
            </w:r>
          </w:p>
          <w:p w14:paraId="2344D9D6" w14:textId="77777777" w:rsidR="000824A9" w:rsidRPr="002622B4" w:rsidRDefault="000824A9" w:rsidP="00BB54E6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622B4">
              <w:rPr>
                <w:rFonts w:ascii="Times New Roman" w:hAnsi="Times New Roman" w:cs="Times New Roman"/>
                <w:sz w:val="20"/>
                <w:szCs w:val="20"/>
              </w:rPr>
              <w:t>HAYVAN HASTANESİ</w:t>
            </w:r>
          </w:p>
          <w:p w14:paraId="2365B9EA" w14:textId="77777777" w:rsidR="000824A9" w:rsidRPr="002622B4" w:rsidRDefault="000824A9" w:rsidP="00BB54E6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622B4">
              <w:rPr>
                <w:rFonts w:ascii="Times New Roman" w:hAnsi="Times New Roman" w:cs="Times New Roman"/>
                <w:sz w:val="20"/>
                <w:szCs w:val="20"/>
              </w:rPr>
              <w:t>*(U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9A1150" w14:textId="77777777" w:rsidR="000824A9" w:rsidRPr="007B5CFD" w:rsidRDefault="000824A9" w:rsidP="00BB54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0824A9" w:rsidRPr="007B5CFD" w14:paraId="5F35B3FB" w14:textId="77777777" w:rsidTr="000824A9">
        <w:trPr>
          <w:trHeight w:val="534"/>
          <w:jc w:val="center"/>
        </w:trPr>
        <w:tc>
          <w:tcPr>
            <w:tcW w:w="1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E58478" w14:textId="77777777" w:rsidR="000824A9" w:rsidRDefault="000824A9" w:rsidP="00BB54E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E179B80" w14:textId="77777777" w:rsidR="000824A9" w:rsidRDefault="000824A9" w:rsidP="00BB54E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AB573C6" w14:textId="77777777" w:rsidR="000824A9" w:rsidRPr="007B5CFD" w:rsidRDefault="000824A9" w:rsidP="00BB54E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B5CFD">
              <w:rPr>
                <w:rFonts w:ascii="Times New Roman" w:hAnsi="Times New Roman" w:cs="Times New Roman"/>
                <w:sz w:val="20"/>
                <w:szCs w:val="20"/>
              </w:rPr>
              <w:t>14:00 – 14:50</w:t>
            </w:r>
          </w:p>
        </w:tc>
        <w:tc>
          <w:tcPr>
            <w:tcW w:w="1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27554F" w14:textId="77777777" w:rsidR="000824A9" w:rsidRPr="002622B4" w:rsidRDefault="000824A9" w:rsidP="00BB54E6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622B4">
              <w:rPr>
                <w:rFonts w:ascii="Times New Roman" w:hAnsi="Times New Roman" w:cs="Times New Roman"/>
                <w:sz w:val="20"/>
                <w:szCs w:val="20"/>
              </w:rPr>
              <w:t>NEUVET 502</w:t>
            </w:r>
          </w:p>
          <w:p w14:paraId="5600A47E" w14:textId="77777777" w:rsidR="000824A9" w:rsidRPr="002622B4" w:rsidRDefault="000824A9" w:rsidP="00BB54E6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622B4">
              <w:rPr>
                <w:rFonts w:ascii="Times New Roman" w:hAnsi="Times New Roman" w:cs="Times New Roman"/>
                <w:sz w:val="20"/>
                <w:szCs w:val="20"/>
              </w:rPr>
              <w:t>HAYVAN HASTANESİ</w:t>
            </w:r>
          </w:p>
          <w:p w14:paraId="71B36C15" w14:textId="77777777" w:rsidR="000824A9" w:rsidRPr="002622B4" w:rsidRDefault="000824A9" w:rsidP="00BB54E6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622B4">
              <w:rPr>
                <w:rFonts w:ascii="Times New Roman" w:hAnsi="Times New Roman" w:cs="Times New Roman"/>
                <w:sz w:val="20"/>
                <w:szCs w:val="20"/>
              </w:rPr>
              <w:t>*(U)</w:t>
            </w:r>
          </w:p>
        </w:tc>
        <w:tc>
          <w:tcPr>
            <w:tcW w:w="1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465A91" w14:textId="77777777" w:rsidR="000824A9" w:rsidRPr="002622B4" w:rsidRDefault="000824A9" w:rsidP="00BB54E6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622B4">
              <w:rPr>
                <w:rFonts w:ascii="Times New Roman" w:hAnsi="Times New Roman" w:cs="Times New Roman"/>
                <w:sz w:val="20"/>
                <w:szCs w:val="20"/>
              </w:rPr>
              <w:t>NEUVET 502</w:t>
            </w:r>
          </w:p>
          <w:p w14:paraId="250D26BF" w14:textId="77777777" w:rsidR="000824A9" w:rsidRPr="002622B4" w:rsidRDefault="000824A9" w:rsidP="00BB54E6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622B4">
              <w:rPr>
                <w:rFonts w:ascii="Times New Roman" w:hAnsi="Times New Roman" w:cs="Times New Roman"/>
                <w:sz w:val="20"/>
                <w:szCs w:val="20"/>
              </w:rPr>
              <w:t>HAYVAN HASTANESİ</w:t>
            </w:r>
          </w:p>
          <w:p w14:paraId="04943E77" w14:textId="77777777" w:rsidR="000824A9" w:rsidRPr="002622B4" w:rsidRDefault="000824A9" w:rsidP="00BB54E6">
            <w:pPr>
              <w:pStyle w:val="HTMLPreformatted"/>
              <w:jc w:val="center"/>
              <w:rPr>
                <w:rFonts w:ascii="Times New Roman" w:hAnsi="Times New Roman" w:cs="Times New Roman"/>
              </w:rPr>
            </w:pPr>
            <w:r w:rsidRPr="002622B4">
              <w:rPr>
                <w:rFonts w:ascii="Times New Roman" w:hAnsi="Times New Roman" w:cs="Times New Roman"/>
              </w:rPr>
              <w:t>*(U)</w:t>
            </w:r>
          </w:p>
        </w:tc>
        <w:tc>
          <w:tcPr>
            <w:tcW w:w="1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2CFCE0" w14:textId="77777777" w:rsidR="000824A9" w:rsidRPr="002622B4" w:rsidRDefault="000824A9" w:rsidP="00BB54E6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622B4">
              <w:rPr>
                <w:rFonts w:ascii="Times New Roman" w:hAnsi="Times New Roman" w:cs="Times New Roman"/>
                <w:sz w:val="20"/>
                <w:szCs w:val="20"/>
              </w:rPr>
              <w:t>NEUVET 406</w:t>
            </w:r>
          </w:p>
          <w:p w14:paraId="46EDE635" w14:textId="77777777" w:rsidR="000824A9" w:rsidRPr="002622B4" w:rsidRDefault="000824A9" w:rsidP="00BB54E6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622B4">
              <w:rPr>
                <w:rFonts w:ascii="Times New Roman" w:hAnsi="Times New Roman" w:cs="Times New Roman"/>
                <w:sz w:val="20"/>
                <w:szCs w:val="20"/>
              </w:rPr>
              <w:t>(T)</w:t>
            </w:r>
          </w:p>
          <w:p w14:paraId="2FA54803" w14:textId="77777777" w:rsidR="000824A9" w:rsidRPr="002622B4" w:rsidRDefault="000824A9" w:rsidP="00BB54E6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622B4">
              <w:rPr>
                <w:rFonts w:ascii="Times New Roman" w:hAnsi="Times New Roman" w:cs="Times New Roman"/>
                <w:sz w:val="20"/>
                <w:szCs w:val="20"/>
              </w:rPr>
              <w:t>VT-4-D03</w:t>
            </w:r>
          </w:p>
        </w:tc>
        <w:tc>
          <w:tcPr>
            <w:tcW w:w="1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C85CE0" w14:textId="77777777" w:rsidR="000824A9" w:rsidRPr="002622B4" w:rsidRDefault="000824A9" w:rsidP="00BB54E6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622B4">
              <w:rPr>
                <w:rFonts w:ascii="Times New Roman" w:hAnsi="Times New Roman" w:cs="Times New Roman"/>
                <w:sz w:val="20"/>
                <w:szCs w:val="20"/>
              </w:rPr>
              <w:t xml:space="preserve">NEUVET 414 </w:t>
            </w:r>
          </w:p>
          <w:p w14:paraId="0B9FE9A6" w14:textId="77777777" w:rsidR="000824A9" w:rsidRPr="002622B4" w:rsidRDefault="000824A9" w:rsidP="00BB54E6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622B4">
              <w:rPr>
                <w:rFonts w:ascii="Times New Roman" w:hAnsi="Times New Roman" w:cs="Times New Roman"/>
                <w:sz w:val="20"/>
                <w:szCs w:val="20"/>
              </w:rPr>
              <w:t>HAYVAN HASTANESİ</w:t>
            </w:r>
          </w:p>
          <w:p w14:paraId="10D34AEB" w14:textId="77777777" w:rsidR="000824A9" w:rsidRPr="002622B4" w:rsidRDefault="000824A9" w:rsidP="00BB54E6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622B4">
              <w:rPr>
                <w:rFonts w:ascii="Times New Roman" w:hAnsi="Times New Roman" w:cs="Times New Roman"/>
                <w:sz w:val="20"/>
                <w:szCs w:val="20"/>
              </w:rPr>
              <w:t>*(U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EDC309" w14:textId="77777777" w:rsidR="000824A9" w:rsidRPr="002622B4" w:rsidRDefault="000824A9" w:rsidP="00BB54E6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622B4">
              <w:rPr>
                <w:rFonts w:ascii="Times New Roman" w:hAnsi="Times New Roman" w:cs="Times New Roman"/>
                <w:sz w:val="20"/>
                <w:szCs w:val="20"/>
              </w:rPr>
              <w:t xml:space="preserve">NEUVET 414 </w:t>
            </w:r>
          </w:p>
          <w:p w14:paraId="005FE373" w14:textId="77777777" w:rsidR="000824A9" w:rsidRPr="002622B4" w:rsidRDefault="000824A9" w:rsidP="00BB54E6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622B4">
              <w:rPr>
                <w:rFonts w:ascii="Times New Roman" w:hAnsi="Times New Roman" w:cs="Times New Roman"/>
                <w:sz w:val="20"/>
                <w:szCs w:val="20"/>
              </w:rPr>
              <w:t>HAYVAN HASTANESİ</w:t>
            </w:r>
          </w:p>
          <w:p w14:paraId="79A56893" w14:textId="77777777" w:rsidR="000824A9" w:rsidRPr="002622B4" w:rsidRDefault="000824A9" w:rsidP="00BB54E6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622B4">
              <w:rPr>
                <w:rFonts w:ascii="Times New Roman" w:hAnsi="Times New Roman" w:cs="Times New Roman"/>
                <w:sz w:val="20"/>
                <w:szCs w:val="20"/>
              </w:rPr>
              <w:t>*(U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A9B947" w14:textId="77777777" w:rsidR="000824A9" w:rsidRPr="007B5CFD" w:rsidRDefault="000824A9" w:rsidP="00BB54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0824A9" w:rsidRPr="007B5CFD" w14:paraId="2D1C4CC5" w14:textId="77777777" w:rsidTr="000824A9">
        <w:trPr>
          <w:trHeight w:val="534"/>
          <w:jc w:val="center"/>
        </w:trPr>
        <w:tc>
          <w:tcPr>
            <w:tcW w:w="1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468032" w14:textId="77777777" w:rsidR="000824A9" w:rsidRDefault="000824A9" w:rsidP="00BB54E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DB0DA19" w14:textId="77777777" w:rsidR="000824A9" w:rsidRDefault="000824A9" w:rsidP="00BB54E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4ABEC6A" w14:textId="77777777" w:rsidR="000824A9" w:rsidRPr="007B5CFD" w:rsidRDefault="000824A9" w:rsidP="00BB54E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B5CFD">
              <w:rPr>
                <w:rFonts w:ascii="Times New Roman" w:hAnsi="Times New Roman" w:cs="Times New Roman"/>
                <w:sz w:val="20"/>
                <w:szCs w:val="20"/>
              </w:rPr>
              <w:t>15:00 – 15:50</w:t>
            </w:r>
          </w:p>
        </w:tc>
        <w:tc>
          <w:tcPr>
            <w:tcW w:w="1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9977BF" w14:textId="77777777" w:rsidR="000824A9" w:rsidRPr="002622B4" w:rsidRDefault="000824A9" w:rsidP="00BB54E6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622B4">
              <w:rPr>
                <w:rFonts w:ascii="Times New Roman" w:hAnsi="Times New Roman" w:cs="Times New Roman"/>
                <w:sz w:val="20"/>
                <w:szCs w:val="20"/>
              </w:rPr>
              <w:t>NEUVET 502</w:t>
            </w:r>
          </w:p>
          <w:p w14:paraId="1493C10B" w14:textId="77777777" w:rsidR="000824A9" w:rsidRPr="002622B4" w:rsidRDefault="000824A9" w:rsidP="00BB54E6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622B4">
              <w:rPr>
                <w:rFonts w:ascii="Times New Roman" w:hAnsi="Times New Roman" w:cs="Times New Roman"/>
                <w:sz w:val="20"/>
                <w:szCs w:val="20"/>
              </w:rPr>
              <w:t>HAYVAN HASTANESİ</w:t>
            </w:r>
          </w:p>
          <w:p w14:paraId="036170A2" w14:textId="77777777" w:rsidR="000824A9" w:rsidRPr="002622B4" w:rsidRDefault="000824A9" w:rsidP="00BB54E6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622B4">
              <w:rPr>
                <w:rFonts w:ascii="Times New Roman" w:hAnsi="Times New Roman" w:cs="Times New Roman"/>
                <w:sz w:val="20"/>
                <w:szCs w:val="20"/>
              </w:rPr>
              <w:t>*(U)</w:t>
            </w:r>
          </w:p>
        </w:tc>
        <w:tc>
          <w:tcPr>
            <w:tcW w:w="1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2A9BB7" w14:textId="77777777" w:rsidR="000824A9" w:rsidRPr="002622B4" w:rsidRDefault="000824A9" w:rsidP="00BB54E6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622B4">
              <w:rPr>
                <w:rFonts w:ascii="Times New Roman" w:hAnsi="Times New Roman" w:cs="Times New Roman"/>
                <w:sz w:val="20"/>
                <w:szCs w:val="20"/>
              </w:rPr>
              <w:t>NEUVET 502</w:t>
            </w:r>
          </w:p>
          <w:p w14:paraId="19A4A369" w14:textId="77777777" w:rsidR="000824A9" w:rsidRPr="002622B4" w:rsidRDefault="000824A9" w:rsidP="00BB54E6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622B4">
              <w:rPr>
                <w:rFonts w:ascii="Times New Roman" w:hAnsi="Times New Roman" w:cs="Times New Roman"/>
                <w:sz w:val="20"/>
                <w:szCs w:val="20"/>
              </w:rPr>
              <w:t>HAYVAN HASTANESİ</w:t>
            </w:r>
          </w:p>
          <w:p w14:paraId="5C1DA425" w14:textId="77777777" w:rsidR="000824A9" w:rsidRPr="002622B4" w:rsidRDefault="000824A9" w:rsidP="00BB54E6">
            <w:pPr>
              <w:pStyle w:val="HTMLPreformatted"/>
              <w:jc w:val="center"/>
              <w:rPr>
                <w:rFonts w:ascii="Times New Roman" w:hAnsi="Times New Roman" w:cs="Times New Roman"/>
              </w:rPr>
            </w:pPr>
            <w:r w:rsidRPr="002622B4">
              <w:rPr>
                <w:rFonts w:ascii="Times New Roman" w:hAnsi="Times New Roman" w:cs="Times New Roman"/>
              </w:rPr>
              <w:t>*(U)</w:t>
            </w:r>
          </w:p>
        </w:tc>
        <w:tc>
          <w:tcPr>
            <w:tcW w:w="1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2F17B3" w14:textId="77777777" w:rsidR="000824A9" w:rsidRPr="002622B4" w:rsidRDefault="000824A9" w:rsidP="00BB54E6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622B4">
              <w:rPr>
                <w:rFonts w:ascii="Times New Roman" w:hAnsi="Times New Roman" w:cs="Times New Roman"/>
                <w:sz w:val="20"/>
                <w:szCs w:val="20"/>
              </w:rPr>
              <w:t>NEUVET 406</w:t>
            </w:r>
          </w:p>
          <w:p w14:paraId="41AD1C52" w14:textId="77777777" w:rsidR="000824A9" w:rsidRPr="002622B4" w:rsidRDefault="000824A9" w:rsidP="00BB54E6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622B4">
              <w:rPr>
                <w:rFonts w:ascii="Times New Roman" w:hAnsi="Times New Roman" w:cs="Times New Roman"/>
                <w:sz w:val="20"/>
                <w:szCs w:val="20"/>
              </w:rPr>
              <w:t>(T)</w:t>
            </w:r>
          </w:p>
          <w:p w14:paraId="29245E04" w14:textId="77777777" w:rsidR="000824A9" w:rsidRPr="002622B4" w:rsidRDefault="000824A9" w:rsidP="00BB54E6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622B4">
              <w:rPr>
                <w:rFonts w:ascii="Times New Roman" w:hAnsi="Times New Roman" w:cs="Times New Roman"/>
                <w:sz w:val="20"/>
                <w:szCs w:val="20"/>
              </w:rPr>
              <w:t>VT-4-D03</w:t>
            </w:r>
          </w:p>
        </w:tc>
        <w:tc>
          <w:tcPr>
            <w:tcW w:w="1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378C54" w14:textId="77777777" w:rsidR="000824A9" w:rsidRPr="002622B4" w:rsidRDefault="000824A9" w:rsidP="00BB54E6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622B4">
              <w:rPr>
                <w:rFonts w:ascii="Times New Roman" w:hAnsi="Times New Roman" w:cs="Times New Roman"/>
                <w:sz w:val="20"/>
                <w:szCs w:val="20"/>
              </w:rPr>
              <w:t xml:space="preserve">NEUVET 414 </w:t>
            </w:r>
          </w:p>
          <w:p w14:paraId="350F5A4B" w14:textId="77777777" w:rsidR="000824A9" w:rsidRPr="002622B4" w:rsidRDefault="000824A9" w:rsidP="00BB54E6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622B4">
              <w:rPr>
                <w:rFonts w:ascii="Times New Roman" w:hAnsi="Times New Roman" w:cs="Times New Roman"/>
                <w:sz w:val="20"/>
                <w:szCs w:val="20"/>
              </w:rPr>
              <w:t>HAYVAN HASTANESİ</w:t>
            </w:r>
          </w:p>
          <w:p w14:paraId="2907B8C1" w14:textId="77777777" w:rsidR="000824A9" w:rsidRPr="002622B4" w:rsidRDefault="000824A9" w:rsidP="00BB54E6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622B4">
              <w:rPr>
                <w:rFonts w:ascii="Times New Roman" w:hAnsi="Times New Roman" w:cs="Times New Roman"/>
                <w:sz w:val="20"/>
                <w:szCs w:val="20"/>
              </w:rPr>
              <w:t>*(U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477EDC" w14:textId="77777777" w:rsidR="000824A9" w:rsidRPr="002622B4" w:rsidRDefault="000824A9" w:rsidP="00BB54E6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622B4">
              <w:rPr>
                <w:rFonts w:ascii="Times New Roman" w:hAnsi="Times New Roman" w:cs="Times New Roman"/>
                <w:sz w:val="20"/>
                <w:szCs w:val="20"/>
              </w:rPr>
              <w:t xml:space="preserve">NEUVET 414 </w:t>
            </w:r>
          </w:p>
          <w:p w14:paraId="59DA80FB" w14:textId="77777777" w:rsidR="000824A9" w:rsidRPr="002622B4" w:rsidRDefault="000824A9" w:rsidP="00BB54E6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622B4">
              <w:rPr>
                <w:rFonts w:ascii="Times New Roman" w:hAnsi="Times New Roman" w:cs="Times New Roman"/>
                <w:sz w:val="20"/>
                <w:szCs w:val="20"/>
              </w:rPr>
              <w:t>HAYVAN HASTANESİ</w:t>
            </w:r>
          </w:p>
          <w:p w14:paraId="2E930CD4" w14:textId="77777777" w:rsidR="000824A9" w:rsidRPr="002622B4" w:rsidRDefault="000824A9" w:rsidP="00BB54E6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622B4">
              <w:rPr>
                <w:rFonts w:ascii="Times New Roman" w:hAnsi="Times New Roman" w:cs="Times New Roman"/>
                <w:sz w:val="20"/>
                <w:szCs w:val="20"/>
              </w:rPr>
              <w:t>*(U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5FED37" w14:textId="77777777" w:rsidR="000824A9" w:rsidRPr="007B5CFD" w:rsidRDefault="000824A9" w:rsidP="00BB54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0824A9" w:rsidRPr="007B5CFD" w14:paraId="45FBF2EA" w14:textId="77777777" w:rsidTr="000824A9">
        <w:trPr>
          <w:trHeight w:val="534"/>
          <w:jc w:val="center"/>
        </w:trPr>
        <w:tc>
          <w:tcPr>
            <w:tcW w:w="1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B9E9B9" w14:textId="77777777" w:rsidR="000824A9" w:rsidRDefault="000824A9" w:rsidP="00BB54E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44834F9" w14:textId="77777777" w:rsidR="000824A9" w:rsidRPr="007B5CFD" w:rsidRDefault="000824A9" w:rsidP="00BB54E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B5CFD">
              <w:rPr>
                <w:rFonts w:ascii="Times New Roman" w:hAnsi="Times New Roman" w:cs="Times New Roman"/>
                <w:sz w:val="20"/>
                <w:szCs w:val="20"/>
              </w:rPr>
              <w:t>16:00 – 16:50</w:t>
            </w:r>
          </w:p>
        </w:tc>
        <w:tc>
          <w:tcPr>
            <w:tcW w:w="1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251B56" w14:textId="77777777" w:rsidR="000824A9" w:rsidRPr="002622B4" w:rsidRDefault="000824A9" w:rsidP="00BB54E6">
            <w:pPr>
              <w:pStyle w:val="HTMLPreformatted"/>
              <w:jc w:val="center"/>
              <w:rPr>
                <w:rFonts w:ascii="Times New Roman" w:hAnsi="Times New Roman" w:cs="Times New Roman"/>
              </w:rPr>
            </w:pPr>
            <w:r w:rsidRPr="002622B4">
              <w:rPr>
                <w:rFonts w:ascii="Times New Roman" w:hAnsi="Times New Roman" w:cs="Times New Roman"/>
              </w:rPr>
              <w:t>AOS</w:t>
            </w:r>
          </w:p>
        </w:tc>
        <w:tc>
          <w:tcPr>
            <w:tcW w:w="1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9674C8" w14:textId="77777777" w:rsidR="000824A9" w:rsidRPr="002622B4" w:rsidRDefault="000824A9" w:rsidP="00BB54E6">
            <w:pPr>
              <w:pStyle w:val="HTMLPreformatted"/>
              <w:jc w:val="center"/>
              <w:rPr>
                <w:rFonts w:ascii="Times New Roman" w:hAnsi="Times New Roman" w:cs="Times New Roman"/>
              </w:rPr>
            </w:pPr>
            <w:r w:rsidRPr="002622B4">
              <w:rPr>
                <w:rFonts w:ascii="Times New Roman" w:hAnsi="Times New Roman" w:cs="Times New Roman"/>
              </w:rPr>
              <w:t>NEUVET 406</w:t>
            </w:r>
          </w:p>
          <w:p w14:paraId="520ADB85" w14:textId="77777777" w:rsidR="000824A9" w:rsidRPr="002622B4" w:rsidRDefault="000824A9" w:rsidP="00BB54E6">
            <w:pPr>
              <w:pStyle w:val="HTMLPreformatted"/>
              <w:jc w:val="center"/>
              <w:rPr>
                <w:rFonts w:ascii="Times New Roman" w:hAnsi="Times New Roman" w:cs="Times New Roman"/>
              </w:rPr>
            </w:pPr>
            <w:r w:rsidRPr="002622B4">
              <w:rPr>
                <w:rFonts w:ascii="Times New Roman" w:hAnsi="Times New Roman" w:cs="Times New Roman"/>
              </w:rPr>
              <w:t>(T)</w:t>
            </w:r>
          </w:p>
          <w:p w14:paraId="0594665F" w14:textId="77777777" w:rsidR="000824A9" w:rsidRPr="002622B4" w:rsidRDefault="000824A9" w:rsidP="00BB54E6">
            <w:pPr>
              <w:pStyle w:val="HTMLPreformatted"/>
              <w:jc w:val="center"/>
              <w:rPr>
                <w:rFonts w:ascii="Times New Roman" w:hAnsi="Times New Roman" w:cs="Times New Roman"/>
              </w:rPr>
            </w:pPr>
            <w:r w:rsidRPr="002622B4">
              <w:rPr>
                <w:rFonts w:ascii="Times New Roman" w:hAnsi="Times New Roman" w:cs="Times New Roman"/>
              </w:rPr>
              <w:t>VT-4-D03</w:t>
            </w:r>
          </w:p>
        </w:tc>
        <w:tc>
          <w:tcPr>
            <w:tcW w:w="1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27F0F4" w14:textId="77777777" w:rsidR="000824A9" w:rsidRPr="002622B4" w:rsidRDefault="000824A9" w:rsidP="00BB54E6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622B4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537B15" w14:textId="77777777" w:rsidR="000824A9" w:rsidRPr="002622B4" w:rsidRDefault="000824A9" w:rsidP="00BB54E6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622B4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A5C88B" w14:textId="77777777" w:rsidR="000824A9" w:rsidRPr="002622B4" w:rsidRDefault="000824A9" w:rsidP="00BB54E6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622B4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0B5655" w14:textId="77777777" w:rsidR="000824A9" w:rsidRPr="007B5CFD" w:rsidRDefault="000824A9" w:rsidP="00BB54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0824A9" w:rsidRPr="007B5CFD" w14:paraId="791A93E1" w14:textId="77777777" w:rsidTr="000824A9">
        <w:trPr>
          <w:trHeight w:val="534"/>
          <w:jc w:val="center"/>
        </w:trPr>
        <w:tc>
          <w:tcPr>
            <w:tcW w:w="1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A2D465" w14:textId="77777777" w:rsidR="000824A9" w:rsidRDefault="000824A9" w:rsidP="00BB54E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ABB1B48" w14:textId="77777777" w:rsidR="000824A9" w:rsidRPr="007B5CFD" w:rsidRDefault="000824A9" w:rsidP="00BB54E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B5CFD">
              <w:rPr>
                <w:rFonts w:ascii="Times New Roman" w:hAnsi="Times New Roman" w:cs="Times New Roman"/>
                <w:sz w:val="20"/>
                <w:szCs w:val="20"/>
              </w:rPr>
              <w:t>17:00 – 17:50</w:t>
            </w:r>
          </w:p>
        </w:tc>
        <w:tc>
          <w:tcPr>
            <w:tcW w:w="1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1264E9" w14:textId="77777777" w:rsidR="000824A9" w:rsidRPr="002622B4" w:rsidRDefault="000824A9" w:rsidP="00BB54E6">
            <w:pPr>
              <w:pStyle w:val="HTMLPreformatted"/>
              <w:jc w:val="center"/>
              <w:rPr>
                <w:rFonts w:ascii="Times New Roman" w:hAnsi="Times New Roman" w:cs="Times New Roman"/>
              </w:rPr>
            </w:pPr>
            <w:r w:rsidRPr="002622B4">
              <w:rPr>
                <w:rFonts w:ascii="Times New Roman" w:hAnsi="Times New Roman" w:cs="Times New Roman"/>
              </w:rPr>
              <w:t>AOS</w:t>
            </w:r>
          </w:p>
        </w:tc>
        <w:tc>
          <w:tcPr>
            <w:tcW w:w="1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B60A9F" w14:textId="77777777" w:rsidR="000824A9" w:rsidRPr="002622B4" w:rsidRDefault="000824A9" w:rsidP="00BB54E6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622B4">
              <w:rPr>
                <w:rFonts w:ascii="Times New Roman" w:eastAsia="Times New Roman" w:hAnsi="Times New Roman" w:cs="Times New Roman"/>
                <w:sz w:val="20"/>
                <w:szCs w:val="20"/>
              </w:rPr>
              <w:t>NEUVET 406</w:t>
            </w:r>
          </w:p>
          <w:p w14:paraId="5DC256A4" w14:textId="77777777" w:rsidR="000824A9" w:rsidRPr="002622B4" w:rsidRDefault="000824A9" w:rsidP="00BB54E6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622B4">
              <w:rPr>
                <w:rFonts w:ascii="Times New Roman" w:eastAsia="Times New Roman" w:hAnsi="Times New Roman" w:cs="Times New Roman"/>
                <w:sz w:val="20"/>
                <w:szCs w:val="20"/>
              </w:rPr>
              <w:t>(T)</w:t>
            </w:r>
          </w:p>
          <w:p w14:paraId="0382CC77" w14:textId="77777777" w:rsidR="000824A9" w:rsidRPr="002622B4" w:rsidRDefault="000824A9" w:rsidP="00BB54E6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622B4">
              <w:rPr>
                <w:rFonts w:ascii="Times New Roman" w:eastAsia="Times New Roman" w:hAnsi="Times New Roman" w:cs="Times New Roman"/>
                <w:sz w:val="20"/>
                <w:szCs w:val="20"/>
              </w:rPr>
              <w:t>VT-4-D03</w:t>
            </w:r>
          </w:p>
        </w:tc>
        <w:tc>
          <w:tcPr>
            <w:tcW w:w="1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EAA083" w14:textId="77777777" w:rsidR="000824A9" w:rsidRPr="002622B4" w:rsidRDefault="000824A9" w:rsidP="00BB54E6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622B4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1C8CAC" w14:textId="77777777" w:rsidR="000824A9" w:rsidRPr="002622B4" w:rsidRDefault="000824A9" w:rsidP="00BB54E6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622B4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4D561B" w14:textId="77777777" w:rsidR="000824A9" w:rsidRPr="002622B4" w:rsidRDefault="000824A9" w:rsidP="00BB54E6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622B4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ED4FC9" w14:textId="77777777" w:rsidR="000824A9" w:rsidRPr="007B5CFD" w:rsidRDefault="000824A9" w:rsidP="00BB54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</w:tbl>
    <w:p w14:paraId="60EBF5C0" w14:textId="77777777" w:rsidR="000824A9" w:rsidRPr="004521C3" w:rsidRDefault="000824A9" w:rsidP="000824A9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4521C3">
        <w:rPr>
          <w:rFonts w:ascii="Times New Roman" w:hAnsi="Times New Roman" w:cs="Times New Roman"/>
          <w:sz w:val="20"/>
          <w:szCs w:val="20"/>
        </w:rPr>
        <w:t xml:space="preserve">AOS = Akademik </w:t>
      </w:r>
      <w:proofErr w:type="spellStart"/>
      <w:r w:rsidRPr="004521C3">
        <w:rPr>
          <w:rFonts w:ascii="Times New Roman" w:hAnsi="Times New Roman" w:cs="Times New Roman"/>
          <w:sz w:val="20"/>
          <w:szCs w:val="20"/>
        </w:rPr>
        <w:t>Ofis</w:t>
      </w:r>
      <w:proofErr w:type="spellEnd"/>
      <w:r w:rsidRPr="004521C3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4521C3">
        <w:rPr>
          <w:rFonts w:ascii="Times New Roman" w:hAnsi="Times New Roman" w:cs="Times New Roman"/>
          <w:sz w:val="20"/>
          <w:szCs w:val="20"/>
        </w:rPr>
        <w:t>Saati</w:t>
      </w:r>
      <w:proofErr w:type="spellEnd"/>
    </w:p>
    <w:p w14:paraId="573FBF02" w14:textId="77777777" w:rsidR="000824A9" w:rsidRDefault="000824A9" w:rsidP="000824A9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4521C3">
        <w:rPr>
          <w:rFonts w:ascii="Times New Roman" w:hAnsi="Times New Roman" w:cs="Times New Roman"/>
          <w:sz w:val="20"/>
          <w:szCs w:val="20"/>
        </w:rPr>
        <w:t xml:space="preserve">ÖOS = </w:t>
      </w:r>
      <w:proofErr w:type="spellStart"/>
      <w:r w:rsidRPr="004521C3">
        <w:rPr>
          <w:rFonts w:ascii="Times New Roman" w:hAnsi="Times New Roman" w:cs="Times New Roman"/>
          <w:sz w:val="20"/>
          <w:szCs w:val="20"/>
        </w:rPr>
        <w:t>Öğrenci</w:t>
      </w:r>
      <w:proofErr w:type="spellEnd"/>
      <w:r w:rsidRPr="004521C3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4521C3">
        <w:rPr>
          <w:rFonts w:ascii="Times New Roman" w:hAnsi="Times New Roman" w:cs="Times New Roman"/>
          <w:sz w:val="20"/>
          <w:szCs w:val="20"/>
        </w:rPr>
        <w:t>Ofis</w:t>
      </w:r>
      <w:proofErr w:type="spellEnd"/>
      <w:r w:rsidRPr="004521C3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4521C3">
        <w:rPr>
          <w:rFonts w:ascii="Times New Roman" w:hAnsi="Times New Roman" w:cs="Times New Roman"/>
          <w:sz w:val="20"/>
          <w:szCs w:val="20"/>
        </w:rPr>
        <w:t>Saati</w:t>
      </w:r>
      <w:proofErr w:type="spellEnd"/>
    </w:p>
    <w:p w14:paraId="1848C92B" w14:textId="1EF51BBE" w:rsidR="000824A9" w:rsidRDefault="000824A9">
      <w:pPr>
        <w:spacing w:after="200" w:line="276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br w:type="page"/>
      </w:r>
    </w:p>
    <w:tbl>
      <w:tblPr>
        <w:tblW w:w="1120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01"/>
        <w:gridCol w:w="1419"/>
        <w:gridCol w:w="709"/>
        <w:gridCol w:w="1370"/>
        <w:gridCol w:w="1395"/>
        <w:gridCol w:w="1394"/>
        <w:gridCol w:w="663"/>
        <w:gridCol w:w="34"/>
        <w:gridCol w:w="1385"/>
        <w:gridCol w:w="1135"/>
      </w:tblGrid>
      <w:tr w:rsidR="00346A2D" w14:paraId="7EC021AD" w14:textId="77777777" w:rsidTr="00346A2D">
        <w:trPr>
          <w:trHeight w:val="416"/>
          <w:jc w:val="center"/>
        </w:trPr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EEF329" w14:textId="77777777" w:rsidR="00346A2D" w:rsidRDefault="00346A2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tr-TR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>Bahar</w:t>
            </w:r>
            <w:proofErr w:type="spellEnd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2018-2019</w:t>
            </w:r>
          </w:p>
        </w:tc>
        <w:tc>
          <w:tcPr>
            <w:tcW w:w="9498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7F8938" w14:textId="77777777" w:rsidR="00346A2D" w:rsidRDefault="00346A2D">
            <w:pPr>
              <w:tabs>
                <w:tab w:val="left" w:pos="2805"/>
                <w:tab w:val="center" w:pos="3931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PROF. DR. KAMİL SEYREK-İNTAŞ </w:t>
            </w:r>
            <w:bookmarkStart w:id="0" w:name="_GoBack"/>
            <w:bookmarkEnd w:id="0"/>
          </w:p>
        </w:tc>
      </w:tr>
      <w:tr w:rsidR="00346A2D" w14:paraId="40BBBEA5" w14:textId="77777777" w:rsidTr="00346A2D">
        <w:trPr>
          <w:jc w:val="center"/>
        </w:trPr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D8DF43" w14:textId="77777777" w:rsidR="00346A2D" w:rsidRDefault="00346A2D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F9D918" w14:textId="77777777" w:rsidR="00346A2D" w:rsidRDefault="00346A2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Pazartesi</w:t>
            </w:r>
            <w:proofErr w:type="spellEnd"/>
          </w:p>
        </w:tc>
        <w:tc>
          <w:tcPr>
            <w:tcW w:w="20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0A39B2" w14:textId="77777777" w:rsidR="00346A2D" w:rsidRDefault="00346A2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Salı</w:t>
            </w:r>
            <w:proofErr w:type="spellEnd"/>
          </w:p>
        </w:tc>
        <w:tc>
          <w:tcPr>
            <w:tcW w:w="1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54428C" w14:textId="77777777" w:rsidR="00346A2D" w:rsidRDefault="00346A2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Çarşamba</w:t>
            </w:r>
            <w:proofErr w:type="spellEnd"/>
          </w:p>
        </w:tc>
        <w:tc>
          <w:tcPr>
            <w:tcW w:w="1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89C960" w14:textId="77777777" w:rsidR="00346A2D" w:rsidRDefault="00346A2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Perşembe</w:t>
            </w:r>
            <w:proofErr w:type="spellEnd"/>
          </w:p>
        </w:tc>
        <w:tc>
          <w:tcPr>
            <w:tcW w:w="20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FF63E1" w14:textId="77777777" w:rsidR="00346A2D" w:rsidRDefault="00346A2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Cuma</w:t>
            </w:r>
            <w:proofErr w:type="spellEnd"/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A7A041" w14:textId="77777777" w:rsidR="00346A2D" w:rsidRDefault="00346A2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Cumartesi</w:t>
            </w:r>
            <w:proofErr w:type="spellEnd"/>
          </w:p>
        </w:tc>
      </w:tr>
      <w:tr w:rsidR="00346A2D" w14:paraId="457373F3" w14:textId="77777777" w:rsidTr="00346A2D">
        <w:trPr>
          <w:trHeight w:val="449"/>
          <w:jc w:val="center"/>
        </w:trPr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8DA265" w14:textId="77777777" w:rsidR="00346A2D" w:rsidRDefault="00346A2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8:00 – 8:5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9BF075" w14:textId="77777777" w:rsidR="00346A2D" w:rsidRDefault="00346A2D">
            <w:pPr>
              <w:rPr>
                <w:sz w:val="20"/>
                <w:szCs w:val="20"/>
              </w:rPr>
            </w:pPr>
          </w:p>
        </w:tc>
        <w:tc>
          <w:tcPr>
            <w:tcW w:w="20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648469" w14:textId="77777777" w:rsidR="00346A2D" w:rsidRDefault="00346A2D">
            <w:pPr>
              <w:rPr>
                <w:sz w:val="20"/>
                <w:szCs w:val="20"/>
              </w:rPr>
            </w:pPr>
          </w:p>
        </w:tc>
        <w:tc>
          <w:tcPr>
            <w:tcW w:w="1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3863B3" w14:textId="77777777" w:rsidR="00346A2D" w:rsidRDefault="00346A2D">
            <w:pPr>
              <w:rPr>
                <w:sz w:val="20"/>
                <w:szCs w:val="20"/>
              </w:rPr>
            </w:pPr>
          </w:p>
        </w:tc>
        <w:tc>
          <w:tcPr>
            <w:tcW w:w="1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557C4D" w14:textId="77777777" w:rsidR="00346A2D" w:rsidRDefault="00346A2D">
            <w:pPr>
              <w:rPr>
                <w:sz w:val="20"/>
                <w:szCs w:val="20"/>
              </w:rPr>
            </w:pPr>
          </w:p>
        </w:tc>
        <w:tc>
          <w:tcPr>
            <w:tcW w:w="20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8E919A" w14:textId="77777777" w:rsidR="00346A2D" w:rsidRDefault="00346A2D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74B5E9" w14:textId="77777777" w:rsidR="00346A2D" w:rsidRDefault="00346A2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46A2D" w14:paraId="26A87C5C" w14:textId="77777777" w:rsidTr="00346A2D">
        <w:trPr>
          <w:trHeight w:val="626"/>
          <w:jc w:val="center"/>
        </w:trPr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3415FA" w14:textId="77777777" w:rsidR="00346A2D" w:rsidRDefault="00346A2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9:00 – 9:5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3C1CD1" w14:textId="77777777" w:rsidR="00346A2D" w:rsidRDefault="00346A2D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408</w:t>
            </w:r>
          </w:p>
          <w:p w14:paraId="432A67A6" w14:textId="77777777" w:rsidR="00346A2D" w:rsidRDefault="00346A2D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İ)</w:t>
            </w:r>
          </w:p>
          <w:p w14:paraId="4CD73075" w14:textId="77777777" w:rsidR="00346A2D" w:rsidRDefault="00346A2D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VT-4-D02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6ADA95" w14:textId="77777777" w:rsidR="00346A2D" w:rsidRDefault="00346A2D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OS</w:t>
            </w:r>
          </w:p>
        </w:tc>
        <w:tc>
          <w:tcPr>
            <w:tcW w:w="1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507D69" w14:textId="77777777" w:rsidR="00346A2D" w:rsidRDefault="00346A2D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502 (U)</w:t>
            </w:r>
          </w:p>
        </w:tc>
        <w:tc>
          <w:tcPr>
            <w:tcW w:w="1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E82BF1" w14:textId="77777777" w:rsidR="00346A2D" w:rsidRDefault="00346A2D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408</w:t>
            </w:r>
          </w:p>
          <w:p w14:paraId="03EA8DB4" w14:textId="77777777" w:rsidR="00346A2D" w:rsidRDefault="00346A2D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70C0"/>
                <w:sz w:val="20"/>
                <w:szCs w:val="20"/>
                <w:vertAlign w:val="superscript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T)</w:t>
            </w:r>
          </w:p>
          <w:p w14:paraId="584ADB00" w14:textId="77777777" w:rsidR="00346A2D" w:rsidRDefault="00346A2D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VT-4-D03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C07A12" w14:textId="77777777" w:rsidR="00346A2D" w:rsidRDefault="00346A2D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414</w:t>
            </w:r>
          </w:p>
          <w:p w14:paraId="5517F408" w14:textId="77777777" w:rsidR="00346A2D" w:rsidRDefault="00346A2D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Çiftlik</w:t>
            </w:r>
          </w:p>
          <w:p w14:paraId="12F9BB8A" w14:textId="77777777" w:rsidR="00346A2D" w:rsidRDefault="00346A2D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U)</w:t>
            </w:r>
          </w:p>
        </w:tc>
        <w:tc>
          <w:tcPr>
            <w:tcW w:w="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9C4E70" w14:textId="77777777" w:rsidR="00346A2D" w:rsidRDefault="00346A2D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OS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79E618" w14:textId="77777777" w:rsidR="00346A2D" w:rsidRDefault="00346A2D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414</w:t>
            </w:r>
          </w:p>
          <w:p w14:paraId="437D0487" w14:textId="77777777" w:rsidR="00346A2D" w:rsidRDefault="00346A2D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U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2398C5" w14:textId="77777777" w:rsidR="00346A2D" w:rsidRDefault="00346A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346A2D" w14:paraId="542F5778" w14:textId="77777777" w:rsidTr="00346A2D">
        <w:trPr>
          <w:trHeight w:val="635"/>
          <w:jc w:val="center"/>
        </w:trPr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B79124" w14:textId="77777777" w:rsidR="00346A2D" w:rsidRDefault="00346A2D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tr-TR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0:00 – 10:5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47E301" w14:textId="77777777" w:rsidR="00346A2D" w:rsidRDefault="00346A2D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408</w:t>
            </w:r>
          </w:p>
          <w:p w14:paraId="51DC576F" w14:textId="77777777" w:rsidR="00346A2D" w:rsidRDefault="00346A2D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İ)</w:t>
            </w:r>
          </w:p>
          <w:p w14:paraId="0D130E66" w14:textId="77777777" w:rsidR="00346A2D" w:rsidRDefault="00346A2D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VT-4-D02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1C2710" w14:textId="77777777" w:rsidR="00346A2D" w:rsidRDefault="00346A2D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OS</w:t>
            </w:r>
          </w:p>
        </w:tc>
        <w:tc>
          <w:tcPr>
            <w:tcW w:w="1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1359A4" w14:textId="77777777" w:rsidR="00346A2D" w:rsidRDefault="00346A2D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502 (U)</w:t>
            </w:r>
          </w:p>
        </w:tc>
        <w:tc>
          <w:tcPr>
            <w:tcW w:w="1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62D7B3" w14:textId="77777777" w:rsidR="00346A2D" w:rsidRDefault="00346A2D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408</w:t>
            </w:r>
          </w:p>
          <w:p w14:paraId="5DF9AFD0" w14:textId="77777777" w:rsidR="00346A2D" w:rsidRDefault="00346A2D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70C0"/>
                <w:sz w:val="20"/>
                <w:szCs w:val="20"/>
                <w:vertAlign w:val="superscript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T)</w:t>
            </w:r>
          </w:p>
          <w:p w14:paraId="4EDAAAD5" w14:textId="77777777" w:rsidR="00346A2D" w:rsidRDefault="00346A2D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VT-4-D03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D89947" w14:textId="77777777" w:rsidR="00346A2D" w:rsidRDefault="00346A2D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414</w:t>
            </w:r>
          </w:p>
          <w:p w14:paraId="517D01D9" w14:textId="77777777" w:rsidR="00346A2D" w:rsidRDefault="00346A2D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Çiftlik</w:t>
            </w:r>
          </w:p>
          <w:p w14:paraId="43BCBF7E" w14:textId="77777777" w:rsidR="00346A2D" w:rsidRDefault="00346A2D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U)</w:t>
            </w:r>
          </w:p>
        </w:tc>
        <w:tc>
          <w:tcPr>
            <w:tcW w:w="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0B2090" w14:textId="77777777" w:rsidR="00346A2D" w:rsidRDefault="00346A2D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AOS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ECFB58" w14:textId="77777777" w:rsidR="00346A2D" w:rsidRDefault="00346A2D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414</w:t>
            </w:r>
          </w:p>
          <w:p w14:paraId="0273404E" w14:textId="77777777" w:rsidR="00346A2D" w:rsidRDefault="00346A2D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U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76A1F1" w14:textId="77777777" w:rsidR="00346A2D" w:rsidRDefault="00346A2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346A2D" w14:paraId="10270B85" w14:textId="77777777" w:rsidTr="00346A2D">
        <w:trPr>
          <w:trHeight w:val="587"/>
          <w:jc w:val="center"/>
        </w:trPr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3B7AEC" w14:textId="77777777" w:rsidR="00346A2D" w:rsidRDefault="00346A2D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tr-TR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1:00 – 11:5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E791E3" w14:textId="77777777" w:rsidR="00346A2D" w:rsidRDefault="00346A2D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16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ÖOS</w:t>
            </w:r>
          </w:p>
        </w:tc>
        <w:tc>
          <w:tcPr>
            <w:tcW w:w="20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D4AFB7" w14:textId="77777777" w:rsidR="00346A2D" w:rsidRDefault="00346A2D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502</w:t>
            </w:r>
          </w:p>
          <w:p w14:paraId="0766023C" w14:textId="77777777" w:rsidR="00346A2D" w:rsidRDefault="00346A2D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Hayvan</w:t>
            </w:r>
          </w:p>
          <w:p w14:paraId="6F7069EC" w14:textId="77777777" w:rsidR="00346A2D" w:rsidRDefault="00346A2D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Hastanesi</w:t>
            </w:r>
          </w:p>
          <w:p w14:paraId="469C706E" w14:textId="77777777" w:rsidR="00346A2D" w:rsidRDefault="00346A2D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U)</w:t>
            </w:r>
          </w:p>
        </w:tc>
        <w:tc>
          <w:tcPr>
            <w:tcW w:w="1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9202CD" w14:textId="77777777" w:rsidR="00346A2D" w:rsidRDefault="00346A2D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ÖOS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826051" w14:textId="77777777" w:rsidR="00346A2D" w:rsidRDefault="00346A2D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414</w:t>
            </w:r>
          </w:p>
          <w:p w14:paraId="7AB5E85A" w14:textId="77777777" w:rsidR="00346A2D" w:rsidRDefault="00346A2D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Çiftlik</w:t>
            </w:r>
          </w:p>
          <w:p w14:paraId="2F9FB83C" w14:textId="77777777" w:rsidR="00346A2D" w:rsidRDefault="00346A2D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U)</w:t>
            </w:r>
          </w:p>
        </w:tc>
        <w:tc>
          <w:tcPr>
            <w:tcW w:w="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6BB33C" w14:textId="77777777" w:rsidR="00346A2D" w:rsidRDefault="00346A2D">
            <w:pPr>
              <w:pStyle w:val="NoSpacing"/>
              <w:spacing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AOS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C7CBAE" w14:textId="77777777" w:rsidR="00346A2D" w:rsidRDefault="00346A2D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ÖO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DDA59B" w14:textId="77777777" w:rsidR="00346A2D" w:rsidRDefault="00346A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346A2D" w14:paraId="6C41C807" w14:textId="77777777" w:rsidTr="00346A2D">
        <w:trPr>
          <w:trHeight w:val="537"/>
          <w:jc w:val="center"/>
        </w:trPr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F1A97C" w14:textId="77777777" w:rsidR="00346A2D" w:rsidRDefault="00346A2D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tr-TR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2:00 – 12:5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FFCE6C" w14:textId="77777777" w:rsidR="00346A2D" w:rsidRDefault="00346A2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0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9EA694" w14:textId="77777777" w:rsidR="00346A2D" w:rsidRDefault="00346A2D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1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694F15" w14:textId="77777777" w:rsidR="00346A2D" w:rsidRDefault="00346A2D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1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0BD83C" w14:textId="77777777" w:rsidR="00346A2D" w:rsidRDefault="00346A2D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20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733629" w14:textId="77777777" w:rsidR="00346A2D" w:rsidRDefault="00346A2D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F19DDB" w14:textId="77777777" w:rsidR="00346A2D" w:rsidRDefault="00346A2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346A2D" w14:paraId="04D17D49" w14:textId="77777777" w:rsidTr="00346A2D">
        <w:trPr>
          <w:trHeight w:val="671"/>
          <w:jc w:val="center"/>
        </w:trPr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A39CD8" w14:textId="77777777" w:rsidR="00346A2D" w:rsidRDefault="00346A2D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tr-TR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3:00 – 13:5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C4DE50" w14:textId="77777777" w:rsidR="00346A2D" w:rsidRDefault="00346A2D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502</w:t>
            </w:r>
          </w:p>
          <w:p w14:paraId="209186B8" w14:textId="77777777" w:rsidR="00346A2D" w:rsidRDefault="00346A2D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Hayvan</w:t>
            </w:r>
          </w:p>
          <w:p w14:paraId="09EA0AA7" w14:textId="77777777" w:rsidR="00346A2D" w:rsidRDefault="00346A2D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Hastanesi</w:t>
            </w:r>
          </w:p>
          <w:p w14:paraId="72A758EB" w14:textId="77777777" w:rsidR="00346A2D" w:rsidRDefault="00346A2D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U)</w:t>
            </w:r>
          </w:p>
        </w:tc>
        <w:tc>
          <w:tcPr>
            <w:tcW w:w="20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0B2EAD" w14:textId="77777777" w:rsidR="00346A2D" w:rsidRDefault="00346A2D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502</w:t>
            </w:r>
          </w:p>
          <w:p w14:paraId="5D0A6DB3" w14:textId="77777777" w:rsidR="00346A2D" w:rsidRDefault="00346A2D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Hayvan</w:t>
            </w:r>
          </w:p>
          <w:p w14:paraId="741F5779" w14:textId="77777777" w:rsidR="00346A2D" w:rsidRDefault="00346A2D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Hastanesi</w:t>
            </w:r>
          </w:p>
          <w:p w14:paraId="716BA8ED" w14:textId="77777777" w:rsidR="00346A2D" w:rsidRDefault="00346A2D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U)</w:t>
            </w:r>
          </w:p>
        </w:tc>
        <w:tc>
          <w:tcPr>
            <w:tcW w:w="1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3C828F" w14:textId="77777777" w:rsidR="00346A2D" w:rsidRDefault="00346A2D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502</w:t>
            </w:r>
          </w:p>
          <w:p w14:paraId="0E698889" w14:textId="77777777" w:rsidR="00346A2D" w:rsidRDefault="00346A2D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Hayvan</w:t>
            </w:r>
          </w:p>
          <w:p w14:paraId="01A7A86B" w14:textId="77777777" w:rsidR="00346A2D" w:rsidRDefault="00346A2D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Hastanesi</w:t>
            </w:r>
          </w:p>
          <w:p w14:paraId="17F4D0A3" w14:textId="77777777" w:rsidR="00346A2D" w:rsidRDefault="00346A2D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U)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F4C6CC" w14:textId="77777777" w:rsidR="00346A2D" w:rsidRDefault="00346A2D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20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7B4D53" w14:textId="77777777" w:rsidR="00346A2D" w:rsidRDefault="00346A2D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414</w:t>
            </w:r>
          </w:p>
          <w:p w14:paraId="275236BE" w14:textId="77777777" w:rsidR="00346A2D" w:rsidRDefault="00346A2D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Hayvan</w:t>
            </w:r>
          </w:p>
          <w:p w14:paraId="180AE10E" w14:textId="77777777" w:rsidR="00346A2D" w:rsidRDefault="00346A2D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 xml:space="preserve"> Hastanesi</w:t>
            </w:r>
          </w:p>
          <w:p w14:paraId="74689B3E" w14:textId="77777777" w:rsidR="00346A2D" w:rsidRDefault="00346A2D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U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188C76" w14:textId="77777777" w:rsidR="00346A2D" w:rsidRDefault="00346A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346A2D" w14:paraId="4284F4AF" w14:textId="77777777" w:rsidTr="00346A2D">
        <w:trPr>
          <w:trHeight w:val="523"/>
          <w:jc w:val="center"/>
        </w:trPr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C01B14" w14:textId="77777777" w:rsidR="00346A2D" w:rsidRDefault="00346A2D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tr-TR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4:00 – 14:5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DBCBFF" w14:textId="77777777" w:rsidR="00346A2D" w:rsidRDefault="00346A2D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408</w:t>
            </w:r>
          </w:p>
          <w:p w14:paraId="2A2DC7AF" w14:textId="77777777" w:rsidR="00346A2D" w:rsidRDefault="00346A2D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70C0"/>
                <w:sz w:val="20"/>
                <w:szCs w:val="20"/>
                <w:vertAlign w:val="superscript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T)</w:t>
            </w:r>
          </w:p>
          <w:p w14:paraId="39525A71" w14:textId="77777777" w:rsidR="00346A2D" w:rsidRDefault="00346A2D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VT-4-D03</w:t>
            </w:r>
          </w:p>
        </w:tc>
        <w:tc>
          <w:tcPr>
            <w:tcW w:w="20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648109" w14:textId="77777777" w:rsidR="00346A2D" w:rsidRDefault="00346A2D">
            <w:pPr>
              <w:jc w:val="center"/>
              <w:rPr>
                <w:rFonts w:eastAsiaTheme="minorEastAsia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B703E5" w14:textId="77777777" w:rsidR="00346A2D" w:rsidRDefault="00346A2D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408(İ)</w:t>
            </w:r>
          </w:p>
          <w:p w14:paraId="691D48EC" w14:textId="77777777" w:rsidR="00346A2D" w:rsidRDefault="00346A2D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VT-4-D02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8372AF" w14:textId="77777777" w:rsidR="00346A2D" w:rsidRDefault="00346A2D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414</w:t>
            </w:r>
          </w:p>
          <w:p w14:paraId="04D35B1A" w14:textId="77777777" w:rsidR="00346A2D" w:rsidRDefault="00346A2D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Çiftlik</w:t>
            </w:r>
          </w:p>
          <w:p w14:paraId="3B5A9869" w14:textId="77777777" w:rsidR="00346A2D" w:rsidRDefault="00346A2D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U)</w:t>
            </w:r>
          </w:p>
        </w:tc>
        <w:tc>
          <w:tcPr>
            <w:tcW w:w="6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95D52E" w14:textId="77777777" w:rsidR="00346A2D" w:rsidRDefault="00346A2D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OS</w:t>
            </w:r>
          </w:p>
        </w:tc>
        <w:tc>
          <w:tcPr>
            <w:tcW w:w="1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2001CE" w14:textId="77777777" w:rsidR="00346A2D" w:rsidRDefault="00346A2D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414</w:t>
            </w:r>
          </w:p>
          <w:p w14:paraId="1EF2093D" w14:textId="77777777" w:rsidR="00346A2D" w:rsidRDefault="00346A2D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Hayvan</w:t>
            </w:r>
          </w:p>
          <w:p w14:paraId="465934FD" w14:textId="77777777" w:rsidR="00346A2D" w:rsidRDefault="00346A2D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 xml:space="preserve"> Hastanesi</w:t>
            </w:r>
          </w:p>
          <w:p w14:paraId="6752A0DB" w14:textId="77777777" w:rsidR="00346A2D" w:rsidRDefault="00346A2D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U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F1CE51" w14:textId="77777777" w:rsidR="00346A2D" w:rsidRDefault="00346A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346A2D" w14:paraId="6F3A3772" w14:textId="77777777" w:rsidTr="00346A2D">
        <w:trPr>
          <w:trHeight w:val="546"/>
          <w:jc w:val="center"/>
        </w:trPr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ABAFB3" w14:textId="77777777" w:rsidR="00346A2D" w:rsidRDefault="00346A2D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tr-TR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5:00 – 15:5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801C80" w14:textId="77777777" w:rsidR="00346A2D" w:rsidRDefault="00346A2D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408</w:t>
            </w:r>
          </w:p>
          <w:p w14:paraId="77D2365D" w14:textId="77777777" w:rsidR="00346A2D" w:rsidRDefault="00346A2D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T)</w:t>
            </w:r>
          </w:p>
          <w:p w14:paraId="567C72CA" w14:textId="77777777" w:rsidR="00346A2D" w:rsidRDefault="00346A2D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VT-4-D03</w:t>
            </w:r>
          </w:p>
        </w:tc>
        <w:tc>
          <w:tcPr>
            <w:tcW w:w="20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4C8386" w14:textId="77777777" w:rsidR="00346A2D" w:rsidRDefault="00346A2D">
            <w:pPr>
              <w:jc w:val="center"/>
              <w:rPr>
                <w:rFonts w:eastAsiaTheme="minorEastAsia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5EAB35" w14:textId="77777777" w:rsidR="00346A2D" w:rsidRDefault="00346A2D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408(İ)</w:t>
            </w:r>
          </w:p>
          <w:p w14:paraId="0BDAF017" w14:textId="77777777" w:rsidR="00346A2D" w:rsidRDefault="00346A2D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VT-4-D02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39620B" w14:textId="77777777" w:rsidR="00346A2D" w:rsidRDefault="00346A2D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414</w:t>
            </w:r>
          </w:p>
          <w:p w14:paraId="597328F8" w14:textId="77777777" w:rsidR="00346A2D" w:rsidRDefault="00346A2D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Çiftlik</w:t>
            </w:r>
          </w:p>
          <w:p w14:paraId="31F79E4B" w14:textId="77777777" w:rsidR="00346A2D" w:rsidRDefault="00346A2D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U)</w:t>
            </w:r>
          </w:p>
        </w:tc>
        <w:tc>
          <w:tcPr>
            <w:tcW w:w="6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8061D1" w14:textId="77777777" w:rsidR="00346A2D" w:rsidRDefault="00346A2D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ÖOS</w:t>
            </w:r>
          </w:p>
        </w:tc>
        <w:tc>
          <w:tcPr>
            <w:tcW w:w="1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3535BC" w14:textId="77777777" w:rsidR="00346A2D" w:rsidRDefault="00346A2D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414</w:t>
            </w:r>
          </w:p>
          <w:p w14:paraId="675B70F2" w14:textId="77777777" w:rsidR="00346A2D" w:rsidRDefault="00346A2D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Hayvan</w:t>
            </w:r>
          </w:p>
          <w:p w14:paraId="3A08D34C" w14:textId="77777777" w:rsidR="00346A2D" w:rsidRDefault="00346A2D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 xml:space="preserve"> Hastanesi</w:t>
            </w:r>
          </w:p>
          <w:p w14:paraId="7F9EED36" w14:textId="77777777" w:rsidR="00346A2D" w:rsidRDefault="00346A2D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U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FF3252" w14:textId="77777777" w:rsidR="00346A2D" w:rsidRDefault="00346A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346A2D" w14:paraId="45621FD8" w14:textId="77777777" w:rsidTr="00346A2D">
        <w:trPr>
          <w:trHeight w:val="524"/>
          <w:jc w:val="center"/>
        </w:trPr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6E1171" w14:textId="77777777" w:rsidR="00346A2D" w:rsidRDefault="00346A2D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tr-TR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6:00 – 16:5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9FEDCC" w14:textId="77777777" w:rsidR="00346A2D" w:rsidRDefault="00346A2D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ÖOS</w:t>
            </w:r>
          </w:p>
        </w:tc>
        <w:tc>
          <w:tcPr>
            <w:tcW w:w="20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728B78" w14:textId="77777777" w:rsidR="00346A2D" w:rsidRDefault="00346A2D">
            <w:pPr>
              <w:jc w:val="center"/>
              <w:rPr>
                <w:rFonts w:eastAsiaTheme="minorEastAsia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5D44B3" w14:textId="77777777" w:rsidR="00346A2D" w:rsidRDefault="00346A2D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</w:p>
          <w:p w14:paraId="1C215328" w14:textId="77777777" w:rsidR="00346A2D" w:rsidRDefault="00346A2D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AOS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7FEDFD" w14:textId="77777777" w:rsidR="00346A2D" w:rsidRDefault="00346A2D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414</w:t>
            </w:r>
          </w:p>
          <w:p w14:paraId="57D9CF30" w14:textId="77777777" w:rsidR="00346A2D" w:rsidRDefault="00346A2D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Çiftlik</w:t>
            </w:r>
          </w:p>
          <w:p w14:paraId="59EE3AD4" w14:textId="77777777" w:rsidR="00346A2D" w:rsidRDefault="00346A2D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U)</w:t>
            </w:r>
          </w:p>
        </w:tc>
        <w:tc>
          <w:tcPr>
            <w:tcW w:w="6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53C16A" w14:textId="77777777" w:rsidR="00346A2D" w:rsidRDefault="00346A2D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ÖOS</w:t>
            </w:r>
          </w:p>
        </w:tc>
        <w:tc>
          <w:tcPr>
            <w:tcW w:w="1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2FD6A6" w14:textId="77777777" w:rsidR="00346A2D" w:rsidRDefault="00346A2D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414</w:t>
            </w:r>
          </w:p>
          <w:p w14:paraId="494A81A9" w14:textId="77777777" w:rsidR="00346A2D" w:rsidRDefault="00346A2D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Hayvan</w:t>
            </w:r>
          </w:p>
          <w:p w14:paraId="4A5D04B0" w14:textId="77777777" w:rsidR="00346A2D" w:rsidRDefault="00346A2D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 xml:space="preserve"> Hastanesi</w:t>
            </w:r>
          </w:p>
          <w:p w14:paraId="6D89BB09" w14:textId="77777777" w:rsidR="00346A2D" w:rsidRDefault="00346A2D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U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D94613" w14:textId="77777777" w:rsidR="00346A2D" w:rsidRDefault="00346A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346A2D" w14:paraId="01917A00" w14:textId="77777777" w:rsidTr="00346A2D">
        <w:trPr>
          <w:trHeight w:val="702"/>
          <w:jc w:val="center"/>
        </w:trPr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6C6C3F" w14:textId="77777777" w:rsidR="00346A2D" w:rsidRDefault="00346A2D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tr-TR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7:00 – 17:5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81915E" w14:textId="77777777" w:rsidR="00346A2D" w:rsidRDefault="00346A2D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OS</w:t>
            </w:r>
          </w:p>
        </w:tc>
        <w:tc>
          <w:tcPr>
            <w:tcW w:w="20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B28CE1" w14:textId="77777777" w:rsidR="00346A2D" w:rsidRDefault="00346A2D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AOS</w:t>
            </w:r>
          </w:p>
        </w:tc>
        <w:tc>
          <w:tcPr>
            <w:tcW w:w="1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D36363" w14:textId="77777777" w:rsidR="00346A2D" w:rsidRDefault="00346A2D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OS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98AA07" w14:textId="77777777" w:rsidR="00346A2D" w:rsidRDefault="00346A2D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OS</w:t>
            </w:r>
          </w:p>
        </w:tc>
        <w:tc>
          <w:tcPr>
            <w:tcW w:w="6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BF98F2" w14:textId="77777777" w:rsidR="00346A2D" w:rsidRDefault="00346A2D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ÖOS</w:t>
            </w:r>
          </w:p>
        </w:tc>
        <w:tc>
          <w:tcPr>
            <w:tcW w:w="1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5B63EB" w14:textId="77777777" w:rsidR="00346A2D" w:rsidRDefault="00346A2D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414</w:t>
            </w:r>
          </w:p>
          <w:p w14:paraId="1C14E658" w14:textId="77777777" w:rsidR="00346A2D" w:rsidRDefault="00346A2D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Hayvan</w:t>
            </w:r>
          </w:p>
          <w:p w14:paraId="68D58BBE" w14:textId="77777777" w:rsidR="00346A2D" w:rsidRDefault="00346A2D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 xml:space="preserve"> Hastanesi</w:t>
            </w:r>
          </w:p>
          <w:p w14:paraId="635EE6B1" w14:textId="77777777" w:rsidR="00346A2D" w:rsidRDefault="00346A2D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U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C4F901" w14:textId="77777777" w:rsidR="00346A2D" w:rsidRDefault="00346A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346A2D" w14:paraId="1375B83F" w14:textId="77777777" w:rsidTr="00346A2D">
        <w:trPr>
          <w:trHeight w:val="711"/>
          <w:jc w:val="center"/>
        </w:trPr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021549" w14:textId="77777777" w:rsidR="00346A2D" w:rsidRDefault="00346A2D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tr-TR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8:00 – 18:5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F76FB4" w14:textId="77777777" w:rsidR="00346A2D" w:rsidRDefault="00346A2D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20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853E0E" w14:textId="77777777" w:rsidR="00346A2D" w:rsidRDefault="00346A2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AA8E0E" w14:textId="77777777" w:rsidR="00346A2D" w:rsidRDefault="00346A2D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18894E" w14:textId="77777777" w:rsidR="00346A2D" w:rsidRDefault="00346A2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0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581D21" w14:textId="77777777" w:rsidR="00346A2D" w:rsidRDefault="00346A2D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62196A" w14:textId="77777777" w:rsidR="00346A2D" w:rsidRDefault="00346A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</w:tbl>
    <w:p w14:paraId="2629F258" w14:textId="77777777" w:rsidR="00346A2D" w:rsidRDefault="00346A2D" w:rsidP="00346A2D">
      <w:pPr>
        <w:spacing w:after="0" w:line="240" w:lineRule="auto"/>
        <w:rPr>
          <w:rFonts w:ascii="Times New Roman" w:eastAsiaTheme="minorEastAsia" w:hAnsi="Times New Roman" w:cs="Times New Roman"/>
          <w:sz w:val="20"/>
          <w:szCs w:val="20"/>
          <w:lang w:val="tr-TR" w:eastAsia="tr-TR"/>
        </w:rPr>
      </w:pPr>
      <w:r>
        <w:rPr>
          <w:rFonts w:ascii="Times New Roman" w:hAnsi="Times New Roman" w:cs="Times New Roman"/>
          <w:sz w:val="20"/>
          <w:szCs w:val="20"/>
        </w:rPr>
        <w:t xml:space="preserve">AOS = Akademik </w:t>
      </w:r>
      <w:proofErr w:type="spellStart"/>
      <w:r>
        <w:rPr>
          <w:rFonts w:ascii="Times New Roman" w:hAnsi="Times New Roman" w:cs="Times New Roman"/>
          <w:sz w:val="20"/>
          <w:szCs w:val="20"/>
        </w:rPr>
        <w:t>Ofis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Saati</w:t>
      </w:r>
      <w:proofErr w:type="spellEnd"/>
    </w:p>
    <w:p w14:paraId="3242D6C1" w14:textId="77777777" w:rsidR="00346A2D" w:rsidRDefault="00346A2D" w:rsidP="00346A2D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ÖOS = </w:t>
      </w:r>
      <w:proofErr w:type="spellStart"/>
      <w:r>
        <w:rPr>
          <w:rFonts w:ascii="Times New Roman" w:hAnsi="Times New Roman" w:cs="Times New Roman"/>
          <w:sz w:val="20"/>
          <w:szCs w:val="20"/>
        </w:rPr>
        <w:t>Öğrenci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Ofis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Saati</w:t>
      </w:r>
      <w:proofErr w:type="spellEnd"/>
    </w:p>
    <w:p w14:paraId="49358800" w14:textId="77777777" w:rsidR="00346A2D" w:rsidRDefault="00346A2D" w:rsidP="00346A2D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14:paraId="25AF3255" w14:textId="77777777" w:rsidR="00346A2D" w:rsidRDefault="00346A2D" w:rsidP="00346A2D">
      <w:pPr>
        <w:rPr>
          <w:rFonts w:eastAsiaTheme="minorEastAsia"/>
        </w:rPr>
      </w:pPr>
    </w:p>
    <w:p w14:paraId="4D2AA18C" w14:textId="77777777" w:rsidR="00346A2D" w:rsidRDefault="00346A2D" w:rsidP="00346A2D"/>
    <w:p w14:paraId="05194098" w14:textId="77777777" w:rsidR="000824A9" w:rsidRDefault="000824A9">
      <w:pPr>
        <w:spacing w:after="200" w:line="276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br w:type="page"/>
      </w:r>
    </w:p>
    <w:tbl>
      <w:tblPr>
        <w:tblW w:w="1120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43"/>
        <w:gridCol w:w="1277"/>
        <w:gridCol w:w="709"/>
        <w:gridCol w:w="1370"/>
        <w:gridCol w:w="1395"/>
        <w:gridCol w:w="1394"/>
        <w:gridCol w:w="663"/>
        <w:gridCol w:w="34"/>
        <w:gridCol w:w="1385"/>
        <w:gridCol w:w="1135"/>
      </w:tblGrid>
      <w:tr w:rsidR="003962D3" w14:paraId="63B5E3E4" w14:textId="77777777" w:rsidTr="003962D3">
        <w:trPr>
          <w:divId w:val="2116557567"/>
          <w:trHeight w:val="416"/>
          <w:jc w:val="center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134216" w14:textId="77777777" w:rsidR="003962D3" w:rsidRDefault="003962D3" w:rsidP="003962D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tr-TR"/>
              </w:rPr>
            </w:pPr>
            <w:proofErr w:type="spellStart"/>
            <w:proofErr w:type="gram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>Bahar</w:t>
            </w:r>
            <w:proofErr w:type="spellEnd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 2018</w:t>
            </w:r>
            <w:proofErr w:type="gramEnd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-2019</w:t>
            </w:r>
          </w:p>
        </w:tc>
        <w:tc>
          <w:tcPr>
            <w:tcW w:w="9356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DAE5FD" w14:textId="77777777" w:rsidR="003962D3" w:rsidRDefault="003962D3" w:rsidP="003962D3">
            <w:pPr>
              <w:tabs>
                <w:tab w:val="left" w:pos="2805"/>
                <w:tab w:val="center" w:pos="3931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PROF. DR. SELİM ASLAN </w:t>
            </w:r>
          </w:p>
        </w:tc>
      </w:tr>
      <w:tr w:rsidR="003962D3" w14:paraId="5953147D" w14:textId="77777777" w:rsidTr="003962D3">
        <w:trPr>
          <w:divId w:val="2116557567"/>
          <w:jc w:val="center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F48F86" w14:textId="77777777" w:rsidR="003962D3" w:rsidRDefault="003962D3" w:rsidP="003962D3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32DE85" w14:textId="77777777" w:rsidR="003962D3" w:rsidRDefault="003962D3" w:rsidP="003962D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Pazartesi</w:t>
            </w:r>
            <w:proofErr w:type="spellEnd"/>
          </w:p>
        </w:tc>
        <w:tc>
          <w:tcPr>
            <w:tcW w:w="20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8F822A" w14:textId="77777777" w:rsidR="003962D3" w:rsidRDefault="003962D3" w:rsidP="003962D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Salı</w:t>
            </w:r>
            <w:proofErr w:type="spellEnd"/>
          </w:p>
        </w:tc>
        <w:tc>
          <w:tcPr>
            <w:tcW w:w="1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8143AC" w14:textId="77777777" w:rsidR="003962D3" w:rsidRDefault="003962D3" w:rsidP="003962D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Çarşamba</w:t>
            </w:r>
            <w:proofErr w:type="spellEnd"/>
          </w:p>
        </w:tc>
        <w:tc>
          <w:tcPr>
            <w:tcW w:w="1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0E0317" w14:textId="77777777" w:rsidR="003962D3" w:rsidRDefault="003962D3" w:rsidP="003962D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Perşembe</w:t>
            </w:r>
            <w:proofErr w:type="spellEnd"/>
          </w:p>
        </w:tc>
        <w:tc>
          <w:tcPr>
            <w:tcW w:w="20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995F87" w14:textId="77777777" w:rsidR="003962D3" w:rsidRDefault="003962D3" w:rsidP="003962D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Cuma</w:t>
            </w:r>
            <w:proofErr w:type="spellEnd"/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F26D2C" w14:textId="77777777" w:rsidR="003962D3" w:rsidRDefault="003962D3" w:rsidP="003962D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Cumartesi</w:t>
            </w:r>
            <w:proofErr w:type="spellEnd"/>
          </w:p>
        </w:tc>
      </w:tr>
      <w:tr w:rsidR="003962D3" w14:paraId="439726C9" w14:textId="77777777" w:rsidTr="003962D3">
        <w:trPr>
          <w:divId w:val="2116557567"/>
          <w:trHeight w:val="449"/>
          <w:jc w:val="center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45E1A4" w14:textId="77777777" w:rsidR="003962D3" w:rsidRDefault="003962D3" w:rsidP="003962D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8:00 – 8:5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EE2F71" w14:textId="77777777" w:rsidR="003962D3" w:rsidRDefault="003962D3" w:rsidP="003962D3">
            <w:pPr>
              <w:rPr>
                <w:sz w:val="20"/>
                <w:szCs w:val="20"/>
              </w:rPr>
            </w:pPr>
          </w:p>
        </w:tc>
        <w:tc>
          <w:tcPr>
            <w:tcW w:w="20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9EB3E0" w14:textId="77777777" w:rsidR="003962D3" w:rsidRDefault="003962D3" w:rsidP="003962D3">
            <w:pPr>
              <w:rPr>
                <w:sz w:val="20"/>
                <w:szCs w:val="20"/>
              </w:rPr>
            </w:pPr>
          </w:p>
        </w:tc>
        <w:tc>
          <w:tcPr>
            <w:tcW w:w="1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67908F" w14:textId="77777777" w:rsidR="003962D3" w:rsidRDefault="003962D3" w:rsidP="003962D3">
            <w:pPr>
              <w:rPr>
                <w:sz w:val="20"/>
                <w:szCs w:val="20"/>
              </w:rPr>
            </w:pPr>
          </w:p>
        </w:tc>
        <w:tc>
          <w:tcPr>
            <w:tcW w:w="1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21A546" w14:textId="77777777" w:rsidR="003962D3" w:rsidRDefault="003962D3" w:rsidP="003962D3">
            <w:pPr>
              <w:rPr>
                <w:sz w:val="20"/>
                <w:szCs w:val="20"/>
              </w:rPr>
            </w:pPr>
          </w:p>
        </w:tc>
        <w:tc>
          <w:tcPr>
            <w:tcW w:w="20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CE5AC7" w14:textId="77777777" w:rsidR="003962D3" w:rsidRDefault="003962D3" w:rsidP="003962D3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7D50F2" w14:textId="77777777" w:rsidR="003962D3" w:rsidRDefault="003962D3" w:rsidP="003962D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962D3" w14:paraId="109E26F3" w14:textId="77777777" w:rsidTr="003962D3">
        <w:trPr>
          <w:divId w:val="2116557567"/>
          <w:trHeight w:val="626"/>
          <w:jc w:val="center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B7C2D1" w14:textId="77777777" w:rsidR="003962D3" w:rsidRDefault="003962D3" w:rsidP="003962D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9:00 – 9:5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B97E93" w14:textId="77777777" w:rsidR="003962D3" w:rsidRDefault="003962D3" w:rsidP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408</w:t>
            </w:r>
          </w:p>
          <w:p w14:paraId="5339C583" w14:textId="77777777" w:rsidR="003962D3" w:rsidRDefault="003962D3" w:rsidP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İ)</w:t>
            </w:r>
          </w:p>
          <w:p w14:paraId="6A5B12F2" w14:textId="77777777" w:rsidR="003962D3" w:rsidRDefault="003962D3" w:rsidP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VT-4-D02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F2BE62" w14:textId="77777777" w:rsidR="003962D3" w:rsidRDefault="003962D3" w:rsidP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OS</w:t>
            </w:r>
          </w:p>
        </w:tc>
        <w:tc>
          <w:tcPr>
            <w:tcW w:w="1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7E81BA" w14:textId="77777777" w:rsidR="003962D3" w:rsidRDefault="003962D3" w:rsidP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502 (U)</w:t>
            </w:r>
          </w:p>
        </w:tc>
        <w:tc>
          <w:tcPr>
            <w:tcW w:w="1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43AB64" w14:textId="77777777" w:rsidR="003962D3" w:rsidRDefault="003962D3" w:rsidP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408</w:t>
            </w:r>
          </w:p>
          <w:p w14:paraId="6C12E7AD" w14:textId="77777777" w:rsidR="003962D3" w:rsidRDefault="003962D3" w:rsidP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70C0"/>
                <w:sz w:val="20"/>
                <w:szCs w:val="20"/>
                <w:vertAlign w:val="superscript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T)</w:t>
            </w:r>
          </w:p>
          <w:p w14:paraId="2C4EDB93" w14:textId="77777777" w:rsidR="003962D3" w:rsidRDefault="003962D3" w:rsidP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VT-4-D03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4A5677" w14:textId="77777777" w:rsidR="003962D3" w:rsidRDefault="003962D3" w:rsidP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414</w:t>
            </w:r>
          </w:p>
          <w:p w14:paraId="06E3F8B0" w14:textId="77777777" w:rsidR="003962D3" w:rsidRDefault="003962D3" w:rsidP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Çiftlik</w:t>
            </w:r>
          </w:p>
          <w:p w14:paraId="72C8292A" w14:textId="77777777" w:rsidR="003962D3" w:rsidRDefault="003962D3" w:rsidP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U)</w:t>
            </w:r>
          </w:p>
        </w:tc>
        <w:tc>
          <w:tcPr>
            <w:tcW w:w="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E01710" w14:textId="77777777" w:rsidR="003962D3" w:rsidRDefault="003962D3" w:rsidP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OS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E17C61" w14:textId="77777777" w:rsidR="003962D3" w:rsidRDefault="003962D3" w:rsidP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414</w:t>
            </w:r>
          </w:p>
          <w:p w14:paraId="536D7E96" w14:textId="77777777" w:rsidR="003962D3" w:rsidRDefault="003962D3" w:rsidP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U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9E292B" w14:textId="77777777" w:rsidR="003962D3" w:rsidRDefault="003962D3" w:rsidP="00396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3962D3" w14:paraId="33BF2BD7" w14:textId="77777777" w:rsidTr="003962D3">
        <w:trPr>
          <w:divId w:val="2116557567"/>
          <w:trHeight w:val="635"/>
          <w:jc w:val="center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48E0F7" w14:textId="77777777" w:rsidR="003962D3" w:rsidRDefault="003962D3" w:rsidP="003962D3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tr-TR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0:00 – 10:5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EB2F68" w14:textId="77777777" w:rsidR="003962D3" w:rsidRDefault="003962D3" w:rsidP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408</w:t>
            </w:r>
          </w:p>
          <w:p w14:paraId="15869428" w14:textId="77777777" w:rsidR="003962D3" w:rsidRDefault="003962D3" w:rsidP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İ)</w:t>
            </w:r>
          </w:p>
          <w:p w14:paraId="66EE813F" w14:textId="77777777" w:rsidR="003962D3" w:rsidRDefault="003962D3" w:rsidP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VT-4-D02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E128FF" w14:textId="77777777" w:rsidR="003962D3" w:rsidRDefault="003962D3" w:rsidP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OS</w:t>
            </w:r>
          </w:p>
        </w:tc>
        <w:tc>
          <w:tcPr>
            <w:tcW w:w="1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EEBA0B" w14:textId="77777777" w:rsidR="003962D3" w:rsidRDefault="003962D3" w:rsidP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502 (U)</w:t>
            </w:r>
          </w:p>
        </w:tc>
        <w:tc>
          <w:tcPr>
            <w:tcW w:w="1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64180D" w14:textId="77777777" w:rsidR="003962D3" w:rsidRDefault="003962D3" w:rsidP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408</w:t>
            </w:r>
          </w:p>
          <w:p w14:paraId="6DFBA5AD" w14:textId="77777777" w:rsidR="003962D3" w:rsidRDefault="003962D3" w:rsidP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70C0"/>
                <w:sz w:val="20"/>
                <w:szCs w:val="20"/>
                <w:vertAlign w:val="superscript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T)</w:t>
            </w:r>
          </w:p>
          <w:p w14:paraId="6A0FE0E5" w14:textId="77777777" w:rsidR="003962D3" w:rsidRDefault="003962D3" w:rsidP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VT-4-D03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33A58D" w14:textId="77777777" w:rsidR="003962D3" w:rsidRDefault="003962D3" w:rsidP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414</w:t>
            </w:r>
          </w:p>
          <w:p w14:paraId="1E6315CD" w14:textId="77777777" w:rsidR="003962D3" w:rsidRDefault="003962D3" w:rsidP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Çiftlik</w:t>
            </w:r>
          </w:p>
          <w:p w14:paraId="5A480B73" w14:textId="77777777" w:rsidR="003962D3" w:rsidRDefault="003962D3" w:rsidP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U)</w:t>
            </w:r>
          </w:p>
        </w:tc>
        <w:tc>
          <w:tcPr>
            <w:tcW w:w="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EC1A8A" w14:textId="77777777" w:rsidR="003962D3" w:rsidRDefault="003962D3" w:rsidP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AOS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C2D8DB" w14:textId="77777777" w:rsidR="003962D3" w:rsidRDefault="003962D3" w:rsidP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414</w:t>
            </w:r>
          </w:p>
          <w:p w14:paraId="3206104B" w14:textId="77777777" w:rsidR="003962D3" w:rsidRDefault="003962D3" w:rsidP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U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ABD2B5" w14:textId="77777777" w:rsidR="003962D3" w:rsidRDefault="003962D3" w:rsidP="003962D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3962D3" w14:paraId="350E00FD" w14:textId="77777777" w:rsidTr="003962D3">
        <w:trPr>
          <w:divId w:val="2116557567"/>
          <w:trHeight w:val="587"/>
          <w:jc w:val="center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01B8E3" w14:textId="77777777" w:rsidR="003962D3" w:rsidRDefault="003962D3" w:rsidP="003962D3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tr-TR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1:00 – 11:5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1EB7E2" w14:textId="77777777" w:rsidR="003962D3" w:rsidRDefault="003962D3" w:rsidP="003962D3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16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ÖOS</w:t>
            </w:r>
          </w:p>
        </w:tc>
        <w:tc>
          <w:tcPr>
            <w:tcW w:w="20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80FD4C" w14:textId="77777777" w:rsidR="003962D3" w:rsidRDefault="003962D3" w:rsidP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502</w:t>
            </w:r>
          </w:p>
          <w:p w14:paraId="1D81F5D3" w14:textId="77777777" w:rsidR="003962D3" w:rsidRDefault="003962D3" w:rsidP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Hayvan</w:t>
            </w:r>
          </w:p>
          <w:p w14:paraId="1DC04F62" w14:textId="77777777" w:rsidR="003962D3" w:rsidRDefault="003962D3" w:rsidP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Hastanesi</w:t>
            </w:r>
          </w:p>
          <w:p w14:paraId="75B23120" w14:textId="77777777" w:rsidR="003962D3" w:rsidRDefault="003962D3" w:rsidP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U)</w:t>
            </w:r>
          </w:p>
        </w:tc>
        <w:tc>
          <w:tcPr>
            <w:tcW w:w="1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138040" w14:textId="77777777" w:rsidR="003962D3" w:rsidRDefault="003962D3" w:rsidP="003962D3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ÖOS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2BF92F" w14:textId="77777777" w:rsidR="003962D3" w:rsidRDefault="003962D3" w:rsidP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414</w:t>
            </w:r>
          </w:p>
          <w:p w14:paraId="0D034310" w14:textId="77777777" w:rsidR="003962D3" w:rsidRDefault="003962D3" w:rsidP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Çiftlik</w:t>
            </w:r>
          </w:p>
          <w:p w14:paraId="51307F20" w14:textId="77777777" w:rsidR="003962D3" w:rsidRDefault="003962D3" w:rsidP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U)</w:t>
            </w:r>
          </w:p>
        </w:tc>
        <w:tc>
          <w:tcPr>
            <w:tcW w:w="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89BEF3" w14:textId="77777777" w:rsidR="003962D3" w:rsidRDefault="003962D3" w:rsidP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AOS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6F3F53" w14:textId="77777777" w:rsidR="003962D3" w:rsidRDefault="003962D3" w:rsidP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414</w:t>
            </w:r>
          </w:p>
          <w:p w14:paraId="55DD4531" w14:textId="77777777" w:rsidR="003962D3" w:rsidRDefault="003962D3" w:rsidP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U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B4542D" w14:textId="77777777" w:rsidR="003962D3" w:rsidRDefault="003962D3" w:rsidP="00396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3962D3" w14:paraId="49F9DA10" w14:textId="77777777" w:rsidTr="003962D3">
        <w:trPr>
          <w:divId w:val="2116557567"/>
          <w:trHeight w:val="537"/>
          <w:jc w:val="center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48BE0D" w14:textId="77777777" w:rsidR="003962D3" w:rsidRDefault="003962D3" w:rsidP="003962D3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tr-TR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2:00 – 12:5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AFF841" w14:textId="77777777" w:rsidR="003962D3" w:rsidRDefault="003962D3" w:rsidP="003962D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0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D38F16" w14:textId="77777777" w:rsidR="003962D3" w:rsidRDefault="003962D3" w:rsidP="003962D3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1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24FEAF" w14:textId="77777777" w:rsidR="003962D3" w:rsidRDefault="003962D3" w:rsidP="003962D3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1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4B5930" w14:textId="77777777" w:rsidR="003962D3" w:rsidRDefault="003962D3" w:rsidP="003962D3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20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A96991" w14:textId="77777777" w:rsidR="003962D3" w:rsidRDefault="003962D3" w:rsidP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43C56E" w14:textId="77777777" w:rsidR="003962D3" w:rsidRDefault="003962D3" w:rsidP="003962D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3962D3" w14:paraId="10942058" w14:textId="77777777" w:rsidTr="003962D3">
        <w:trPr>
          <w:divId w:val="2116557567"/>
          <w:trHeight w:val="671"/>
          <w:jc w:val="center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2F6E22" w14:textId="77777777" w:rsidR="003962D3" w:rsidRDefault="003962D3" w:rsidP="003962D3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tr-TR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3:00 – 13:5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A0CB6B" w14:textId="77777777" w:rsidR="003962D3" w:rsidRDefault="003962D3" w:rsidP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502</w:t>
            </w:r>
          </w:p>
          <w:p w14:paraId="2AA8A323" w14:textId="77777777" w:rsidR="003962D3" w:rsidRDefault="003962D3" w:rsidP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Hayvan</w:t>
            </w:r>
          </w:p>
          <w:p w14:paraId="22873255" w14:textId="77777777" w:rsidR="003962D3" w:rsidRDefault="003962D3" w:rsidP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Hastanesi</w:t>
            </w:r>
          </w:p>
          <w:p w14:paraId="37A2BEB2" w14:textId="77777777" w:rsidR="003962D3" w:rsidRDefault="003962D3" w:rsidP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U)</w:t>
            </w:r>
          </w:p>
        </w:tc>
        <w:tc>
          <w:tcPr>
            <w:tcW w:w="20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7A8801" w14:textId="77777777" w:rsidR="003962D3" w:rsidRDefault="003962D3" w:rsidP="003962D3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AOS</w:t>
            </w:r>
          </w:p>
        </w:tc>
        <w:tc>
          <w:tcPr>
            <w:tcW w:w="1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C08A4B" w14:textId="77777777" w:rsidR="003962D3" w:rsidRDefault="003962D3" w:rsidP="003962D3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OS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8649DF" w14:textId="77777777" w:rsidR="003962D3" w:rsidRDefault="003962D3" w:rsidP="003962D3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OS</w:t>
            </w:r>
          </w:p>
        </w:tc>
        <w:tc>
          <w:tcPr>
            <w:tcW w:w="20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CCB5C6" w14:textId="77777777" w:rsidR="003962D3" w:rsidRDefault="003962D3" w:rsidP="003962D3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O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662487" w14:textId="77777777" w:rsidR="003962D3" w:rsidRDefault="003962D3" w:rsidP="00396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3962D3" w14:paraId="33E500C7" w14:textId="77777777" w:rsidTr="003962D3">
        <w:trPr>
          <w:divId w:val="2116557567"/>
          <w:trHeight w:val="523"/>
          <w:jc w:val="center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A98685" w14:textId="77777777" w:rsidR="003962D3" w:rsidRDefault="003962D3" w:rsidP="003962D3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tr-TR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4:00 – 14:5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9A58C9" w14:textId="77777777" w:rsidR="003962D3" w:rsidRDefault="003962D3" w:rsidP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408</w:t>
            </w:r>
          </w:p>
          <w:p w14:paraId="3B4CE0E6" w14:textId="77777777" w:rsidR="003962D3" w:rsidRDefault="003962D3" w:rsidP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70C0"/>
                <w:sz w:val="20"/>
                <w:szCs w:val="20"/>
                <w:vertAlign w:val="superscript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T)</w:t>
            </w:r>
          </w:p>
          <w:p w14:paraId="0F5CB525" w14:textId="77777777" w:rsidR="003962D3" w:rsidRDefault="003962D3" w:rsidP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VT-4-D03</w:t>
            </w:r>
          </w:p>
        </w:tc>
        <w:tc>
          <w:tcPr>
            <w:tcW w:w="20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9DFAE5" w14:textId="77777777" w:rsidR="003962D3" w:rsidRDefault="003962D3" w:rsidP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502</w:t>
            </w:r>
          </w:p>
          <w:p w14:paraId="31AF14B5" w14:textId="77777777" w:rsidR="003962D3" w:rsidRDefault="003962D3" w:rsidP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Hayvan</w:t>
            </w:r>
          </w:p>
          <w:p w14:paraId="24BA44CA" w14:textId="77777777" w:rsidR="003962D3" w:rsidRDefault="003962D3" w:rsidP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Hastanesi</w:t>
            </w:r>
          </w:p>
          <w:p w14:paraId="18EDB57A" w14:textId="77777777" w:rsidR="003962D3" w:rsidRDefault="003962D3" w:rsidP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U)</w:t>
            </w:r>
          </w:p>
        </w:tc>
        <w:tc>
          <w:tcPr>
            <w:tcW w:w="1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57D6B8" w14:textId="77777777" w:rsidR="003962D3" w:rsidRDefault="003962D3" w:rsidP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408(İ)</w:t>
            </w:r>
          </w:p>
          <w:p w14:paraId="2ED54309" w14:textId="77777777" w:rsidR="003962D3" w:rsidRDefault="003962D3" w:rsidP="003962D3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VT-4-D02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798337" w14:textId="77777777" w:rsidR="003962D3" w:rsidRDefault="003962D3" w:rsidP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414</w:t>
            </w:r>
          </w:p>
          <w:p w14:paraId="3EABB1BE" w14:textId="77777777" w:rsidR="003962D3" w:rsidRDefault="003962D3" w:rsidP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Çiftlik</w:t>
            </w:r>
          </w:p>
          <w:p w14:paraId="5BCE9AEA" w14:textId="77777777" w:rsidR="003962D3" w:rsidRDefault="003962D3" w:rsidP="003962D3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U)</w:t>
            </w:r>
          </w:p>
        </w:tc>
        <w:tc>
          <w:tcPr>
            <w:tcW w:w="6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19FB7F" w14:textId="77777777" w:rsidR="003962D3" w:rsidRDefault="003962D3" w:rsidP="003962D3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OS</w:t>
            </w:r>
          </w:p>
        </w:tc>
        <w:tc>
          <w:tcPr>
            <w:tcW w:w="1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D1ED9D" w14:textId="77777777" w:rsidR="003962D3" w:rsidRDefault="003962D3" w:rsidP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414</w:t>
            </w:r>
          </w:p>
          <w:p w14:paraId="53955588" w14:textId="77777777" w:rsidR="003962D3" w:rsidRDefault="003962D3" w:rsidP="003962D3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U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FF36C6" w14:textId="77777777" w:rsidR="003962D3" w:rsidRDefault="003962D3" w:rsidP="00396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3962D3" w14:paraId="7978137E" w14:textId="77777777" w:rsidTr="003962D3">
        <w:trPr>
          <w:divId w:val="2116557567"/>
          <w:trHeight w:val="546"/>
          <w:jc w:val="center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5BAAA1" w14:textId="77777777" w:rsidR="003962D3" w:rsidRDefault="003962D3" w:rsidP="003962D3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tr-TR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5:00 – 15:5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ADE89D" w14:textId="77777777" w:rsidR="003962D3" w:rsidRDefault="003962D3" w:rsidP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408</w:t>
            </w:r>
          </w:p>
          <w:p w14:paraId="10C187E9" w14:textId="77777777" w:rsidR="003962D3" w:rsidRDefault="003962D3" w:rsidP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T)</w:t>
            </w:r>
          </w:p>
          <w:p w14:paraId="6B87A3F3" w14:textId="77777777" w:rsidR="003962D3" w:rsidRDefault="003962D3" w:rsidP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VT-4-D03</w:t>
            </w:r>
          </w:p>
        </w:tc>
        <w:tc>
          <w:tcPr>
            <w:tcW w:w="20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A984DB" w14:textId="77777777" w:rsidR="003962D3" w:rsidRDefault="003962D3" w:rsidP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502</w:t>
            </w:r>
          </w:p>
          <w:p w14:paraId="7B5AAED4" w14:textId="77777777" w:rsidR="003962D3" w:rsidRDefault="003962D3" w:rsidP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Hayvan</w:t>
            </w:r>
          </w:p>
          <w:p w14:paraId="60F20315" w14:textId="77777777" w:rsidR="003962D3" w:rsidRDefault="003962D3" w:rsidP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Hastanesi</w:t>
            </w:r>
          </w:p>
          <w:p w14:paraId="3F6D3770" w14:textId="77777777" w:rsidR="003962D3" w:rsidRDefault="003962D3" w:rsidP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U)</w:t>
            </w:r>
          </w:p>
        </w:tc>
        <w:tc>
          <w:tcPr>
            <w:tcW w:w="1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F4925C" w14:textId="77777777" w:rsidR="003962D3" w:rsidRDefault="003962D3" w:rsidP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408(İ)</w:t>
            </w:r>
          </w:p>
          <w:p w14:paraId="509FC8FC" w14:textId="77777777" w:rsidR="003962D3" w:rsidRDefault="003962D3" w:rsidP="003962D3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VT-4-D02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EE452A" w14:textId="77777777" w:rsidR="003962D3" w:rsidRDefault="003962D3" w:rsidP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414</w:t>
            </w:r>
          </w:p>
          <w:p w14:paraId="7BE01905" w14:textId="77777777" w:rsidR="003962D3" w:rsidRDefault="003962D3" w:rsidP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Çiftlik</w:t>
            </w:r>
          </w:p>
          <w:p w14:paraId="5F2CE0EE" w14:textId="77777777" w:rsidR="003962D3" w:rsidRDefault="003962D3" w:rsidP="003962D3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U)</w:t>
            </w:r>
          </w:p>
        </w:tc>
        <w:tc>
          <w:tcPr>
            <w:tcW w:w="6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BDFE13" w14:textId="77777777" w:rsidR="003962D3" w:rsidRDefault="003962D3" w:rsidP="003962D3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ÖOS</w:t>
            </w:r>
          </w:p>
        </w:tc>
        <w:tc>
          <w:tcPr>
            <w:tcW w:w="1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C90328" w14:textId="77777777" w:rsidR="003962D3" w:rsidRDefault="003962D3" w:rsidP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414</w:t>
            </w:r>
          </w:p>
          <w:p w14:paraId="708AF0B7" w14:textId="77777777" w:rsidR="003962D3" w:rsidRDefault="003962D3" w:rsidP="003962D3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U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419EDC" w14:textId="77777777" w:rsidR="003962D3" w:rsidRDefault="003962D3" w:rsidP="00396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3962D3" w14:paraId="0B0DAF9C" w14:textId="77777777" w:rsidTr="003962D3">
        <w:trPr>
          <w:divId w:val="2116557567"/>
          <w:trHeight w:val="524"/>
          <w:jc w:val="center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90C41C" w14:textId="77777777" w:rsidR="003962D3" w:rsidRDefault="003962D3" w:rsidP="003962D3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tr-TR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6:00 – 16:5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C0190C" w14:textId="77777777" w:rsidR="003962D3" w:rsidRDefault="003962D3" w:rsidP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OS</w:t>
            </w:r>
          </w:p>
        </w:tc>
        <w:tc>
          <w:tcPr>
            <w:tcW w:w="20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8DC802" w14:textId="77777777" w:rsidR="003962D3" w:rsidRDefault="003962D3" w:rsidP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502</w:t>
            </w:r>
          </w:p>
          <w:p w14:paraId="203EEF16" w14:textId="77777777" w:rsidR="003962D3" w:rsidRDefault="003962D3" w:rsidP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Hayvan</w:t>
            </w:r>
          </w:p>
          <w:p w14:paraId="2966EA4C" w14:textId="77777777" w:rsidR="003962D3" w:rsidRDefault="003962D3" w:rsidP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Hastanesi</w:t>
            </w:r>
          </w:p>
          <w:p w14:paraId="6C372E23" w14:textId="77777777" w:rsidR="003962D3" w:rsidRDefault="003962D3" w:rsidP="003962D3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U)</w:t>
            </w:r>
          </w:p>
        </w:tc>
        <w:tc>
          <w:tcPr>
            <w:tcW w:w="1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F1EE53" w14:textId="77777777" w:rsidR="003962D3" w:rsidRDefault="003962D3" w:rsidP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502</w:t>
            </w:r>
          </w:p>
          <w:p w14:paraId="2B50B880" w14:textId="77777777" w:rsidR="003962D3" w:rsidRDefault="003962D3" w:rsidP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Hayvan</w:t>
            </w:r>
          </w:p>
          <w:p w14:paraId="52C2D1E1" w14:textId="77777777" w:rsidR="003962D3" w:rsidRDefault="003962D3" w:rsidP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Hastanesi</w:t>
            </w:r>
          </w:p>
          <w:p w14:paraId="16FA743D" w14:textId="77777777" w:rsidR="003962D3" w:rsidRDefault="003962D3" w:rsidP="003962D3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U)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4A1749" w14:textId="77777777" w:rsidR="003962D3" w:rsidRDefault="003962D3" w:rsidP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414</w:t>
            </w:r>
          </w:p>
          <w:p w14:paraId="326C1E2B" w14:textId="77777777" w:rsidR="003962D3" w:rsidRDefault="003962D3" w:rsidP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Çiftlik</w:t>
            </w:r>
          </w:p>
          <w:p w14:paraId="78CE1881" w14:textId="77777777" w:rsidR="003962D3" w:rsidRDefault="003962D3" w:rsidP="003962D3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U)</w:t>
            </w:r>
          </w:p>
        </w:tc>
        <w:tc>
          <w:tcPr>
            <w:tcW w:w="6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8F189C" w14:textId="77777777" w:rsidR="003962D3" w:rsidRDefault="003962D3" w:rsidP="003962D3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ÖOS</w:t>
            </w:r>
          </w:p>
        </w:tc>
        <w:tc>
          <w:tcPr>
            <w:tcW w:w="1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AFC302" w14:textId="77777777" w:rsidR="003962D3" w:rsidRDefault="003962D3" w:rsidP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414</w:t>
            </w:r>
          </w:p>
          <w:p w14:paraId="4AD8EF41" w14:textId="77777777" w:rsidR="003962D3" w:rsidRDefault="003962D3" w:rsidP="003962D3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U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5F6E0C" w14:textId="77777777" w:rsidR="003962D3" w:rsidRDefault="003962D3" w:rsidP="00396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3962D3" w14:paraId="32E066BB" w14:textId="77777777" w:rsidTr="003962D3">
        <w:trPr>
          <w:divId w:val="2116557567"/>
          <w:trHeight w:val="702"/>
          <w:jc w:val="center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16A0DB" w14:textId="77777777" w:rsidR="003962D3" w:rsidRDefault="003962D3" w:rsidP="003962D3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tr-TR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7:00 – 17:5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25B957" w14:textId="77777777" w:rsidR="003962D3" w:rsidRDefault="003962D3" w:rsidP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OS</w:t>
            </w:r>
          </w:p>
        </w:tc>
        <w:tc>
          <w:tcPr>
            <w:tcW w:w="20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4418E6" w14:textId="77777777" w:rsidR="003962D3" w:rsidRDefault="003962D3" w:rsidP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AOS</w:t>
            </w:r>
          </w:p>
        </w:tc>
        <w:tc>
          <w:tcPr>
            <w:tcW w:w="1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7BDE4F" w14:textId="77777777" w:rsidR="003962D3" w:rsidRDefault="003962D3" w:rsidP="003962D3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OS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0C63BB" w14:textId="77777777" w:rsidR="003962D3" w:rsidRDefault="003962D3" w:rsidP="003962D3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OS</w:t>
            </w:r>
          </w:p>
        </w:tc>
        <w:tc>
          <w:tcPr>
            <w:tcW w:w="6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5AA70B" w14:textId="77777777" w:rsidR="003962D3" w:rsidRDefault="003962D3" w:rsidP="003962D3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ÖOS</w:t>
            </w:r>
          </w:p>
        </w:tc>
        <w:tc>
          <w:tcPr>
            <w:tcW w:w="1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C72DFD" w14:textId="77777777" w:rsidR="003962D3" w:rsidRDefault="003962D3" w:rsidP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414</w:t>
            </w:r>
          </w:p>
          <w:p w14:paraId="143BF6FD" w14:textId="77777777" w:rsidR="003962D3" w:rsidRDefault="003962D3" w:rsidP="003962D3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U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7F049A" w14:textId="77777777" w:rsidR="003962D3" w:rsidRDefault="003962D3" w:rsidP="00396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3962D3" w14:paraId="60CA6AB1" w14:textId="77777777" w:rsidTr="003962D3">
        <w:trPr>
          <w:divId w:val="2116557567"/>
          <w:trHeight w:val="711"/>
          <w:jc w:val="center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D1E527" w14:textId="77777777" w:rsidR="003962D3" w:rsidRDefault="003962D3" w:rsidP="003962D3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tr-TR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8:00 – 18:5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510579" w14:textId="77777777" w:rsidR="003962D3" w:rsidRDefault="003962D3" w:rsidP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20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4BD9E8" w14:textId="77777777" w:rsidR="003962D3" w:rsidRDefault="003962D3" w:rsidP="003962D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F38927" w14:textId="77777777" w:rsidR="003962D3" w:rsidRDefault="003962D3" w:rsidP="003962D3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E157FC" w14:textId="77777777" w:rsidR="003962D3" w:rsidRDefault="003962D3" w:rsidP="003962D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0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F94EF1" w14:textId="77777777" w:rsidR="003962D3" w:rsidRDefault="003962D3" w:rsidP="003962D3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5638B6" w14:textId="77777777" w:rsidR="003962D3" w:rsidRDefault="003962D3" w:rsidP="00396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</w:tbl>
    <w:p w14:paraId="506BFA91" w14:textId="77777777" w:rsidR="003962D3" w:rsidRDefault="003962D3" w:rsidP="003962D3">
      <w:pPr>
        <w:spacing w:after="0" w:line="240" w:lineRule="auto"/>
        <w:rPr>
          <w:rFonts w:ascii="Times New Roman" w:eastAsiaTheme="minorEastAsia" w:hAnsi="Times New Roman" w:cs="Times New Roman"/>
          <w:sz w:val="20"/>
          <w:szCs w:val="20"/>
          <w:lang w:val="tr-TR" w:eastAsia="tr-TR"/>
        </w:rPr>
      </w:pPr>
      <w:r>
        <w:rPr>
          <w:rFonts w:ascii="Times New Roman" w:hAnsi="Times New Roman" w:cs="Times New Roman"/>
          <w:sz w:val="20"/>
          <w:szCs w:val="20"/>
        </w:rPr>
        <w:t xml:space="preserve">AOS = Akademik </w:t>
      </w:r>
      <w:proofErr w:type="spellStart"/>
      <w:r>
        <w:rPr>
          <w:rFonts w:ascii="Times New Roman" w:hAnsi="Times New Roman" w:cs="Times New Roman"/>
          <w:sz w:val="20"/>
          <w:szCs w:val="20"/>
        </w:rPr>
        <w:t>Ofis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Saati</w:t>
      </w:r>
      <w:proofErr w:type="spellEnd"/>
    </w:p>
    <w:p w14:paraId="59786697" w14:textId="77777777" w:rsidR="003962D3" w:rsidRDefault="003962D3" w:rsidP="003962D3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ÖOS = </w:t>
      </w:r>
      <w:proofErr w:type="spellStart"/>
      <w:r>
        <w:rPr>
          <w:rFonts w:ascii="Times New Roman" w:hAnsi="Times New Roman" w:cs="Times New Roman"/>
          <w:sz w:val="20"/>
          <w:szCs w:val="20"/>
        </w:rPr>
        <w:t>Öğrenci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Ofis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Saati</w:t>
      </w:r>
      <w:proofErr w:type="spellEnd"/>
    </w:p>
    <w:p w14:paraId="7B04877E" w14:textId="57B6AC88" w:rsidR="003962D3" w:rsidRDefault="003962D3" w:rsidP="003962D3"/>
    <w:p w14:paraId="1605B3A7" w14:textId="73C9C3C3" w:rsidR="003962D3" w:rsidRDefault="003962D3" w:rsidP="003962D3"/>
    <w:p w14:paraId="1E681597" w14:textId="1A10FE2D" w:rsidR="003962D3" w:rsidRDefault="003962D3" w:rsidP="003962D3"/>
    <w:p w14:paraId="18F3C04B" w14:textId="5A24BCB6" w:rsidR="003962D3" w:rsidRDefault="003962D3" w:rsidP="003962D3"/>
    <w:p w14:paraId="4E686630" w14:textId="162511A3" w:rsidR="003962D3" w:rsidRDefault="003962D3" w:rsidP="003962D3"/>
    <w:p w14:paraId="272257A8" w14:textId="6B899FC5" w:rsidR="003962D3" w:rsidRDefault="003962D3" w:rsidP="003962D3"/>
    <w:p w14:paraId="19C33D4F" w14:textId="7213B32C" w:rsidR="003962D3" w:rsidRDefault="003962D3" w:rsidP="003962D3"/>
    <w:p w14:paraId="78CD9704" w14:textId="77777777" w:rsidR="003962D3" w:rsidRDefault="003962D3" w:rsidP="003962D3"/>
    <w:p w14:paraId="77CEE867" w14:textId="77777777" w:rsidR="003962D3" w:rsidRDefault="003962D3" w:rsidP="003962D3"/>
    <w:tbl>
      <w:tblPr>
        <w:tblW w:w="978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60"/>
        <w:gridCol w:w="1134"/>
        <w:gridCol w:w="1417"/>
        <w:gridCol w:w="1560"/>
        <w:gridCol w:w="1417"/>
        <w:gridCol w:w="1418"/>
        <w:gridCol w:w="1274"/>
      </w:tblGrid>
      <w:tr w:rsidR="003962D3" w14:paraId="634B51B3" w14:textId="77777777" w:rsidTr="003962D3">
        <w:trPr>
          <w:trHeight w:val="416"/>
          <w:jc w:val="center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14E840" w14:textId="77777777" w:rsidR="003962D3" w:rsidRDefault="003962D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tr-TR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>Bahar</w:t>
            </w:r>
            <w:proofErr w:type="spellEnd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</w:p>
          <w:p w14:paraId="7F1EA142" w14:textId="77777777" w:rsidR="003962D3" w:rsidRDefault="003962D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2018-2019</w:t>
            </w:r>
          </w:p>
        </w:tc>
        <w:tc>
          <w:tcPr>
            <w:tcW w:w="822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1D6227" w14:textId="77777777" w:rsidR="003962D3" w:rsidRDefault="003962D3">
            <w:pPr>
              <w:tabs>
                <w:tab w:val="left" w:pos="2805"/>
                <w:tab w:val="center" w:pos="3931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Doç</w:t>
            </w:r>
            <w:proofErr w:type="spellEnd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. Dr. İsfendiyar DARBAZ Veteriner </w:t>
            </w: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Fakültesi</w:t>
            </w:r>
            <w:proofErr w:type="spellEnd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Doğum</w:t>
            </w:r>
            <w:proofErr w:type="spellEnd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ve </w:t>
            </w: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Jinekoloji</w:t>
            </w:r>
            <w:proofErr w:type="spellEnd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Kliniği</w:t>
            </w:r>
          </w:p>
        </w:tc>
      </w:tr>
      <w:tr w:rsidR="003962D3" w14:paraId="4ECD7A51" w14:textId="77777777" w:rsidTr="003962D3">
        <w:trPr>
          <w:jc w:val="center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8A3091" w14:textId="77777777" w:rsidR="003962D3" w:rsidRDefault="003962D3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762422" w14:textId="77777777" w:rsidR="003962D3" w:rsidRDefault="003962D3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Pazartesi</w:t>
            </w:r>
            <w:proofErr w:type="spellEnd"/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55170C" w14:textId="77777777" w:rsidR="003962D3" w:rsidRDefault="003962D3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Salı</w:t>
            </w:r>
            <w:proofErr w:type="spellEnd"/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621A60" w14:textId="77777777" w:rsidR="003962D3" w:rsidRDefault="003962D3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Çarşamba</w:t>
            </w:r>
            <w:proofErr w:type="spellEnd"/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9AA7BF" w14:textId="77777777" w:rsidR="003962D3" w:rsidRDefault="003962D3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Perşembe</w:t>
            </w:r>
            <w:proofErr w:type="spellEnd"/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22202E" w14:textId="77777777" w:rsidR="003962D3" w:rsidRDefault="003962D3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Cuma</w:t>
            </w:r>
            <w:proofErr w:type="spellEnd"/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395DBA" w14:textId="77777777" w:rsidR="003962D3" w:rsidRDefault="003962D3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Cumartesi</w:t>
            </w:r>
            <w:proofErr w:type="spellEnd"/>
          </w:p>
        </w:tc>
      </w:tr>
      <w:tr w:rsidR="003962D3" w14:paraId="2CF47E3D" w14:textId="77777777" w:rsidTr="003962D3">
        <w:trPr>
          <w:trHeight w:val="449"/>
          <w:jc w:val="center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DA55C9" w14:textId="77777777" w:rsidR="003962D3" w:rsidRDefault="003962D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8:00 – 8:5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19CA20" w14:textId="77777777" w:rsidR="003962D3" w:rsidRDefault="003962D3">
            <w:pPr>
              <w:rPr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6BF9C0" w14:textId="77777777" w:rsidR="003962D3" w:rsidRDefault="003962D3">
            <w:pPr>
              <w:rPr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592992" w14:textId="77777777" w:rsidR="003962D3" w:rsidRDefault="003962D3">
            <w:pPr>
              <w:rPr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9C9263" w14:textId="77777777" w:rsidR="003962D3" w:rsidRDefault="003962D3">
            <w:pPr>
              <w:rPr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A8E3B0" w14:textId="77777777" w:rsidR="003962D3" w:rsidRDefault="003962D3">
            <w:pPr>
              <w:rPr>
                <w:sz w:val="20"/>
                <w:szCs w:val="20"/>
              </w:rPr>
            </w:pP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33BD5E" w14:textId="77777777" w:rsidR="003962D3" w:rsidRDefault="003962D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962D3" w14:paraId="6E5CFDB6" w14:textId="77777777" w:rsidTr="003962D3">
        <w:trPr>
          <w:trHeight w:val="626"/>
          <w:jc w:val="center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9BC1C1" w14:textId="77777777" w:rsidR="003962D3" w:rsidRDefault="003962D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9:00 – 9:5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64C98E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ÖOS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950828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ÖOS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66A984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ÖOS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8215A0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ÖO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8491D0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ÖOS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DAA79C" w14:textId="77777777" w:rsidR="003962D3" w:rsidRDefault="00396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3962D3" w14:paraId="75DFAF5D" w14:textId="77777777" w:rsidTr="003962D3">
        <w:trPr>
          <w:trHeight w:val="691"/>
          <w:jc w:val="center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7E1A7E" w14:textId="77777777" w:rsidR="003962D3" w:rsidRDefault="003962D3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tr-TR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0:00 – 10:5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CB127E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AOS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912087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AOS</w:t>
            </w:r>
          </w:p>
          <w:p w14:paraId="1F99953A" w14:textId="77777777" w:rsidR="003962D3" w:rsidRDefault="003962D3">
            <w:pPr>
              <w:pStyle w:val="NoSpacing"/>
              <w:spacing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FE836B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502</w:t>
            </w:r>
          </w:p>
          <w:p w14:paraId="7C048D30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Çiftlik</w:t>
            </w:r>
          </w:p>
          <w:p w14:paraId="55A96B2A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U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81067E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414</w:t>
            </w:r>
          </w:p>
          <w:p w14:paraId="73E3009D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Çiftlik</w:t>
            </w:r>
          </w:p>
          <w:p w14:paraId="669B7600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U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0ADEA6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NEUVET 414 </w:t>
            </w:r>
          </w:p>
          <w:p w14:paraId="3D0C81C9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Hayvan Hastanesi</w:t>
            </w:r>
          </w:p>
          <w:p w14:paraId="23DBE30C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U)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A213D5" w14:textId="77777777" w:rsidR="003962D3" w:rsidRDefault="003962D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3962D3" w14:paraId="35A1A63F" w14:textId="77777777" w:rsidTr="003962D3">
        <w:trPr>
          <w:trHeight w:val="587"/>
          <w:jc w:val="center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576C96" w14:textId="77777777" w:rsidR="003962D3" w:rsidRDefault="003962D3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tr-TR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1:00 – 11:5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ED7C40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AOS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C48135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AOS</w:t>
            </w:r>
          </w:p>
          <w:p w14:paraId="539DC5EA" w14:textId="77777777" w:rsidR="003962D3" w:rsidRDefault="003962D3">
            <w:pPr>
              <w:pStyle w:val="NoSpacing"/>
              <w:spacing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BE7EFE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502</w:t>
            </w:r>
          </w:p>
          <w:p w14:paraId="351AC013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Çiftlik</w:t>
            </w:r>
          </w:p>
          <w:p w14:paraId="5E475EA9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U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07575A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414</w:t>
            </w:r>
          </w:p>
          <w:p w14:paraId="7BAF0F5A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Çiftlik</w:t>
            </w:r>
          </w:p>
          <w:p w14:paraId="05ECF30C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P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34D6DE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NEUVET 414 </w:t>
            </w:r>
          </w:p>
          <w:p w14:paraId="7C23F5BC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Hayvan Hastanesi</w:t>
            </w:r>
          </w:p>
          <w:p w14:paraId="0A972D81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U)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B9593F" w14:textId="77777777" w:rsidR="003962D3" w:rsidRDefault="00396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3962D3" w14:paraId="6ADC048D" w14:textId="77777777" w:rsidTr="003962D3">
        <w:trPr>
          <w:trHeight w:val="537"/>
          <w:jc w:val="center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7388FE" w14:textId="77777777" w:rsidR="003962D3" w:rsidRDefault="003962D3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tr-TR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2:00 – 12:5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5B4467" w14:textId="77777777" w:rsidR="003962D3" w:rsidRDefault="003962D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5BEBE0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502</w:t>
            </w:r>
          </w:p>
          <w:p w14:paraId="7574BCA6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Hayvan Hastanesi</w:t>
            </w:r>
          </w:p>
          <w:p w14:paraId="1A762910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  <w:lang w:eastAsia="en-US"/>
              </w:rPr>
              <w:t>U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)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120EEC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502</w:t>
            </w:r>
          </w:p>
          <w:p w14:paraId="49D351D8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Çiftlik</w:t>
            </w:r>
          </w:p>
          <w:p w14:paraId="4AF7AAB4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U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5C9010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414</w:t>
            </w:r>
          </w:p>
          <w:p w14:paraId="6C0F7307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Çiftlik</w:t>
            </w:r>
          </w:p>
          <w:p w14:paraId="27BCBCBE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U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A19FC4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NEUVET 414 </w:t>
            </w:r>
          </w:p>
          <w:p w14:paraId="697AD467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Hayvan Hastanesi</w:t>
            </w:r>
          </w:p>
          <w:p w14:paraId="28336815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U)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2CC059" w14:textId="77777777" w:rsidR="003962D3" w:rsidRDefault="003962D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3962D3" w14:paraId="60AF1522" w14:textId="77777777" w:rsidTr="003962D3">
        <w:trPr>
          <w:trHeight w:val="671"/>
          <w:jc w:val="center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A7767C" w14:textId="77777777" w:rsidR="003962D3" w:rsidRDefault="003962D3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tr-TR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3:00 – 13:5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791DD4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LVS110</w:t>
            </w:r>
          </w:p>
          <w:p w14:paraId="457A435A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IN-1-D03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76BEC4" w14:textId="77777777" w:rsidR="003962D3" w:rsidRDefault="003962D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8154B3" w14:textId="77777777" w:rsidR="003962D3" w:rsidRDefault="003962D3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9B154A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8CB5E9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2B9990" w14:textId="77777777" w:rsidR="003962D3" w:rsidRDefault="00396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3962D3" w14:paraId="54641585" w14:textId="77777777" w:rsidTr="003962D3">
        <w:trPr>
          <w:trHeight w:val="523"/>
          <w:jc w:val="center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CAA1CD" w14:textId="77777777" w:rsidR="003962D3" w:rsidRDefault="003962D3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tr-TR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4:00 – 14:5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AE1740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LVS110</w:t>
            </w:r>
          </w:p>
          <w:p w14:paraId="78BEF406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IN-1-D03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A47B19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502</w:t>
            </w:r>
          </w:p>
          <w:p w14:paraId="51133DBB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Hayvan Hastanesi</w:t>
            </w:r>
          </w:p>
          <w:p w14:paraId="6A340BFE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u w:val="single"/>
                <w:lang w:eastAsia="en-US"/>
              </w:rPr>
              <w:t>U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)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BD000A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502</w:t>
            </w:r>
          </w:p>
          <w:p w14:paraId="12B767A3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Çiftlik</w:t>
            </w:r>
          </w:p>
          <w:p w14:paraId="210F9030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U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1B4F36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414</w:t>
            </w:r>
          </w:p>
          <w:p w14:paraId="4BBAB949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Çiftlik</w:t>
            </w:r>
          </w:p>
          <w:p w14:paraId="55630A4C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U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8EEB36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NEUVET 414 </w:t>
            </w:r>
          </w:p>
          <w:p w14:paraId="2CE25C26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Hayvan Hastanesi</w:t>
            </w:r>
          </w:p>
          <w:p w14:paraId="02F5D601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U)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1FA0AF" w14:textId="77777777" w:rsidR="003962D3" w:rsidRDefault="00396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3962D3" w14:paraId="7AAD46EA" w14:textId="77777777" w:rsidTr="003962D3">
        <w:trPr>
          <w:trHeight w:val="546"/>
          <w:jc w:val="center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9A65C9" w14:textId="77777777" w:rsidR="003962D3" w:rsidRDefault="003962D3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tr-TR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5:00 – 15:5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3F9B06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AOS</w:t>
            </w:r>
          </w:p>
          <w:p w14:paraId="372B0833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E67043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AOS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6D64C1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502</w:t>
            </w:r>
          </w:p>
          <w:p w14:paraId="7EBEEC3E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Çiftlik</w:t>
            </w:r>
          </w:p>
          <w:p w14:paraId="7D7A0633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U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4CC026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414</w:t>
            </w:r>
          </w:p>
          <w:p w14:paraId="147441C2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Çiftlik</w:t>
            </w:r>
          </w:p>
          <w:p w14:paraId="4B0B5BAF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U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C928DC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NEUVET 414 </w:t>
            </w:r>
          </w:p>
          <w:p w14:paraId="7931430E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Hayvan Hastanesi</w:t>
            </w:r>
          </w:p>
          <w:p w14:paraId="71E666B2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U)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FEA92F" w14:textId="77777777" w:rsidR="003962D3" w:rsidRDefault="00396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3962D3" w14:paraId="60BB020D" w14:textId="77777777" w:rsidTr="003962D3">
        <w:trPr>
          <w:trHeight w:val="524"/>
          <w:jc w:val="center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866CDA" w14:textId="77777777" w:rsidR="003962D3" w:rsidRDefault="003962D3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tr-TR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6:00 – 16:5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0ACC20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AOS</w:t>
            </w:r>
          </w:p>
          <w:p w14:paraId="7D45B4CC" w14:textId="77777777" w:rsidR="003962D3" w:rsidRDefault="003962D3">
            <w:pPr>
              <w:pStyle w:val="NoSpacing"/>
              <w:spacing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35F9C1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AOS</w:t>
            </w:r>
          </w:p>
          <w:p w14:paraId="0FBB66DD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65E89B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502</w:t>
            </w:r>
          </w:p>
          <w:p w14:paraId="17993E41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Çiftlik</w:t>
            </w:r>
          </w:p>
          <w:p w14:paraId="6CF60313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U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E0EA56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414</w:t>
            </w:r>
          </w:p>
          <w:p w14:paraId="338AB797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Çiftlik</w:t>
            </w:r>
          </w:p>
          <w:p w14:paraId="6BB1E73B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U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00B84C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NEUVET 414 </w:t>
            </w:r>
          </w:p>
          <w:p w14:paraId="6DAB0ACE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Hayvan Hastanesi</w:t>
            </w:r>
          </w:p>
          <w:p w14:paraId="55CA80D0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U)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BC8EB1" w14:textId="77777777" w:rsidR="003962D3" w:rsidRDefault="00396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3962D3" w14:paraId="773AE0A9" w14:textId="77777777" w:rsidTr="003962D3">
        <w:trPr>
          <w:trHeight w:val="702"/>
          <w:jc w:val="center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4AA031" w14:textId="77777777" w:rsidR="003962D3" w:rsidRDefault="003962D3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tr-TR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7:00 – 17:5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F027C2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AOS</w:t>
            </w:r>
          </w:p>
          <w:p w14:paraId="6631FA8B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658D43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AOS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E90E92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502</w:t>
            </w:r>
          </w:p>
          <w:p w14:paraId="27E0B89A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Çiftlik</w:t>
            </w:r>
          </w:p>
          <w:p w14:paraId="7316C34F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U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4FA5F5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414</w:t>
            </w:r>
          </w:p>
          <w:p w14:paraId="499E965F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Çiftlik</w:t>
            </w:r>
          </w:p>
          <w:p w14:paraId="63FBA9B4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U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AA4D82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NEUVET 414 </w:t>
            </w:r>
          </w:p>
          <w:p w14:paraId="486C5C60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Hayvan Hastanesi</w:t>
            </w:r>
          </w:p>
          <w:p w14:paraId="0020BB27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U)</w:t>
            </w: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B86658" w14:textId="77777777" w:rsidR="003962D3" w:rsidRDefault="00396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3962D3" w14:paraId="589ADE93" w14:textId="77777777" w:rsidTr="003962D3">
        <w:trPr>
          <w:trHeight w:val="711"/>
          <w:jc w:val="center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C99F6E" w14:textId="77777777" w:rsidR="003962D3" w:rsidRDefault="003962D3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tr-TR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8:00 – 18:5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F6161A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BAC6CD" w14:textId="77777777" w:rsidR="003962D3" w:rsidRDefault="003962D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697AC5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97984D" w14:textId="77777777" w:rsidR="003962D3" w:rsidRDefault="003962D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BABFC7" w14:textId="77777777" w:rsidR="003962D3" w:rsidRDefault="003962D3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5C0E3C" w14:textId="77777777" w:rsidR="003962D3" w:rsidRDefault="00396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3962D3" w14:paraId="19B65293" w14:textId="77777777" w:rsidTr="003962D3">
        <w:trPr>
          <w:trHeight w:val="693"/>
          <w:jc w:val="center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5991E2" w14:textId="77777777" w:rsidR="003962D3" w:rsidRDefault="003962D3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tr-TR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9:00 - 19:5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3E54D5" w14:textId="77777777" w:rsidR="003962D3" w:rsidRDefault="003962D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493F08" w14:textId="77777777" w:rsidR="003962D3" w:rsidRDefault="003962D3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03CC9A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CD20B7" w14:textId="77777777" w:rsidR="003962D3" w:rsidRDefault="003962D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6CCE1E" w14:textId="77777777" w:rsidR="003962D3" w:rsidRDefault="003962D3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2C333B" w14:textId="77777777" w:rsidR="003962D3" w:rsidRDefault="00396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</w:tbl>
    <w:p w14:paraId="028A99DD" w14:textId="77777777" w:rsidR="003962D3" w:rsidRDefault="003962D3" w:rsidP="003962D3">
      <w:pPr>
        <w:spacing w:after="0" w:line="240" w:lineRule="auto"/>
        <w:contextualSpacing/>
        <w:rPr>
          <w:rFonts w:ascii="Times New Roman" w:eastAsiaTheme="minorEastAsia" w:hAnsi="Times New Roman" w:cs="Times New Roman"/>
          <w:sz w:val="20"/>
          <w:szCs w:val="20"/>
          <w:lang w:val="tr-TR" w:eastAsia="tr-TR"/>
        </w:rPr>
      </w:pPr>
      <w:r>
        <w:rPr>
          <w:rFonts w:ascii="Times New Roman" w:hAnsi="Times New Roman" w:cs="Times New Roman"/>
          <w:sz w:val="20"/>
          <w:szCs w:val="20"/>
        </w:rPr>
        <w:t xml:space="preserve">AOS = Akademik </w:t>
      </w:r>
      <w:proofErr w:type="spellStart"/>
      <w:r>
        <w:rPr>
          <w:rFonts w:ascii="Times New Roman" w:hAnsi="Times New Roman" w:cs="Times New Roman"/>
          <w:sz w:val="20"/>
          <w:szCs w:val="20"/>
        </w:rPr>
        <w:t>Ofis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Saati</w:t>
      </w:r>
      <w:proofErr w:type="spellEnd"/>
    </w:p>
    <w:p w14:paraId="1A3D5934" w14:textId="77777777" w:rsidR="003962D3" w:rsidRDefault="003962D3" w:rsidP="003962D3">
      <w:pPr>
        <w:spacing w:after="0" w:line="240" w:lineRule="auto"/>
        <w:contextualSpacing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ÖOS = </w:t>
      </w:r>
      <w:proofErr w:type="spellStart"/>
      <w:r>
        <w:rPr>
          <w:rFonts w:ascii="Times New Roman" w:hAnsi="Times New Roman" w:cs="Times New Roman"/>
          <w:sz w:val="20"/>
          <w:szCs w:val="20"/>
        </w:rPr>
        <w:t>Öğrenci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Ofis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Saati</w:t>
      </w:r>
      <w:proofErr w:type="spellEnd"/>
    </w:p>
    <w:p w14:paraId="3E93CFEC" w14:textId="77777777" w:rsidR="003962D3" w:rsidRDefault="003962D3" w:rsidP="003962D3">
      <w:pPr>
        <w:spacing w:after="0" w:line="240" w:lineRule="auto"/>
        <w:contextualSpacing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(T) = </w:t>
      </w:r>
      <w:proofErr w:type="spellStart"/>
      <w:r>
        <w:rPr>
          <w:rFonts w:ascii="Times New Roman" w:hAnsi="Times New Roman" w:cs="Times New Roman"/>
          <w:sz w:val="20"/>
          <w:szCs w:val="20"/>
        </w:rPr>
        <w:t>Türkçe</w:t>
      </w:r>
      <w:proofErr w:type="spellEnd"/>
    </w:p>
    <w:p w14:paraId="479C6BC6" w14:textId="77777777" w:rsidR="003962D3" w:rsidRDefault="003962D3" w:rsidP="003962D3">
      <w:pPr>
        <w:spacing w:after="0" w:line="240" w:lineRule="auto"/>
        <w:contextualSpacing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(İ) = </w:t>
      </w:r>
      <w:proofErr w:type="spellStart"/>
      <w:r>
        <w:rPr>
          <w:rFonts w:ascii="Times New Roman" w:hAnsi="Times New Roman" w:cs="Times New Roman"/>
          <w:sz w:val="20"/>
          <w:szCs w:val="20"/>
        </w:rPr>
        <w:t>İngilizce</w:t>
      </w:r>
      <w:proofErr w:type="spellEnd"/>
    </w:p>
    <w:p w14:paraId="56DF5901" w14:textId="77777777" w:rsidR="003962D3" w:rsidRDefault="003962D3" w:rsidP="003962D3">
      <w:pPr>
        <w:spacing w:after="0" w:line="240" w:lineRule="auto"/>
        <w:contextualSpacing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(U) = </w:t>
      </w:r>
      <w:proofErr w:type="spellStart"/>
      <w:r>
        <w:rPr>
          <w:rFonts w:ascii="Times New Roman" w:hAnsi="Times New Roman" w:cs="Times New Roman"/>
          <w:sz w:val="20"/>
          <w:szCs w:val="20"/>
        </w:rPr>
        <w:t>Uygulama</w:t>
      </w:r>
      <w:proofErr w:type="spellEnd"/>
    </w:p>
    <w:p w14:paraId="51665F8B" w14:textId="77777777" w:rsidR="003962D3" w:rsidRDefault="003962D3" w:rsidP="003962D3">
      <w:pPr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NEUVET 502; </w:t>
      </w:r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5.sınıfların</w:t>
      </w: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 intern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uygulaması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 xml:space="preserve">, </w:t>
      </w:r>
    </w:p>
    <w:p w14:paraId="5F6C2BB7" w14:textId="77777777" w:rsidR="003962D3" w:rsidRDefault="003962D3" w:rsidP="003962D3">
      <w:pPr>
        <w:rPr>
          <w:rFonts w:eastAsiaTheme="minorEastAsia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NEUVET414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ise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 xml:space="preserve"> 4.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sınıfların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klinik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uygulaması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olup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klinik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bilimleri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hocaları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tarafından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ortak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verilmektedir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>.</w:t>
      </w:r>
    </w:p>
    <w:p w14:paraId="53D5EB9D" w14:textId="77777777" w:rsidR="003962D3" w:rsidRDefault="003962D3" w:rsidP="003962D3"/>
    <w:p w14:paraId="50BCC199" w14:textId="77777777" w:rsidR="003962D3" w:rsidRDefault="003962D3" w:rsidP="003962D3"/>
    <w:p w14:paraId="7B8D3329" w14:textId="77777777" w:rsidR="000824A9" w:rsidRDefault="000824A9" w:rsidP="000824A9"/>
    <w:p w14:paraId="72F0B696" w14:textId="535C53AD" w:rsidR="000824A9" w:rsidRDefault="000824A9">
      <w:pPr>
        <w:spacing w:after="200" w:line="276" w:lineRule="auto"/>
      </w:pPr>
      <w:r>
        <w:br w:type="page"/>
      </w:r>
    </w:p>
    <w:tbl>
      <w:tblPr>
        <w:tblW w:w="978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60"/>
        <w:gridCol w:w="1417"/>
        <w:gridCol w:w="1418"/>
        <w:gridCol w:w="1417"/>
        <w:gridCol w:w="1418"/>
        <w:gridCol w:w="1417"/>
        <w:gridCol w:w="1133"/>
      </w:tblGrid>
      <w:tr w:rsidR="003962D3" w14:paraId="2DCAF402" w14:textId="77777777" w:rsidTr="003962D3">
        <w:trPr>
          <w:trHeight w:val="416"/>
          <w:jc w:val="center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CD93BA" w14:textId="77777777" w:rsidR="003962D3" w:rsidRDefault="003962D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tr-TR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>Bahar</w:t>
            </w:r>
            <w:proofErr w:type="spellEnd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</w:p>
          <w:p w14:paraId="0EA9261B" w14:textId="77777777" w:rsidR="003962D3" w:rsidRDefault="003962D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2018-2019</w:t>
            </w:r>
          </w:p>
        </w:tc>
        <w:tc>
          <w:tcPr>
            <w:tcW w:w="822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27A3FE" w14:textId="77777777" w:rsidR="003962D3" w:rsidRDefault="003962D3">
            <w:pPr>
              <w:tabs>
                <w:tab w:val="left" w:pos="2805"/>
                <w:tab w:val="center" w:pos="3931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Doç</w:t>
            </w:r>
            <w:proofErr w:type="spellEnd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. Dr. Osman ERGENE Veteriner </w:t>
            </w: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Fakültesi</w:t>
            </w:r>
            <w:proofErr w:type="spellEnd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Doğum</w:t>
            </w:r>
            <w:proofErr w:type="spellEnd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ve </w:t>
            </w: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Jinekoloji</w:t>
            </w:r>
            <w:proofErr w:type="spellEnd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Kliniği</w:t>
            </w:r>
          </w:p>
        </w:tc>
      </w:tr>
      <w:tr w:rsidR="003962D3" w14:paraId="5A5BAD5E" w14:textId="77777777" w:rsidTr="003962D3">
        <w:trPr>
          <w:jc w:val="center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FFB50F" w14:textId="77777777" w:rsidR="003962D3" w:rsidRDefault="003962D3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D1F377" w14:textId="77777777" w:rsidR="003962D3" w:rsidRDefault="003962D3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Pazartesi</w:t>
            </w:r>
            <w:proofErr w:type="spellEnd"/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75EF1A" w14:textId="77777777" w:rsidR="003962D3" w:rsidRDefault="003962D3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Salı</w:t>
            </w:r>
            <w:proofErr w:type="spellEnd"/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628E3E" w14:textId="77777777" w:rsidR="003962D3" w:rsidRDefault="003962D3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Çarşamba</w:t>
            </w:r>
            <w:proofErr w:type="spellEnd"/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F7932E" w14:textId="77777777" w:rsidR="003962D3" w:rsidRDefault="003962D3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Perşembe</w:t>
            </w:r>
            <w:proofErr w:type="spellEnd"/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D5F719" w14:textId="77777777" w:rsidR="003962D3" w:rsidRDefault="003962D3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Cuma</w:t>
            </w:r>
            <w:proofErr w:type="spellEnd"/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753413" w14:textId="77777777" w:rsidR="003962D3" w:rsidRDefault="003962D3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Cumartesi</w:t>
            </w:r>
            <w:proofErr w:type="spellEnd"/>
          </w:p>
        </w:tc>
      </w:tr>
      <w:tr w:rsidR="003962D3" w14:paraId="7B89A5C8" w14:textId="77777777" w:rsidTr="003962D3">
        <w:trPr>
          <w:trHeight w:val="449"/>
          <w:jc w:val="center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16E1B8" w14:textId="77777777" w:rsidR="003962D3" w:rsidRDefault="003962D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8:00 – 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DF8E8" w14:textId="77777777" w:rsidR="003962D3" w:rsidRDefault="003962D3">
            <w:pPr>
              <w:rPr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A2A470" w14:textId="77777777" w:rsidR="003962D3" w:rsidRDefault="003962D3">
            <w:pPr>
              <w:rPr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8B3375" w14:textId="77777777" w:rsidR="003962D3" w:rsidRDefault="003962D3">
            <w:pPr>
              <w:rPr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41D004" w14:textId="77777777" w:rsidR="003962D3" w:rsidRDefault="003962D3">
            <w:pPr>
              <w:rPr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D6125B" w14:textId="77777777" w:rsidR="003962D3" w:rsidRDefault="003962D3">
            <w:pPr>
              <w:rPr>
                <w:sz w:val="20"/>
                <w:szCs w:val="20"/>
              </w:rPr>
            </w:pP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8AEBEC" w14:textId="77777777" w:rsidR="003962D3" w:rsidRDefault="003962D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962D3" w14:paraId="06054BC6" w14:textId="77777777" w:rsidTr="003962D3">
        <w:trPr>
          <w:trHeight w:val="626"/>
          <w:jc w:val="center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A9DCD2" w14:textId="77777777" w:rsidR="003962D3" w:rsidRDefault="003962D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9:00 – 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89452D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ÖO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2F7D81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ÖOS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EE9381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ÖO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9DAD4E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ÖOS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0E637B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ÖOS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0B0681" w14:textId="77777777" w:rsidR="003962D3" w:rsidRDefault="00396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3962D3" w14:paraId="2D0205E9" w14:textId="77777777" w:rsidTr="003962D3">
        <w:trPr>
          <w:trHeight w:val="691"/>
          <w:jc w:val="center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38944B" w14:textId="77777777" w:rsidR="003962D3" w:rsidRDefault="003962D3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tr-TR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0:00 – 10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9DBEE9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AO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B1DD4B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AOS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834842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502</w:t>
            </w:r>
          </w:p>
          <w:p w14:paraId="2C77E6CB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Çiftlik</w:t>
            </w:r>
          </w:p>
          <w:p w14:paraId="0EDDB2EB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U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25AB8C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414</w:t>
            </w:r>
          </w:p>
          <w:p w14:paraId="42331351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Çiftlik</w:t>
            </w:r>
          </w:p>
          <w:p w14:paraId="3C78F520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U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609948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NEUVET 414 </w:t>
            </w:r>
          </w:p>
          <w:p w14:paraId="1FE50BAA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Hayvan Hastanesi</w:t>
            </w:r>
          </w:p>
          <w:p w14:paraId="30FD4E8D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U)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BB503E" w14:textId="77777777" w:rsidR="003962D3" w:rsidRDefault="003962D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3962D3" w14:paraId="5E66789E" w14:textId="77777777" w:rsidTr="003962D3">
        <w:trPr>
          <w:trHeight w:val="587"/>
          <w:jc w:val="center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A975A4" w14:textId="77777777" w:rsidR="003962D3" w:rsidRDefault="003962D3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tr-TR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1:00 – 11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12EA30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AO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AEE7E2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AOS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02CF00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502</w:t>
            </w:r>
          </w:p>
          <w:p w14:paraId="74CBFD40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Çiftlik</w:t>
            </w:r>
          </w:p>
          <w:p w14:paraId="50BF80AD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U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B85393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414</w:t>
            </w:r>
          </w:p>
          <w:p w14:paraId="036B095F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Çiftlik</w:t>
            </w:r>
          </w:p>
          <w:p w14:paraId="3C532242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U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55FFE9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NEUVET 414 </w:t>
            </w:r>
          </w:p>
          <w:p w14:paraId="6A4787DA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Hayvan Hastanesi</w:t>
            </w:r>
          </w:p>
          <w:p w14:paraId="553399D9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U)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A20A00" w14:textId="77777777" w:rsidR="003962D3" w:rsidRDefault="00396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3962D3" w14:paraId="354634CA" w14:textId="77777777" w:rsidTr="003962D3">
        <w:trPr>
          <w:trHeight w:val="537"/>
          <w:jc w:val="center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2E1E57" w14:textId="77777777" w:rsidR="003962D3" w:rsidRDefault="003962D3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tr-TR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2:00 – 12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4EBA63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502</w:t>
            </w:r>
          </w:p>
          <w:p w14:paraId="57512614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Hayvan Hastanesi</w:t>
            </w:r>
          </w:p>
          <w:p w14:paraId="5F2EBD5B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U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234213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502</w:t>
            </w:r>
          </w:p>
          <w:p w14:paraId="26AA899A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Hayvan Hastanesi</w:t>
            </w:r>
          </w:p>
          <w:p w14:paraId="776DA359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U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207555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502</w:t>
            </w:r>
          </w:p>
          <w:p w14:paraId="2C421C37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Çiftlik</w:t>
            </w:r>
          </w:p>
          <w:p w14:paraId="7F4137C1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U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04D5C9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414</w:t>
            </w:r>
          </w:p>
          <w:p w14:paraId="488A3E6F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Çiftlik</w:t>
            </w:r>
          </w:p>
          <w:p w14:paraId="7A8A0DEC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U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4522A1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NEUVET 414 </w:t>
            </w:r>
          </w:p>
          <w:p w14:paraId="004E32C3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Hayvan Hastanesi</w:t>
            </w:r>
          </w:p>
          <w:p w14:paraId="52FE2620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U)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0977CF" w14:textId="77777777" w:rsidR="003962D3" w:rsidRDefault="003962D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3962D3" w14:paraId="52200A9D" w14:textId="77777777" w:rsidTr="003962D3">
        <w:trPr>
          <w:trHeight w:val="671"/>
          <w:jc w:val="center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63F522" w14:textId="77777777" w:rsidR="003962D3" w:rsidRDefault="003962D3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tr-TR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3:00 – 13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C00BB1" w14:textId="77777777" w:rsidR="003962D3" w:rsidRDefault="003962D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8D662F" w14:textId="77777777" w:rsidR="003962D3" w:rsidRDefault="003962D3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95ED98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C8B5DC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F5AA5C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958BC7" w14:textId="77777777" w:rsidR="003962D3" w:rsidRDefault="00396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3962D3" w14:paraId="26098A59" w14:textId="77777777" w:rsidTr="003962D3">
        <w:trPr>
          <w:trHeight w:val="523"/>
          <w:jc w:val="center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440127" w14:textId="77777777" w:rsidR="003962D3" w:rsidRDefault="003962D3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tr-TR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4:00 – 14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ED0005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502</w:t>
            </w:r>
          </w:p>
          <w:p w14:paraId="2026AB44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Hayvan Hastanesi</w:t>
            </w:r>
          </w:p>
          <w:p w14:paraId="06851577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U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952DD4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502</w:t>
            </w:r>
          </w:p>
          <w:p w14:paraId="080BEF51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Hayvan Hastanesi</w:t>
            </w:r>
          </w:p>
          <w:p w14:paraId="4CE8ACF9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U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40AF4A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502</w:t>
            </w:r>
          </w:p>
          <w:p w14:paraId="6D9173C2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Çiftlik</w:t>
            </w:r>
          </w:p>
          <w:p w14:paraId="0012DD6E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U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C5737D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414</w:t>
            </w:r>
          </w:p>
          <w:p w14:paraId="27EC7AE6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Çiftlik</w:t>
            </w:r>
          </w:p>
          <w:p w14:paraId="36338DD1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U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D4509B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NEUVET 414 </w:t>
            </w:r>
          </w:p>
          <w:p w14:paraId="562547AA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Hayvan Hastanesi</w:t>
            </w:r>
          </w:p>
          <w:p w14:paraId="6F3B1A40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U)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6AECC1" w14:textId="77777777" w:rsidR="003962D3" w:rsidRDefault="00396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3962D3" w14:paraId="05D3EEAE" w14:textId="77777777" w:rsidTr="003962D3">
        <w:trPr>
          <w:trHeight w:val="546"/>
          <w:jc w:val="center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0D30D4" w14:textId="77777777" w:rsidR="003962D3" w:rsidRDefault="003962D3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tr-TR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5:00 – 15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170D35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AOS</w:t>
            </w:r>
          </w:p>
          <w:p w14:paraId="7F627C12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3ECC3C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AOS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2DB97F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502</w:t>
            </w:r>
          </w:p>
          <w:p w14:paraId="6931EA3E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Çiftlik</w:t>
            </w:r>
          </w:p>
          <w:p w14:paraId="3AF44213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U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9795AA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414</w:t>
            </w:r>
          </w:p>
          <w:p w14:paraId="1D556E88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Çiftlik</w:t>
            </w:r>
          </w:p>
          <w:p w14:paraId="717E0DBA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U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E18CDD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NEUVET 414 </w:t>
            </w:r>
          </w:p>
          <w:p w14:paraId="66E5AA2A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Hayvan Hastanesi</w:t>
            </w:r>
          </w:p>
          <w:p w14:paraId="13BDE9B9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U)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BC1739" w14:textId="77777777" w:rsidR="003962D3" w:rsidRDefault="00396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3962D3" w14:paraId="1C79C235" w14:textId="77777777" w:rsidTr="003962D3">
        <w:trPr>
          <w:trHeight w:val="524"/>
          <w:jc w:val="center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783E30" w14:textId="77777777" w:rsidR="003962D3" w:rsidRDefault="003962D3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tr-TR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6:00 – 16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F67B06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AO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DA68DF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AOS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F62F18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502</w:t>
            </w:r>
          </w:p>
          <w:p w14:paraId="63797DC3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Çiftlik</w:t>
            </w:r>
          </w:p>
          <w:p w14:paraId="46DA9E12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U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EEF886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414</w:t>
            </w:r>
          </w:p>
          <w:p w14:paraId="29C0FA4F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Çiftlik</w:t>
            </w:r>
          </w:p>
          <w:p w14:paraId="6B4F6311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U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98701F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NEUVET 414 </w:t>
            </w:r>
          </w:p>
          <w:p w14:paraId="7612334B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Hayvan Hastanesi</w:t>
            </w:r>
          </w:p>
          <w:p w14:paraId="3346C2E0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U)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AEE451" w14:textId="77777777" w:rsidR="003962D3" w:rsidRDefault="00396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3962D3" w14:paraId="33881963" w14:textId="77777777" w:rsidTr="003962D3">
        <w:trPr>
          <w:trHeight w:val="702"/>
          <w:jc w:val="center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1C2960" w14:textId="77777777" w:rsidR="003962D3" w:rsidRDefault="003962D3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tr-TR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7:00 – 17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6BEB3F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AOS</w:t>
            </w:r>
          </w:p>
          <w:p w14:paraId="242C792D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316A0C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AOS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BE2443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502</w:t>
            </w:r>
          </w:p>
          <w:p w14:paraId="34821507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Çiftlik</w:t>
            </w:r>
          </w:p>
          <w:p w14:paraId="7D6D7C97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U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519EE5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414</w:t>
            </w:r>
          </w:p>
          <w:p w14:paraId="1249A2B7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Çiftlik</w:t>
            </w:r>
          </w:p>
          <w:p w14:paraId="2DF41322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U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8ED23A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 xml:space="preserve">NEUVET 414 </w:t>
            </w:r>
          </w:p>
          <w:p w14:paraId="0D23AA81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Hayvan Hastanesi</w:t>
            </w:r>
          </w:p>
          <w:p w14:paraId="2C50C984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U)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4F9EB3" w14:textId="77777777" w:rsidR="003962D3" w:rsidRDefault="00396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3962D3" w14:paraId="5F4A0A73" w14:textId="77777777" w:rsidTr="003962D3">
        <w:trPr>
          <w:trHeight w:val="711"/>
          <w:jc w:val="center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42B513" w14:textId="77777777" w:rsidR="003962D3" w:rsidRDefault="003962D3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tr-TR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8:00 – 1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293FAB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7C4B94" w14:textId="77777777" w:rsidR="003962D3" w:rsidRDefault="003962D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6C390B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D53163" w14:textId="77777777" w:rsidR="003962D3" w:rsidRDefault="003962D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D48D5D" w14:textId="77777777" w:rsidR="003962D3" w:rsidRDefault="003962D3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3FFFEE" w14:textId="77777777" w:rsidR="003962D3" w:rsidRDefault="00396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3962D3" w14:paraId="45E5DBB0" w14:textId="77777777" w:rsidTr="003962D3">
        <w:trPr>
          <w:trHeight w:val="693"/>
          <w:jc w:val="center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7FD870" w14:textId="77777777" w:rsidR="003962D3" w:rsidRDefault="003962D3">
            <w:pPr>
              <w:spacing w:after="0" w:line="24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  <w:lang w:val="tr-TR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9:00 - 1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9F016C" w14:textId="77777777" w:rsidR="003962D3" w:rsidRDefault="003962D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068A0A" w14:textId="77777777" w:rsidR="003962D3" w:rsidRDefault="003962D3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EA7A80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6A444F" w14:textId="77777777" w:rsidR="003962D3" w:rsidRDefault="003962D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CB734C" w14:textId="77777777" w:rsidR="003962D3" w:rsidRDefault="003962D3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131A54" w14:textId="77777777" w:rsidR="003962D3" w:rsidRDefault="00396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</w:tbl>
    <w:p w14:paraId="1E29BA3E" w14:textId="77777777" w:rsidR="003962D3" w:rsidRDefault="003962D3" w:rsidP="003962D3">
      <w:pPr>
        <w:spacing w:after="0" w:line="240" w:lineRule="auto"/>
        <w:rPr>
          <w:rFonts w:ascii="Times New Roman" w:eastAsiaTheme="minorEastAsia" w:hAnsi="Times New Roman" w:cs="Times New Roman"/>
          <w:sz w:val="20"/>
          <w:szCs w:val="20"/>
          <w:lang w:val="tr-TR" w:eastAsia="tr-TR"/>
        </w:rPr>
      </w:pPr>
      <w:r>
        <w:rPr>
          <w:rFonts w:ascii="Times New Roman" w:hAnsi="Times New Roman" w:cs="Times New Roman"/>
          <w:sz w:val="20"/>
          <w:szCs w:val="20"/>
        </w:rPr>
        <w:t xml:space="preserve">AOS = Akademik </w:t>
      </w:r>
      <w:proofErr w:type="spellStart"/>
      <w:r>
        <w:rPr>
          <w:rFonts w:ascii="Times New Roman" w:hAnsi="Times New Roman" w:cs="Times New Roman"/>
          <w:sz w:val="20"/>
          <w:szCs w:val="20"/>
        </w:rPr>
        <w:t>Ofis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Saati</w:t>
      </w:r>
      <w:proofErr w:type="spellEnd"/>
    </w:p>
    <w:p w14:paraId="41DAA50E" w14:textId="77777777" w:rsidR="003962D3" w:rsidRDefault="003962D3" w:rsidP="003962D3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 ÖOS = </w:t>
      </w:r>
      <w:proofErr w:type="spellStart"/>
      <w:r>
        <w:rPr>
          <w:rFonts w:ascii="Times New Roman" w:hAnsi="Times New Roman" w:cs="Times New Roman"/>
          <w:sz w:val="20"/>
          <w:szCs w:val="20"/>
        </w:rPr>
        <w:t>Öğrenci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Ofis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Saati</w:t>
      </w:r>
      <w:proofErr w:type="spellEnd"/>
    </w:p>
    <w:p w14:paraId="7BFADD54" w14:textId="77777777" w:rsidR="003962D3" w:rsidRDefault="003962D3" w:rsidP="003962D3">
      <w:pPr>
        <w:spacing w:after="0" w:line="240" w:lineRule="auto"/>
        <w:contextualSpacing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(U) = </w:t>
      </w:r>
      <w:proofErr w:type="spellStart"/>
      <w:r>
        <w:rPr>
          <w:rFonts w:ascii="Times New Roman" w:hAnsi="Times New Roman" w:cs="Times New Roman"/>
          <w:sz w:val="20"/>
          <w:szCs w:val="20"/>
        </w:rPr>
        <w:t>Uygulama</w:t>
      </w:r>
      <w:proofErr w:type="spellEnd"/>
    </w:p>
    <w:p w14:paraId="6209D826" w14:textId="77777777" w:rsidR="003962D3" w:rsidRDefault="003962D3" w:rsidP="003962D3">
      <w:pPr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color w:val="FF0000"/>
          <w:sz w:val="20"/>
          <w:szCs w:val="20"/>
        </w:rPr>
        <w:t>*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NEUVET 502; </w:t>
      </w:r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5.sınıfların</w:t>
      </w:r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 intern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uygulaması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 xml:space="preserve">, </w:t>
      </w:r>
    </w:p>
    <w:p w14:paraId="2EB614BB" w14:textId="77777777" w:rsidR="003962D3" w:rsidRDefault="003962D3" w:rsidP="003962D3">
      <w:pPr>
        <w:rPr>
          <w:rFonts w:eastAsiaTheme="minorEastAsia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NEUVET414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ise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 xml:space="preserve"> 4.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sınıfların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klinik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uygulaması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olup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 xml:space="preserve"> 11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klinik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bilimleri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proofErr w:type="gramStart"/>
      <w:r>
        <w:rPr>
          <w:rFonts w:ascii="Times New Roman" w:eastAsia="Times New Roman" w:hAnsi="Times New Roman" w:cs="Times New Roman"/>
          <w:sz w:val="20"/>
          <w:szCs w:val="20"/>
        </w:rPr>
        <w:t>hocası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 xml:space="preserve"> 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tarafından</w:t>
      </w:r>
      <w:proofErr w:type="spellEnd"/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ortak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verilmektedir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>.</w:t>
      </w:r>
    </w:p>
    <w:p w14:paraId="1A460521" w14:textId="77777777" w:rsidR="003962D3" w:rsidRDefault="003962D3" w:rsidP="003962D3"/>
    <w:p w14:paraId="6686E79E" w14:textId="77777777" w:rsidR="000824A9" w:rsidRDefault="000824A9" w:rsidP="000824A9"/>
    <w:p w14:paraId="60708DF6" w14:textId="77777777" w:rsidR="000824A9" w:rsidRDefault="000824A9" w:rsidP="000824A9"/>
    <w:p w14:paraId="180304C4" w14:textId="3A5FB8F7" w:rsidR="000824A9" w:rsidRDefault="000824A9">
      <w:pPr>
        <w:spacing w:after="200" w:line="276" w:lineRule="auto"/>
      </w:pPr>
      <w:r>
        <w:br w:type="page"/>
      </w:r>
    </w:p>
    <w:tbl>
      <w:tblPr>
        <w:tblpPr w:leftFromText="141" w:rightFromText="141" w:bottomFromText="200" w:horzAnchor="margin" w:tblpXSpec="center" w:tblpY="-420"/>
        <w:tblW w:w="115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11"/>
        <w:gridCol w:w="426"/>
        <w:gridCol w:w="992"/>
        <w:gridCol w:w="567"/>
        <w:gridCol w:w="992"/>
        <w:gridCol w:w="1277"/>
        <w:gridCol w:w="567"/>
        <w:gridCol w:w="1277"/>
        <w:gridCol w:w="567"/>
        <w:gridCol w:w="567"/>
        <w:gridCol w:w="141"/>
        <w:gridCol w:w="1419"/>
        <w:gridCol w:w="992"/>
      </w:tblGrid>
      <w:tr w:rsidR="003962D3" w14:paraId="0CCE561E" w14:textId="77777777" w:rsidTr="003962D3">
        <w:trPr>
          <w:trHeight w:val="425"/>
        </w:trPr>
        <w:tc>
          <w:tcPr>
            <w:tcW w:w="1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F39F6A" w14:textId="77777777" w:rsidR="003962D3" w:rsidRDefault="003962D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3D376460" w14:textId="77777777" w:rsidR="003962D3" w:rsidRDefault="003962D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Bahar</w:t>
            </w:r>
            <w:proofErr w:type="spellEnd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2018-2019</w:t>
            </w:r>
          </w:p>
        </w:tc>
        <w:tc>
          <w:tcPr>
            <w:tcW w:w="9781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127990" w14:textId="77777777" w:rsidR="003962D3" w:rsidRDefault="003962D3">
            <w:pPr>
              <w:tabs>
                <w:tab w:val="left" w:pos="2805"/>
                <w:tab w:val="center" w:pos="3931"/>
              </w:tabs>
              <w:spacing w:before="24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YRD. DOÇ. DR. MEHMET EGE İNCE    </w:t>
            </w:r>
          </w:p>
        </w:tc>
      </w:tr>
      <w:tr w:rsidR="003962D3" w14:paraId="41EAD721" w14:textId="77777777" w:rsidTr="003962D3">
        <w:tc>
          <w:tcPr>
            <w:tcW w:w="1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CA7757" w14:textId="77777777" w:rsidR="003962D3" w:rsidRDefault="003962D3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513886" w14:textId="77777777" w:rsidR="003962D3" w:rsidRDefault="003962D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Pazartesi</w:t>
            </w:r>
            <w:proofErr w:type="spellEnd"/>
          </w:p>
        </w:tc>
        <w:tc>
          <w:tcPr>
            <w:tcW w:w="1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F22015" w14:textId="77777777" w:rsidR="003962D3" w:rsidRDefault="003962D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Salı</w:t>
            </w:r>
            <w:proofErr w:type="spellEnd"/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C59055" w14:textId="77777777" w:rsidR="003962D3" w:rsidRDefault="003962D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Çarşamba</w:t>
            </w:r>
            <w:proofErr w:type="spellEnd"/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3EEA63" w14:textId="77777777" w:rsidR="003962D3" w:rsidRDefault="003962D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Perşembe</w:t>
            </w:r>
            <w:proofErr w:type="spellEnd"/>
          </w:p>
        </w:tc>
        <w:tc>
          <w:tcPr>
            <w:tcW w:w="2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B2CC2F" w14:textId="77777777" w:rsidR="003962D3" w:rsidRDefault="003962D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Cuma</w:t>
            </w:r>
            <w:proofErr w:type="spellEnd"/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4FCFFC" w14:textId="77777777" w:rsidR="003962D3" w:rsidRDefault="003962D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Cumartesi</w:t>
            </w:r>
            <w:proofErr w:type="spellEnd"/>
          </w:p>
        </w:tc>
      </w:tr>
      <w:tr w:rsidR="003962D3" w14:paraId="029F247F" w14:textId="77777777" w:rsidTr="003962D3">
        <w:trPr>
          <w:trHeight w:val="449"/>
        </w:trPr>
        <w:tc>
          <w:tcPr>
            <w:tcW w:w="1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4BEBFF" w14:textId="77777777" w:rsidR="003962D3" w:rsidRDefault="003962D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8:00 – 8:50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A97BC4" w14:textId="77777777" w:rsidR="003962D3" w:rsidRDefault="003962D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FDD7C9" w14:textId="77777777" w:rsidR="003962D3" w:rsidRDefault="003962D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4BFBBB" w14:textId="77777777" w:rsidR="003962D3" w:rsidRDefault="003962D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051A3D" w14:textId="77777777" w:rsidR="003962D3" w:rsidRDefault="003962D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CC5FD0" w14:textId="77777777" w:rsidR="003962D3" w:rsidRDefault="003962D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849D9C" w14:textId="77777777" w:rsidR="003962D3" w:rsidRDefault="003962D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962D3" w14:paraId="334DEA09" w14:textId="77777777" w:rsidTr="003962D3">
        <w:trPr>
          <w:trHeight w:val="626"/>
        </w:trPr>
        <w:tc>
          <w:tcPr>
            <w:tcW w:w="1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47BFCE" w14:textId="77777777" w:rsidR="003962D3" w:rsidRDefault="003962D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9:00 – 9:50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960700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502</w:t>
            </w:r>
          </w:p>
          <w:p w14:paraId="43974837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T)</w:t>
            </w:r>
          </w:p>
          <w:p w14:paraId="1DBA4F2F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Hayvan Hastanesi</w:t>
            </w:r>
          </w:p>
          <w:p w14:paraId="0F7C7274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U)</w:t>
            </w:r>
          </w:p>
        </w:tc>
        <w:tc>
          <w:tcPr>
            <w:tcW w:w="1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3F7E58" w14:textId="77777777" w:rsidR="003962D3" w:rsidRDefault="003962D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>NEUVET 412</w:t>
            </w:r>
          </w:p>
          <w:p w14:paraId="02DEC446" w14:textId="77777777" w:rsidR="003962D3" w:rsidRDefault="003962D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>(İ)</w:t>
            </w:r>
          </w:p>
          <w:p w14:paraId="371C5DCA" w14:textId="77777777" w:rsidR="003962D3" w:rsidRDefault="003962D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VT-4-D03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46D63E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502</w:t>
            </w:r>
          </w:p>
          <w:p w14:paraId="7695DA6B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T)</w:t>
            </w:r>
          </w:p>
          <w:p w14:paraId="6DE9292A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Çiftlik</w:t>
            </w:r>
          </w:p>
          <w:p w14:paraId="24DD187C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U)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0119FF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414</w:t>
            </w:r>
          </w:p>
          <w:p w14:paraId="324F3A62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T)</w:t>
            </w:r>
          </w:p>
          <w:p w14:paraId="247F86EA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Çiftlik</w:t>
            </w:r>
          </w:p>
          <w:p w14:paraId="4B677328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U)</w:t>
            </w:r>
          </w:p>
        </w:tc>
        <w:tc>
          <w:tcPr>
            <w:tcW w:w="70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B9AF8E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O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90B540" w14:textId="77777777" w:rsidR="003962D3" w:rsidRDefault="003962D3">
            <w:pPr>
              <w:pStyle w:val="NoSpacing"/>
              <w:spacing w:before="240"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414</w:t>
            </w:r>
          </w:p>
          <w:p w14:paraId="6A8629D8" w14:textId="77777777" w:rsidR="003962D3" w:rsidRDefault="003962D3">
            <w:pPr>
              <w:pStyle w:val="NoSpacing"/>
              <w:spacing w:before="240"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T)</w:t>
            </w:r>
          </w:p>
          <w:p w14:paraId="38003C41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Hayvan Hastanesi</w:t>
            </w:r>
          </w:p>
          <w:p w14:paraId="7C145BF5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U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18B7BF" w14:textId="77777777" w:rsidR="003962D3" w:rsidRDefault="00396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3962D3" w14:paraId="5165549A" w14:textId="77777777" w:rsidTr="003962D3">
        <w:trPr>
          <w:trHeight w:val="635"/>
        </w:trPr>
        <w:tc>
          <w:tcPr>
            <w:tcW w:w="1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183854" w14:textId="77777777" w:rsidR="003962D3" w:rsidRDefault="003962D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0:00 – 10:50</w:t>
            </w: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35DF48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AOS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C3B529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502</w:t>
            </w:r>
          </w:p>
          <w:p w14:paraId="6F099DDD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 xml:space="preserve"> (T)</w:t>
            </w:r>
          </w:p>
          <w:p w14:paraId="5EFA1B6C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Hayvan Hastanesi</w:t>
            </w:r>
          </w:p>
          <w:p w14:paraId="3BFAF871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 xml:space="preserve"> (U)</w:t>
            </w:r>
          </w:p>
        </w:tc>
        <w:tc>
          <w:tcPr>
            <w:tcW w:w="1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19EAB5" w14:textId="77777777" w:rsidR="003962D3" w:rsidRDefault="003962D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>NEUVET 412</w:t>
            </w:r>
          </w:p>
          <w:p w14:paraId="4B4DEB8F" w14:textId="77777777" w:rsidR="003962D3" w:rsidRDefault="003962D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>(İ)</w:t>
            </w:r>
          </w:p>
          <w:p w14:paraId="0752A392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VT-4-D03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59CA9F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502</w:t>
            </w:r>
          </w:p>
          <w:p w14:paraId="77BEDA2C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T)</w:t>
            </w:r>
          </w:p>
          <w:p w14:paraId="6FC4D4D3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Çiftlik</w:t>
            </w:r>
          </w:p>
          <w:p w14:paraId="6D2592D1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U)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7E58FB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414</w:t>
            </w:r>
          </w:p>
          <w:p w14:paraId="6B28752A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T)</w:t>
            </w:r>
          </w:p>
          <w:p w14:paraId="0A23C040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Çiftlik</w:t>
            </w:r>
          </w:p>
          <w:p w14:paraId="1893119F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U)</w:t>
            </w:r>
          </w:p>
        </w:tc>
        <w:tc>
          <w:tcPr>
            <w:tcW w:w="70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17C758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</w:p>
          <w:p w14:paraId="744758DA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</w:p>
          <w:p w14:paraId="702893E3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AO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BE4C7F" w14:textId="77777777" w:rsidR="003962D3" w:rsidRDefault="003962D3">
            <w:pPr>
              <w:pStyle w:val="NoSpacing"/>
              <w:spacing w:before="240"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414</w:t>
            </w:r>
          </w:p>
          <w:p w14:paraId="228986AB" w14:textId="77777777" w:rsidR="003962D3" w:rsidRDefault="003962D3">
            <w:pPr>
              <w:pStyle w:val="NoSpacing"/>
              <w:spacing w:before="240"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T)</w:t>
            </w:r>
          </w:p>
          <w:p w14:paraId="1100227E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Hayvan Hastanesi</w:t>
            </w:r>
          </w:p>
          <w:p w14:paraId="4D38037B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U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EA5900" w14:textId="77777777" w:rsidR="003962D3" w:rsidRDefault="003962D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3962D3" w14:paraId="24911F81" w14:textId="77777777" w:rsidTr="003962D3">
        <w:trPr>
          <w:trHeight w:val="587"/>
        </w:trPr>
        <w:tc>
          <w:tcPr>
            <w:tcW w:w="1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6B7EAC" w14:textId="77777777" w:rsidR="003962D3" w:rsidRDefault="003962D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1E76773" w14:textId="77777777" w:rsidR="003962D3" w:rsidRDefault="003962D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1:00 – 11:50</w:t>
            </w: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786DE3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ÖOS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1C5F67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502</w:t>
            </w:r>
          </w:p>
          <w:p w14:paraId="0384C644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 xml:space="preserve"> (T)</w:t>
            </w:r>
          </w:p>
          <w:p w14:paraId="17B6DBFF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Hayvan Hastanesi</w:t>
            </w:r>
          </w:p>
          <w:p w14:paraId="5D228F71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 xml:space="preserve"> (U)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E5B8AC" w14:textId="77777777" w:rsidR="003962D3" w:rsidRDefault="003962D3">
            <w:pPr>
              <w:pStyle w:val="NoSpacing"/>
              <w:spacing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ÖOS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EA5110" w14:textId="77777777" w:rsidR="003962D3" w:rsidRDefault="003962D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>NEUVET 412</w:t>
            </w:r>
          </w:p>
          <w:p w14:paraId="1C349D98" w14:textId="77777777" w:rsidR="003962D3" w:rsidRDefault="003962D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>(İ)</w:t>
            </w:r>
          </w:p>
          <w:p w14:paraId="298E8E56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VT-4-D03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F742F8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502</w:t>
            </w:r>
          </w:p>
          <w:p w14:paraId="14D11A1C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T)</w:t>
            </w:r>
          </w:p>
          <w:p w14:paraId="34E35ADF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Çiftlik</w:t>
            </w:r>
          </w:p>
          <w:p w14:paraId="1121E76B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 xml:space="preserve"> (U)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B7B582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414</w:t>
            </w:r>
          </w:p>
          <w:p w14:paraId="0EBB1A91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T)</w:t>
            </w:r>
          </w:p>
          <w:p w14:paraId="3AF6D417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Çiftlik</w:t>
            </w:r>
          </w:p>
          <w:p w14:paraId="2A333EAA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U)</w:t>
            </w:r>
          </w:p>
        </w:tc>
        <w:tc>
          <w:tcPr>
            <w:tcW w:w="70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F7BE1A" w14:textId="77777777" w:rsidR="003962D3" w:rsidRDefault="003962D3">
            <w:pPr>
              <w:pStyle w:val="NoSpacing"/>
              <w:spacing w:before="240"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AO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44A3B7" w14:textId="77777777" w:rsidR="003962D3" w:rsidRDefault="003962D3">
            <w:pPr>
              <w:pStyle w:val="NoSpacing"/>
              <w:spacing w:before="240"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414</w:t>
            </w:r>
          </w:p>
          <w:p w14:paraId="2D498D21" w14:textId="77777777" w:rsidR="003962D3" w:rsidRDefault="003962D3">
            <w:pPr>
              <w:pStyle w:val="NoSpacing"/>
              <w:spacing w:before="240"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T)</w:t>
            </w:r>
          </w:p>
          <w:p w14:paraId="79B8092C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Hayvan Hastanesi</w:t>
            </w:r>
          </w:p>
          <w:p w14:paraId="2444C330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U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00D8FB" w14:textId="77777777" w:rsidR="003962D3" w:rsidRDefault="00396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3962D3" w14:paraId="6FAE14E2" w14:textId="77777777" w:rsidTr="003962D3">
        <w:trPr>
          <w:trHeight w:val="537"/>
        </w:trPr>
        <w:tc>
          <w:tcPr>
            <w:tcW w:w="1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725753" w14:textId="77777777" w:rsidR="003962D3" w:rsidRDefault="003962D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38D0596" w14:textId="77777777" w:rsidR="003962D3" w:rsidRDefault="003962D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41C1DD7" w14:textId="77777777" w:rsidR="003962D3" w:rsidRDefault="003962D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2:00 – 12:50</w:t>
            </w: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B18C7D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AOS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67408D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502</w:t>
            </w:r>
          </w:p>
          <w:p w14:paraId="1F2409FC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 xml:space="preserve"> (T)</w:t>
            </w:r>
          </w:p>
          <w:p w14:paraId="449FDB31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Hayvan Hastanesi</w:t>
            </w:r>
          </w:p>
          <w:p w14:paraId="43A8CE0D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 xml:space="preserve"> (U)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F5AE1A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OS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24EC12" w14:textId="77777777" w:rsidR="003962D3" w:rsidRDefault="003962D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>NEUVET 412</w:t>
            </w:r>
          </w:p>
          <w:p w14:paraId="44813319" w14:textId="77777777" w:rsidR="003962D3" w:rsidRDefault="003962D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>(İ)</w:t>
            </w:r>
          </w:p>
          <w:p w14:paraId="2B9227A4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VT-4-D03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078516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502</w:t>
            </w:r>
          </w:p>
          <w:p w14:paraId="388973E9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T)</w:t>
            </w:r>
          </w:p>
          <w:p w14:paraId="0C308019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Çiftlik</w:t>
            </w:r>
          </w:p>
          <w:p w14:paraId="3BAEF960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 xml:space="preserve"> (U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A1BDDA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414</w:t>
            </w:r>
          </w:p>
          <w:p w14:paraId="51FD3633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T)</w:t>
            </w:r>
          </w:p>
          <w:p w14:paraId="7A1532D7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Çiftlik</w:t>
            </w:r>
          </w:p>
          <w:p w14:paraId="1A4C6D06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 xml:space="preserve"> (U)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FF5008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  <w:p w14:paraId="5DADF602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  <w:p w14:paraId="75C37FEB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OS</w:t>
            </w:r>
          </w:p>
        </w:tc>
        <w:tc>
          <w:tcPr>
            <w:tcW w:w="2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0F53D4" w14:textId="77777777" w:rsidR="003962D3" w:rsidRDefault="003962D3">
            <w:pPr>
              <w:pStyle w:val="NoSpacing"/>
              <w:spacing w:before="240"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414</w:t>
            </w:r>
          </w:p>
          <w:p w14:paraId="2F0FD6CA" w14:textId="77777777" w:rsidR="003962D3" w:rsidRDefault="003962D3">
            <w:pPr>
              <w:pStyle w:val="NoSpacing"/>
              <w:spacing w:before="240"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T)</w:t>
            </w:r>
          </w:p>
          <w:p w14:paraId="0DAFD702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Hayvan Hastanesi</w:t>
            </w:r>
          </w:p>
          <w:p w14:paraId="2DD8101D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U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EEFEB4" w14:textId="77777777" w:rsidR="003962D3" w:rsidRDefault="003962D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3962D3" w14:paraId="75495A41" w14:textId="77777777" w:rsidTr="003962D3">
        <w:trPr>
          <w:trHeight w:val="415"/>
        </w:trPr>
        <w:tc>
          <w:tcPr>
            <w:tcW w:w="1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64059C" w14:textId="77777777" w:rsidR="003962D3" w:rsidRDefault="003962D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3:00 – 13:50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37ED8B" w14:textId="77777777" w:rsidR="003962D3" w:rsidRDefault="003962D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A0A5FE" w14:textId="77777777" w:rsidR="003962D3" w:rsidRDefault="003962D3">
            <w:pPr>
              <w:spacing w:after="0" w:line="276" w:lineRule="auto"/>
              <w:rPr>
                <w:sz w:val="20"/>
                <w:szCs w:val="20"/>
                <w:lang w:val="tr-TR" w:eastAsia="tr-TR"/>
              </w:rPr>
            </w:pP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0CD977" w14:textId="77777777" w:rsidR="003962D3" w:rsidRDefault="003962D3">
            <w:pPr>
              <w:spacing w:after="0" w:line="276" w:lineRule="auto"/>
              <w:rPr>
                <w:sz w:val="20"/>
                <w:szCs w:val="20"/>
                <w:lang w:val="tr-TR" w:eastAsia="tr-TR"/>
              </w:rPr>
            </w:pP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FF7C0D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2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46E60C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F446B5" w14:textId="77777777" w:rsidR="003962D3" w:rsidRDefault="00396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3962D3" w14:paraId="17EABD53" w14:textId="77777777" w:rsidTr="003962D3">
        <w:trPr>
          <w:trHeight w:val="523"/>
        </w:trPr>
        <w:tc>
          <w:tcPr>
            <w:tcW w:w="1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185AEA" w14:textId="77777777" w:rsidR="003962D3" w:rsidRDefault="003962D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3647AAE" w14:textId="77777777" w:rsidR="003962D3" w:rsidRDefault="003962D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4:00 – 14:50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C33D7A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324</w:t>
            </w:r>
          </w:p>
          <w:p w14:paraId="4D1A4A1C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İ)</w:t>
            </w:r>
          </w:p>
          <w:p w14:paraId="0499F762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VT-4-D03</w:t>
            </w:r>
          </w:p>
        </w:tc>
        <w:tc>
          <w:tcPr>
            <w:tcW w:w="1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B40A99" w14:textId="77777777" w:rsidR="003962D3" w:rsidRDefault="003962D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>NEUVET 412</w:t>
            </w:r>
          </w:p>
          <w:p w14:paraId="13075891" w14:textId="77777777" w:rsidR="003962D3" w:rsidRDefault="003962D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>(T)</w:t>
            </w:r>
          </w:p>
          <w:p w14:paraId="1BDD6302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VT-4-D03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2BFD46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502</w:t>
            </w:r>
          </w:p>
          <w:p w14:paraId="0DA02D17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T)</w:t>
            </w:r>
          </w:p>
          <w:p w14:paraId="54EE89D8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Çiftlik</w:t>
            </w:r>
          </w:p>
          <w:p w14:paraId="5E2B100A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U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13310A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414</w:t>
            </w:r>
          </w:p>
          <w:p w14:paraId="3C4D2B91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T)</w:t>
            </w:r>
          </w:p>
          <w:p w14:paraId="778D38D5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Çiftlik</w:t>
            </w:r>
          </w:p>
          <w:p w14:paraId="7FCA3770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U)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BDD1D4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</w:p>
          <w:p w14:paraId="0C277B86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</w:p>
          <w:p w14:paraId="61BA7E6C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AO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90DEA8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  <w:p w14:paraId="32BAC2AD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  <w:p w14:paraId="41CB330D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OS</w:t>
            </w:r>
          </w:p>
        </w:tc>
        <w:tc>
          <w:tcPr>
            <w:tcW w:w="1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724926" w14:textId="77777777" w:rsidR="003962D3" w:rsidRDefault="003962D3">
            <w:pPr>
              <w:pStyle w:val="NoSpacing"/>
              <w:spacing w:before="240"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414</w:t>
            </w:r>
          </w:p>
          <w:p w14:paraId="5A6CFEF6" w14:textId="77777777" w:rsidR="003962D3" w:rsidRDefault="003962D3">
            <w:pPr>
              <w:pStyle w:val="NoSpacing"/>
              <w:spacing w:before="240"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T)</w:t>
            </w:r>
          </w:p>
          <w:p w14:paraId="227DFA23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Hayvan Hastanesi</w:t>
            </w:r>
          </w:p>
          <w:p w14:paraId="55F1D13A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U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F486F8" w14:textId="77777777" w:rsidR="003962D3" w:rsidRDefault="00396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3962D3" w14:paraId="5FC03A92" w14:textId="77777777" w:rsidTr="003962D3">
        <w:trPr>
          <w:trHeight w:val="546"/>
        </w:trPr>
        <w:tc>
          <w:tcPr>
            <w:tcW w:w="1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6DDBD7" w14:textId="77777777" w:rsidR="003962D3" w:rsidRDefault="003962D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89793E8" w14:textId="77777777" w:rsidR="003962D3" w:rsidRDefault="003962D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5:00 – 15:50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120C16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324</w:t>
            </w:r>
          </w:p>
          <w:p w14:paraId="21669BE9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İ)</w:t>
            </w:r>
          </w:p>
          <w:p w14:paraId="7877ED1E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VT-4-D03</w:t>
            </w:r>
          </w:p>
          <w:p w14:paraId="2BD08FEF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2E9D5C" w14:textId="77777777" w:rsidR="003962D3" w:rsidRDefault="003962D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>NEUVET 412</w:t>
            </w:r>
          </w:p>
          <w:p w14:paraId="4657D4F2" w14:textId="77777777" w:rsidR="003962D3" w:rsidRDefault="003962D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>(T)</w:t>
            </w:r>
          </w:p>
          <w:p w14:paraId="329131F0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VT-4-D03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359EDB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502</w:t>
            </w:r>
          </w:p>
          <w:p w14:paraId="2F1BE2CB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T)</w:t>
            </w:r>
          </w:p>
          <w:p w14:paraId="5BD8582A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Çiftlik</w:t>
            </w:r>
          </w:p>
          <w:p w14:paraId="15BB3BF8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U)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F86479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  <w:p w14:paraId="36334575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</w:p>
          <w:p w14:paraId="67FC68A0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AOS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46BB22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414</w:t>
            </w:r>
          </w:p>
          <w:p w14:paraId="0985EE9B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T)</w:t>
            </w:r>
          </w:p>
          <w:p w14:paraId="721F6F52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Çiftlik</w:t>
            </w:r>
          </w:p>
          <w:p w14:paraId="3AFE93C7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U)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77FDDA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ÖOS</w:t>
            </w:r>
          </w:p>
        </w:tc>
        <w:tc>
          <w:tcPr>
            <w:tcW w:w="1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5275C1" w14:textId="77777777" w:rsidR="003962D3" w:rsidRDefault="003962D3">
            <w:pPr>
              <w:pStyle w:val="NoSpacing"/>
              <w:spacing w:before="240"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414</w:t>
            </w:r>
          </w:p>
          <w:p w14:paraId="1F7C33A0" w14:textId="77777777" w:rsidR="003962D3" w:rsidRDefault="003962D3">
            <w:pPr>
              <w:pStyle w:val="NoSpacing"/>
              <w:spacing w:before="240"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T)</w:t>
            </w:r>
          </w:p>
          <w:p w14:paraId="7AD531AD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Hayvan Hastanesi</w:t>
            </w:r>
          </w:p>
          <w:p w14:paraId="5FDFAEA9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U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3C6A21" w14:textId="77777777" w:rsidR="003962D3" w:rsidRDefault="00396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3962D3" w14:paraId="5DF2318B" w14:textId="77777777" w:rsidTr="003962D3">
        <w:trPr>
          <w:trHeight w:val="524"/>
        </w:trPr>
        <w:tc>
          <w:tcPr>
            <w:tcW w:w="1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93D0EC" w14:textId="77777777" w:rsidR="003962D3" w:rsidRDefault="003962D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DC2DE6C" w14:textId="77777777" w:rsidR="003962D3" w:rsidRDefault="003962D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6:00 – 16:50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DBDCA1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324</w:t>
            </w:r>
          </w:p>
          <w:p w14:paraId="08ABEF06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T)</w:t>
            </w:r>
          </w:p>
          <w:p w14:paraId="46FD6730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VT-4-D03</w:t>
            </w:r>
          </w:p>
          <w:p w14:paraId="026C6426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4AB2C4" w14:textId="77777777" w:rsidR="003962D3" w:rsidRDefault="003962D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>NEUVET 412</w:t>
            </w:r>
          </w:p>
          <w:p w14:paraId="33B8BC15" w14:textId="77777777" w:rsidR="003962D3" w:rsidRDefault="003962D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>(T)</w:t>
            </w:r>
          </w:p>
          <w:p w14:paraId="511448EB" w14:textId="77777777" w:rsidR="003962D3" w:rsidRDefault="003962D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VT-4-D03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3E50AA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502</w:t>
            </w:r>
          </w:p>
          <w:p w14:paraId="7BA955CF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T)</w:t>
            </w:r>
          </w:p>
          <w:p w14:paraId="2A4DCE0D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Çiftlik</w:t>
            </w:r>
          </w:p>
          <w:p w14:paraId="05E69946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U)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92D004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414</w:t>
            </w:r>
          </w:p>
          <w:p w14:paraId="6D43357E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T)</w:t>
            </w:r>
          </w:p>
          <w:p w14:paraId="46680F58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Çiftlik</w:t>
            </w:r>
          </w:p>
          <w:p w14:paraId="21218474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U)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E315AF" w14:textId="77777777" w:rsidR="003962D3" w:rsidRDefault="003962D3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ÖOS</w:t>
            </w:r>
          </w:p>
        </w:tc>
        <w:tc>
          <w:tcPr>
            <w:tcW w:w="1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C38F40" w14:textId="77777777" w:rsidR="003962D3" w:rsidRDefault="003962D3">
            <w:pPr>
              <w:pStyle w:val="NoSpacing"/>
              <w:spacing w:before="240"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414</w:t>
            </w:r>
          </w:p>
          <w:p w14:paraId="085B5854" w14:textId="77777777" w:rsidR="003962D3" w:rsidRDefault="003962D3">
            <w:pPr>
              <w:pStyle w:val="NoSpacing"/>
              <w:spacing w:before="240"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T)</w:t>
            </w:r>
          </w:p>
          <w:p w14:paraId="33584C55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Hayvan Hastanesi</w:t>
            </w:r>
          </w:p>
          <w:p w14:paraId="5D752D19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U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4FF836" w14:textId="77777777" w:rsidR="003962D3" w:rsidRDefault="00396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3962D3" w14:paraId="5A2CBF09" w14:textId="77777777" w:rsidTr="003962D3">
        <w:trPr>
          <w:trHeight w:val="702"/>
        </w:trPr>
        <w:tc>
          <w:tcPr>
            <w:tcW w:w="18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637A23" w14:textId="77777777" w:rsidR="003962D3" w:rsidRDefault="003962D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65165FC" w14:textId="77777777" w:rsidR="003962D3" w:rsidRDefault="003962D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7:00 – 17:50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C24325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324</w:t>
            </w:r>
          </w:p>
          <w:p w14:paraId="7696D108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T)</w:t>
            </w:r>
          </w:p>
          <w:p w14:paraId="12DE2402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VT-4-D03</w:t>
            </w:r>
          </w:p>
          <w:p w14:paraId="6F181D31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24D10C" w14:textId="77777777" w:rsidR="003962D3" w:rsidRDefault="003962D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>NEUVET 412</w:t>
            </w:r>
          </w:p>
          <w:p w14:paraId="1E7470BC" w14:textId="77777777" w:rsidR="003962D3" w:rsidRDefault="003962D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>(T)</w:t>
            </w:r>
          </w:p>
          <w:p w14:paraId="741598B0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VT-4-D03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8F8135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502</w:t>
            </w:r>
          </w:p>
          <w:p w14:paraId="4B5CD666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T)</w:t>
            </w:r>
          </w:p>
          <w:p w14:paraId="4399E28B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Çiftlik</w:t>
            </w:r>
          </w:p>
          <w:p w14:paraId="0194C006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U)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974B45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414</w:t>
            </w:r>
          </w:p>
          <w:p w14:paraId="412F6C89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T)</w:t>
            </w:r>
          </w:p>
          <w:p w14:paraId="53639A3C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Çiftlik</w:t>
            </w:r>
          </w:p>
          <w:p w14:paraId="2F20E12A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U)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6ADB48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eastAsia="en-US"/>
              </w:rPr>
              <w:t>ÖOS</w:t>
            </w:r>
          </w:p>
        </w:tc>
        <w:tc>
          <w:tcPr>
            <w:tcW w:w="1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6B1685" w14:textId="77777777" w:rsidR="003962D3" w:rsidRDefault="003962D3">
            <w:pPr>
              <w:pStyle w:val="NoSpacing"/>
              <w:spacing w:before="240"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NEUVET 414</w:t>
            </w:r>
          </w:p>
          <w:p w14:paraId="404BE374" w14:textId="77777777" w:rsidR="003962D3" w:rsidRDefault="003962D3">
            <w:pPr>
              <w:pStyle w:val="NoSpacing"/>
              <w:spacing w:before="240" w:line="276" w:lineRule="auto"/>
              <w:contextualSpacing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(T)</w:t>
            </w:r>
          </w:p>
          <w:p w14:paraId="3A61ABCA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>Hayvan Hastanesi</w:t>
            </w:r>
          </w:p>
          <w:p w14:paraId="50082545" w14:textId="77777777" w:rsidR="003962D3" w:rsidRDefault="003962D3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  <w:t xml:space="preserve"> (U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8AAD71" w14:textId="77777777" w:rsidR="003962D3" w:rsidRDefault="003962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</w:tbl>
    <w:p w14:paraId="01A9A732" w14:textId="77777777" w:rsidR="003962D3" w:rsidRDefault="003962D3" w:rsidP="003962D3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 AOH = Academic </w:t>
      </w:r>
      <w:proofErr w:type="spellStart"/>
      <w:r>
        <w:rPr>
          <w:rFonts w:ascii="Times New Roman" w:hAnsi="Times New Roman" w:cs="Times New Roman"/>
          <w:sz w:val="20"/>
          <w:szCs w:val="20"/>
        </w:rPr>
        <w:t>Ofis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Hour</w:t>
      </w:r>
    </w:p>
    <w:p w14:paraId="647FE45B" w14:textId="77777777" w:rsidR="003962D3" w:rsidRDefault="003962D3" w:rsidP="003962D3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 SOH = Student </w:t>
      </w:r>
      <w:proofErr w:type="spellStart"/>
      <w:r>
        <w:rPr>
          <w:rFonts w:ascii="Times New Roman" w:hAnsi="Times New Roman" w:cs="Times New Roman"/>
          <w:sz w:val="20"/>
          <w:szCs w:val="20"/>
        </w:rPr>
        <w:t>Ofis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Hour</w:t>
      </w:r>
    </w:p>
    <w:p w14:paraId="25F1D71B" w14:textId="77777777" w:rsidR="00597E96" w:rsidRDefault="00597E96">
      <w:pPr>
        <w:spacing w:after="200" w:line="276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br w:type="page"/>
      </w:r>
    </w:p>
    <w:tbl>
      <w:tblPr>
        <w:tblW w:w="1029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7"/>
        <w:gridCol w:w="1418"/>
        <w:gridCol w:w="1418"/>
        <w:gridCol w:w="1597"/>
        <w:gridCol w:w="1440"/>
        <w:gridCol w:w="1499"/>
        <w:gridCol w:w="931"/>
      </w:tblGrid>
      <w:tr w:rsidR="00597E96" w14:paraId="76D5AB7A" w14:textId="77777777" w:rsidTr="00597E96">
        <w:trPr>
          <w:trHeight w:val="416"/>
          <w:jc w:val="center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8AC103" w14:textId="77777777" w:rsidR="00597E96" w:rsidRDefault="00597E96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  <w:lang w:val="tr-TR"/>
              </w:rPr>
            </w:pPr>
            <w:proofErr w:type="spellStart"/>
            <w:r>
              <w:rPr>
                <w:rFonts w:ascii="Times New Roman" w:hAnsi="Times New Roman"/>
                <w:b/>
                <w:sz w:val="20"/>
                <w:szCs w:val="20"/>
              </w:rPr>
              <w:lastRenderedPageBreak/>
              <w:t>Bahar</w:t>
            </w:r>
            <w:proofErr w:type="spellEnd"/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 2018-2019</w:t>
            </w:r>
          </w:p>
        </w:tc>
        <w:tc>
          <w:tcPr>
            <w:tcW w:w="8302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1B63F0" w14:textId="77777777" w:rsidR="00597E96" w:rsidRDefault="00597E96">
            <w:pPr>
              <w:tabs>
                <w:tab w:val="left" w:pos="2805"/>
                <w:tab w:val="center" w:pos="3931"/>
              </w:tabs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DR. ÇAĞRI GÜLTEKİN </w:t>
            </w:r>
          </w:p>
        </w:tc>
      </w:tr>
      <w:tr w:rsidR="00597E96" w14:paraId="6FEB7AEA" w14:textId="77777777" w:rsidTr="00597E96">
        <w:trPr>
          <w:jc w:val="center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20577C" w14:textId="77777777" w:rsidR="00597E96" w:rsidRDefault="00597E96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C92D1A" w14:textId="77777777" w:rsidR="00597E96" w:rsidRDefault="00597E96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/>
                <w:b/>
                <w:sz w:val="20"/>
                <w:szCs w:val="20"/>
              </w:rPr>
              <w:t>Pazartesi</w:t>
            </w:r>
            <w:proofErr w:type="spellEnd"/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D41E6D" w14:textId="77777777" w:rsidR="00597E96" w:rsidRDefault="00597E96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/>
                <w:b/>
                <w:sz w:val="20"/>
                <w:szCs w:val="20"/>
              </w:rPr>
              <w:t>Salı</w:t>
            </w:r>
            <w:proofErr w:type="spellEnd"/>
          </w:p>
        </w:tc>
        <w:tc>
          <w:tcPr>
            <w:tcW w:w="1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A02F96" w14:textId="77777777" w:rsidR="00597E96" w:rsidRDefault="00597E96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/>
                <w:b/>
                <w:sz w:val="20"/>
                <w:szCs w:val="20"/>
              </w:rPr>
              <w:t>Çarşamba</w:t>
            </w:r>
            <w:proofErr w:type="spellEnd"/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4E6E39" w14:textId="77777777" w:rsidR="00597E96" w:rsidRDefault="00597E96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/>
                <w:b/>
                <w:sz w:val="20"/>
                <w:szCs w:val="20"/>
              </w:rPr>
              <w:t>Perşembe</w:t>
            </w:r>
            <w:proofErr w:type="spellEnd"/>
          </w:p>
        </w:tc>
        <w:tc>
          <w:tcPr>
            <w:tcW w:w="1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E76DA7" w14:textId="77777777" w:rsidR="00597E96" w:rsidRDefault="00597E96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/>
                <w:b/>
                <w:sz w:val="20"/>
                <w:szCs w:val="20"/>
              </w:rPr>
              <w:t>Cuma</w:t>
            </w:r>
            <w:proofErr w:type="spellEnd"/>
          </w:p>
        </w:tc>
        <w:tc>
          <w:tcPr>
            <w:tcW w:w="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667D8D" w14:textId="77777777" w:rsidR="00597E96" w:rsidRDefault="00597E96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/>
                <w:b/>
                <w:sz w:val="18"/>
                <w:szCs w:val="18"/>
              </w:rPr>
              <w:t>Cumartesi</w:t>
            </w:r>
            <w:proofErr w:type="spellEnd"/>
          </w:p>
        </w:tc>
      </w:tr>
      <w:tr w:rsidR="00597E96" w14:paraId="28D4BAFB" w14:textId="77777777" w:rsidTr="00597E96">
        <w:trPr>
          <w:trHeight w:val="449"/>
          <w:jc w:val="center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D7440A" w14:textId="77777777" w:rsidR="00597E96" w:rsidRDefault="00597E9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8:00 – 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5A162A" w14:textId="77777777" w:rsidR="00597E96" w:rsidRDefault="00597E96">
            <w:pPr>
              <w:rPr>
                <w:rFonts w:ascii="Times New Roman" w:hAnsi="Times New Roman"/>
                <w:sz w:val="20"/>
                <w:szCs w:val="20"/>
                <w:lang w:eastAsia="tr-TR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111DA1" w14:textId="77777777" w:rsidR="00597E96" w:rsidRDefault="00597E96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AA7133" w14:textId="77777777" w:rsidR="00597E96" w:rsidRDefault="00597E96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C55E7C" w14:textId="77777777" w:rsidR="00597E96" w:rsidRDefault="00597E96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C69449" w14:textId="77777777" w:rsidR="00597E96" w:rsidRDefault="00597E96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339B2B" w14:textId="77777777" w:rsidR="00597E96" w:rsidRDefault="00597E96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597E96" w14:paraId="12010A94" w14:textId="77777777" w:rsidTr="00597E96">
        <w:trPr>
          <w:trHeight w:val="626"/>
          <w:jc w:val="center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15FA7E" w14:textId="77777777" w:rsidR="00597E96" w:rsidRDefault="00597E9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eastAsia="tr-TR"/>
              </w:rPr>
            </w:pPr>
          </w:p>
          <w:p w14:paraId="5A3755F1" w14:textId="77777777" w:rsidR="00597E96" w:rsidRDefault="00597E9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9:00 – 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E8D1CD" w14:textId="77777777" w:rsidR="00597E96" w:rsidRDefault="00597E96">
            <w:pPr>
              <w:jc w:val="center"/>
              <w:rPr>
                <w:rFonts w:ascii="Times New Roman" w:hAnsi="Times New Roman"/>
                <w:sz w:val="20"/>
                <w:szCs w:val="20"/>
                <w:lang w:eastAsia="tr-TR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NEUVET </w:t>
            </w:r>
            <w:proofErr w:type="gramStart"/>
            <w:r>
              <w:rPr>
                <w:rFonts w:ascii="Times New Roman" w:hAnsi="Times New Roman"/>
                <w:sz w:val="20"/>
                <w:szCs w:val="20"/>
              </w:rPr>
              <w:t>502  HAYVAN</w:t>
            </w:r>
            <w:proofErr w:type="gramEnd"/>
            <w:r>
              <w:rPr>
                <w:rFonts w:ascii="Times New Roman" w:hAnsi="Times New Roman"/>
                <w:sz w:val="20"/>
                <w:szCs w:val="20"/>
              </w:rPr>
              <w:t xml:space="preserve"> HASTANESİ</w:t>
            </w:r>
          </w:p>
          <w:p w14:paraId="59C55161" w14:textId="77777777" w:rsidR="00597E96" w:rsidRDefault="00597E96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*(U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CFE104" w14:textId="77777777" w:rsidR="00597E96" w:rsidRDefault="00597E96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NEUVET </w:t>
            </w:r>
            <w:proofErr w:type="gramStart"/>
            <w:r>
              <w:rPr>
                <w:rFonts w:ascii="Times New Roman" w:hAnsi="Times New Roman"/>
                <w:sz w:val="20"/>
                <w:szCs w:val="20"/>
              </w:rPr>
              <w:t>502  HAYVAN</w:t>
            </w:r>
            <w:proofErr w:type="gramEnd"/>
            <w:r>
              <w:rPr>
                <w:rFonts w:ascii="Times New Roman" w:hAnsi="Times New Roman"/>
                <w:sz w:val="20"/>
                <w:szCs w:val="20"/>
              </w:rPr>
              <w:t xml:space="preserve"> HASTANESİ</w:t>
            </w:r>
          </w:p>
          <w:p w14:paraId="1EF803B6" w14:textId="77777777" w:rsidR="00597E96" w:rsidRDefault="00597E96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*(U)</w:t>
            </w:r>
          </w:p>
        </w:tc>
        <w:tc>
          <w:tcPr>
            <w:tcW w:w="1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B32BDF" w14:textId="77777777" w:rsidR="00597E96" w:rsidRDefault="00597E96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NEUVET </w:t>
            </w:r>
            <w:proofErr w:type="gramStart"/>
            <w:r>
              <w:rPr>
                <w:rFonts w:ascii="Times New Roman" w:hAnsi="Times New Roman"/>
                <w:sz w:val="20"/>
                <w:szCs w:val="20"/>
              </w:rPr>
              <w:t>502  HAYVAN</w:t>
            </w:r>
            <w:proofErr w:type="gramEnd"/>
            <w:r>
              <w:rPr>
                <w:rFonts w:ascii="Times New Roman" w:hAnsi="Times New Roman"/>
                <w:sz w:val="20"/>
                <w:szCs w:val="20"/>
              </w:rPr>
              <w:t xml:space="preserve"> HASTANESİ</w:t>
            </w:r>
          </w:p>
          <w:p w14:paraId="13A6D0D2" w14:textId="77777777" w:rsidR="00597E96" w:rsidRDefault="00597E96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*(U)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A5D4B8" w14:textId="77777777" w:rsidR="00597E96" w:rsidRDefault="00597E96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NEUVET </w:t>
            </w:r>
            <w:proofErr w:type="gramStart"/>
            <w:r>
              <w:rPr>
                <w:rFonts w:ascii="Times New Roman" w:hAnsi="Times New Roman"/>
                <w:sz w:val="20"/>
                <w:szCs w:val="20"/>
              </w:rPr>
              <w:t>414  HAYVAN</w:t>
            </w:r>
            <w:proofErr w:type="gramEnd"/>
            <w:r>
              <w:rPr>
                <w:rFonts w:ascii="Times New Roman" w:hAnsi="Times New Roman"/>
                <w:sz w:val="20"/>
                <w:szCs w:val="20"/>
              </w:rPr>
              <w:t xml:space="preserve"> HASTANESİ</w:t>
            </w:r>
          </w:p>
          <w:p w14:paraId="51DE54CF" w14:textId="77777777" w:rsidR="00597E96" w:rsidRDefault="00597E96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*(U)</w:t>
            </w:r>
          </w:p>
        </w:tc>
        <w:tc>
          <w:tcPr>
            <w:tcW w:w="1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686B5B" w14:textId="77777777" w:rsidR="00597E96" w:rsidRDefault="00597E96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NEUVET </w:t>
            </w:r>
            <w:proofErr w:type="gramStart"/>
            <w:r>
              <w:rPr>
                <w:rFonts w:ascii="Times New Roman" w:hAnsi="Times New Roman"/>
                <w:sz w:val="20"/>
                <w:szCs w:val="20"/>
              </w:rPr>
              <w:t>414  HAYVAN</w:t>
            </w:r>
            <w:proofErr w:type="gramEnd"/>
            <w:r>
              <w:rPr>
                <w:rFonts w:ascii="Times New Roman" w:hAnsi="Times New Roman"/>
                <w:sz w:val="20"/>
                <w:szCs w:val="20"/>
              </w:rPr>
              <w:t xml:space="preserve"> HASTANESİ</w:t>
            </w:r>
          </w:p>
          <w:p w14:paraId="15EB656B" w14:textId="77777777" w:rsidR="00597E96" w:rsidRDefault="00597E96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*(U)</w:t>
            </w:r>
          </w:p>
        </w:tc>
        <w:tc>
          <w:tcPr>
            <w:tcW w:w="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9E67CE" w14:textId="77777777" w:rsidR="00597E96" w:rsidRDefault="00597E96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</w:p>
        </w:tc>
      </w:tr>
      <w:tr w:rsidR="00597E96" w14:paraId="759B9554" w14:textId="77777777" w:rsidTr="00597E96">
        <w:trPr>
          <w:trHeight w:val="691"/>
          <w:jc w:val="center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FF80D8" w14:textId="77777777" w:rsidR="00597E96" w:rsidRDefault="00597E9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tr-TR"/>
              </w:rPr>
            </w:pPr>
          </w:p>
          <w:p w14:paraId="00FECE57" w14:textId="77777777" w:rsidR="00597E96" w:rsidRDefault="00597E9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0:00 – 10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3E9A59" w14:textId="77777777" w:rsidR="00597E96" w:rsidRDefault="00597E96">
            <w:pPr>
              <w:jc w:val="center"/>
              <w:rPr>
                <w:rFonts w:ascii="Times New Roman" w:hAnsi="Times New Roman"/>
                <w:sz w:val="20"/>
                <w:szCs w:val="20"/>
                <w:lang w:eastAsia="tr-TR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NEUVET </w:t>
            </w:r>
            <w:proofErr w:type="gramStart"/>
            <w:r>
              <w:rPr>
                <w:rFonts w:ascii="Times New Roman" w:hAnsi="Times New Roman"/>
                <w:sz w:val="20"/>
                <w:szCs w:val="20"/>
              </w:rPr>
              <w:t>502  HAYVAN</w:t>
            </w:r>
            <w:proofErr w:type="gramEnd"/>
            <w:r>
              <w:rPr>
                <w:rFonts w:ascii="Times New Roman" w:hAnsi="Times New Roman"/>
                <w:sz w:val="20"/>
                <w:szCs w:val="20"/>
              </w:rPr>
              <w:t xml:space="preserve"> HASTANESİ</w:t>
            </w:r>
          </w:p>
          <w:p w14:paraId="5EB431C1" w14:textId="77777777" w:rsidR="00597E96" w:rsidRDefault="00597E96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*(U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E5B438" w14:textId="77777777" w:rsidR="00597E96" w:rsidRDefault="00597E96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NEUVET </w:t>
            </w:r>
            <w:proofErr w:type="gramStart"/>
            <w:r>
              <w:rPr>
                <w:rFonts w:ascii="Times New Roman" w:hAnsi="Times New Roman"/>
                <w:sz w:val="20"/>
                <w:szCs w:val="20"/>
              </w:rPr>
              <w:t>502  HAYVAN</w:t>
            </w:r>
            <w:proofErr w:type="gramEnd"/>
            <w:r>
              <w:rPr>
                <w:rFonts w:ascii="Times New Roman" w:hAnsi="Times New Roman"/>
                <w:sz w:val="20"/>
                <w:szCs w:val="20"/>
              </w:rPr>
              <w:t xml:space="preserve"> HASTANESİ</w:t>
            </w:r>
          </w:p>
          <w:p w14:paraId="243FB2E5" w14:textId="77777777" w:rsidR="00597E96" w:rsidRDefault="00597E96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*(U)</w:t>
            </w:r>
          </w:p>
        </w:tc>
        <w:tc>
          <w:tcPr>
            <w:tcW w:w="1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BEB9E8" w14:textId="77777777" w:rsidR="00597E96" w:rsidRDefault="00597E96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NEUVET </w:t>
            </w:r>
            <w:proofErr w:type="gramStart"/>
            <w:r>
              <w:rPr>
                <w:rFonts w:ascii="Times New Roman" w:hAnsi="Times New Roman"/>
                <w:sz w:val="20"/>
                <w:szCs w:val="20"/>
              </w:rPr>
              <w:t>502  HAYVAN</w:t>
            </w:r>
            <w:proofErr w:type="gramEnd"/>
            <w:r>
              <w:rPr>
                <w:rFonts w:ascii="Times New Roman" w:hAnsi="Times New Roman"/>
                <w:sz w:val="20"/>
                <w:szCs w:val="20"/>
              </w:rPr>
              <w:t xml:space="preserve"> HASTANESİ</w:t>
            </w:r>
          </w:p>
          <w:p w14:paraId="41EED465" w14:textId="77777777" w:rsidR="00597E96" w:rsidRDefault="00597E96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*(U)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56FBBD" w14:textId="77777777" w:rsidR="00597E96" w:rsidRDefault="00597E96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NEUVET </w:t>
            </w:r>
            <w:proofErr w:type="gramStart"/>
            <w:r>
              <w:rPr>
                <w:rFonts w:ascii="Times New Roman" w:hAnsi="Times New Roman"/>
                <w:sz w:val="20"/>
                <w:szCs w:val="20"/>
              </w:rPr>
              <w:t>414  HAYVAN</w:t>
            </w:r>
            <w:proofErr w:type="gramEnd"/>
            <w:r>
              <w:rPr>
                <w:rFonts w:ascii="Times New Roman" w:hAnsi="Times New Roman"/>
                <w:sz w:val="20"/>
                <w:szCs w:val="20"/>
              </w:rPr>
              <w:t xml:space="preserve"> HASTANESİ</w:t>
            </w:r>
          </w:p>
          <w:p w14:paraId="5E043B5A" w14:textId="77777777" w:rsidR="00597E96" w:rsidRDefault="00597E96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*(U)</w:t>
            </w:r>
          </w:p>
        </w:tc>
        <w:tc>
          <w:tcPr>
            <w:tcW w:w="1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65E6A7" w14:textId="77777777" w:rsidR="00597E96" w:rsidRDefault="00597E96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NEUVET </w:t>
            </w:r>
            <w:proofErr w:type="gramStart"/>
            <w:r>
              <w:rPr>
                <w:rFonts w:ascii="Times New Roman" w:hAnsi="Times New Roman"/>
                <w:sz w:val="20"/>
                <w:szCs w:val="20"/>
              </w:rPr>
              <w:t>414  HAYVAN</w:t>
            </w:r>
            <w:proofErr w:type="gramEnd"/>
            <w:r>
              <w:rPr>
                <w:rFonts w:ascii="Times New Roman" w:hAnsi="Times New Roman"/>
                <w:sz w:val="20"/>
                <w:szCs w:val="20"/>
              </w:rPr>
              <w:t xml:space="preserve"> HASTANESİ</w:t>
            </w:r>
          </w:p>
          <w:p w14:paraId="574E8848" w14:textId="77777777" w:rsidR="00597E96" w:rsidRDefault="00597E96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*(U)</w:t>
            </w:r>
          </w:p>
        </w:tc>
        <w:tc>
          <w:tcPr>
            <w:tcW w:w="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CF1668" w14:textId="77777777" w:rsidR="00597E96" w:rsidRDefault="00597E96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</w:p>
        </w:tc>
      </w:tr>
      <w:tr w:rsidR="00597E96" w14:paraId="53BCEA28" w14:textId="77777777" w:rsidTr="00597E96">
        <w:trPr>
          <w:trHeight w:val="587"/>
          <w:jc w:val="center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BCB9F7" w14:textId="77777777" w:rsidR="00597E96" w:rsidRDefault="00597E9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tr-TR"/>
              </w:rPr>
            </w:pPr>
          </w:p>
          <w:p w14:paraId="1F371BB7" w14:textId="77777777" w:rsidR="00597E96" w:rsidRDefault="00597E9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1:00 – 11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2EED03" w14:textId="77777777" w:rsidR="00597E96" w:rsidRDefault="00597E96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color w:val="222222"/>
                <w:sz w:val="20"/>
                <w:szCs w:val="20"/>
                <w:shd w:val="clear" w:color="auto" w:fill="FFFFFF"/>
              </w:rPr>
              <w:t>ÖO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47420A" w14:textId="77777777" w:rsidR="00597E96" w:rsidRDefault="00597E96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color w:val="222222"/>
                <w:sz w:val="20"/>
                <w:szCs w:val="20"/>
                <w:shd w:val="clear" w:color="auto" w:fill="FFFFFF"/>
              </w:rPr>
              <w:t>ÖOS</w:t>
            </w:r>
          </w:p>
        </w:tc>
        <w:tc>
          <w:tcPr>
            <w:tcW w:w="1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BD4B15" w14:textId="77777777" w:rsidR="00597E96" w:rsidRDefault="00597E96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color w:val="222222"/>
                <w:sz w:val="20"/>
                <w:szCs w:val="20"/>
                <w:shd w:val="clear" w:color="auto" w:fill="FFFFFF"/>
              </w:rPr>
              <w:t>ÖOS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F6291D" w14:textId="77777777" w:rsidR="00597E96" w:rsidRDefault="00597E96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color w:val="222222"/>
                <w:sz w:val="20"/>
                <w:szCs w:val="20"/>
                <w:shd w:val="clear" w:color="auto" w:fill="FFFFFF"/>
              </w:rPr>
              <w:t>ÖOS</w:t>
            </w:r>
          </w:p>
        </w:tc>
        <w:tc>
          <w:tcPr>
            <w:tcW w:w="1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94181F" w14:textId="77777777" w:rsidR="00597E96" w:rsidRDefault="00597E96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color w:val="222222"/>
                <w:sz w:val="20"/>
                <w:szCs w:val="20"/>
                <w:shd w:val="clear" w:color="auto" w:fill="FFFFFF"/>
              </w:rPr>
              <w:t>ÖOS</w:t>
            </w:r>
          </w:p>
        </w:tc>
        <w:tc>
          <w:tcPr>
            <w:tcW w:w="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6E4E40" w14:textId="77777777" w:rsidR="00597E96" w:rsidRDefault="00597E96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</w:p>
        </w:tc>
      </w:tr>
      <w:tr w:rsidR="00597E96" w14:paraId="33900179" w14:textId="77777777" w:rsidTr="00597E96">
        <w:trPr>
          <w:trHeight w:val="537"/>
          <w:jc w:val="center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6FD282" w14:textId="77777777" w:rsidR="00597E96" w:rsidRDefault="00597E9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tr-TR"/>
              </w:rPr>
            </w:pPr>
          </w:p>
          <w:p w14:paraId="09EB6DC4" w14:textId="77777777" w:rsidR="00597E96" w:rsidRDefault="00597E9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2:00 – 12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DEB5F2" w14:textId="77777777" w:rsidR="00597E96" w:rsidRDefault="00597E96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F6D22B" w14:textId="77777777" w:rsidR="00597E96" w:rsidRDefault="00597E96">
            <w:pPr>
              <w:spacing w:after="0" w:line="240" w:lineRule="auto"/>
              <w:rPr>
                <w:rFonts w:cs="Calibri"/>
                <w:sz w:val="20"/>
                <w:szCs w:val="20"/>
              </w:rPr>
            </w:pPr>
          </w:p>
        </w:tc>
        <w:tc>
          <w:tcPr>
            <w:tcW w:w="1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E97984" w14:textId="77777777" w:rsidR="00597E96" w:rsidRDefault="00597E96">
            <w:pPr>
              <w:spacing w:after="0" w:line="240" w:lineRule="auto"/>
              <w:rPr>
                <w:rFonts w:cs="Calibri"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E771C6" w14:textId="77777777" w:rsidR="00597E96" w:rsidRDefault="00597E96">
            <w:pPr>
              <w:spacing w:after="0" w:line="240" w:lineRule="auto"/>
              <w:rPr>
                <w:rFonts w:cs="Calibri"/>
                <w:sz w:val="20"/>
                <w:szCs w:val="20"/>
              </w:rPr>
            </w:pPr>
          </w:p>
        </w:tc>
        <w:tc>
          <w:tcPr>
            <w:tcW w:w="1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04BB4D" w14:textId="77777777" w:rsidR="00597E96" w:rsidRDefault="00597E96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927B45" w14:textId="77777777" w:rsidR="00597E96" w:rsidRDefault="00597E96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</w:p>
        </w:tc>
      </w:tr>
      <w:tr w:rsidR="00597E96" w14:paraId="4E999FF0" w14:textId="77777777" w:rsidTr="00597E96">
        <w:trPr>
          <w:trHeight w:val="671"/>
          <w:jc w:val="center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955F04" w14:textId="77777777" w:rsidR="00597E96" w:rsidRDefault="00597E9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tr-TR"/>
              </w:rPr>
            </w:pPr>
          </w:p>
          <w:p w14:paraId="1B6AF10D" w14:textId="77777777" w:rsidR="00597E96" w:rsidRDefault="00597E9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3:00 – 13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AE35F8" w14:textId="77777777" w:rsidR="00597E96" w:rsidRDefault="00597E96">
            <w:pPr>
              <w:jc w:val="center"/>
              <w:rPr>
                <w:rFonts w:ascii="Times New Roman" w:hAnsi="Times New Roman"/>
                <w:sz w:val="20"/>
                <w:szCs w:val="20"/>
                <w:lang w:eastAsia="tr-TR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NEUVET </w:t>
            </w:r>
            <w:proofErr w:type="gramStart"/>
            <w:r>
              <w:rPr>
                <w:rFonts w:ascii="Times New Roman" w:hAnsi="Times New Roman"/>
                <w:sz w:val="20"/>
                <w:szCs w:val="20"/>
              </w:rPr>
              <w:t>502  HAYVAN</w:t>
            </w:r>
            <w:proofErr w:type="gramEnd"/>
            <w:r>
              <w:rPr>
                <w:rFonts w:ascii="Times New Roman" w:hAnsi="Times New Roman"/>
                <w:sz w:val="20"/>
                <w:szCs w:val="20"/>
              </w:rPr>
              <w:t xml:space="preserve"> HASTANESİ</w:t>
            </w:r>
          </w:p>
          <w:p w14:paraId="6659586A" w14:textId="77777777" w:rsidR="00597E96" w:rsidRDefault="00597E96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*(U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A1B4F3" w14:textId="77777777" w:rsidR="00597E96" w:rsidRDefault="00597E96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NEUVET </w:t>
            </w:r>
            <w:proofErr w:type="gramStart"/>
            <w:r>
              <w:rPr>
                <w:rFonts w:ascii="Times New Roman" w:hAnsi="Times New Roman"/>
                <w:sz w:val="20"/>
                <w:szCs w:val="20"/>
              </w:rPr>
              <w:t>502  HAYVAN</w:t>
            </w:r>
            <w:proofErr w:type="gramEnd"/>
            <w:r>
              <w:rPr>
                <w:rFonts w:ascii="Times New Roman" w:hAnsi="Times New Roman"/>
                <w:sz w:val="20"/>
                <w:szCs w:val="20"/>
              </w:rPr>
              <w:t xml:space="preserve"> HASTANESİ</w:t>
            </w:r>
          </w:p>
          <w:p w14:paraId="32A78AF8" w14:textId="77777777" w:rsidR="00597E96" w:rsidRDefault="00597E96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*(U)</w:t>
            </w:r>
          </w:p>
        </w:tc>
        <w:tc>
          <w:tcPr>
            <w:tcW w:w="1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8B2AE0" w14:textId="77777777" w:rsidR="00597E96" w:rsidRDefault="00597E96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NEUVET </w:t>
            </w:r>
            <w:proofErr w:type="gramStart"/>
            <w:r>
              <w:rPr>
                <w:rFonts w:ascii="Times New Roman" w:hAnsi="Times New Roman"/>
                <w:sz w:val="20"/>
                <w:szCs w:val="20"/>
              </w:rPr>
              <w:t>502  HAYVAN</w:t>
            </w:r>
            <w:proofErr w:type="gramEnd"/>
            <w:r>
              <w:rPr>
                <w:rFonts w:ascii="Times New Roman" w:hAnsi="Times New Roman"/>
                <w:sz w:val="20"/>
                <w:szCs w:val="20"/>
              </w:rPr>
              <w:t xml:space="preserve"> HASTANESİ</w:t>
            </w:r>
          </w:p>
          <w:p w14:paraId="55F8CAF6" w14:textId="77777777" w:rsidR="00597E96" w:rsidRDefault="00597E96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*(U)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8F154F" w14:textId="77777777" w:rsidR="00597E96" w:rsidRDefault="00597E96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NEUVET </w:t>
            </w:r>
            <w:proofErr w:type="gramStart"/>
            <w:r>
              <w:rPr>
                <w:rFonts w:ascii="Times New Roman" w:hAnsi="Times New Roman"/>
                <w:sz w:val="20"/>
                <w:szCs w:val="20"/>
              </w:rPr>
              <w:t>414  HAYVAN</w:t>
            </w:r>
            <w:proofErr w:type="gramEnd"/>
            <w:r>
              <w:rPr>
                <w:rFonts w:ascii="Times New Roman" w:hAnsi="Times New Roman"/>
                <w:sz w:val="20"/>
                <w:szCs w:val="20"/>
              </w:rPr>
              <w:t xml:space="preserve"> HASTANESİ</w:t>
            </w:r>
          </w:p>
          <w:p w14:paraId="40315EA7" w14:textId="77777777" w:rsidR="00597E96" w:rsidRDefault="00597E96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*(U)</w:t>
            </w:r>
          </w:p>
        </w:tc>
        <w:tc>
          <w:tcPr>
            <w:tcW w:w="1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08F62C" w14:textId="77777777" w:rsidR="00597E96" w:rsidRDefault="00597E96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NEUVET </w:t>
            </w:r>
            <w:proofErr w:type="gramStart"/>
            <w:r>
              <w:rPr>
                <w:rFonts w:ascii="Times New Roman" w:hAnsi="Times New Roman"/>
                <w:sz w:val="20"/>
                <w:szCs w:val="20"/>
              </w:rPr>
              <w:t>414  HAYVAN</w:t>
            </w:r>
            <w:proofErr w:type="gramEnd"/>
            <w:r>
              <w:rPr>
                <w:rFonts w:ascii="Times New Roman" w:hAnsi="Times New Roman"/>
                <w:sz w:val="20"/>
                <w:szCs w:val="20"/>
              </w:rPr>
              <w:t xml:space="preserve"> HASTANESİ</w:t>
            </w:r>
          </w:p>
          <w:p w14:paraId="0FD8D718" w14:textId="77777777" w:rsidR="00597E96" w:rsidRDefault="00597E96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*(U)</w:t>
            </w:r>
          </w:p>
        </w:tc>
        <w:tc>
          <w:tcPr>
            <w:tcW w:w="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C076C8" w14:textId="77777777" w:rsidR="00597E96" w:rsidRDefault="00597E96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</w:p>
        </w:tc>
      </w:tr>
      <w:tr w:rsidR="00597E96" w14:paraId="0A2C16C0" w14:textId="77777777" w:rsidTr="00597E96">
        <w:trPr>
          <w:trHeight w:val="523"/>
          <w:jc w:val="center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998663" w14:textId="77777777" w:rsidR="00597E96" w:rsidRDefault="00597E9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tr-TR"/>
              </w:rPr>
            </w:pPr>
          </w:p>
          <w:p w14:paraId="7AC579C0" w14:textId="77777777" w:rsidR="00597E96" w:rsidRDefault="00597E9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4:00 – 14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DCA946" w14:textId="77777777" w:rsidR="00597E96" w:rsidRDefault="00597E96">
            <w:pPr>
              <w:jc w:val="center"/>
              <w:rPr>
                <w:rFonts w:ascii="Times New Roman" w:hAnsi="Times New Roman"/>
                <w:sz w:val="20"/>
                <w:szCs w:val="20"/>
                <w:lang w:eastAsia="tr-TR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NEUVET </w:t>
            </w:r>
            <w:proofErr w:type="gramStart"/>
            <w:r>
              <w:rPr>
                <w:rFonts w:ascii="Times New Roman" w:hAnsi="Times New Roman"/>
                <w:sz w:val="20"/>
                <w:szCs w:val="20"/>
              </w:rPr>
              <w:t>502  HAYVAN</w:t>
            </w:r>
            <w:proofErr w:type="gramEnd"/>
            <w:r>
              <w:rPr>
                <w:rFonts w:ascii="Times New Roman" w:hAnsi="Times New Roman"/>
                <w:sz w:val="20"/>
                <w:szCs w:val="20"/>
              </w:rPr>
              <w:t xml:space="preserve"> HASTANESİ</w:t>
            </w:r>
          </w:p>
          <w:p w14:paraId="205692E9" w14:textId="77777777" w:rsidR="00597E96" w:rsidRDefault="00597E96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*(U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4EBC21" w14:textId="77777777" w:rsidR="00597E96" w:rsidRDefault="00597E96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NEUVET </w:t>
            </w:r>
            <w:proofErr w:type="gramStart"/>
            <w:r>
              <w:rPr>
                <w:rFonts w:ascii="Times New Roman" w:hAnsi="Times New Roman"/>
                <w:sz w:val="20"/>
                <w:szCs w:val="20"/>
              </w:rPr>
              <w:t>502  HAYVAN</w:t>
            </w:r>
            <w:proofErr w:type="gramEnd"/>
            <w:r>
              <w:rPr>
                <w:rFonts w:ascii="Times New Roman" w:hAnsi="Times New Roman"/>
                <w:sz w:val="20"/>
                <w:szCs w:val="20"/>
              </w:rPr>
              <w:t xml:space="preserve"> HASTANESİ</w:t>
            </w:r>
          </w:p>
          <w:p w14:paraId="4B93FC67" w14:textId="77777777" w:rsidR="00597E96" w:rsidRDefault="00597E96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*(U)</w:t>
            </w:r>
          </w:p>
        </w:tc>
        <w:tc>
          <w:tcPr>
            <w:tcW w:w="1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46E106" w14:textId="77777777" w:rsidR="00597E96" w:rsidRDefault="00597E96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NEUVET </w:t>
            </w:r>
            <w:proofErr w:type="gramStart"/>
            <w:r>
              <w:rPr>
                <w:rFonts w:ascii="Times New Roman" w:hAnsi="Times New Roman"/>
                <w:sz w:val="20"/>
                <w:szCs w:val="20"/>
              </w:rPr>
              <w:t>502  HAYVAN</w:t>
            </w:r>
            <w:proofErr w:type="gramEnd"/>
            <w:r>
              <w:rPr>
                <w:rFonts w:ascii="Times New Roman" w:hAnsi="Times New Roman"/>
                <w:sz w:val="20"/>
                <w:szCs w:val="20"/>
              </w:rPr>
              <w:t xml:space="preserve"> HASTANESİ</w:t>
            </w:r>
          </w:p>
          <w:p w14:paraId="45336258" w14:textId="77777777" w:rsidR="00597E96" w:rsidRDefault="00597E96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*(U)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50A887" w14:textId="77777777" w:rsidR="00597E96" w:rsidRDefault="00597E96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NEUVET </w:t>
            </w:r>
            <w:proofErr w:type="gramStart"/>
            <w:r>
              <w:rPr>
                <w:rFonts w:ascii="Times New Roman" w:hAnsi="Times New Roman"/>
                <w:sz w:val="20"/>
                <w:szCs w:val="20"/>
              </w:rPr>
              <w:t>414  HAYVAN</w:t>
            </w:r>
            <w:proofErr w:type="gramEnd"/>
            <w:r>
              <w:rPr>
                <w:rFonts w:ascii="Times New Roman" w:hAnsi="Times New Roman"/>
                <w:sz w:val="20"/>
                <w:szCs w:val="20"/>
              </w:rPr>
              <w:t xml:space="preserve"> HASTANESİ</w:t>
            </w:r>
          </w:p>
          <w:p w14:paraId="345E25B9" w14:textId="77777777" w:rsidR="00597E96" w:rsidRDefault="00597E96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*(U)</w:t>
            </w:r>
          </w:p>
        </w:tc>
        <w:tc>
          <w:tcPr>
            <w:tcW w:w="1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DA0C84" w14:textId="77777777" w:rsidR="00597E96" w:rsidRDefault="00597E96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NEUVET </w:t>
            </w:r>
            <w:proofErr w:type="gramStart"/>
            <w:r>
              <w:rPr>
                <w:rFonts w:ascii="Times New Roman" w:hAnsi="Times New Roman"/>
                <w:sz w:val="20"/>
                <w:szCs w:val="20"/>
              </w:rPr>
              <w:t>414  HAYVAN</w:t>
            </w:r>
            <w:proofErr w:type="gramEnd"/>
            <w:r>
              <w:rPr>
                <w:rFonts w:ascii="Times New Roman" w:hAnsi="Times New Roman"/>
                <w:sz w:val="20"/>
                <w:szCs w:val="20"/>
              </w:rPr>
              <w:t xml:space="preserve"> HASTANESİ</w:t>
            </w:r>
          </w:p>
          <w:p w14:paraId="3A1EE36B" w14:textId="77777777" w:rsidR="00597E96" w:rsidRDefault="00597E96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*(U)</w:t>
            </w:r>
          </w:p>
        </w:tc>
        <w:tc>
          <w:tcPr>
            <w:tcW w:w="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0753F1" w14:textId="77777777" w:rsidR="00597E96" w:rsidRDefault="00597E96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</w:p>
        </w:tc>
      </w:tr>
      <w:tr w:rsidR="00597E96" w14:paraId="2F6AA018" w14:textId="77777777" w:rsidTr="00597E96">
        <w:trPr>
          <w:trHeight w:val="546"/>
          <w:jc w:val="center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718131" w14:textId="77777777" w:rsidR="00597E96" w:rsidRDefault="00597E9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tr-TR"/>
              </w:rPr>
            </w:pPr>
          </w:p>
          <w:p w14:paraId="15760C8B" w14:textId="77777777" w:rsidR="00597E96" w:rsidRDefault="00597E9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5:00 – 15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CBFEDE" w14:textId="77777777" w:rsidR="00597E96" w:rsidRDefault="00597E96">
            <w:pPr>
              <w:jc w:val="center"/>
              <w:rPr>
                <w:rFonts w:ascii="Times New Roman" w:hAnsi="Times New Roman"/>
                <w:sz w:val="20"/>
                <w:szCs w:val="20"/>
                <w:lang w:eastAsia="tr-TR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NEUVET </w:t>
            </w:r>
            <w:proofErr w:type="gramStart"/>
            <w:r>
              <w:rPr>
                <w:rFonts w:ascii="Times New Roman" w:hAnsi="Times New Roman"/>
                <w:sz w:val="20"/>
                <w:szCs w:val="20"/>
              </w:rPr>
              <w:t>502  HAYVAN</w:t>
            </w:r>
            <w:proofErr w:type="gramEnd"/>
            <w:r>
              <w:rPr>
                <w:rFonts w:ascii="Times New Roman" w:hAnsi="Times New Roman"/>
                <w:sz w:val="20"/>
                <w:szCs w:val="20"/>
              </w:rPr>
              <w:t xml:space="preserve"> HASTANESİ</w:t>
            </w:r>
          </w:p>
          <w:p w14:paraId="68FD8AB3" w14:textId="77777777" w:rsidR="00597E96" w:rsidRDefault="00597E96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*(U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BEDF33" w14:textId="77777777" w:rsidR="00597E96" w:rsidRDefault="00597E96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color w:val="222222"/>
                <w:sz w:val="20"/>
                <w:szCs w:val="20"/>
                <w:shd w:val="clear" w:color="auto" w:fill="FFFFFF"/>
              </w:rPr>
              <w:t>AOS</w:t>
            </w:r>
          </w:p>
        </w:tc>
        <w:tc>
          <w:tcPr>
            <w:tcW w:w="1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859020" w14:textId="77777777" w:rsidR="00597E96" w:rsidRDefault="00597E96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color w:val="222222"/>
                <w:sz w:val="20"/>
                <w:szCs w:val="20"/>
                <w:shd w:val="clear" w:color="auto" w:fill="FFFFFF"/>
              </w:rPr>
              <w:t>AOS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F70B59" w14:textId="77777777" w:rsidR="00597E96" w:rsidRDefault="00597E96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NEUVET </w:t>
            </w:r>
            <w:proofErr w:type="gramStart"/>
            <w:r>
              <w:rPr>
                <w:rFonts w:ascii="Times New Roman" w:hAnsi="Times New Roman"/>
                <w:sz w:val="20"/>
                <w:szCs w:val="20"/>
              </w:rPr>
              <w:t>414  HAYVAN</w:t>
            </w:r>
            <w:proofErr w:type="gramEnd"/>
            <w:r>
              <w:rPr>
                <w:rFonts w:ascii="Times New Roman" w:hAnsi="Times New Roman"/>
                <w:sz w:val="20"/>
                <w:szCs w:val="20"/>
              </w:rPr>
              <w:t xml:space="preserve"> HASTANESİ</w:t>
            </w:r>
          </w:p>
          <w:p w14:paraId="087B0238" w14:textId="77777777" w:rsidR="00597E96" w:rsidRDefault="00597E96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*(U)</w:t>
            </w:r>
          </w:p>
        </w:tc>
        <w:tc>
          <w:tcPr>
            <w:tcW w:w="1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10CA40" w14:textId="77777777" w:rsidR="00597E96" w:rsidRDefault="00597E96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NEUVET </w:t>
            </w:r>
            <w:proofErr w:type="gramStart"/>
            <w:r>
              <w:rPr>
                <w:rFonts w:ascii="Times New Roman" w:hAnsi="Times New Roman"/>
                <w:sz w:val="20"/>
                <w:szCs w:val="20"/>
              </w:rPr>
              <w:t>414  HAYVAN</w:t>
            </w:r>
            <w:proofErr w:type="gramEnd"/>
            <w:r>
              <w:rPr>
                <w:rFonts w:ascii="Times New Roman" w:hAnsi="Times New Roman"/>
                <w:sz w:val="20"/>
                <w:szCs w:val="20"/>
              </w:rPr>
              <w:t xml:space="preserve"> HASTANESİ</w:t>
            </w:r>
          </w:p>
          <w:p w14:paraId="092BE407" w14:textId="77777777" w:rsidR="00597E96" w:rsidRDefault="00597E96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*(U)</w:t>
            </w:r>
          </w:p>
        </w:tc>
        <w:tc>
          <w:tcPr>
            <w:tcW w:w="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D78DDF" w14:textId="77777777" w:rsidR="00597E96" w:rsidRDefault="00597E96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</w:p>
        </w:tc>
      </w:tr>
      <w:tr w:rsidR="00597E96" w14:paraId="6666E6FE" w14:textId="77777777" w:rsidTr="00597E96">
        <w:trPr>
          <w:trHeight w:val="524"/>
          <w:jc w:val="center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8C8AC4" w14:textId="77777777" w:rsidR="00597E96" w:rsidRDefault="00597E9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tr-TR"/>
              </w:rPr>
            </w:pPr>
          </w:p>
          <w:p w14:paraId="32B45712" w14:textId="77777777" w:rsidR="00597E96" w:rsidRDefault="00597E9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6:00 – 16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7D2D86" w14:textId="77777777" w:rsidR="00597E96" w:rsidRDefault="00597E96">
            <w:pPr>
              <w:jc w:val="center"/>
              <w:rPr>
                <w:rFonts w:ascii="Times New Roman" w:hAnsi="Times New Roman"/>
                <w:sz w:val="20"/>
                <w:szCs w:val="20"/>
                <w:lang w:eastAsia="tr-TR"/>
              </w:rPr>
            </w:pPr>
            <w:r>
              <w:rPr>
                <w:rFonts w:ascii="Times New Roman" w:hAnsi="Times New Roman"/>
                <w:color w:val="222222"/>
                <w:sz w:val="20"/>
                <w:szCs w:val="20"/>
                <w:shd w:val="clear" w:color="auto" w:fill="FFFFFF"/>
              </w:rPr>
              <w:t>AO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483B4F" w14:textId="77777777" w:rsidR="00597E96" w:rsidRDefault="00597E96">
            <w:pPr>
              <w:pStyle w:val="NoSpacing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n-GB"/>
              </w:rPr>
            </w:pPr>
            <w:r>
              <w:rPr>
                <w:rFonts w:ascii="Times New Roman" w:hAnsi="Times New Roman"/>
                <w:color w:val="000000"/>
                <w:sz w:val="20"/>
                <w:szCs w:val="20"/>
                <w:lang w:val="en-GB"/>
              </w:rPr>
              <w:t>NEUVET 533</w:t>
            </w:r>
          </w:p>
          <w:p w14:paraId="1A180012" w14:textId="77777777" w:rsidR="00597E96" w:rsidRDefault="00597E96">
            <w:pPr>
              <w:pStyle w:val="NoSpacing"/>
              <w:jc w:val="center"/>
              <w:rPr>
                <w:rFonts w:ascii="Times New Roman" w:hAnsi="Times New Roman"/>
                <w:color w:val="000000"/>
                <w:sz w:val="20"/>
                <w:szCs w:val="20"/>
                <w:lang w:val="en-GB"/>
              </w:rPr>
            </w:pPr>
            <w:r>
              <w:rPr>
                <w:rFonts w:ascii="Times New Roman" w:hAnsi="Times New Roman"/>
                <w:color w:val="000000"/>
                <w:sz w:val="20"/>
                <w:szCs w:val="20"/>
                <w:lang w:val="en-GB"/>
              </w:rPr>
              <w:t>(T)</w:t>
            </w:r>
          </w:p>
          <w:p w14:paraId="25C77920" w14:textId="77777777" w:rsidR="00597E96" w:rsidRDefault="00597E96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color w:val="000000"/>
                <w:sz w:val="20"/>
                <w:szCs w:val="20"/>
                <w:lang w:val="en-GB"/>
              </w:rPr>
              <w:t xml:space="preserve"> VT-4-D02</w:t>
            </w:r>
          </w:p>
        </w:tc>
        <w:tc>
          <w:tcPr>
            <w:tcW w:w="1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7E7825" w14:textId="77777777" w:rsidR="00597E96" w:rsidRDefault="00597E96">
            <w:pPr>
              <w:pStyle w:val="NoSpacing"/>
              <w:jc w:val="center"/>
              <w:rPr>
                <w:rFonts w:ascii="Times New Roman" w:hAnsi="Times New Roman"/>
                <w:color w:val="2C3E50"/>
                <w:sz w:val="20"/>
                <w:szCs w:val="20"/>
              </w:rPr>
            </w:pPr>
            <w:r>
              <w:rPr>
                <w:rFonts w:ascii="Times New Roman" w:hAnsi="Times New Roman"/>
                <w:color w:val="2C3E50"/>
                <w:sz w:val="20"/>
                <w:szCs w:val="20"/>
              </w:rPr>
              <w:t>NEUVET 533</w:t>
            </w:r>
          </w:p>
          <w:p w14:paraId="3ED41422" w14:textId="77777777" w:rsidR="00597E96" w:rsidRDefault="00597E96">
            <w:pPr>
              <w:pStyle w:val="NoSpacing"/>
              <w:jc w:val="center"/>
              <w:rPr>
                <w:rFonts w:ascii="Times New Roman" w:hAnsi="Times New Roman"/>
                <w:color w:val="2C3E50"/>
                <w:sz w:val="20"/>
                <w:szCs w:val="20"/>
              </w:rPr>
            </w:pPr>
            <w:r>
              <w:rPr>
                <w:rFonts w:ascii="Times New Roman" w:hAnsi="Times New Roman"/>
                <w:color w:val="2C3E50"/>
                <w:sz w:val="20"/>
                <w:szCs w:val="20"/>
              </w:rPr>
              <w:t>(T)</w:t>
            </w:r>
          </w:p>
          <w:p w14:paraId="69153D62" w14:textId="77777777" w:rsidR="00597E96" w:rsidRDefault="00597E96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color w:val="2C3E50"/>
                <w:sz w:val="20"/>
                <w:szCs w:val="20"/>
              </w:rPr>
              <w:t>VT-4-D03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E0BB0E" w14:textId="77777777" w:rsidR="00597E96" w:rsidRDefault="00597E96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color w:val="222222"/>
                <w:sz w:val="20"/>
                <w:szCs w:val="20"/>
                <w:shd w:val="clear" w:color="auto" w:fill="FFFFFF"/>
              </w:rPr>
              <w:t>AOS</w:t>
            </w:r>
          </w:p>
        </w:tc>
        <w:tc>
          <w:tcPr>
            <w:tcW w:w="1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74FBDA" w14:textId="77777777" w:rsidR="00597E96" w:rsidRDefault="00597E96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color w:val="222222"/>
                <w:sz w:val="20"/>
                <w:szCs w:val="20"/>
                <w:shd w:val="clear" w:color="auto" w:fill="FFFFFF"/>
              </w:rPr>
              <w:t>AOS</w:t>
            </w:r>
          </w:p>
        </w:tc>
        <w:tc>
          <w:tcPr>
            <w:tcW w:w="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EEA619" w14:textId="77777777" w:rsidR="00597E96" w:rsidRDefault="00597E96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</w:p>
        </w:tc>
      </w:tr>
      <w:tr w:rsidR="00597E96" w14:paraId="14790263" w14:textId="77777777" w:rsidTr="00597E96">
        <w:trPr>
          <w:trHeight w:val="702"/>
          <w:jc w:val="center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B89D48" w14:textId="77777777" w:rsidR="00597E96" w:rsidRDefault="00597E9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tr-TR"/>
              </w:rPr>
            </w:pPr>
          </w:p>
          <w:p w14:paraId="09768211" w14:textId="77777777" w:rsidR="00597E96" w:rsidRDefault="00597E9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7:00 – 17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686E6A" w14:textId="77777777" w:rsidR="00597E96" w:rsidRDefault="00597E96">
            <w:pPr>
              <w:pStyle w:val="NoSpacing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color w:val="222222"/>
                <w:sz w:val="20"/>
                <w:szCs w:val="20"/>
                <w:shd w:val="clear" w:color="auto" w:fill="FFFFFF"/>
              </w:rPr>
              <w:t>AO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60A0BE" w14:textId="77777777" w:rsidR="00597E96" w:rsidRDefault="00597E96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color w:val="222222"/>
                <w:sz w:val="20"/>
                <w:szCs w:val="20"/>
                <w:shd w:val="clear" w:color="auto" w:fill="FFFFFF"/>
              </w:rPr>
              <w:t>AOS</w:t>
            </w:r>
          </w:p>
        </w:tc>
        <w:tc>
          <w:tcPr>
            <w:tcW w:w="1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035065" w14:textId="77777777" w:rsidR="00597E96" w:rsidRDefault="00597E96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color w:val="222222"/>
                <w:sz w:val="20"/>
                <w:szCs w:val="20"/>
                <w:shd w:val="clear" w:color="auto" w:fill="FFFFFF"/>
              </w:rPr>
              <w:t>AOS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301572" w14:textId="77777777" w:rsidR="00597E96" w:rsidRDefault="00597E96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color w:val="222222"/>
                <w:sz w:val="20"/>
                <w:szCs w:val="20"/>
                <w:shd w:val="clear" w:color="auto" w:fill="FFFFFF"/>
              </w:rPr>
              <w:t>AOS</w:t>
            </w:r>
          </w:p>
        </w:tc>
        <w:tc>
          <w:tcPr>
            <w:tcW w:w="1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B39FB1" w14:textId="77777777" w:rsidR="00597E96" w:rsidRDefault="00597E96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color w:val="222222"/>
                <w:sz w:val="20"/>
                <w:szCs w:val="20"/>
                <w:shd w:val="clear" w:color="auto" w:fill="FFFFFF"/>
              </w:rPr>
              <w:t>AOS</w:t>
            </w:r>
          </w:p>
        </w:tc>
        <w:tc>
          <w:tcPr>
            <w:tcW w:w="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0204A6" w14:textId="77777777" w:rsidR="00597E96" w:rsidRDefault="00597E96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</w:p>
        </w:tc>
      </w:tr>
      <w:tr w:rsidR="00597E96" w14:paraId="35209EB2" w14:textId="77777777" w:rsidTr="00597E96">
        <w:trPr>
          <w:trHeight w:val="711"/>
          <w:jc w:val="center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5D5EA5" w14:textId="77777777" w:rsidR="00597E96" w:rsidRDefault="00597E9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val="tr-TR"/>
              </w:rPr>
            </w:pPr>
          </w:p>
          <w:p w14:paraId="760488C6" w14:textId="77777777" w:rsidR="00597E96" w:rsidRDefault="00597E96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8:00 – 1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0013E9" w14:textId="77777777" w:rsidR="00597E96" w:rsidRDefault="00597E96">
            <w:pPr>
              <w:rPr>
                <w:rFonts w:ascii="Times New Roman" w:hAnsi="Times New Roman"/>
                <w:sz w:val="20"/>
                <w:szCs w:val="20"/>
                <w:lang w:eastAsia="tr-TR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0899F3" w14:textId="77777777" w:rsidR="00597E96" w:rsidRDefault="00597E96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06E3FB" w14:textId="77777777" w:rsidR="00597E96" w:rsidRDefault="00597E9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64F2D2" w14:textId="77777777" w:rsidR="00597E96" w:rsidRDefault="00597E96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C42593" w14:textId="77777777" w:rsidR="00597E96" w:rsidRDefault="00597E96">
            <w:pPr>
              <w:spacing w:after="0" w:line="240" w:lineRule="auto"/>
              <w:rPr>
                <w:rFonts w:cs="Calibri"/>
                <w:sz w:val="20"/>
                <w:szCs w:val="20"/>
              </w:rPr>
            </w:pPr>
          </w:p>
        </w:tc>
        <w:tc>
          <w:tcPr>
            <w:tcW w:w="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E25695" w14:textId="77777777" w:rsidR="00597E96" w:rsidRDefault="00597E9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</w:pPr>
          </w:p>
        </w:tc>
      </w:tr>
    </w:tbl>
    <w:p w14:paraId="3F74E336" w14:textId="77777777" w:rsidR="00597E96" w:rsidRDefault="00597E96" w:rsidP="00597E96">
      <w:pPr>
        <w:spacing w:after="0" w:line="240" w:lineRule="auto"/>
        <w:rPr>
          <w:rFonts w:ascii="Times New Roman" w:hAnsi="Times New Roman"/>
          <w:sz w:val="20"/>
          <w:szCs w:val="20"/>
          <w:lang w:val="tr-TR"/>
        </w:rPr>
      </w:pPr>
      <w:r>
        <w:rPr>
          <w:rFonts w:ascii="Times New Roman" w:hAnsi="Times New Roman"/>
          <w:sz w:val="20"/>
          <w:szCs w:val="20"/>
        </w:rPr>
        <w:t xml:space="preserve">AOS = Akademik </w:t>
      </w:r>
      <w:proofErr w:type="spellStart"/>
      <w:r>
        <w:rPr>
          <w:rFonts w:ascii="Times New Roman" w:hAnsi="Times New Roman"/>
          <w:sz w:val="20"/>
          <w:szCs w:val="20"/>
        </w:rPr>
        <w:t>Ofis</w:t>
      </w:r>
      <w:proofErr w:type="spellEnd"/>
      <w:r>
        <w:rPr>
          <w:rFonts w:ascii="Times New Roman" w:hAnsi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/>
          <w:sz w:val="20"/>
          <w:szCs w:val="20"/>
        </w:rPr>
        <w:t>Saati</w:t>
      </w:r>
      <w:proofErr w:type="spellEnd"/>
    </w:p>
    <w:p w14:paraId="023D7293" w14:textId="0E6006A2" w:rsidR="00597E96" w:rsidRDefault="00597E96" w:rsidP="00597E96">
      <w:pPr>
        <w:spacing w:after="0" w:line="240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ÖOS = </w:t>
      </w:r>
      <w:proofErr w:type="spellStart"/>
      <w:r>
        <w:rPr>
          <w:rFonts w:ascii="Times New Roman" w:hAnsi="Times New Roman"/>
          <w:sz w:val="20"/>
          <w:szCs w:val="20"/>
        </w:rPr>
        <w:t>Öğrenci</w:t>
      </w:r>
      <w:proofErr w:type="spellEnd"/>
      <w:r>
        <w:rPr>
          <w:rFonts w:ascii="Times New Roman" w:hAnsi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/>
          <w:sz w:val="20"/>
          <w:szCs w:val="20"/>
        </w:rPr>
        <w:t>Ofis</w:t>
      </w:r>
      <w:proofErr w:type="spellEnd"/>
      <w:r>
        <w:rPr>
          <w:rFonts w:ascii="Times New Roman" w:hAnsi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/>
          <w:sz w:val="20"/>
          <w:szCs w:val="20"/>
        </w:rPr>
        <w:t>Saati</w:t>
      </w:r>
      <w:proofErr w:type="spellEnd"/>
    </w:p>
    <w:p w14:paraId="14EB1B71" w14:textId="77777777" w:rsidR="00597E96" w:rsidRDefault="00597E96">
      <w:pPr>
        <w:spacing w:after="200" w:line="276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br w:type="page"/>
      </w:r>
    </w:p>
    <w:p w14:paraId="607BF482" w14:textId="77777777" w:rsidR="00597E96" w:rsidRDefault="00597E96" w:rsidP="00597E96">
      <w:pPr>
        <w:spacing w:after="0" w:line="240" w:lineRule="auto"/>
        <w:rPr>
          <w:rFonts w:ascii="Times New Roman" w:hAnsi="Times New Roman"/>
          <w:sz w:val="20"/>
          <w:szCs w:val="20"/>
        </w:rPr>
      </w:pPr>
    </w:p>
    <w:tbl>
      <w:tblPr>
        <w:tblW w:w="1006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44"/>
        <w:gridCol w:w="1417"/>
        <w:gridCol w:w="1418"/>
        <w:gridCol w:w="1276"/>
        <w:gridCol w:w="1275"/>
        <w:gridCol w:w="1276"/>
        <w:gridCol w:w="1558"/>
      </w:tblGrid>
      <w:tr w:rsidR="00597E96" w:rsidRPr="004521C3" w14:paraId="54496DBD" w14:textId="77777777" w:rsidTr="00597E96">
        <w:trPr>
          <w:trHeight w:val="416"/>
          <w:jc w:val="center"/>
        </w:trPr>
        <w:tc>
          <w:tcPr>
            <w:tcW w:w="1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CC6631" w14:textId="53C6FEC1" w:rsidR="00597E96" w:rsidRPr="00EC75C1" w:rsidRDefault="00597E96" w:rsidP="0001325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br w:type="page"/>
            </w:r>
            <w:r>
              <w:rPr>
                <w:rFonts w:ascii="Times New Roman" w:hAnsi="Times New Roman"/>
                <w:sz w:val="20"/>
                <w:szCs w:val="20"/>
              </w:rPr>
              <w:br w:type="page"/>
            </w:r>
            <w:proofErr w:type="spellStart"/>
            <w:proofErr w:type="gram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Bahar</w:t>
            </w:r>
            <w:proofErr w:type="spellEnd"/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2018</w:t>
            </w:r>
            <w:proofErr w:type="gramEnd"/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20</w:t>
            </w:r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19</w:t>
            </w:r>
          </w:p>
        </w:tc>
        <w:tc>
          <w:tcPr>
            <w:tcW w:w="822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793740" w14:textId="77777777" w:rsidR="00597E96" w:rsidRPr="00C62C49" w:rsidRDefault="00597E96" w:rsidP="00013258">
            <w:pPr>
              <w:tabs>
                <w:tab w:val="left" w:pos="2805"/>
                <w:tab w:val="center" w:pos="3931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DR. SONER ÇAĞATAY </w:t>
            </w:r>
          </w:p>
        </w:tc>
      </w:tr>
      <w:tr w:rsidR="00597E96" w:rsidRPr="004521C3" w14:paraId="5865E671" w14:textId="77777777" w:rsidTr="00597E96">
        <w:trPr>
          <w:jc w:val="center"/>
        </w:trPr>
        <w:tc>
          <w:tcPr>
            <w:tcW w:w="1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03BD2F" w14:textId="77777777" w:rsidR="00597E96" w:rsidRPr="004521C3" w:rsidRDefault="00597E96" w:rsidP="00013258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7D7F87" w14:textId="77777777" w:rsidR="00597E96" w:rsidRPr="004521C3" w:rsidRDefault="00597E96" w:rsidP="00013258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Pazartesi</w:t>
            </w:r>
            <w:proofErr w:type="spellEnd"/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923483" w14:textId="77777777" w:rsidR="00597E96" w:rsidRPr="004521C3" w:rsidRDefault="00597E96" w:rsidP="00013258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Salı</w:t>
            </w:r>
            <w:proofErr w:type="spellEnd"/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F55098" w14:textId="77777777" w:rsidR="00597E96" w:rsidRPr="004521C3" w:rsidRDefault="00597E96" w:rsidP="00013258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Çarşamba</w:t>
            </w:r>
            <w:proofErr w:type="spellEnd"/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21AA3D" w14:textId="77777777" w:rsidR="00597E96" w:rsidRPr="004521C3" w:rsidRDefault="00597E96" w:rsidP="00013258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Perşembe</w:t>
            </w:r>
            <w:proofErr w:type="spellEnd"/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8CC9E4" w14:textId="77777777" w:rsidR="00597E96" w:rsidRPr="004521C3" w:rsidRDefault="00597E96" w:rsidP="00013258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Cuma</w:t>
            </w:r>
            <w:proofErr w:type="spellEnd"/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2A009A" w14:textId="77777777" w:rsidR="00597E96" w:rsidRPr="004521C3" w:rsidRDefault="00597E96" w:rsidP="00013258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4521C3">
              <w:rPr>
                <w:rFonts w:ascii="Times New Roman" w:hAnsi="Times New Roman" w:cs="Times New Roman"/>
                <w:b/>
                <w:sz w:val="20"/>
                <w:szCs w:val="20"/>
              </w:rPr>
              <w:t>Cumartesi</w:t>
            </w:r>
            <w:proofErr w:type="spellEnd"/>
          </w:p>
        </w:tc>
      </w:tr>
      <w:tr w:rsidR="00597E96" w:rsidRPr="004521C3" w14:paraId="351ACF85" w14:textId="77777777" w:rsidTr="00597E96">
        <w:trPr>
          <w:trHeight w:val="449"/>
          <w:jc w:val="center"/>
        </w:trPr>
        <w:tc>
          <w:tcPr>
            <w:tcW w:w="1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46565D" w14:textId="77777777" w:rsidR="00597E96" w:rsidRPr="00155D01" w:rsidRDefault="00597E96" w:rsidP="00013258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55D01">
              <w:rPr>
                <w:rFonts w:ascii="Times New Roman" w:hAnsi="Times New Roman" w:cs="Times New Roman"/>
                <w:sz w:val="20"/>
                <w:szCs w:val="20"/>
              </w:rPr>
              <w:t>8:00 – 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6C1B68" w14:textId="77777777" w:rsidR="00597E96" w:rsidRPr="00155D01" w:rsidRDefault="00597E96" w:rsidP="0001325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55D01">
              <w:rPr>
                <w:rFonts w:ascii="Times New Roman" w:hAnsi="Times New Roman" w:cs="Times New Roman"/>
                <w:sz w:val="20"/>
                <w:szCs w:val="20"/>
              </w:rPr>
              <w:t>NEUVET 502 Hayvan Hastanesi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6434A7" w14:textId="77777777" w:rsidR="00597E96" w:rsidRPr="00155D01" w:rsidRDefault="00597E96" w:rsidP="00013258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55D01">
              <w:rPr>
                <w:rFonts w:ascii="Times New Roman" w:hAnsi="Times New Roman" w:cs="Times New Roman"/>
                <w:sz w:val="20"/>
                <w:szCs w:val="20"/>
              </w:rPr>
              <w:t>NEUVET 502 Hayvan Hastanesi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44DCA2" w14:textId="77777777" w:rsidR="00597E96" w:rsidRPr="00155D01" w:rsidRDefault="00597E96" w:rsidP="00013258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155D01">
              <w:rPr>
                <w:rFonts w:ascii="Times New Roman" w:hAnsi="Times New Roman" w:cs="Times New Roman"/>
                <w:sz w:val="20"/>
                <w:szCs w:val="20"/>
              </w:rPr>
              <w:t>NEUVET 502 Hayvan Hastanesi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D11741" w14:textId="77777777" w:rsidR="00597E96" w:rsidRPr="00155D01" w:rsidRDefault="00597E96" w:rsidP="0001325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5D01">
              <w:rPr>
                <w:rFonts w:ascii="Times New Roman" w:eastAsia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7601BD" w14:textId="77777777" w:rsidR="00597E96" w:rsidRPr="00155D01" w:rsidRDefault="00597E96" w:rsidP="00013258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155D01">
              <w:rPr>
                <w:rFonts w:ascii="Times New Roman" w:hAnsi="Times New Roman" w:cs="Times New Roman"/>
                <w:sz w:val="20"/>
                <w:szCs w:val="20"/>
              </w:rPr>
              <w:t>NEUVET 414 Hayvan Hastanesi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2D8381" w14:textId="77777777" w:rsidR="00597E96" w:rsidRPr="004521C3" w:rsidRDefault="00597E96" w:rsidP="00013258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97E96" w:rsidRPr="004521C3" w14:paraId="69CE9224" w14:textId="77777777" w:rsidTr="00597E96">
        <w:trPr>
          <w:trHeight w:val="626"/>
          <w:jc w:val="center"/>
        </w:trPr>
        <w:tc>
          <w:tcPr>
            <w:tcW w:w="1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97EB1E" w14:textId="77777777" w:rsidR="00597E96" w:rsidRPr="00155D01" w:rsidRDefault="00597E96" w:rsidP="0001325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55D01">
              <w:rPr>
                <w:rFonts w:ascii="Times New Roman" w:hAnsi="Times New Roman" w:cs="Times New Roman"/>
                <w:sz w:val="20"/>
                <w:szCs w:val="20"/>
              </w:rPr>
              <w:t>9:00 – 9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23DAE1" w14:textId="77777777" w:rsidR="00597E96" w:rsidRPr="00155D01" w:rsidRDefault="00597E96" w:rsidP="00013258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55D01"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90C2AD" w14:textId="77777777" w:rsidR="00597E96" w:rsidRPr="00155D01" w:rsidRDefault="00597E96" w:rsidP="0001325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55D01">
              <w:rPr>
                <w:rFonts w:ascii="Times New Roman" w:hAnsi="Times New Roman" w:cs="Times New Roman"/>
                <w:sz w:val="20"/>
                <w:szCs w:val="20"/>
              </w:rPr>
              <w:t>NEUVET 502 Hayvan Hastanesi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8957FE" w14:textId="77777777" w:rsidR="00597E96" w:rsidRPr="00155D01" w:rsidRDefault="00597E96" w:rsidP="00013258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55D01">
              <w:rPr>
                <w:rFonts w:ascii="Times New Roman" w:hAnsi="Times New Roman" w:cs="Times New Roman"/>
                <w:sz w:val="20"/>
                <w:szCs w:val="20"/>
              </w:rPr>
              <w:t>NEUVET 502 Hayvan Hastanesi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016963" w14:textId="77777777" w:rsidR="00597E96" w:rsidRPr="00155D01" w:rsidRDefault="00597E96" w:rsidP="00013258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55D01">
              <w:rPr>
                <w:rFonts w:ascii="Times New Roman" w:eastAsia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34EB0F" w14:textId="77777777" w:rsidR="00597E96" w:rsidRPr="00155D01" w:rsidRDefault="00597E96" w:rsidP="00013258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55D01">
              <w:rPr>
                <w:rFonts w:ascii="Times New Roman" w:hAnsi="Times New Roman" w:cs="Times New Roman"/>
                <w:sz w:val="20"/>
                <w:szCs w:val="20"/>
              </w:rPr>
              <w:t>NEUVET 414 Hayvan Hastanesi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2A6E1A" w14:textId="77777777" w:rsidR="00597E96" w:rsidRPr="004521C3" w:rsidRDefault="00597E96" w:rsidP="000132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597E96" w:rsidRPr="004521C3" w14:paraId="1D306028" w14:textId="77777777" w:rsidTr="00597E96">
        <w:trPr>
          <w:trHeight w:val="691"/>
          <w:jc w:val="center"/>
        </w:trPr>
        <w:tc>
          <w:tcPr>
            <w:tcW w:w="1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C95FD9" w14:textId="77777777" w:rsidR="00597E96" w:rsidRPr="00155D01" w:rsidRDefault="00597E96" w:rsidP="0001325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55D01">
              <w:rPr>
                <w:rFonts w:ascii="Times New Roman" w:hAnsi="Times New Roman" w:cs="Times New Roman"/>
                <w:sz w:val="20"/>
                <w:szCs w:val="20"/>
              </w:rPr>
              <w:t>10:00 – 10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6EC979" w14:textId="77777777" w:rsidR="00597E96" w:rsidRPr="00155D01" w:rsidRDefault="00597E96" w:rsidP="00013258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55D01"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33DEEE" w14:textId="77777777" w:rsidR="00597E96" w:rsidRPr="00155D01" w:rsidRDefault="00597E96" w:rsidP="0001325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55D01">
              <w:rPr>
                <w:rFonts w:ascii="Times New Roman" w:hAnsi="Times New Roman" w:cs="Times New Roman"/>
                <w:sz w:val="20"/>
                <w:szCs w:val="20"/>
              </w:rPr>
              <w:t>NEUVET 502 Hayvan Hastanesi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FC1E3D" w14:textId="77777777" w:rsidR="00597E96" w:rsidRPr="00155D01" w:rsidRDefault="00597E96" w:rsidP="00013258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55D01">
              <w:rPr>
                <w:rFonts w:ascii="Times New Roman" w:hAnsi="Times New Roman" w:cs="Times New Roman"/>
                <w:sz w:val="20"/>
                <w:szCs w:val="20"/>
              </w:rPr>
              <w:t>NEUVET 502 Hayvan Hastanesi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20D277" w14:textId="77777777" w:rsidR="00597E96" w:rsidRPr="00155D01" w:rsidRDefault="00597E96" w:rsidP="00013258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55D01">
              <w:rPr>
                <w:rFonts w:ascii="Times New Roman" w:eastAsia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3703EF" w14:textId="77777777" w:rsidR="00597E96" w:rsidRPr="00155D01" w:rsidRDefault="00597E96" w:rsidP="00013258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55D01">
              <w:rPr>
                <w:rFonts w:ascii="Times New Roman" w:hAnsi="Times New Roman" w:cs="Times New Roman"/>
                <w:sz w:val="20"/>
                <w:szCs w:val="20"/>
              </w:rPr>
              <w:t>NEUVET 414 Hayvan Hastanesi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9EC676" w14:textId="77777777" w:rsidR="00597E96" w:rsidRPr="004521C3" w:rsidRDefault="00597E96" w:rsidP="0001325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597E96" w:rsidRPr="004521C3" w14:paraId="3F04AA5A" w14:textId="77777777" w:rsidTr="00597E96">
        <w:trPr>
          <w:trHeight w:val="587"/>
          <w:jc w:val="center"/>
        </w:trPr>
        <w:tc>
          <w:tcPr>
            <w:tcW w:w="1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E5965A" w14:textId="77777777" w:rsidR="00597E96" w:rsidRPr="00155D01" w:rsidRDefault="00597E96" w:rsidP="0001325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55D01">
              <w:rPr>
                <w:rFonts w:ascii="Times New Roman" w:hAnsi="Times New Roman" w:cs="Times New Roman"/>
                <w:sz w:val="20"/>
                <w:szCs w:val="20"/>
              </w:rPr>
              <w:t>11:00 – 11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C5E0E5" w14:textId="77777777" w:rsidR="00597E96" w:rsidRPr="00155D01" w:rsidRDefault="00597E96" w:rsidP="00013258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55D01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51A81A" w14:textId="77777777" w:rsidR="00597E96" w:rsidRPr="00155D01" w:rsidRDefault="00597E96" w:rsidP="0001325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55D01">
              <w:rPr>
                <w:rFonts w:ascii="Times New Roman" w:hAnsi="Times New Roman" w:cs="Times New Roman"/>
                <w:sz w:val="20"/>
                <w:szCs w:val="20"/>
              </w:rPr>
              <w:t>NEUVET 502 Hayvan Hastanesi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AAD179" w14:textId="77777777" w:rsidR="00597E96" w:rsidRPr="00155D01" w:rsidRDefault="00597E96" w:rsidP="00013258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55D01">
              <w:rPr>
                <w:rFonts w:ascii="Times New Roman" w:hAnsi="Times New Roman" w:cs="Times New Roman"/>
                <w:sz w:val="20"/>
                <w:szCs w:val="20"/>
              </w:rPr>
              <w:t>NEUVET 502 Hayvan Hastanesi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32FB99" w14:textId="77777777" w:rsidR="00597E96" w:rsidRPr="00155D01" w:rsidRDefault="00597E96" w:rsidP="00013258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55D01"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EB2B53" w14:textId="77777777" w:rsidR="00597E96" w:rsidRPr="00155D01" w:rsidRDefault="00597E96" w:rsidP="00013258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55D01"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E9C3AD" w14:textId="77777777" w:rsidR="00597E96" w:rsidRPr="004521C3" w:rsidRDefault="00597E96" w:rsidP="000132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597E96" w:rsidRPr="004521C3" w14:paraId="2C8223F3" w14:textId="77777777" w:rsidTr="00597E96">
        <w:trPr>
          <w:trHeight w:val="537"/>
          <w:jc w:val="center"/>
        </w:trPr>
        <w:tc>
          <w:tcPr>
            <w:tcW w:w="1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0804C1" w14:textId="77777777" w:rsidR="00597E96" w:rsidRPr="00155D01" w:rsidRDefault="00597E96" w:rsidP="0001325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55D01">
              <w:rPr>
                <w:rFonts w:ascii="Times New Roman" w:hAnsi="Times New Roman" w:cs="Times New Roman"/>
                <w:sz w:val="20"/>
                <w:szCs w:val="20"/>
              </w:rPr>
              <w:t>12:00 – 12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AB3396" w14:textId="77777777" w:rsidR="00597E96" w:rsidRPr="00155D01" w:rsidRDefault="00597E96" w:rsidP="00013258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55D01"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E6C24F" w14:textId="77777777" w:rsidR="00597E96" w:rsidRPr="00155D01" w:rsidRDefault="00597E96" w:rsidP="00013258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55D01">
              <w:rPr>
                <w:rFonts w:ascii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B908BF" w14:textId="77777777" w:rsidR="00597E96" w:rsidRPr="00155D01" w:rsidRDefault="00597E96" w:rsidP="00013258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55D01">
              <w:rPr>
                <w:rFonts w:ascii="Times New Roman" w:hAnsi="Times New Roman" w:cs="Times New Roman"/>
                <w:sz w:val="20"/>
                <w:szCs w:val="20"/>
              </w:rPr>
              <w:t>NEUVET502 Hayvan Hastanesi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915C21" w14:textId="77777777" w:rsidR="00597E96" w:rsidRPr="00155D01" w:rsidRDefault="00597E96" w:rsidP="00013258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55D01"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88488A" w14:textId="77777777" w:rsidR="00597E96" w:rsidRPr="00155D01" w:rsidRDefault="00597E96" w:rsidP="00013258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55D01"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5394DA" w14:textId="77777777" w:rsidR="00597E96" w:rsidRPr="004521C3" w:rsidRDefault="00597E96" w:rsidP="0001325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597E96" w:rsidRPr="004521C3" w14:paraId="7E519089" w14:textId="77777777" w:rsidTr="00597E96">
        <w:trPr>
          <w:trHeight w:val="671"/>
          <w:jc w:val="center"/>
        </w:trPr>
        <w:tc>
          <w:tcPr>
            <w:tcW w:w="1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A9DB76" w14:textId="77777777" w:rsidR="00597E96" w:rsidRPr="00155D01" w:rsidRDefault="00597E96" w:rsidP="0001325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55D01">
              <w:rPr>
                <w:rFonts w:ascii="Times New Roman" w:hAnsi="Times New Roman" w:cs="Times New Roman"/>
                <w:sz w:val="20"/>
                <w:szCs w:val="20"/>
              </w:rPr>
              <w:t>13:00 – 13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550635" w14:textId="77777777" w:rsidR="00597E96" w:rsidRPr="00155D01" w:rsidRDefault="00597E96" w:rsidP="00013258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55D01">
              <w:rPr>
                <w:rFonts w:ascii="Times New Roman" w:eastAsia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DC1A9F" w14:textId="77777777" w:rsidR="00597E96" w:rsidRPr="00155D01" w:rsidRDefault="00597E96" w:rsidP="00013258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55D01">
              <w:rPr>
                <w:rFonts w:ascii="Times New Roman" w:hAnsi="Times New Roman" w:cs="Times New Roman"/>
                <w:sz w:val="20"/>
                <w:szCs w:val="20"/>
              </w:rPr>
              <w:t>Ö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F6358E" w14:textId="77777777" w:rsidR="00597E96" w:rsidRPr="00155D01" w:rsidRDefault="00597E96" w:rsidP="00013258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55D01">
              <w:rPr>
                <w:rFonts w:ascii="Times New Roman" w:hAnsi="Times New Roman" w:cs="Times New Roman"/>
                <w:sz w:val="20"/>
                <w:szCs w:val="20"/>
              </w:rPr>
              <w:t>NEUVET 502 Hayvan Hastanesi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7162BA" w14:textId="77777777" w:rsidR="00597E96" w:rsidRPr="00155D01" w:rsidRDefault="00597E96" w:rsidP="00013258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55D01"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E540C1" w14:textId="77777777" w:rsidR="00597E96" w:rsidRPr="00155D01" w:rsidRDefault="00597E96" w:rsidP="00013258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55D01"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F1F505" w14:textId="77777777" w:rsidR="00597E96" w:rsidRPr="004521C3" w:rsidRDefault="00597E96" w:rsidP="000132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597E96" w:rsidRPr="004521C3" w14:paraId="3D297173" w14:textId="77777777" w:rsidTr="00597E96">
        <w:trPr>
          <w:trHeight w:val="523"/>
          <w:jc w:val="center"/>
        </w:trPr>
        <w:tc>
          <w:tcPr>
            <w:tcW w:w="1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22E22A" w14:textId="77777777" w:rsidR="00597E96" w:rsidRPr="00155D01" w:rsidRDefault="00597E96" w:rsidP="0001325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55D01">
              <w:rPr>
                <w:rFonts w:ascii="Times New Roman" w:hAnsi="Times New Roman" w:cs="Times New Roman"/>
                <w:sz w:val="20"/>
                <w:szCs w:val="20"/>
              </w:rPr>
              <w:t>14:00 – 14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4B2B9E" w14:textId="77777777" w:rsidR="00597E96" w:rsidRPr="00155D01" w:rsidRDefault="00597E96" w:rsidP="00013258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55D01">
              <w:rPr>
                <w:rFonts w:ascii="Times New Roman" w:hAnsi="Times New Roman" w:cs="Times New Roman"/>
                <w:sz w:val="20"/>
                <w:szCs w:val="20"/>
              </w:rPr>
              <w:t>NEUVET 502</w:t>
            </w:r>
          </w:p>
          <w:p w14:paraId="29D51561" w14:textId="77777777" w:rsidR="00597E96" w:rsidRPr="00155D01" w:rsidRDefault="00597E96" w:rsidP="00013258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55D01">
              <w:rPr>
                <w:rFonts w:ascii="Times New Roman" w:hAnsi="Times New Roman" w:cs="Times New Roman"/>
                <w:sz w:val="20"/>
                <w:szCs w:val="20"/>
              </w:rPr>
              <w:t>Hayvan Hastanesi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A200EE" w14:textId="77777777" w:rsidR="00597E96" w:rsidRPr="00155D01" w:rsidRDefault="00597E96" w:rsidP="00013258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55D01">
              <w:rPr>
                <w:rFonts w:ascii="Times New Roman" w:hAnsi="Times New Roman" w:cs="Times New Roman"/>
                <w:sz w:val="20"/>
                <w:szCs w:val="20"/>
              </w:rPr>
              <w:t>NEUVET 502 Hayvan Hastanesi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0A8A5E" w14:textId="77777777" w:rsidR="00597E96" w:rsidRPr="00155D01" w:rsidRDefault="00597E96" w:rsidP="00013258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55D01">
              <w:rPr>
                <w:rFonts w:ascii="Times New Roman" w:hAnsi="Times New Roman" w:cs="Times New Roman"/>
                <w:sz w:val="20"/>
                <w:szCs w:val="20"/>
              </w:rPr>
              <w:t>NEUVET 502 Hayvan Hastanesi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6B252C" w14:textId="77777777" w:rsidR="00597E96" w:rsidRPr="00155D01" w:rsidRDefault="00597E96" w:rsidP="00013258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55D01"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7DC779" w14:textId="77777777" w:rsidR="00597E96" w:rsidRPr="00155D01" w:rsidRDefault="00597E96" w:rsidP="00013258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55D01"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5A5986" w14:textId="77777777" w:rsidR="00597E96" w:rsidRPr="004521C3" w:rsidRDefault="00597E96" w:rsidP="000132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597E96" w:rsidRPr="004521C3" w14:paraId="064F444D" w14:textId="77777777" w:rsidTr="00597E96">
        <w:trPr>
          <w:trHeight w:val="546"/>
          <w:jc w:val="center"/>
        </w:trPr>
        <w:tc>
          <w:tcPr>
            <w:tcW w:w="1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F227B5" w14:textId="77777777" w:rsidR="00597E96" w:rsidRPr="00155D01" w:rsidRDefault="00597E96" w:rsidP="0001325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55D01">
              <w:rPr>
                <w:rFonts w:ascii="Times New Roman" w:hAnsi="Times New Roman" w:cs="Times New Roman"/>
                <w:sz w:val="20"/>
                <w:szCs w:val="20"/>
              </w:rPr>
              <w:t>15:00 – 15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EA5046" w14:textId="77777777" w:rsidR="00597E96" w:rsidRPr="00155D01" w:rsidRDefault="00597E96" w:rsidP="00013258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55D01">
              <w:rPr>
                <w:rFonts w:ascii="Times New Roman" w:hAnsi="Times New Roman" w:cs="Times New Roman"/>
                <w:sz w:val="20"/>
                <w:szCs w:val="20"/>
              </w:rPr>
              <w:t>NEUVET 502</w:t>
            </w:r>
          </w:p>
          <w:p w14:paraId="0D1681A6" w14:textId="77777777" w:rsidR="00597E96" w:rsidRPr="00155D01" w:rsidRDefault="00597E96" w:rsidP="00013258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55D01">
              <w:rPr>
                <w:rFonts w:ascii="Times New Roman" w:hAnsi="Times New Roman" w:cs="Times New Roman"/>
                <w:sz w:val="20"/>
                <w:szCs w:val="20"/>
              </w:rPr>
              <w:t>Hayvan Hastanesi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786637" w14:textId="77777777" w:rsidR="00597E96" w:rsidRPr="00155D01" w:rsidRDefault="00597E96" w:rsidP="00013258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55D01">
              <w:rPr>
                <w:rFonts w:ascii="Times New Roman" w:hAnsi="Times New Roman" w:cs="Times New Roman"/>
                <w:sz w:val="20"/>
                <w:szCs w:val="20"/>
              </w:rPr>
              <w:t>NEUVET 502 Hayvan Hastanesi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F62C91" w14:textId="77777777" w:rsidR="00597E96" w:rsidRPr="00155D01" w:rsidRDefault="00597E96" w:rsidP="00013258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55D01">
              <w:rPr>
                <w:rFonts w:ascii="Times New Roman" w:hAnsi="Times New Roman" w:cs="Times New Roman"/>
                <w:sz w:val="20"/>
                <w:szCs w:val="20"/>
              </w:rPr>
              <w:t>NEUVET 502 Hayvan Hastanesi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186F51" w14:textId="77777777" w:rsidR="00597E96" w:rsidRPr="00155D01" w:rsidRDefault="00597E96" w:rsidP="00013258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55D01"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7382EA" w14:textId="77777777" w:rsidR="00597E96" w:rsidRPr="00155D01" w:rsidRDefault="00597E96" w:rsidP="00013258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55D01">
              <w:rPr>
                <w:rFonts w:ascii="Times New Roman" w:hAnsi="Times New Roman" w:cs="Times New Roman"/>
                <w:sz w:val="20"/>
                <w:szCs w:val="20"/>
              </w:rPr>
              <w:t>NEUVET 414 Hayvan Hastanesi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723B07" w14:textId="77777777" w:rsidR="00597E96" w:rsidRPr="004521C3" w:rsidRDefault="00597E96" w:rsidP="000132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597E96" w:rsidRPr="004521C3" w14:paraId="339BCD5B" w14:textId="77777777" w:rsidTr="00597E96">
        <w:trPr>
          <w:trHeight w:val="524"/>
          <w:jc w:val="center"/>
        </w:trPr>
        <w:tc>
          <w:tcPr>
            <w:tcW w:w="1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FBFFC3" w14:textId="77777777" w:rsidR="00597E96" w:rsidRPr="00155D01" w:rsidRDefault="00597E96" w:rsidP="0001325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55D01">
              <w:rPr>
                <w:rFonts w:ascii="Times New Roman" w:hAnsi="Times New Roman" w:cs="Times New Roman"/>
                <w:sz w:val="20"/>
                <w:szCs w:val="20"/>
              </w:rPr>
              <w:t>16:00 – 16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8FA1C0" w14:textId="77777777" w:rsidR="00597E96" w:rsidRPr="00155D01" w:rsidRDefault="00597E96" w:rsidP="00013258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55D01">
              <w:rPr>
                <w:rFonts w:ascii="Times New Roman" w:hAnsi="Times New Roman" w:cs="Times New Roman"/>
                <w:sz w:val="20"/>
                <w:szCs w:val="20"/>
              </w:rPr>
              <w:t>NEUVET 502 Hayvan Hastanesi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3D0848" w14:textId="77777777" w:rsidR="00597E96" w:rsidRPr="00155D01" w:rsidRDefault="00597E96" w:rsidP="00013258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55D01">
              <w:rPr>
                <w:rFonts w:ascii="Times New Roman" w:hAnsi="Times New Roman" w:cs="Times New Roman"/>
                <w:sz w:val="20"/>
                <w:szCs w:val="20"/>
              </w:rPr>
              <w:t>NEUVET 502 Hayvan Hastanesi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73A193" w14:textId="77777777" w:rsidR="00597E96" w:rsidRPr="00155D01" w:rsidRDefault="00597E96" w:rsidP="00013258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55D01">
              <w:rPr>
                <w:rFonts w:ascii="Times New Roman" w:hAnsi="Times New Roman" w:cs="Times New Roman"/>
                <w:sz w:val="20"/>
                <w:szCs w:val="20"/>
              </w:rPr>
              <w:t>NEUVET 502 Hayvan Hastanesi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0A6223" w14:textId="77777777" w:rsidR="00597E96" w:rsidRPr="00155D01" w:rsidRDefault="00597E96" w:rsidP="00013258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55D01"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63BB79" w14:textId="77777777" w:rsidR="00597E96" w:rsidRPr="00155D01" w:rsidRDefault="00597E96" w:rsidP="00013258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55D01">
              <w:rPr>
                <w:rFonts w:ascii="Times New Roman" w:hAnsi="Times New Roman" w:cs="Times New Roman"/>
                <w:sz w:val="20"/>
                <w:szCs w:val="20"/>
              </w:rPr>
              <w:t>NEUVET 414 Hayvan Hastanesi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1BD3DE" w14:textId="77777777" w:rsidR="00597E96" w:rsidRPr="004521C3" w:rsidRDefault="00597E96" w:rsidP="000132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597E96" w:rsidRPr="004521C3" w14:paraId="2BFF36B3" w14:textId="77777777" w:rsidTr="00597E96">
        <w:trPr>
          <w:trHeight w:val="702"/>
          <w:jc w:val="center"/>
        </w:trPr>
        <w:tc>
          <w:tcPr>
            <w:tcW w:w="1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21F080" w14:textId="77777777" w:rsidR="00597E96" w:rsidRPr="00155D01" w:rsidRDefault="00597E96" w:rsidP="0001325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55D01">
              <w:rPr>
                <w:rFonts w:ascii="Times New Roman" w:hAnsi="Times New Roman" w:cs="Times New Roman"/>
                <w:sz w:val="20"/>
                <w:szCs w:val="20"/>
              </w:rPr>
              <w:t>17:00 – 17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145389" w14:textId="77777777" w:rsidR="00597E96" w:rsidRPr="00155D01" w:rsidRDefault="00597E96" w:rsidP="00013258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55D01">
              <w:rPr>
                <w:rFonts w:ascii="Times New Roman" w:hAnsi="Times New Roman" w:cs="Times New Roman"/>
                <w:sz w:val="20"/>
                <w:szCs w:val="20"/>
              </w:rPr>
              <w:t>NEUVET 502 Hayvan Hastanesi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D5A47C" w14:textId="77777777" w:rsidR="00597E96" w:rsidRPr="00155D01" w:rsidRDefault="00597E96" w:rsidP="00013258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55D01">
              <w:rPr>
                <w:rFonts w:ascii="Times New Roman" w:hAnsi="Times New Roman" w:cs="Times New Roman"/>
                <w:sz w:val="20"/>
                <w:szCs w:val="20"/>
              </w:rPr>
              <w:t>NEUVET 502 Hayvan Hastanesi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13EA3C" w14:textId="77777777" w:rsidR="00597E96" w:rsidRPr="00155D01" w:rsidRDefault="00597E96" w:rsidP="00013258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55D01">
              <w:rPr>
                <w:rFonts w:ascii="Times New Roman" w:hAnsi="Times New Roman" w:cs="Times New Roman"/>
                <w:sz w:val="20"/>
                <w:szCs w:val="20"/>
              </w:rPr>
              <w:t>NEUVET 502 Hayvan Hastanesi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0DDAB0" w14:textId="77777777" w:rsidR="00597E96" w:rsidRPr="00155D01" w:rsidRDefault="00597E96" w:rsidP="00013258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55D01">
              <w:rPr>
                <w:rFonts w:ascii="Times New Roman" w:eastAsia="Times New Roman" w:hAnsi="Times New Roman" w:cs="Times New Roman"/>
                <w:sz w:val="20"/>
                <w:szCs w:val="20"/>
              </w:rPr>
              <w:t>AO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8B5213" w14:textId="77777777" w:rsidR="00597E96" w:rsidRPr="00155D01" w:rsidRDefault="00597E96" w:rsidP="00013258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55D01">
              <w:rPr>
                <w:rFonts w:ascii="Times New Roman" w:hAnsi="Times New Roman" w:cs="Times New Roman"/>
                <w:sz w:val="20"/>
                <w:szCs w:val="20"/>
              </w:rPr>
              <w:t>NEUVET 414 Hayvan Hastanesi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D88F53" w14:textId="77777777" w:rsidR="00597E96" w:rsidRPr="004521C3" w:rsidRDefault="00597E96" w:rsidP="000132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597E96" w:rsidRPr="004521C3" w14:paraId="2385B5F3" w14:textId="77777777" w:rsidTr="00597E96">
        <w:trPr>
          <w:trHeight w:val="711"/>
          <w:jc w:val="center"/>
        </w:trPr>
        <w:tc>
          <w:tcPr>
            <w:tcW w:w="1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E238CE" w14:textId="77777777" w:rsidR="00597E96" w:rsidRPr="00155D01" w:rsidRDefault="00597E96" w:rsidP="0001325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55D01">
              <w:rPr>
                <w:rFonts w:ascii="Times New Roman" w:hAnsi="Times New Roman" w:cs="Times New Roman"/>
                <w:sz w:val="20"/>
                <w:szCs w:val="20"/>
              </w:rPr>
              <w:t>18:00 – 18: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AA377E" w14:textId="77777777" w:rsidR="00597E96" w:rsidRPr="00155D01" w:rsidRDefault="00597E96" w:rsidP="00013258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1F8B9B" w14:textId="77777777" w:rsidR="00597E96" w:rsidRPr="00155D01" w:rsidRDefault="00597E96" w:rsidP="00013258">
            <w:pPr>
              <w:pStyle w:val="NoSpacing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3B80F0" w14:textId="77777777" w:rsidR="00597E96" w:rsidRPr="00155D01" w:rsidRDefault="00597E96" w:rsidP="00013258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CE69E8" w14:textId="77777777" w:rsidR="00597E96" w:rsidRPr="00155D01" w:rsidRDefault="00597E96" w:rsidP="00013258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C1A05B" w14:textId="77777777" w:rsidR="00597E96" w:rsidRPr="00155D01" w:rsidRDefault="00597E96" w:rsidP="00013258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3189F1" w14:textId="77777777" w:rsidR="00597E96" w:rsidRPr="004521C3" w:rsidRDefault="00597E96" w:rsidP="0001325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</w:tbl>
    <w:p w14:paraId="5BA1E51F" w14:textId="77777777" w:rsidR="00597E96" w:rsidRDefault="00597E96" w:rsidP="00597E9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4521C3">
        <w:rPr>
          <w:rFonts w:ascii="Times New Roman" w:hAnsi="Times New Roman" w:cs="Times New Roman"/>
          <w:sz w:val="20"/>
          <w:szCs w:val="20"/>
        </w:rPr>
        <w:t xml:space="preserve">AOS = Akademik </w:t>
      </w:r>
      <w:proofErr w:type="spellStart"/>
      <w:r w:rsidRPr="004521C3">
        <w:rPr>
          <w:rFonts w:ascii="Times New Roman" w:hAnsi="Times New Roman" w:cs="Times New Roman"/>
          <w:sz w:val="20"/>
          <w:szCs w:val="20"/>
        </w:rPr>
        <w:t>Ofis</w:t>
      </w:r>
      <w:proofErr w:type="spellEnd"/>
      <w:r w:rsidRPr="004521C3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4521C3">
        <w:rPr>
          <w:rFonts w:ascii="Times New Roman" w:hAnsi="Times New Roman" w:cs="Times New Roman"/>
          <w:sz w:val="20"/>
          <w:szCs w:val="20"/>
        </w:rPr>
        <w:t>Saati</w:t>
      </w:r>
      <w:proofErr w:type="spellEnd"/>
    </w:p>
    <w:p w14:paraId="6CDFB8CA" w14:textId="77777777" w:rsidR="00597E96" w:rsidRPr="004521C3" w:rsidRDefault="00597E96" w:rsidP="00597E9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4521C3">
        <w:rPr>
          <w:rFonts w:ascii="Times New Roman" w:hAnsi="Times New Roman" w:cs="Times New Roman"/>
          <w:sz w:val="20"/>
          <w:szCs w:val="20"/>
        </w:rPr>
        <w:t xml:space="preserve">ÖOS = </w:t>
      </w:r>
      <w:proofErr w:type="spellStart"/>
      <w:r w:rsidRPr="004521C3">
        <w:rPr>
          <w:rFonts w:ascii="Times New Roman" w:hAnsi="Times New Roman" w:cs="Times New Roman"/>
          <w:sz w:val="20"/>
          <w:szCs w:val="20"/>
        </w:rPr>
        <w:t>Öğrenci</w:t>
      </w:r>
      <w:proofErr w:type="spellEnd"/>
      <w:r w:rsidRPr="004521C3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4521C3">
        <w:rPr>
          <w:rFonts w:ascii="Times New Roman" w:hAnsi="Times New Roman" w:cs="Times New Roman"/>
          <w:sz w:val="20"/>
          <w:szCs w:val="20"/>
        </w:rPr>
        <w:t>Ofis</w:t>
      </w:r>
      <w:proofErr w:type="spellEnd"/>
      <w:r w:rsidRPr="004521C3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4521C3">
        <w:rPr>
          <w:rFonts w:ascii="Times New Roman" w:hAnsi="Times New Roman" w:cs="Times New Roman"/>
          <w:sz w:val="20"/>
          <w:szCs w:val="20"/>
        </w:rPr>
        <w:t>Saati</w:t>
      </w:r>
      <w:proofErr w:type="spellEnd"/>
    </w:p>
    <w:p w14:paraId="5DC1181D" w14:textId="77777777" w:rsidR="00597E96" w:rsidRDefault="00597E96" w:rsidP="00597E96"/>
    <w:p w14:paraId="03173156" w14:textId="77777777" w:rsidR="00597E96" w:rsidRDefault="00597E96">
      <w:pPr>
        <w:spacing w:after="200" w:line="276" w:lineRule="auto"/>
        <w:rPr>
          <w:rFonts w:ascii="Times New Roman" w:hAnsi="Times New Roman"/>
          <w:sz w:val="20"/>
          <w:szCs w:val="20"/>
        </w:rPr>
      </w:pPr>
    </w:p>
    <w:p w14:paraId="5629204B" w14:textId="77777777" w:rsidR="00597E96" w:rsidRDefault="00597E96" w:rsidP="00597E96">
      <w:pPr>
        <w:spacing w:after="0" w:line="240" w:lineRule="auto"/>
        <w:rPr>
          <w:rFonts w:ascii="Times New Roman" w:hAnsi="Times New Roman"/>
          <w:sz w:val="20"/>
          <w:szCs w:val="20"/>
        </w:rPr>
      </w:pPr>
    </w:p>
    <w:p w14:paraId="0A6130B8" w14:textId="77777777" w:rsidR="00597E96" w:rsidRDefault="00597E96" w:rsidP="00597E96">
      <w:pPr>
        <w:rPr>
          <w:rFonts w:ascii="Calibri" w:hAnsi="Calibri"/>
        </w:rPr>
      </w:pPr>
    </w:p>
    <w:p w14:paraId="7D0771C0" w14:textId="77777777" w:rsidR="000824A9" w:rsidRDefault="000824A9" w:rsidP="000824A9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sectPr w:rsidR="000824A9" w:rsidSect="000824A9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MwMzMzMDWzMDY3MTBR0lEKTi0uzszPAykwrQUAafrdAiwAAAA="/>
  </w:docVars>
  <w:rsids>
    <w:rsidRoot w:val="00603AD9"/>
    <w:rsid w:val="00045F21"/>
    <w:rsid w:val="000824A9"/>
    <w:rsid w:val="000E00BC"/>
    <w:rsid w:val="001D4174"/>
    <w:rsid w:val="001E4FB1"/>
    <w:rsid w:val="002E206E"/>
    <w:rsid w:val="002F4A61"/>
    <w:rsid w:val="00346A2D"/>
    <w:rsid w:val="0037416A"/>
    <w:rsid w:val="003962D3"/>
    <w:rsid w:val="004E2C9F"/>
    <w:rsid w:val="0051678F"/>
    <w:rsid w:val="00597E96"/>
    <w:rsid w:val="005A4235"/>
    <w:rsid w:val="005B4036"/>
    <w:rsid w:val="00603AD9"/>
    <w:rsid w:val="00664826"/>
    <w:rsid w:val="007479BD"/>
    <w:rsid w:val="00756B18"/>
    <w:rsid w:val="007E2763"/>
    <w:rsid w:val="00852FAC"/>
    <w:rsid w:val="00972788"/>
    <w:rsid w:val="009C2C8E"/>
    <w:rsid w:val="00A03D0C"/>
    <w:rsid w:val="00AC209E"/>
    <w:rsid w:val="00C06054"/>
    <w:rsid w:val="00CD6CC4"/>
    <w:rsid w:val="00D3590D"/>
    <w:rsid w:val="00D653DE"/>
    <w:rsid w:val="00DF4C5A"/>
    <w:rsid w:val="00F678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D2E4A13"/>
  <w15:docId w15:val="{E9729ED4-DB2F-4AA9-9DA1-3B666D7924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03AD9"/>
    <w:pPr>
      <w:spacing w:after="160" w:line="259" w:lineRule="auto"/>
    </w:pPr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03AD9"/>
    <w:pPr>
      <w:spacing w:after="0" w:line="240" w:lineRule="auto"/>
    </w:pPr>
    <w:rPr>
      <w:rFonts w:eastAsiaTheme="minorEastAsia"/>
      <w:lang w:eastAsia="tr-TR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0824A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tr-TR" w:eastAsia="tr-T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824A9"/>
    <w:rPr>
      <w:rFonts w:ascii="Courier New" w:eastAsia="Times New Roman" w:hAnsi="Courier New" w:cs="Courier New"/>
      <w:sz w:val="20"/>
      <w:szCs w:val="20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463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11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12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45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78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8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36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0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94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26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5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2</Pages>
  <Words>2340</Words>
  <Characters>13343</Characters>
  <Application>Microsoft Office Word</Application>
  <DocSecurity>0</DocSecurity>
  <Lines>111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mas</dc:creator>
  <cp:lastModifiedBy>Serkan Sayıner</cp:lastModifiedBy>
  <cp:revision>8</cp:revision>
  <dcterms:created xsi:type="dcterms:W3CDTF">2019-03-12T12:16:00Z</dcterms:created>
  <dcterms:modified xsi:type="dcterms:W3CDTF">2019-03-13T15:01:00Z</dcterms:modified>
</cp:coreProperties>
</file>